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9B25E" w14:textId="77777777" w:rsidR="000B370A" w:rsidRDefault="000B370A" w:rsidP="000B370A">
      <w:pPr>
        <w:rPr>
          <w:b/>
          <w:bCs/>
        </w:rPr>
      </w:pPr>
    </w:p>
    <w:p w14:paraId="4E4CA7B3" w14:textId="77777777" w:rsidR="000B370A" w:rsidRDefault="000B370A" w:rsidP="000B370A">
      <w:pPr>
        <w:rPr>
          <w:b/>
          <w:bCs/>
        </w:rPr>
      </w:pPr>
      <w:r w:rsidRPr="002B1D8C">
        <w:rPr>
          <w:b/>
          <w:bCs/>
        </w:rPr>
        <w:t xml:space="preserve">1. </w:t>
      </w:r>
      <w:r>
        <w:rPr>
          <w:b/>
          <w:bCs/>
        </w:rPr>
        <w:t>(30 marks) Case Study: Traffic congestion modeling using GNN</w:t>
      </w:r>
    </w:p>
    <w:p w14:paraId="6DCA6460" w14:textId="77777777" w:rsidR="000B370A" w:rsidRPr="00B1614F" w:rsidRDefault="000B370A" w:rsidP="000B370A">
      <w:r w:rsidRPr="00B1614F">
        <w:t xml:space="preserve">The city of </w:t>
      </w:r>
      <w:r>
        <w:t>Raipur</w:t>
      </w:r>
      <w:r w:rsidRPr="00B1614F">
        <w:t xml:space="preserve"> is trying to reduce traffic congestion</w:t>
      </w:r>
      <w:r>
        <w:t xml:space="preserve"> in the </w:t>
      </w:r>
      <w:proofErr w:type="spellStart"/>
      <w:r>
        <w:t>Jaistambh</w:t>
      </w:r>
      <w:proofErr w:type="spellEnd"/>
      <w:r>
        <w:t xml:space="preserve"> chowk during busy hours. A simple layout of 9 intersections in shown below. Intersections 1, 5 and 7 are congested. Intersections 2, 3, 4 are NOT congested. You have to classify intersections 6, 8, 9 using a 1-layer GNN followed by sigmoid function.</w:t>
      </w:r>
    </w:p>
    <w:p w14:paraId="0879BBBA" w14:textId="77777777" w:rsidR="000B370A" w:rsidRDefault="000B370A" w:rsidP="000B370A">
      <w:pPr>
        <w:rPr>
          <w:b/>
          <w:bCs/>
        </w:rPr>
      </w:pPr>
      <w:r>
        <w:rPr>
          <w:b/>
          <w:bCs/>
          <w:noProof/>
        </w:rPr>
        <mc:AlternateContent>
          <mc:Choice Requires="wpi">
            <w:drawing>
              <wp:anchor distT="0" distB="0" distL="114300" distR="114300" simplePos="0" relativeHeight="251668480" behindDoc="0" locked="0" layoutInCell="1" allowOverlap="1" wp14:anchorId="7F9FE84B" wp14:editId="349F7C4F">
                <wp:simplePos x="0" y="0"/>
                <wp:positionH relativeFrom="column">
                  <wp:posOffset>1018440</wp:posOffset>
                </wp:positionH>
                <wp:positionV relativeFrom="paragraph">
                  <wp:posOffset>203953</wp:posOffset>
                </wp:positionV>
                <wp:extent cx="110520" cy="97200"/>
                <wp:effectExtent l="38100" t="38100" r="41910" b="55245"/>
                <wp:wrapNone/>
                <wp:docPr id="455" name="Ink 455"/>
                <wp:cNvGraphicFramePr/>
                <a:graphic xmlns:a="http://schemas.openxmlformats.org/drawingml/2006/main">
                  <a:graphicData uri="http://schemas.microsoft.com/office/word/2010/wordprocessingInk">
                    <w14:contentPart bwMode="auto" r:id="rId5">
                      <w14:nvContentPartPr>
                        <w14:cNvContentPartPr/>
                      </w14:nvContentPartPr>
                      <w14:xfrm>
                        <a:off x="0" y="0"/>
                        <a:ext cx="110520" cy="97200"/>
                      </w14:xfrm>
                    </w14:contentPart>
                  </a:graphicData>
                </a:graphic>
              </wp:anchor>
            </w:drawing>
          </mc:Choice>
          <mc:Fallback>
            <w:pict>
              <v:shapetype w14:anchorId="20B062D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55" o:spid="_x0000_s1026" type="#_x0000_t75" style="position:absolute;margin-left:79.5pt;margin-top:15.35pt;width:10.1pt;height:9.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">
                <v:imagedata r:id="rId6" o:title=""/>
              </v:shape>
            </w:pict>
          </mc:Fallback>
        </mc:AlternateContent>
      </w:r>
      <w:r>
        <w:rPr>
          <w:b/>
          <w:bCs/>
          <w:noProof/>
        </w:rPr>
        <mc:AlternateContent>
          <mc:Choice Requires="wpi">
            <w:drawing>
              <wp:anchor distT="0" distB="0" distL="114300" distR="114300" simplePos="0" relativeHeight="251661312" behindDoc="0" locked="0" layoutInCell="1" allowOverlap="1" wp14:anchorId="6570AE4D" wp14:editId="2EDBA461">
                <wp:simplePos x="0" y="0"/>
                <wp:positionH relativeFrom="column">
                  <wp:posOffset>4871085</wp:posOffset>
                </wp:positionH>
                <wp:positionV relativeFrom="paragraph">
                  <wp:posOffset>166370</wp:posOffset>
                </wp:positionV>
                <wp:extent cx="922865" cy="179565"/>
                <wp:effectExtent l="38100" t="38100" r="29845" b="49530"/>
                <wp:wrapNone/>
                <wp:docPr id="125" name="Ink 125"/>
                <wp:cNvGraphicFramePr/>
                <a:graphic xmlns:a="http://schemas.openxmlformats.org/drawingml/2006/main">
                  <a:graphicData uri="http://schemas.microsoft.com/office/word/2010/wordprocessingInk">
                    <w14:contentPart bwMode="auto" r:id="rId7">
                      <w14:nvContentPartPr>
                        <w14:cNvContentPartPr/>
                      </w14:nvContentPartPr>
                      <w14:xfrm>
                        <a:off x="0" y="0"/>
                        <a:ext cx="922865" cy="179565"/>
                      </w14:xfrm>
                    </w14:contentPart>
                  </a:graphicData>
                </a:graphic>
              </wp:anchor>
            </w:drawing>
          </mc:Choice>
          <mc:Fallback>
            <w:pict>
              <v:shape w14:anchorId="45793F75" id="Ink 125" o:spid="_x0000_s1026" type="#_x0000_t75" style="position:absolute;margin-left:382.85pt;margin-top:12.4pt;width:74.05pt;height:15.6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">
                <v:imagedata r:id="rId8" o:title=""/>
              </v:shape>
            </w:pict>
          </mc:Fallback>
        </mc:AlternateContent>
      </w:r>
    </w:p>
    <w:tbl>
      <w:tblPr>
        <w:tblStyle w:val="TableGrid"/>
        <w:tblpPr w:leftFromText="180" w:rightFromText="180" w:vertAnchor="text" w:horzAnchor="page" w:tblpX="7943" w:tblpY="228"/>
        <w:tblW w:w="2669" w:type="dxa"/>
        <w:tblLook w:val="04A0" w:firstRow="1" w:lastRow="0" w:firstColumn="1" w:lastColumn="0" w:noHBand="0" w:noVBand="1"/>
      </w:tblPr>
      <w:tblGrid>
        <w:gridCol w:w="936"/>
        <w:gridCol w:w="1733"/>
      </w:tblGrid>
      <w:tr w:rsidR="000B370A" w14:paraId="27D34574" w14:textId="77777777" w:rsidTr="002736AA">
        <w:trPr>
          <w:trHeight w:val="452"/>
        </w:trPr>
        <w:tc>
          <w:tcPr>
            <w:tcW w:w="936" w:type="dxa"/>
          </w:tcPr>
          <w:p w14:paraId="412383FF" w14:textId="77777777" w:rsidR="000B370A" w:rsidRDefault="000B370A" w:rsidP="002736AA">
            <w:pPr>
              <w:rPr>
                <w:b/>
                <w:bCs/>
              </w:rPr>
            </w:pPr>
            <w:r>
              <w:rPr>
                <w:b/>
                <w:bCs/>
              </w:rPr>
              <w:t>1</w:t>
            </w:r>
          </w:p>
        </w:tc>
        <w:tc>
          <w:tcPr>
            <w:tcW w:w="1733" w:type="dxa"/>
          </w:tcPr>
          <w:p w14:paraId="0A8B94AC" w14:textId="77777777" w:rsidR="000B370A" w:rsidRDefault="000B370A" w:rsidP="002736AA">
            <w:pPr>
              <w:rPr>
                <w:b/>
                <w:bCs/>
              </w:rPr>
            </w:pPr>
            <w:r>
              <w:rPr>
                <w:b/>
                <w:bCs/>
              </w:rPr>
              <w:t>10, 9, 9, 8</w:t>
            </w:r>
          </w:p>
        </w:tc>
      </w:tr>
      <w:tr w:rsidR="000B370A" w14:paraId="0946F5C3" w14:textId="77777777" w:rsidTr="002736AA">
        <w:trPr>
          <w:trHeight w:val="442"/>
        </w:trPr>
        <w:tc>
          <w:tcPr>
            <w:tcW w:w="936" w:type="dxa"/>
          </w:tcPr>
          <w:p w14:paraId="6F1C4B1B" w14:textId="77777777" w:rsidR="000B370A" w:rsidRDefault="000B370A" w:rsidP="002736AA">
            <w:pPr>
              <w:rPr>
                <w:b/>
                <w:bCs/>
              </w:rPr>
            </w:pPr>
            <w:r>
              <w:rPr>
                <w:b/>
                <w:bCs/>
              </w:rPr>
              <w:t>2</w:t>
            </w:r>
          </w:p>
        </w:tc>
        <w:tc>
          <w:tcPr>
            <w:tcW w:w="1733" w:type="dxa"/>
          </w:tcPr>
          <w:p w14:paraId="2B7A2E17" w14:textId="77777777" w:rsidR="000B370A" w:rsidRDefault="000B370A" w:rsidP="002736AA">
            <w:pPr>
              <w:rPr>
                <w:b/>
                <w:bCs/>
              </w:rPr>
            </w:pPr>
            <w:r>
              <w:rPr>
                <w:b/>
                <w:bCs/>
              </w:rPr>
              <w:t>3,4,5,3</w:t>
            </w:r>
          </w:p>
        </w:tc>
      </w:tr>
      <w:tr w:rsidR="000B370A" w14:paraId="020154ED" w14:textId="77777777" w:rsidTr="002736AA">
        <w:trPr>
          <w:trHeight w:val="452"/>
        </w:trPr>
        <w:tc>
          <w:tcPr>
            <w:tcW w:w="936" w:type="dxa"/>
          </w:tcPr>
          <w:p w14:paraId="024EDF4F" w14:textId="77777777" w:rsidR="000B370A" w:rsidRDefault="000B370A" w:rsidP="002736AA">
            <w:pPr>
              <w:rPr>
                <w:b/>
                <w:bCs/>
              </w:rPr>
            </w:pPr>
            <w:r>
              <w:rPr>
                <w:b/>
                <w:bCs/>
              </w:rPr>
              <w:t>3</w:t>
            </w:r>
          </w:p>
        </w:tc>
        <w:tc>
          <w:tcPr>
            <w:tcW w:w="1733" w:type="dxa"/>
          </w:tcPr>
          <w:p w14:paraId="26D98649" w14:textId="77777777" w:rsidR="000B370A" w:rsidRDefault="000B370A" w:rsidP="002736AA">
            <w:pPr>
              <w:rPr>
                <w:b/>
                <w:bCs/>
              </w:rPr>
            </w:pPr>
            <w:r>
              <w:rPr>
                <w:b/>
                <w:bCs/>
              </w:rPr>
              <w:t>3,4,3,2</w:t>
            </w:r>
          </w:p>
        </w:tc>
      </w:tr>
      <w:tr w:rsidR="000B370A" w14:paraId="308158EB" w14:textId="77777777" w:rsidTr="002736AA">
        <w:trPr>
          <w:trHeight w:val="442"/>
        </w:trPr>
        <w:tc>
          <w:tcPr>
            <w:tcW w:w="936" w:type="dxa"/>
          </w:tcPr>
          <w:p w14:paraId="0823A746" w14:textId="77777777" w:rsidR="000B370A" w:rsidRDefault="000B370A" w:rsidP="002736AA">
            <w:pPr>
              <w:rPr>
                <w:b/>
                <w:bCs/>
              </w:rPr>
            </w:pPr>
            <w:r>
              <w:rPr>
                <w:b/>
                <w:bCs/>
              </w:rPr>
              <w:t>4</w:t>
            </w:r>
          </w:p>
        </w:tc>
        <w:tc>
          <w:tcPr>
            <w:tcW w:w="1733" w:type="dxa"/>
          </w:tcPr>
          <w:p w14:paraId="5AD4CB1F" w14:textId="77777777" w:rsidR="000B370A" w:rsidRDefault="000B370A" w:rsidP="002736AA">
            <w:pPr>
              <w:rPr>
                <w:b/>
                <w:bCs/>
              </w:rPr>
            </w:pPr>
            <w:r>
              <w:rPr>
                <w:b/>
                <w:bCs/>
              </w:rPr>
              <w:t>3,5,6,4</w:t>
            </w:r>
          </w:p>
        </w:tc>
      </w:tr>
      <w:tr w:rsidR="000B370A" w14:paraId="4B99F90A" w14:textId="77777777" w:rsidTr="002736AA">
        <w:trPr>
          <w:trHeight w:val="452"/>
        </w:trPr>
        <w:tc>
          <w:tcPr>
            <w:tcW w:w="936" w:type="dxa"/>
          </w:tcPr>
          <w:p w14:paraId="6D3CF2CE" w14:textId="77777777" w:rsidR="000B370A" w:rsidRDefault="000B370A" w:rsidP="002736AA">
            <w:pPr>
              <w:rPr>
                <w:b/>
                <w:bCs/>
              </w:rPr>
            </w:pPr>
            <w:r>
              <w:rPr>
                <w:b/>
                <w:bCs/>
              </w:rPr>
              <w:t>5</w:t>
            </w:r>
          </w:p>
        </w:tc>
        <w:tc>
          <w:tcPr>
            <w:tcW w:w="1733" w:type="dxa"/>
          </w:tcPr>
          <w:p w14:paraId="563BB4F5" w14:textId="77777777" w:rsidR="000B370A" w:rsidRDefault="000B370A" w:rsidP="002736AA">
            <w:pPr>
              <w:rPr>
                <w:b/>
                <w:bCs/>
              </w:rPr>
            </w:pPr>
            <w:r>
              <w:rPr>
                <w:b/>
                <w:bCs/>
              </w:rPr>
              <w:t>9,8,9,10</w:t>
            </w:r>
          </w:p>
        </w:tc>
      </w:tr>
      <w:tr w:rsidR="000B370A" w14:paraId="3E314F40" w14:textId="77777777" w:rsidTr="002736AA">
        <w:trPr>
          <w:trHeight w:val="442"/>
        </w:trPr>
        <w:tc>
          <w:tcPr>
            <w:tcW w:w="936" w:type="dxa"/>
          </w:tcPr>
          <w:p w14:paraId="6CF3CCE5" w14:textId="77777777" w:rsidR="000B370A" w:rsidRDefault="000B370A" w:rsidP="002736AA">
            <w:pPr>
              <w:rPr>
                <w:b/>
                <w:bCs/>
              </w:rPr>
            </w:pPr>
            <w:r>
              <w:rPr>
                <w:b/>
                <w:bCs/>
              </w:rPr>
              <w:t>6</w:t>
            </w:r>
          </w:p>
        </w:tc>
        <w:tc>
          <w:tcPr>
            <w:tcW w:w="1733" w:type="dxa"/>
          </w:tcPr>
          <w:p w14:paraId="60086C58" w14:textId="77777777" w:rsidR="000B370A" w:rsidRDefault="000B370A" w:rsidP="002736AA">
            <w:pPr>
              <w:rPr>
                <w:b/>
                <w:bCs/>
              </w:rPr>
            </w:pPr>
            <w:r>
              <w:rPr>
                <w:b/>
                <w:bCs/>
              </w:rPr>
              <w:t>8,7,7,3</w:t>
            </w:r>
          </w:p>
        </w:tc>
      </w:tr>
      <w:tr w:rsidR="000B370A" w14:paraId="68D9CA31" w14:textId="77777777" w:rsidTr="002736AA">
        <w:trPr>
          <w:trHeight w:val="452"/>
        </w:trPr>
        <w:tc>
          <w:tcPr>
            <w:tcW w:w="936" w:type="dxa"/>
          </w:tcPr>
          <w:p w14:paraId="04BA1794" w14:textId="77777777" w:rsidR="000B370A" w:rsidRDefault="000B370A" w:rsidP="002736AA">
            <w:pPr>
              <w:rPr>
                <w:b/>
                <w:bCs/>
              </w:rPr>
            </w:pPr>
            <w:r>
              <w:rPr>
                <w:b/>
                <w:bCs/>
              </w:rPr>
              <w:t>7</w:t>
            </w:r>
          </w:p>
        </w:tc>
        <w:tc>
          <w:tcPr>
            <w:tcW w:w="1733" w:type="dxa"/>
          </w:tcPr>
          <w:p w14:paraId="72274D9F" w14:textId="77777777" w:rsidR="000B370A" w:rsidRDefault="000B370A" w:rsidP="002736AA">
            <w:pPr>
              <w:rPr>
                <w:b/>
                <w:bCs/>
              </w:rPr>
            </w:pPr>
            <w:r>
              <w:rPr>
                <w:b/>
                <w:bCs/>
              </w:rPr>
              <w:t>8,9,10,9</w:t>
            </w:r>
          </w:p>
        </w:tc>
      </w:tr>
      <w:tr w:rsidR="000B370A" w14:paraId="70A970B3" w14:textId="77777777" w:rsidTr="002736AA">
        <w:trPr>
          <w:trHeight w:val="442"/>
        </w:trPr>
        <w:tc>
          <w:tcPr>
            <w:tcW w:w="936" w:type="dxa"/>
          </w:tcPr>
          <w:p w14:paraId="062E9657" w14:textId="77777777" w:rsidR="000B370A" w:rsidRDefault="000B370A" w:rsidP="002736AA">
            <w:pPr>
              <w:rPr>
                <w:b/>
                <w:bCs/>
              </w:rPr>
            </w:pPr>
            <w:r>
              <w:rPr>
                <w:b/>
                <w:bCs/>
              </w:rPr>
              <w:t>8</w:t>
            </w:r>
          </w:p>
        </w:tc>
        <w:tc>
          <w:tcPr>
            <w:tcW w:w="1733" w:type="dxa"/>
          </w:tcPr>
          <w:p w14:paraId="444A4798" w14:textId="77777777" w:rsidR="000B370A" w:rsidRDefault="000B370A" w:rsidP="002736AA">
            <w:pPr>
              <w:rPr>
                <w:b/>
                <w:bCs/>
              </w:rPr>
            </w:pPr>
            <w:r>
              <w:rPr>
                <w:b/>
                <w:bCs/>
              </w:rPr>
              <w:t>5,5,5,5</w:t>
            </w:r>
          </w:p>
        </w:tc>
      </w:tr>
      <w:tr w:rsidR="000B370A" w14:paraId="76C07C76" w14:textId="77777777" w:rsidTr="002736AA">
        <w:trPr>
          <w:trHeight w:val="442"/>
        </w:trPr>
        <w:tc>
          <w:tcPr>
            <w:tcW w:w="936" w:type="dxa"/>
          </w:tcPr>
          <w:p w14:paraId="2F55851B" w14:textId="77777777" w:rsidR="000B370A" w:rsidRDefault="000B370A" w:rsidP="002736AA">
            <w:pPr>
              <w:rPr>
                <w:b/>
                <w:bCs/>
              </w:rPr>
            </w:pPr>
            <w:r>
              <w:rPr>
                <w:b/>
                <w:bCs/>
              </w:rPr>
              <w:t>9</w:t>
            </w:r>
          </w:p>
        </w:tc>
        <w:tc>
          <w:tcPr>
            <w:tcW w:w="1733" w:type="dxa"/>
          </w:tcPr>
          <w:p w14:paraId="7EE01CDE" w14:textId="77777777" w:rsidR="000B370A" w:rsidRDefault="000B370A" w:rsidP="002736AA">
            <w:pPr>
              <w:rPr>
                <w:b/>
                <w:bCs/>
              </w:rPr>
            </w:pPr>
            <w:r>
              <w:rPr>
                <w:b/>
                <w:bCs/>
              </w:rPr>
              <w:t>4,4,6,8</w:t>
            </w:r>
          </w:p>
        </w:tc>
      </w:tr>
    </w:tbl>
    <w:p w14:paraId="5173B8F9" w14:textId="77777777" w:rsidR="000B370A" w:rsidRDefault="000B370A" w:rsidP="000B370A">
      <w:pPr>
        <w:rPr>
          <w:b/>
          <w:bCs/>
        </w:rPr>
      </w:pPr>
      <w:r>
        <w:rPr>
          <w:b/>
          <w:bCs/>
          <w:noProof/>
        </w:rPr>
        <mc:AlternateContent>
          <mc:Choice Requires="wpi">
            <w:drawing>
              <wp:anchor distT="0" distB="0" distL="114300" distR="114300" simplePos="0" relativeHeight="251667456" behindDoc="0" locked="0" layoutInCell="1" allowOverlap="1" wp14:anchorId="3B3DE000" wp14:editId="4FC733C5">
                <wp:simplePos x="0" y="0"/>
                <wp:positionH relativeFrom="column">
                  <wp:posOffset>2390400</wp:posOffset>
                </wp:positionH>
                <wp:positionV relativeFrom="paragraph">
                  <wp:posOffset>40603</wp:posOffset>
                </wp:positionV>
                <wp:extent cx="5760" cy="8640"/>
                <wp:effectExtent l="57150" t="38100" r="51435" b="48895"/>
                <wp:wrapNone/>
                <wp:docPr id="454" name="Ink 454"/>
                <wp:cNvGraphicFramePr/>
                <a:graphic xmlns:a="http://schemas.openxmlformats.org/drawingml/2006/main">
                  <a:graphicData uri="http://schemas.microsoft.com/office/word/2010/wordprocessingInk">
                    <w14:contentPart bwMode="auto" r:id="rId9">
                      <w14:nvContentPartPr>
                        <w14:cNvContentPartPr/>
                      </w14:nvContentPartPr>
                      <w14:xfrm>
                        <a:off x="0" y="0"/>
                        <a:ext cx="5760" cy="8640"/>
                      </w14:xfrm>
                    </w14:contentPart>
                  </a:graphicData>
                </a:graphic>
              </wp:anchor>
            </w:drawing>
          </mc:Choice>
          <mc:Fallback>
            <w:pict>
              <v:shape w14:anchorId="1D7BF03A" id="Ink 454" o:spid="_x0000_s1026" type="#_x0000_t75" style="position:absolute;margin-left:187.55pt;margin-top:2.45pt;width:1.75pt;height:2.2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">
                <v:imagedata r:id="rId10" o:title=""/>
              </v:shape>
            </w:pict>
          </mc:Fallback>
        </mc:AlternateContent>
      </w:r>
    </w:p>
    <w:p w14:paraId="5F8BF6E8" w14:textId="77777777" w:rsidR="000B370A" w:rsidRDefault="000B370A" w:rsidP="000B370A">
      <w:pPr>
        <w:rPr>
          <w:b/>
          <w:bCs/>
        </w:rPr>
      </w:pPr>
      <w:r>
        <w:rPr>
          <w:b/>
          <w:bCs/>
          <w:noProof/>
        </w:rPr>
        <mc:AlternateContent>
          <mc:Choice Requires="wpi">
            <w:drawing>
              <wp:anchor distT="0" distB="0" distL="114300" distR="114300" simplePos="0" relativeHeight="251665408" behindDoc="0" locked="0" layoutInCell="1" allowOverlap="1" wp14:anchorId="2819E941" wp14:editId="0516308B">
                <wp:simplePos x="0" y="0"/>
                <wp:positionH relativeFrom="column">
                  <wp:posOffset>850320</wp:posOffset>
                </wp:positionH>
                <wp:positionV relativeFrom="paragraph">
                  <wp:posOffset>281533</wp:posOffset>
                </wp:positionV>
                <wp:extent cx="3600" cy="1800"/>
                <wp:effectExtent l="57150" t="38100" r="53975" b="55880"/>
                <wp:wrapNone/>
                <wp:docPr id="2" name="Ink 2"/>
                <wp:cNvGraphicFramePr/>
                <a:graphic xmlns:a="http://schemas.openxmlformats.org/drawingml/2006/main">
                  <a:graphicData uri="http://schemas.microsoft.com/office/word/2010/wordprocessingInk">
                    <w14:contentPart bwMode="auto" r:id="rId11">
                      <w14:nvContentPartPr>
                        <w14:cNvContentPartPr/>
                      </w14:nvContentPartPr>
                      <w14:xfrm>
                        <a:off x="0" y="0"/>
                        <a:ext cx="3600" cy="1800"/>
                      </w14:xfrm>
                    </w14:contentPart>
                  </a:graphicData>
                </a:graphic>
              </wp:anchor>
            </w:drawing>
          </mc:Choice>
          <mc:Fallback>
            <w:pict>
              <v:shape w14:anchorId="739CCF2D" id="Ink 2" o:spid="_x0000_s1026" type="#_x0000_t75" style="position:absolute;margin-left:66.25pt;margin-top:21.45pt;width:1.7pt;height:1.6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">
                <v:imagedata r:id="rId12" o:title=""/>
              </v:shape>
            </w:pict>
          </mc:Fallback>
        </mc:AlternateContent>
      </w:r>
    </w:p>
    <w:p w14:paraId="178C02F1" w14:textId="77777777" w:rsidR="000B370A" w:rsidRDefault="000B370A" w:rsidP="000B370A">
      <w:pPr>
        <w:rPr>
          <w:b/>
          <w:bCs/>
        </w:rPr>
      </w:pPr>
      <w:r>
        <w:rPr>
          <w:b/>
          <w:bCs/>
          <w:noProof/>
        </w:rPr>
        <mc:AlternateContent>
          <mc:Choice Requires="wpi">
            <w:drawing>
              <wp:anchor distT="0" distB="0" distL="114300" distR="114300" simplePos="0" relativeHeight="251669504" behindDoc="0" locked="0" layoutInCell="1" allowOverlap="1" wp14:anchorId="3F50F460" wp14:editId="1FBBE357">
                <wp:simplePos x="0" y="0"/>
                <wp:positionH relativeFrom="column">
                  <wp:posOffset>2091600</wp:posOffset>
                </wp:positionH>
                <wp:positionV relativeFrom="paragraph">
                  <wp:posOffset>1543</wp:posOffset>
                </wp:positionV>
                <wp:extent cx="85320" cy="88560"/>
                <wp:effectExtent l="57150" t="38100" r="48260" b="45085"/>
                <wp:wrapNone/>
                <wp:docPr id="456" name="Ink 456"/>
                <wp:cNvGraphicFramePr/>
                <a:graphic xmlns:a="http://schemas.openxmlformats.org/drawingml/2006/main">
                  <a:graphicData uri="http://schemas.microsoft.com/office/word/2010/wordprocessingInk">
                    <w14:contentPart bwMode="auto" r:id="rId13">
                      <w14:nvContentPartPr>
                        <w14:cNvContentPartPr/>
                      </w14:nvContentPartPr>
                      <w14:xfrm>
                        <a:off x="0" y="0"/>
                        <a:ext cx="85320" cy="88560"/>
                      </w14:xfrm>
                    </w14:contentPart>
                  </a:graphicData>
                </a:graphic>
              </wp:anchor>
            </w:drawing>
          </mc:Choice>
          <mc:Fallback>
            <w:pict>
              <v:shape w14:anchorId="014AE8C4" id="Ink 456" o:spid="_x0000_s1026" type="#_x0000_t75" style="position:absolute;margin-left:164pt;margin-top:-.6pt;width:8.1pt;height:8.3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">
                <v:imagedata r:id="rId14" o:title=""/>
              </v:shape>
            </w:pict>
          </mc:Fallback>
        </mc:AlternateContent>
      </w:r>
      <w:r>
        <w:rPr>
          <w:b/>
          <w:bCs/>
          <w:noProof/>
        </w:rPr>
        <mc:AlternateContent>
          <mc:Choice Requires="wpi">
            <w:drawing>
              <wp:anchor distT="0" distB="0" distL="114300" distR="114300" simplePos="0" relativeHeight="251666432" behindDoc="0" locked="0" layoutInCell="1" allowOverlap="1" wp14:anchorId="060D39A1" wp14:editId="446891BB">
                <wp:simplePos x="0" y="0"/>
                <wp:positionH relativeFrom="column">
                  <wp:posOffset>149860</wp:posOffset>
                </wp:positionH>
                <wp:positionV relativeFrom="paragraph">
                  <wp:posOffset>-859155</wp:posOffset>
                </wp:positionV>
                <wp:extent cx="2790190" cy="2270855"/>
                <wp:effectExtent l="57150" t="38100" r="10160" b="53340"/>
                <wp:wrapNone/>
                <wp:docPr id="453" name="Ink 453"/>
                <wp:cNvGraphicFramePr/>
                <a:graphic xmlns:a="http://schemas.openxmlformats.org/drawingml/2006/main">
                  <a:graphicData uri="http://schemas.microsoft.com/office/word/2010/wordprocessingInk">
                    <w14:contentPart bwMode="auto" r:id="rId15">
                      <w14:nvContentPartPr>
                        <w14:cNvContentPartPr/>
                      </w14:nvContentPartPr>
                      <w14:xfrm>
                        <a:off x="0" y="0"/>
                        <a:ext cx="2790190" cy="2270855"/>
                      </w14:xfrm>
                    </w14:contentPart>
                  </a:graphicData>
                </a:graphic>
              </wp:anchor>
            </w:drawing>
          </mc:Choice>
          <mc:Fallback>
            <w:pict>
              <v:shape w14:anchorId="7B49B07E" id="Ink 453" o:spid="_x0000_s1026" type="#_x0000_t75" style="position:absolute;margin-left:11.1pt;margin-top:-68.35pt;width:221.1pt;height:180.2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">
                <v:imagedata r:id="rId16" o:title=""/>
              </v:shape>
            </w:pict>
          </mc:Fallback>
        </mc:AlternateContent>
      </w:r>
    </w:p>
    <w:p w14:paraId="7159972A" w14:textId="77777777" w:rsidR="000B370A" w:rsidRDefault="000B370A" w:rsidP="000B370A">
      <w:pPr>
        <w:rPr>
          <w:b/>
          <w:bCs/>
        </w:rPr>
      </w:pPr>
    </w:p>
    <w:p w14:paraId="15090844" w14:textId="77777777" w:rsidR="000B370A" w:rsidRDefault="000B370A" w:rsidP="000B370A">
      <w:pPr>
        <w:rPr>
          <w:b/>
          <w:bCs/>
        </w:rPr>
      </w:pPr>
    </w:p>
    <w:p w14:paraId="168EE2A9" w14:textId="77777777" w:rsidR="000B370A" w:rsidRDefault="000B370A" w:rsidP="000B370A">
      <w:pPr>
        <w:rPr>
          <w:b/>
          <w:bCs/>
        </w:rPr>
      </w:pPr>
      <w:r>
        <w:rPr>
          <w:b/>
          <w:bCs/>
          <w:noProof/>
        </w:rPr>
        <mc:AlternateContent>
          <mc:Choice Requires="wpi">
            <w:drawing>
              <wp:anchor distT="0" distB="0" distL="114300" distR="114300" simplePos="0" relativeHeight="251670528" behindDoc="0" locked="0" layoutInCell="1" allowOverlap="1" wp14:anchorId="7AAB8E45" wp14:editId="227DD704">
                <wp:simplePos x="0" y="0"/>
                <wp:positionH relativeFrom="column">
                  <wp:posOffset>205200</wp:posOffset>
                </wp:positionH>
                <wp:positionV relativeFrom="paragraph">
                  <wp:posOffset>33408</wp:posOffset>
                </wp:positionV>
                <wp:extent cx="104040" cy="118800"/>
                <wp:effectExtent l="38100" t="57150" r="29845" b="52705"/>
                <wp:wrapNone/>
                <wp:docPr id="457" name="Ink 457"/>
                <wp:cNvGraphicFramePr/>
                <a:graphic xmlns:a="http://schemas.openxmlformats.org/drawingml/2006/main">
                  <a:graphicData uri="http://schemas.microsoft.com/office/word/2010/wordprocessingInk">
                    <w14:contentPart bwMode="auto" r:id="rId17">
                      <w14:nvContentPartPr>
                        <w14:cNvContentPartPr/>
                      </w14:nvContentPartPr>
                      <w14:xfrm>
                        <a:off x="0" y="0"/>
                        <a:ext cx="104040" cy="118800"/>
                      </w14:xfrm>
                    </w14:contentPart>
                  </a:graphicData>
                </a:graphic>
              </wp:anchor>
            </w:drawing>
          </mc:Choice>
          <mc:Fallback>
            <w:pict>
              <v:shape w14:anchorId="3C0FBBD6" id="Ink 457" o:spid="_x0000_s1026" type="#_x0000_t75" style="position:absolute;margin-left:15.45pt;margin-top:1.95pt;width:9.65pt;height:10.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">
                <v:imagedata r:id="rId18" o:title=""/>
              </v:shape>
            </w:pict>
          </mc:Fallback>
        </mc:AlternateContent>
      </w:r>
    </w:p>
    <w:p w14:paraId="029A2B97" w14:textId="77777777" w:rsidR="000B370A" w:rsidRDefault="000B370A" w:rsidP="000B370A">
      <w:pPr>
        <w:spacing w:after="0" w:line="240" w:lineRule="auto"/>
        <w:rPr>
          <w:b/>
          <w:bCs/>
        </w:rPr>
      </w:pPr>
    </w:p>
    <w:p w14:paraId="6F86EA30" w14:textId="77777777" w:rsidR="000B370A" w:rsidRDefault="000B370A" w:rsidP="000B370A">
      <w:pPr>
        <w:spacing w:after="0" w:line="240" w:lineRule="auto"/>
        <w:rPr>
          <w:b/>
          <w:bCs/>
        </w:rPr>
      </w:pPr>
    </w:p>
    <w:p w14:paraId="25D32555" w14:textId="77777777" w:rsidR="000B370A" w:rsidRDefault="000B370A" w:rsidP="000B370A">
      <w:pPr>
        <w:spacing w:after="0" w:line="240" w:lineRule="auto"/>
        <w:rPr>
          <w:b/>
          <w:bCs/>
        </w:rPr>
      </w:pPr>
    </w:p>
    <w:p w14:paraId="304BFC08" w14:textId="77777777" w:rsidR="000B370A" w:rsidRDefault="000B370A" w:rsidP="000B370A">
      <w:pPr>
        <w:spacing w:after="0" w:line="240" w:lineRule="auto"/>
        <w:rPr>
          <w:b/>
          <w:bCs/>
        </w:rPr>
      </w:pPr>
    </w:p>
    <w:p w14:paraId="6E1083B0" w14:textId="77777777" w:rsidR="000B370A" w:rsidRDefault="000B370A" w:rsidP="000B370A">
      <w:pPr>
        <w:spacing w:after="0" w:line="240" w:lineRule="auto"/>
        <w:rPr>
          <w:b/>
          <w:bCs/>
        </w:rPr>
      </w:pPr>
      <w:r>
        <w:rPr>
          <w:b/>
          <w:bCs/>
          <w:noProof/>
        </w:rPr>
        <mc:AlternateContent>
          <mc:Choice Requires="wpi">
            <w:drawing>
              <wp:anchor distT="0" distB="0" distL="114300" distR="114300" simplePos="0" relativeHeight="251660288" behindDoc="0" locked="0" layoutInCell="1" allowOverlap="1" wp14:anchorId="50AE884C" wp14:editId="52AFAF43">
                <wp:simplePos x="0" y="0"/>
                <wp:positionH relativeFrom="column">
                  <wp:posOffset>245745</wp:posOffset>
                </wp:positionH>
                <wp:positionV relativeFrom="paragraph">
                  <wp:posOffset>451485</wp:posOffset>
                </wp:positionV>
                <wp:extent cx="4435825" cy="871265"/>
                <wp:effectExtent l="38100" t="38100" r="41275" b="43180"/>
                <wp:wrapNone/>
                <wp:docPr id="494" name="Ink 494"/>
                <wp:cNvGraphicFramePr/>
                <a:graphic xmlns:a="http://schemas.openxmlformats.org/drawingml/2006/main">
                  <a:graphicData uri="http://schemas.microsoft.com/office/word/2010/wordprocessingInk">
                    <w14:contentPart bwMode="auto" r:id="rId19">
                      <w14:nvContentPartPr>
                        <w14:cNvContentPartPr/>
                      </w14:nvContentPartPr>
                      <w14:xfrm>
                        <a:off x="0" y="0"/>
                        <a:ext cx="4435825" cy="871265"/>
                      </w14:xfrm>
                    </w14:contentPart>
                  </a:graphicData>
                </a:graphic>
              </wp:anchor>
            </w:drawing>
          </mc:Choice>
          <mc:Fallback>
            <w:pict>
              <v:shape w14:anchorId="75CD0D0D" id="Ink 494" o:spid="_x0000_s1026" type="#_x0000_t75" style="position:absolute;margin-left:18.65pt;margin-top:34.85pt;width:350.7pt;height:70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">
                <v:imagedata r:id="rId20" o:title=""/>
              </v:shape>
            </w:pict>
          </mc:Fallback>
        </mc:AlternateContent>
      </w:r>
      <w:r>
        <w:rPr>
          <w:b/>
          <w:bCs/>
          <w:noProof/>
        </w:rPr>
        <mc:AlternateContent>
          <mc:Choice Requires="wpi">
            <w:drawing>
              <wp:anchor distT="0" distB="0" distL="114300" distR="114300" simplePos="0" relativeHeight="251659264" behindDoc="0" locked="0" layoutInCell="1" allowOverlap="1" wp14:anchorId="38E38D82" wp14:editId="0CB88AD9">
                <wp:simplePos x="0" y="0"/>
                <wp:positionH relativeFrom="column">
                  <wp:posOffset>3813650</wp:posOffset>
                </wp:positionH>
                <wp:positionV relativeFrom="paragraph">
                  <wp:posOffset>1066985</wp:posOffset>
                </wp:positionV>
                <wp:extent cx="5040" cy="1440"/>
                <wp:effectExtent l="38100" t="38100" r="52705" b="55880"/>
                <wp:wrapNone/>
                <wp:docPr id="33" name="Ink 33"/>
                <wp:cNvGraphicFramePr/>
                <a:graphic xmlns:a="http://schemas.openxmlformats.org/drawingml/2006/main">
                  <a:graphicData uri="http://schemas.microsoft.com/office/word/2010/wordprocessingInk">
                    <w14:contentPart bwMode="auto" r:id="rId21">
                      <w14:nvContentPartPr>
                        <w14:cNvContentPartPr/>
                      </w14:nvContentPartPr>
                      <w14:xfrm>
                        <a:off x="0" y="0"/>
                        <a:ext cx="5040" cy="1440"/>
                      </w14:xfrm>
                    </w14:contentPart>
                  </a:graphicData>
                </a:graphic>
              </wp:anchor>
            </w:drawing>
          </mc:Choice>
          <mc:Fallback>
            <w:pict>
              <v:shape w14:anchorId="366D9959" id="Ink 33" o:spid="_x0000_s1026" type="#_x0000_t75" style="position:absolute;margin-left:299.6pt;margin-top:83.3pt;width:1.85pt;height: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">
                <v:imagedata r:id="rId12" o:title=""/>
              </v:shape>
            </w:pict>
          </mc:Fallback>
        </mc:AlternateContent>
      </w:r>
      <w:r>
        <w:rPr>
          <w:b/>
          <w:bCs/>
        </w:rPr>
        <w:t>Update Equations:</w:t>
      </w:r>
    </w:p>
    <w:p w14:paraId="0A98ED67" w14:textId="77777777" w:rsidR="000B370A" w:rsidRDefault="000B370A" w:rsidP="000B370A">
      <w:pPr>
        <w:spacing w:after="0" w:line="240" w:lineRule="auto"/>
        <w:rPr>
          <w:b/>
          <w:bCs/>
        </w:rPr>
      </w:pPr>
    </w:p>
    <w:p w14:paraId="27D842A4" w14:textId="77777777" w:rsidR="000B370A" w:rsidRDefault="000B370A" w:rsidP="000B370A">
      <w:pPr>
        <w:spacing w:after="0" w:line="240" w:lineRule="auto"/>
        <w:rPr>
          <w:b/>
          <w:bCs/>
        </w:rPr>
      </w:pPr>
    </w:p>
    <w:p w14:paraId="2E81463A" w14:textId="77777777" w:rsidR="000B370A" w:rsidRDefault="000B370A" w:rsidP="000B370A">
      <w:pPr>
        <w:spacing w:after="0" w:line="240" w:lineRule="auto"/>
        <w:rPr>
          <w:b/>
          <w:bCs/>
        </w:rPr>
      </w:pPr>
    </w:p>
    <w:p w14:paraId="306FDED6" w14:textId="77777777" w:rsidR="000B370A" w:rsidRDefault="000B370A" w:rsidP="000B370A">
      <w:pPr>
        <w:spacing w:after="0" w:line="240" w:lineRule="auto"/>
        <w:rPr>
          <w:b/>
          <w:bCs/>
        </w:rPr>
      </w:pPr>
    </w:p>
    <w:p w14:paraId="4EC48152" w14:textId="77777777" w:rsidR="000B370A" w:rsidRDefault="000B370A" w:rsidP="000B370A">
      <w:pPr>
        <w:spacing w:after="0" w:line="240" w:lineRule="auto"/>
        <w:rPr>
          <w:b/>
          <w:bCs/>
        </w:rPr>
      </w:pPr>
    </w:p>
    <w:p w14:paraId="63A20EDD" w14:textId="77777777" w:rsidR="000B370A" w:rsidRDefault="000B370A" w:rsidP="000B370A">
      <w:pPr>
        <w:spacing w:after="0" w:line="240" w:lineRule="auto"/>
        <w:rPr>
          <w:b/>
          <w:bCs/>
        </w:rPr>
      </w:pPr>
    </w:p>
    <w:p w14:paraId="5B211996" w14:textId="77777777" w:rsidR="000B370A" w:rsidRDefault="000B370A" w:rsidP="000B370A">
      <w:pPr>
        <w:spacing w:after="0" w:line="240" w:lineRule="auto"/>
        <w:rPr>
          <w:b/>
          <w:bCs/>
        </w:rPr>
      </w:pPr>
    </w:p>
    <w:p w14:paraId="1FDF7F83" w14:textId="77777777" w:rsidR="000B370A" w:rsidRDefault="000B370A" w:rsidP="000B370A">
      <w:pPr>
        <w:spacing w:after="0" w:line="240" w:lineRule="auto"/>
        <w:rPr>
          <w:b/>
          <w:bCs/>
        </w:rPr>
      </w:pPr>
    </w:p>
    <w:p w14:paraId="5C2B8D45" w14:textId="77777777" w:rsidR="000B370A" w:rsidRDefault="000B370A" w:rsidP="000B370A">
      <w:pPr>
        <w:spacing w:after="0" w:line="240" w:lineRule="auto"/>
      </w:pPr>
      <w:r w:rsidRPr="001A1352">
        <w:t>(</w:t>
      </w:r>
      <w:r>
        <w:t>15</w:t>
      </w:r>
      <w:r w:rsidRPr="001A1352">
        <w:t xml:space="preserve"> points) </w:t>
      </w:r>
      <w:r>
        <w:t>Assume W</w:t>
      </w:r>
      <w:r>
        <w:rPr>
          <w:vertAlign w:val="subscript"/>
        </w:rPr>
        <w:t>1</w:t>
      </w:r>
      <w:r>
        <w:t xml:space="preserve"> = 0.2*I (Identity Matrix) and B</w:t>
      </w:r>
      <w:r>
        <w:rPr>
          <w:vertAlign w:val="subscript"/>
        </w:rPr>
        <w:t>1</w:t>
      </w:r>
      <w:r>
        <w:t xml:space="preserve"> = 0.2*Ones Matrix of appropriate dimensions. Sigma (</w:t>
      </w:r>
      <m:oMath>
        <m:r>
          <w:rPr>
            <w:rFonts w:ascii="Cambria Math" w:hAnsi="Cambria Math"/>
          </w:rPr>
          <m:t>σ</m:t>
        </m:r>
      </m:oMath>
      <w:r>
        <w:t xml:space="preserve">) is the </w:t>
      </w:r>
      <w:proofErr w:type="spellStart"/>
      <w:r>
        <w:t>ReLU</w:t>
      </w:r>
      <w:proofErr w:type="spellEnd"/>
      <w:r>
        <w:t xml:space="preserve"> function. </w:t>
      </w:r>
      <w:r w:rsidRPr="001A1352">
        <w:t>Using the update equations</w:t>
      </w:r>
      <w:r>
        <w:t xml:space="preserve"> given above</w:t>
      </w:r>
      <w:r w:rsidRPr="001A1352">
        <w:t>, and feature vectors (x) in the above table, calculate the embedding for node</w:t>
      </w:r>
      <w:r>
        <w:t>s 3, 5, 6, 8 and 9</w:t>
      </w:r>
      <w:r w:rsidRPr="001A1352">
        <w:t>.</w:t>
      </w:r>
      <w:r>
        <w:t xml:space="preserve"> </w:t>
      </w:r>
    </w:p>
    <w:p w14:paraId="0DD77140" w14:textId="77777777" w:rsidR="000B370A" w:rsidRDefault="000B370A" w:rsidP="000B370A">
      <w:pPr>
        <w:spacing w:after="0" w:line="240" w:lineRule="auto"/>
      </w:pPr>
    </w:p>
    <w:p w14:paraId="1D206E48" w14:textId="77777777" w:rsidR="000B370A" w:rsidRDefault="000B370A" w:rsidP="000B370A">
      <w:pPr>
        <w:spacing w:after="0" w:line="240" w:lineRule="auto"/>
      </w:pPr>
    </w:p>
    <w:p w14:paraId="00338552" w14:textId="77777777" w:rsidR="000B370A" w:rsidRDefault="000B370A" w:rsidP="000B370A">
      <w:pPr>
        <w:spacing w:after="0" w:line="240" w:lineRule="auto"/>
      </w:pPr>
    </w:p>
    <w:p w14:paraId="538E4100" w14:textId="77777777" w:rsidR="000B370A" w:rsidRDefault="000B370A" w:rsidP="000B370A">
      <w:pPr>
        <w:spacing w:after="0" w:line="240" w:lineRule="auto"/>
      </w:pPr>
    </w:p>
    <w:p w14:paraId="13608F45" w14:textId="77777777" w:rsidR="000B370A" w:rsidRDefault="000B370A" w:rsidP="000B370A">
      <w:pPr>
        <w:spacing w:after="0" w:line="240" w:lineRule="auto"/>
      </w:pPr>
      <w:r>
        <w:t>(15 points) The Sigmoid function in the last layer for node classification takes the embedding of each node as input and outputs “congested” if its value is more than 0.5.</w:t>
      </w:r>
    </w:p>
    <w:p w14:paraId="7A650C00" w14:textId="77777777" w:rsidR="000B370A" w:rsidRDefault="000B370A" w:rsidP="000B370A">
      <w:pPr>
        <w:spacing w:after="0" w:line="240" w:lineRule="auto"/>
      </w:pPr>
      <w:r>
        <w:t xml:space="preserve">The weight vector, w, used is [0.1, 0.1, 0.1, 0.1] and bias is b. </w:t>
      </w:r>
    </w:p>
    <w:p w14:paraId="118A5636" w14:textId="77777777" w:rsidR="000B370A" w:rsidRDefault="000B370A" w:rsidP="000B370A">
      <w:pPr>
        <w:spacing w:after="0" w:line="240" w:lineRule="auto"/>
      </w:pPr>
      <w:r>
        <w:rPr>
          <w:noProof/>
        </w:rPr>
        <mc:AlternateContent>
          <mc:Choice Requires="wpi">
            <w:drawing>
              <wp:anchor distT="0" distB="0" distL="114300" distR="114300" simplePos="0" relativeHeight="251663360" behindDoc="0" locked="0" layoutInCell="1" allowOverlap="1" wp14:anchorId="1EB35969" wp14:editId="6179DBEC">
                <wp:simplePos x="0" y="0"/>
                <wp:positionH relativeFrom="column">
                  <wp:posOffset>4612835</wp:posOffset>
                </wp:positionH>
                <wp:positionV relativeFrom="paragraph">
                  <wp:posOffset>-115570</wp:posOffset>
                </wp:positionV>
                <wp:extent cx="352445" cy="393120"/>
                <wp:effectExtent l="57150" t="38100" r="47625" b="45085"/>
                <wp:wrapNone/>
                <wp:docPr id="513" name="Ink 513"/>
                <wp:cNvGraphicFramePr/>
                <a:graphic xmlns:a="http://schemas.openxmlformats.org/drawingml/2006/main">
                  <a:graphicData uri="http://schemas.microsoft.com/office/word/2010/wordprocessingInk">
                    <w14:contentPart bwMode="auto" r:id="rId22">
                      <w14:nvContentPartPr>
                        <w14:cNvContentPartPr/>
                      </w14:nvContentPartPr>
                      <w14:xfrm>
                        <a:off x="0" y="0"/>
                        <a:ext cx="352445" cy="393120"/>
                      </w14:xfrm>
                    </w14:contentPart>
                  </a:graphicData>
                </a:graphic>
              </wp:anchor>
            </w:drawing>
          </mc:Choice>
          <mc:Fallback>
            <w:pict>
              <v:shape w14:anchorId="3C69FB39" id="Ink 513" o:spid="_x0000_s1026" type="#_x0000_t75" style="position:absolute;margin-left:362.5pt;margin-top:-9.8pt;width:29.15pt;height:32.3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">
                <v:imagedata r:id="rId23" o:title=""/>
              </v:shape>
            </w:pict>
          </mc:Fallback>
        </mc:AlternateContent>
      </w:r>
      <w:r>
        <w:rPr>
          <w:noProof/>
        </w:rPr>
        <mc:AlternateContent>
          <mc:Choice Requires="wpi">
            <w:drawing>
              <wp:anchor distT="0" distB="0" distL="114300" distR="114300" simplePos="0" relativeHeight="251664384" behindDoc="0" locked="0" layoutInCell="1" allowOverlap="1" wp14:anchorId="1AF6D137" wp14:editId="09C4F4B7">
                <wp:simplePos x="0" y="0"/>
                <wp:positionH relativeFrom="margin">
                  <wp:align>right</wp:align>
                </wp:positionH>
                <wp:positionV relativeFrom="paragraph">
                  <wp:posOffset>-126756</wp:posOffset>
                </wp:positionV>
                <wp:extent cx="904950" cy="366395"/>
                <wp:effectExtent l="38100" t="38100" r="28575" b="52705"/>
                <wp:wrapNone/>
                <wp:docPr id="539" name="Ink 539"/>
                <wp:cNvGraphicFramePr/>
                <a:graphic xmlns:a="http://schemas.openxmlformats.org/drawingml/2006/main">
                  <a:graphicData uri="http://schemas.microsoft.com/office/word/2010/wordprocessingInk">
                    <w14:contentPart bwMode="auto" r:id="rId24">
                      <w14:nvContentPartPr>
                        <w14:cNvContentPartPr/>
                      </w14:nvContentPartPr>
                      <w14:xfrm>
                        <a:off x="0" y="0"/>
                        <a:ext cx="904950" cy="366395"/>
                      </w14:xfrm>
                    </w14:contentPart>
                  </a:graphicData>
                </a:graphic>
              </wp:anchor>
            </w:drawing>
          </mc:Choice>
          <mc:Fallback>
            <w:pict>
              <v:shape w14:anchorId="24AD5DCC" id="Ink 539" o:spid="_x0000_s1026" type="#_x0000_t75" style="position:absolute;margin-left:20.75pt;margin-top:-10.7pt;width:72.65pt;height:30.25pt;z-index:251664384;visibility:visible;mso-wrap-style:square;mso-wrap-distance-left:9pt;mso-wrap-distance-top:0;mso-wrap-distance-right:9pt;mso-wrap-distance-bottom:0;mso-position-horizontal:right;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">
                <v:imagedata r:id="rId25" o:title=""/>
                <w10:wrap anchorx="margin"/>
              </v:shape>
            </w:pict>
          </mc:Fallback>
        </mc:AlternateContent>
      </w:r>
      <w:r>
        <w:t>Choose a value of b that classifies 3 and 5 correctly.</w:t>
      </w:r>
    </w:p>
    <w:p w14:paraId="031A12FD" w14:textId="77777777" w:rsidR="000B370A" w:rsidRPr="001A1352" w:rsidRDefault="000B370A" w:rsidP="000B370A">
      <w:pPr>
        <w:spacing w:after="0" w:line="240" w:lineRule="auto"/>
      </w:pPr>
      <w:r>
        <w:t xml:space="preserve">Classify nodes 6,8 and 9 based on the above rule. </w:t>
      </w:r>
    </w:p>
    <w:p w14:paraId="1A571E52" w14:textId="77777777" w:rsidR="000B370A" w:rsidRDefault="000B370A" w:rsidP="000B370A">
      <w:pPr>
        <w:spacing w:after="0" w:line="240" w:lineRule="auto"/>
        <w:rPr>
          <w:b/>
          <w:bCs/>
        </w:rPr>
      </w:pPr>
      <w:r>
        <w:rPr>
          <w:b/>
          <w:bCs/>
          <w:noProof/>
        </w:rPr>
        <mc:AlternateContent>
          <mc:Choice Requires="wpi">
            <w:drawing>
              <wp:anchor distT="0" distB="0" distL="114300" distR="114300" simplePos="0" relativeHeight="251662336" behindDoc="0" locked="0" layoutInCell="1" allowOverlap="1" wp14:anchorId="63ECB9C4" wp14:editId="0B9F7145">
                <wp:simplePos x="0" y="0"/>
                <wp:positionH relativeFrom="column">
                  <wp:posOffset>4214160</wp:posOffset>
                </wp:positionH>
                <wp:positionV relativeFrom="paragraph">
                  <wp:posOffset>-456676</wp:posOffset>
                </wp:positionV>
                <wp:extent cx="33840" cy="937800"/>
                <wp:effectExtent l="38100" t="38100" r="42545" b="53340"/>
                <wp:wrapNone/>
                <wp:docPr id="126" name="Ink 126"/>
                <wp:cNvGraphicFramePr/>
                <a:graphic xmlns:a="http://schemas.openxmlformats.org/drawingml/2006/main">
                  <a:graphicData uri="http://schemas.microsoft.com/office/word/2010/wordprocessingInk">
                    <w14:contentPart bwMode="auto" r:id="rId26">
                      <w14:nvContentPartPr>
                        <w14:cNvContentPartPr/>
                      </w14:nvContentPartPr>
                      <w14:xfrm>
                        <a:off x="0" y="0"/>
                        <a:ext cx="33840" cy="937800"/>
                      </w14:xfrm>
                    </w14:contentPart>
                  </a:graphicData>
                </a:graphic>
              </wp:anchor>
            </w:drawing>
          </mc:Choice>
          <mc:Fallback>
            <w:pict>
              <v:shape w14:anchorId="0D26A43E" id="Ink 126" o:spid="_x0000_s1026" type="#_x0000_t75" style="position:absolute;margin-left:331.1pt;margin-top:-36.65pt;width:4.05pt;height:75.3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">
                <v:imagedata r:id="rId27" o:title=""/>
              </v:shape>
            </w:pict>
          </mc:Fallback>
        </mc:AlternateContent>
      </w:r>
    </w:p>
    <w:p w14:paraId="1B33024A" w14:textId="77777777" w:rsidR="000B370A" w:rsidRDefault="000B370A" w:rsidP="000B370A">
      <w:pPr>
        <w:spacing w:after="0" w:line="240" w:lineRule="auto"/>
        <w:rPr>
          <w:b/>
          <w:bCs/>
        </w:rPr>
      </w:pPr>
      <w:r>
        <w:rPr>
          <w:b/>
          <w:bCs/>
          <w:noProof/>
        </w:rPr>
        <mc:AlternateContent>
          <mc:Choice Requires="wpi">
            <w:drawing>
              <wp:anchor distT="0" distB="0" distL="114300" distR="114300" simplePos="0" relativeHeight="251671552" behindDoc="0" locked="0" layoutInCell="1" allowOverlap="1" wp14:anchorId="7EC9081A" wp14:editId="0148DBD0">
                <wp:simplePos x="0" y="0"/>
                <wp:positionH relativeFrom="column">
                  <wp:posOffset>4585970</wp:posOffset>
                </wp:positionH>
                <wp:positionV relativeFrom="paragraph">
                  <wp:posOffset>-31750</wp:posOffset>
                </wp:positionV>
                <wp:extent cx="1915875" cy="292445"/>
                <wp:effectExtent l="57150" t="38100" r="0" b="50800"/>
                <wp:wrapNone/>
                <wp:docPr id="469" name="Ink 469"/>
                <wp:cNvGraphicFramePr/>
                <a:graphic xmlns:a="http://schemas.openxmlformats.org/drawingml/2006/main">
                  <a:graphicData uri="http://schemas.microsoft.com/office/word/2010/wordprocessingInk">
                    <w14:contentPart bwMode="auto" r:id="rId28">
                      <w14:nvContentPartPr>
                        <w14:cNvContentPartPr/>
                      </w14:nvContentPartPr>
                      <w14:xfrm>
                        <a:off x="0" y="0"/>
                        <a:ext cx="1915875" cy="292445"/>
                      </w14:xfrm>
                    </w14:contentPart>
                  </a:graphicData>
                </a:graphic>
              </wp:anchor>
            </w:drawing>
          </mc:Choice>
          <mc:Fallback>
            <w:pict>
              <v:shape w14:anchorId="013DAE88" id="Ink 469" o:spid="_x0000_s1026" type="#_x0000_t75" style="position:absolute;margin-left:360.4pt;margin-top:-3.2pt;width:152.25pt;height:24.4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">
                <v:imagedata r:id="rId29" o:title=""/>
              </v:shape>
            </w:pict>
          </mc:Fallback>
        </mc:AlternateContent>
      </w:r>
    </w:p>
    <w:p w14:paraId="0EEB9AD7" w14:textId="77777777" w:rsidR="000B370A" w:rsidRDefault="000B370A" w:rsidP="000B370A">
      <w:pPr>
        <w:spacing w:after="0" w:line="240" w:lineRule="auto"/>
        <w:rPr>
          <w:b/>
          <w:bCs/>
        </w:rPr>
      </w:pPr>
    </w:p>
    <w:p w14:paraId="7A3B424E" w14:textId="77777777" w:rsidR="000B370A" w:rsidRPr="0061143C" w:rsidRDefault="000B370A" w:rsidP="000B370A">
      <w:pPr>
        <w:rPr>
          <w:b/>
          <w:bCs/>
        </w:rPr>
      </w:pPr>
      <w:r w:rsidRPr="002B1D8C">
        <w:rPr>
          <w:b/>
          <w:bCs/>
        </w:rPr>
        <w:lastRenderedPageBreak/>
        <w:t xml:space="preserve">2. </w:t>
      </w:r>
      <w:r>
        <w:rPr>
          <w:b/>
          <w:bCs/>
        </w:rPr>
        <w:t>(30 marks) Objective type questions</w:t>
      </w:r>
    </w:p>
    <w:p w14:paraId="4E6BA5BE" w14:textId="77777777" w:rsidR="000B370A" w:rsidRPr="003355EB" w:rsidRDefault="000B370A" w:rsidP="000B370A">
      <w:pPr>
        <w:rPr>
          <w:b/>
          <w:bCs/>
        </w:rPr>
      </w:pPr>
      <w:r>
        <w:rPr>
          <w:b/>
          <w:bCs/>
        </w:rPr>
        <w:t xml:space="preserve">i. </w:t>
      </w:r>
      <w:r w:rsidRPr="003355EB">
        <w:rPr>
          <w:b/>
          <w:bCs/>
        </w:rPr>
        <w:t xml:space="preserve">In </w:t>
      </w:r>
      <w:r>
        <w:rPr>
          <w:b/>
          <w:bCs/>
        </w:rPr>
        <w:t>machine</w:t>
      </w:r>
      <w:r w:rsidRPr="003355EB">
        <w:rPr>
          <w:b/>
          <w:bCs/>
        </w:rPr>
        <w:t xml:space="preserve"> learning, what is the purpose of splitting a dataset into training and test sets?</w:t>
      </w:r>
    </w:p>
    <w:p w14:paraId="12C24A29" w14:textId="77777777" w:rsidR="000B370A" w:rsidRPr="003355EB" w:rsidRDefault="000B370A" w:rsidP="000B370A">
      <w:pPr>
        <w:pStyle w:val="ListParagraph"/>
        <w:numPr>
          <w:ilvl w:val="0"/>
          <w:numId w:val="1"/>
        </w:numPr>
      </w:pPr>
      <w:r>
        <w:rPr>
          <w:noProof/>
        </w:rPr>
        <mc:AlternateContent>
          <mc:Choice Requires="wpi">
            <w:drawing>
              <wp:anchor distT="0" distB="0" distL="114300" distR="114300" simplePos="0" relativeHeight="251692032" behindDoc="0" locked="0" layoutInCell="1" allowOverlap="1" wp14:anchorId="67EE94F6" wp14:editId="46D59DC0">
                <wp:simplePos x="0" y="0"/>
                <wp:positionH relativeFrom="column">
                  <wp:posOffset>164013</wp:posOffset>
                </wp:positionH>
                <wp:positionV relativeFrom="paragraph">
                  <wp:posOffset>905</wp:posOffset>
                </wp:positionV>
                <wp:extent cx="263520" cy="164520"/>
                <wp:effectExtent l="38100" t="38100" r="41910" b="45085"/>
                <wp:wrapNone/>
                <wp:docPr id="575" name="Ink 575"/>
                <wp:cNvGraphicFramePr/>
                <a:graphic xmlns:a="http://schemas.openxmlformats.org/drawingml/2006/main">
                  <a:graphicData uri="http://schemas.microsoft.com/office/word/2010/wordprocessingInk">
                    <w14:contentPart bwMode="auto" r:id="rId30">
                      <w14:nvContentPartPr>
                        <w14:cNvContentPartPr/>
                      </w14:nvContentPartPr>
                      <w14:xfrm>
                        <a:off x="0" y="0"/>
                        <a:ext cx="263520" cy="164520"/>
                      </w14:xfrm>
                    </w14:contentPart>
                  </a:graphicData>
                </a:graphic>
              </wp:anchor>
            </w:drawing>
          </mc:Choice>
          <mc:Fallback>
            <w:pict>
              <v:shape w14:anchorId="77151C0D" id="Ink 575" o:spid="_x0000_s1026" type="#_x0000_t75" style="position:absolute;margin-left:12.2pt;margin-top:-.65pt;width:22.2pt;height:14.3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">
                <v:imagedata r:id="rId31" o:title=""/>
              </v:shape>
            </w:pict>
          </mc:Fallback>
        </mc:AlternateContent>
      </w:r>
      <w:r w:rsidRPr="003355EB">
        <w:t>The training set is for model training and the test set is for model validation.</w:t>
      </w:r>
    </w:p>
    <w:p w14:paraId="42A3BC18" w14:textId="77777777" w:rsidR="000B370A" w:rsidRPr="003355EB" w:rsidRDefault="000B370A" w:rsidP="000B370A">
      <w:pPr>
        <w:pStyle w:val="ListParagraph"/>
        <w:numPr>
          <w:ilvl w:val="0"/>
          <w:numId w:val="1"/>
        </w:numPr>
      </w:pPr>
      <w:r w:rsidRPr="003355EB">
        <w:t>The test set is for additional training after training with the training set.</w:t>
      </w:r>
    </w:p>
    <w:p w14:paraId="1E73BD36" w14:textId="77777777" w:rsidR="000B370A" w:rsidRPr="003355EB" w:rsidRDefault="000B370A" w:rsidP="000B370A">
      <w:pPr>
        <w:pStyle w:val="ListParagraph"/>
        <w:numPr>
          <w:ilvl w:val="0"/>
          <w:numId w:val="1"/>
        </w:numPr>
      </w:pPr>
      <w:r w:rsidRPr="003355EB">
        <w:t>The training and test sets are for training different models in parallel.</w:t>
      </w:r>
    </w:p>
    <w:p w14:paraId="592E87F3" w14:textId="77777777" w:rsidR="000B370A" w:rsidRPr="003355EB" w:rsidRDefault="000B370A" w:rsidP="000B370A">
      <w:pPr>
        <w:pStyle w:val="ListParagraph"/>
        <w:numPr>
          <w:ilvl w:val="0"/>
          <w:numId w:val="1"/>
        </w:numPr>
      </w:pPr>
      <w:r w:rsidRPr="003355EB">
        <w:t>The test set is for pre-training the network before training with the training set.</w:t>
      </w:r>
    </w:p>
    <w:p w14:paraId="69224C1E" w14:textId="77777777" w:rsidR="000B370A" w:rsidRDefault="000B370A" w:rsidP="000B370A">
      <w:pPr>
        <w:rPr>
          <w:b/>
          <w:bCs/>
        </w:rPr>
      </w:pPr>
      <w:r>
        <w:rPr>
          <w:b/>
          <w:bCs/>
        </w:rPr>
        <w:t xml:space="preserve">ii. Match the activation functions </w:t>
      </w:r>
    </w:p>
    <w:p w14:paraId="63CF08BE" w14:textId="77777777" w:rsidR="000B370A" w:rsidRDefault="000B370A" w:rsidP="000B370A">
      <w:pPr>
        <w:rPr>
          <w:b/>
          <w:bCs/>
        </w:rPr>
      </w:pPr>
      <w:r>
        <w:rPr>
          <w:b/>
          <w:bCs/>
        </w:rPr>
        <w:t xml:space="preserve">  </w:t>
      </w:r>
    </w:p>
    <w:p w14:paraId="188F45CE" w14:textId="77777777" w:rsidR="000B370A" w:rsidRDefault="000B370A" w:rsidP="000B370A">
      <w:pPr>
        <w:rPr>
          <w:b/>
          <w:bCs/>
        </w:rPr>
      </w:pPr>
      <w:r>
        <w:rPr>
          <w:noProof/>
        </w:rPr>
        <mc:AlternateContent>
          <mc:Choice Requires="wpi">
            <w:drawing>
              <wp:anchor distT="0" distB="0" distL="114300" distR="114300" simplePos="0" relativeHeight="251685888" behindDoc="0" locked="0" layoutInCell="1" allowOverlap="1" wp14:anchorId="0C11964F" wp14:editId="19C01A16">
                <wp:simplePos x="0" y="0"/>
                <wp:positionH relativeFrom="column">
                  <wp:posOffset>3282315</wp:posOffset>
                </wp:positionH>
                <wp:positionV relativeFrom="paragraph">
                  <wp:posOffset>163195</wp:posOffset>
                </wp:positionV>
                <wp:extent cx="233680" cy="250825"/>
                <wp:effectExtent l="62865" t="57150" r="55880" b="44450"/>
                <wp:wrapNone/>
                <wp:docPr id="20" name="Ink 3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2">
                      <w14:nvContentPartPr>
                        <w14:cNvContentPartPr>
                          <a14:cpLocks xmlns:a14="http://schemas.microsoft.com/office/drawing/2010/main" noRot="1" noChangeAspect="1" noEditPoints="1" noChangeArrowheads="1" noChangeShapeType="1"/>
                        </w14:cNvContentPartPr>
                      </w14:nvContentPartPr>
                      <w14:xfrm>
                        <a:off x="0" y="0"/>
                        <a:ext cx="233680" cy="250825"/>
                      </w14:xfrm>
                    </w14:contentPart>
                  </a:graphicData>
                </a:graphic>
                <wp14:sizeRelH relativeFrom="page">
                  <wp14:pctWidth>0</wp14:pctWidth>
                </wp14:sizeRelH>
                <wp14:sizeRelV relativeFrom="page">
                  <wp14:pctHeight>0</wp14:pctHeight>
                </wp14:sizeRelV>
              </wp:anchor>
            </w:drawing>
          </mc:Choice>
          <mc:Fallback>
            <w:pict>
              <v:shape w14:anchorId="1919EF97" id="Ink 37" o:spid="_x0000_s1026" type="#_x0000_t75" style="position:absolute;margin-left:257.75pt;margin-top:12.15pt;width:19.8pt;height:21.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">
                <v:imagedata r:id="rId33" o:title=""/>
                <o:lock v:ext="edit" rotation="t" verticies="t" shapetype="t"/>
              </v:shape>
            </w:pict>
          </mc:Fallback>
        </mc:AlternateContent>
      </w:r>
      <w:r>
        <w:rPr>
          <w:noProof/>
        </w:rPr>
        <w:drawing>
          <wp:anchor distT="0" distB="0" distL="114300" distR="114300" simplePos="0" relativeHeight="251673600" behindDoc="0" locked="0" layoutInCell="1" allowOverlap="1" wp14:anchorId="79B5791B" wp14:editId="41F40D13">
            <wp:simplePos x="0" y="0"/>
            <wp:positionH relativeFrom="column">
              <wp:posOffset>238125</wp:posOffset>
            </wp:positionH>
            <wp:positionV relativeFrom="paragraph">
              <wp:posOffset>8890</wp:posOffset>
            </wp:positionV>
            <wp:extent cx="1590040" cy="2889885"/>
            <wp:effectExtent l="0" t="0" r="0" b="0"/>
            <wp:wrapTight wrapText="bothSides">
              <wp:wrapPolygon edited="0">
                <wp:start x="0" y="0"/>
                <wp:lineTo x="0" y="21500"/>
                <wp:lineTo x="21220" y="21500"/>
                <wp:lineTo x="21220" y="0"/>
                <wp:lineTo x="0" y="0"/>
              </wp:wrapPolygon>
            </wp:wrapTight>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l="38535" t="26640" r="41806" b="9863"/>
                    <a:stretch>
                      <a:fillRect/>
                    </a:stretch>
                  </pic:blipFill>
                  <pic:spPr bwMode="auto">
                    <a:xfrm>
                      <a:off x="0" y="0"/>
                      <a:ext cx="1590040" cy="2889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75AF13" w14:textId="77777777" w:rsidR="000B370A" w:rsidRDefault="000B370A" w:rsidP="000B370A">
      <w:pPr>
        <w:rPr>
          <w:b/>
          <w:bCs/>
        </w:rPr>
      </w:pPr>
      <w:r>
        <w:rPr>
          <w:noProof/>
        </w:rPr>
        <mc:AlternateContent>
          <mc:Choice Requires="wpi">
            <w:drawing>
              <wp:anchor distT="0" distB="0" distL="114300" distR="114300" simplePos="0" relativeHeight="251676672" behindDoc="0" locked="0" layoutInCell="1" allowOverlap="1" wp14:anchorId="4AA66CF1" wp14:editId="6DAE27A0">
                <wp:simplePos x="0" y="0"/>
                <wp:positionH relativeFrom="column">
                  <wp:posOffset>-62865</wp:posOffset>
                </wp:positionH>
                <wp:positionV relativeFrom="paragraph">
                  <wp:posOffset>59690</wp:posOffset>
                </wp:positionV>
                <wp:extent cx="198120" cy="158750"/>
                <wp:effectExtent l="60960" t="58420" r="45720" b="49530"/>
                <wp:wrapNone/>
                <wp:docPr id="19" name="Ink 1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noChangeAspect="1" noEditPoints="1" noChangeArrowheads="1" noChangeShapeType="1"/>
                        </w14:cNvContentPartPr>
                      </w14:nvContentPartPr>
                      <w14:xfrm>
                        <a:off x="0" y="0"/>
                        <a:ext cx="198120" cy="158750"/>
                      </w14:xfrm>
                    </w14:contentPart>
                  </a:graphicData>
                </a:graphic>
                <wp14:sizeRelH relativeFrom="page">
                  <wp14:pctWidth>0</wp14:pctWidth>
                </wp14:sizeRelH>
                <wp14:sizeRelV relativeFrom="page">
                  <wp14:pctHeight>0</wp14:pctHeight>
                </wp14:sizeRelV>
              </wp:anchor>
            </w:drawing>
          </mc:Choice>
          <mc:Fallback>
            <w:pict>
              <v:shape w14:anchorId="179995B7" id="Ink 16" o:spid="_x0000_s1026" type="#_x0000_t75" style="position:absolute;margin-left:-5.75pt;margin-top:3.9pt;width:17.1pt;height:14.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">
                <v:imagedata r:id="rId36" o:title=""/>
                <o:lock v:ext="edit" rotation="t" verticies="t" shapetype="t"/>
              </v:shape>
            </w:pict>
          </mc:Fallback>
        </mc:AlternateContent>
      </w:r>
      <w:r>
        <w:rPr>
          <w:noProof/>
        </w:rPr>
        <mc:AlternateContent>
          <mc:Choice Requires="wpi">
            <w:drawing>
              <wp:anchor distT="0" distB="0" distL="114300" distR="114300" simplePos="0" relativeHeight="251675648" behindDoc="0" locked="0" layoutInCell="1" allowOverlap="1" wp14:anchorId="4D33094E" wp14:editId="39F8C9A2">
                <wp:simplePos x="0" y="0"/>
                <wp:positionH relativeFrom="column">
                  <wp:posOffset>3693795</wp:posOffset>
                </wp:positionH>
                <wp:positionV relativeFrom="paragraph">
                  <wp:posOffset>-142875</wp:posOffset>
                </wp:positionV>
                <wp:extent cx="1026795" cy="435610"/>
                <wp:effectExtent l="64770" t="65405" r="41910" b="51435"/>
                <wp:wrapNone/>
                <wp:docPr id="18" name="Ink 1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7">
                      <w14:nvContentPartPr>
                        <w14:cNvContentPartPr>
                          <a14:cpLocks xmlns:a14="http://schemas.microsoft.com/office/drawing/2010/main" noRot="1" noChangeAspect="1" noEditPoints="1" noChangeArrowheads="1" noChangeShapeType="1"/>
                        </w14:cNvContentPartPr>
                      </w14:nvContentPartPr>
                      <w14:xfrm>
                        <a:off x="0" y="0"/>
                        <a:ext cx="1026795" cy="435610"/>
                      </w14:xfrm>
                    </w14:contentPart>
                  </a:graphicData>
                </a:graphic>
                <wp14:sizeRelH relativeFrom="page">
                  <wp14:pctWidth>0</wp14:pctWidth>
                </wp14:sizeRelH>
                <wp14:sizeRelV relativeFrom="page">
                  <wp14:pctHeight>0</wp14:pctHeight>
                </wp14:sizeRelV>
              </wp:anchor>
            </w:drawing>
          </mc:Choice>
          <mc:Fallback>
            <w:pict>
              <v:shape w14:anchorId="70B8EEA1" id="Ink 14" o:spid="_x0000_s1026" type="#_x0000_t75" style="position:absolute;margin-left:290.15pt;margin-top:-11.95pt;width:82.25pt;height:35.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">
                <v:imagedata r:id="rId38" o:title=""/>
                <o:lock v:ext="edit" rotation="t" verticies="t" shapetype="t"/>
              </v:shape>
            </w:pict>
          </mc:Fallback>
        </mc:AlternateContent>
      </w:r>
    </w:p>
    <w:p w14:paraId="7CCA516D" w14:textId="77777777" w:rsidR="000B370A" w:rsidRDefault="000B370A" w:rsidP="000B370A">
      <w:pPr>
        <w:rPr>
          <w:b/>
          <w:bCs/>
        </w:rPr>
      </w:pPr>
    </w:p>
    <w:p w14:paraId="78A2C784" w14:textId="77777777" w:rsidR="000B370A" w:rsidRDefault="000B370A" w:rsidP="000B370A">
      <w:pPr>
        <w:rPr>
          <w:b/>
          <w:bCs/>
        </w:rPr>
      </w:pPr>
      <w:r>
        <w:rPr>
          <w:noProof/>
        </w:rPr>
        <mc:AlternateContent>
          <mc:Choice Requires="wpi">
            <w:drawing>
              <wp:anchor distT="0" distB="0" distL="114300" distR="114300" simplePos="0" relativeHeight="251683840" behindDoc="0" locked="0" layoutInCell="1" allowOverlap="1" wp14:anchorId="185C0C98" wp14:editId="1E5BD44D">
                <wp:simplePos x="0" y="0"/>
                <wp:positionH relativeFrom="column">
                  <wp:posOffset>3767455</wp:posOffset>
                </wp:positionH>
                <wp:positionV relativeFrom="paragraph">
                  <wp:posOffset>133985</wp:posOffset>
                </wp:positionV>
                <wp:extent cx="680720" cy="265430"/>
                <wp:effectExtent l="62230" t="56515" r="47625" b="49530"/>
                <wp:wrapNone/>
                <wp:docPr id="17" name="Ink 3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noChangeAspect="1" noEditPoints="1" noChangeArrowheads="1" noChangeShapeType="1"/>
                        </w14:cNvContentPartPr>
                      </w14:nvContentPartPr>
                      <w14:xfrm>
                        <a:off x="0" y="0"/>
                        <a:ext cx="680720" cy="265430"/>
                      </w14:xfrm>
                    </w14:contentPart>
                  </a:graphicData>
                </a:graphic>
                <wp14:sizeRelH relativeFrom="page">
                  <wp14:pctWidth>0</wp14:pctWidth>
                </wp14:sizeRelH>
                <wp14:sizeRelV relativeFrom="page">
                  <wp14:pctHeight>0</wp14:pctHeight>
                </wp14:sizeRelV>
              </wp:anchor>
            </w:drawing>
          </mc:Choice>
          <mc:Fallback>
            <w:pict>
              <v:shape w14:anchorId="436360E8" id="Ink 35" o:spid="_x0000_s1026" type="#_x0000_t75" style="position:absolute;margin-left:295.95pt;margin-top:9.85pt;width:55pt;height:22.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">
                <v:imagedata r:id="rId40" o:title=""/>
                <o:lock v:ext="edit" rotation="t" verticies="t" shapetype="t"/>
              </v:shape>
            </w:pict>
          </mc:Fallback>
        </mc:AlternateContent>
      </w:r>
    </w:p>
    <w:p w14:paraId="17CD1C26" w14:textId="77777777" w:rsidR="000B370A" w:rsidRDefault="000B370A" w:rsidP="000B370A">
      <w:pPr>
        <w:rPr>
          <w:b/>
          <w:bCs/>
        </w:rPr>
      </w:pPr>
      <w:r>
        <w:rPr>
          <w:noProof/>
        </w:rPr>
        <mc:AlternateContent>
          <mc:Choice Requires="wpi">
            <w:drawing>
              <wp:anchor distT="0" distB="0" distL="114300" distR="114300" simplePos="0" relativeHeight="251684864" behindDoc="0" locked="0" layoutInCell="1" allowOverlap="1" wp14:anchorId="43EC4079" wp14:editId="59724C21">
                <wp:simplePos x="0" y="0"/>
                <wp:positionH relativeFrom="column">
                  <wp:posOffset>3145155</wp:posOffset>
                </wp:positionH>
                <wp:positionV relativeFrom="paragraph">
                  <wp:posOffset>-140970</wp:posOffset>
                </wp:positionV>
                <wp:extent cx="390525" cy="318135"/>
                <wp:effectExtent l="59055" t="57785" r="55245" b="43180"/>
                <wp:wrapNone/>
                <wp:docPr id="16" name="Ink 3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noChangeAspect="1" noEditPoints="1" noChangeArrowheads="1" noChangeShapeType="1"/>
                        </w14:cNvContentPartPr>
                      </w14:nvContentPartPr>
                      <w14:xfrm>
                        <a:off x="0" y="0"/>
                        <a:ext cx="390525" cy="318135"/>
                      </w14:xfrm>
                    </w14:contentPart>
                  </a:graphicData>
                </a:graphic>
                <wp14:sizeRelH relativeFrom="page">
                  <wp14:pctWidth>0</wp14:pctWidth>
                </wp14:sizeRelH>
                <wp14:sizeRelV relativeFrom="page">
                  <wp14:pctHeight>0</wp14:pctHeight>
                </wp14:sizeRelV>
              </wp:anchor>
            </w:drawing>
          </mc:Choice>
          <mc:Fallback>
            <w:pict>
              <v:shape w14:anchorId="07A06243" id="Ink 36" o:spid="_x0000_s1026" type="#_x0000_t75" style="position:absolute;margin-left:246.9pt;margin-top:-11.85pt;width:32.2pt;height:2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">
                <v:imagedata r:id="rId42" o:title=""/>
                <o:lock v:ext="edit" rotation="t" verticies="t" shapetype="t"/>
              </v:shape>
            </w:pict>
          </mc:Fallback>
        </mc:AlternateContent>
      </w:r>
      <w:r>
        <w:rPr>
          <w:noProof/>
        </w:rPr>
        <mc:AlternateContent>
          <mc:Choice Requires="wpi">
            <w:drawing>
              <wp:anchor distT="0" distB="0" distL="114300" distR="114300" simplePos="0" relativeHeight="251680768" behindDoc="0" locked="0" layoutInCell="1" allowOverlap="1" wp14:anchorId="10DF7697" wp14:editId="67D54835">
                <wp:simplePos x="0" y="0"/>
                <wp:positionH relativeFrom="column">
                  <wp:posOffset>-24765</wp:posOffset>
                </wp:positionH>
                <wp:positionV relativeFrom="paragraph">
                  <wp:posOffset>-20955</wp:posOffset>
                </wp:positionV>
                <wp:extent cx="117475" cy="202565"/>
                <wp:effectExtent l="60960" t="63500" r="50165" b="48260"/>
                <wp:wrapNone/>
                <wp:docPr id="15"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noChangeAspect="1" noEditPoints="1" noChangeArrowheads="1" noChangeShapeType="1"/>
                        </w14:cNvContentPartPr>
                      </w14:nvContentPartPr>
                      <w14:xfrm>
                        <a:off x="0" y="0"/>
                        <a:ext cx="117475" cy="202565"/>
                      </w14:xfrm>
                    </w14:contentPart>
                  </a:graphicData>
                </a:graphic>
                <wp14:sizeRelH relativeFrom="page">
                  <wp14:pctWidth>0</wp14:pctWidth>
                </wp14:sizeRelH>
                <wp14:sizeRelV relativeFrom="page">
                  <wp14:pctHeight>0</wp14:pctHeight>
                </wp14:sizeRelV>
              </wp:anchor>
            </w:drawing>
          </mc:Choice>
          <mc:Fallback>
            <w:pict>
              <v:shape w14:anchorId="0158621D" id="Ink 17" o:spid="_x0000_s1026" type="#_x0000_t75" style="position:absolute;margin-left:-2.65pt;margin-top:-2.35pt;width:10.65pt;height:17.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">
                <v:imagedata r:id="rId44" o:title=""/>
                <o:lock v:ext="edit" rotation="t" verticies="t" shapetype="t"/>
              </v:shape>
            </w:pict>
          </mc:Fallback>
        </mc:AlternateContent>
      </w:r>
    </w:p>
    <w:p w14:paraId="32BDA7C3" w14:textId="77777777" w:rsidR="000B370A" w:rsidRDefault="000B370A" w:rsidP="000B370A">
      <w:pPr>
        <w:rPr>
          <w:b/>
          <w:bCs/>
        </w:rPr>
      </w:pPr>
    </w:p>
    <w:p w14:paraId="30D9A208" w14:textId="77777777" w:rsidR="000B370A" w:rsidRDefault="000B370A" w:rsidP="000B370A">
      <w:pPr>
        <w:rPr>
          <w:b/>
          <w:bCs/>
        </w:rPr>
      </w:pPr>
      <w:r>
        <w:rPr>
          <w:noProof/>
        </w:rPr>
        <mc:AlternateContent>
          <mc:Choice Requires="wpi">
            <w:drawing>
              <wp:anchor distT="0" distB="0" distL="114300" distR="114300" simplePos="0" relativeHeight="251688960" behindDoc="0" locked="0" layoutInCell="1" allowOverlap="1" wp14:anchorId="7C4012C9" wp14:editId="411D9AB0">
                <wp:simplePos x="0" y="0"/>
                <wp:positionH relativeFrom="column">
                  <wp:posOffset>4324350</wp:posOffset>
                </wp:positionH>
                <wp:positionV relativeFrom="paragraph">
                  <wp:posOffset>-75565</wp:posOffset>
                </wp:positionV>
                <wp:extent cx="163830" cy="249555"/>
                <wp:effectExtent l="57150" t="65405" r="55245" b="46990"/>
                <wp:wrapNone/>
                <wp:docPr id="14" name="Ink 5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noChangeAspect="1" noEditPoints="1" noChangeArrowheads="1" noChangeShapeType="1"/>
                        </w14:cNvContentPartPr>
                      </w14:nvContentPartPr>
                      <w14:xfrm>
                        <a:off x="0" y="0"/>
                        <a:ext cx="163830" cy="249555"/>
                      </w14:xfrm>
                    </w14:contentPart>
                  </a:graphicData>
                </a:graphic>
                <wp14:sizeRelH relativeFrom="page">
                  <wp14:pctWidth>0</wp14:pctWidth>
                </wp14:sizeRelH>
                <wp14:sizeRelV relativeFrom="page">
                  <wp14:pctHeight>0</wp14:pctHeight>
                </wp14:sizeRelV>
              </wp:anchor>
            </w:drawing>
          </mc:Choice>
          <mc:Fallback>
            <w:pict>
              <v:shape w14:anchorId="1DF7A741" id="Ink 54" o:spid="_x0000_s1026" type="#_x0000_t75" style="position:absolute;margin-left:339.8pt;margin-top:-6.65pt;width:14.3pt;height:21.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">
                <v:imagedata r:id="rId46" o:title=""/>
                <o:lock v:ext="edit" rotation="t" verticies="t" shapetype="t"/>
              </v:shape>
            </w:pict>
          </mc:Fallback>
        </mc:AlternateContent>
      </w:r>
      <w:r>
        <w:rPr>
          <w:noProof/>
        </w:rPr>
        <mc:AlternateContent>
          <mc:Choice Requires="wpi">
            <w:drawing>
              <wp:anchor distT="0" distB="0" distL="114300" distR="114300" simplePos="0" relativeHeight="251687936" behindDoc="0" locked="0" layoutInCell="1" allowOverlap="1" wp14:anchorId="27C41A8B" wp14:editId="293B20B6">
                <wp:simplePos x="0" y="0"/>
                <wp:positionH relativeFrom="column">
                  <wp:posOffset>3876675</wp:posOffset>
                </wp:positionH>
                <wp:positionV relativeFrom="paragraph">
                  <wp:posOffset>-91440</wp:posOffset>
                </wp:positionV>
                <wp:extent cx="425450" cy="241300"/>
                <wp:effectExtent l="57150" t="59055" r="50800" b="52070"/>
                <wp:wrapNone/>
                <wp:docPr id="13" name="Ink 5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425450" cy="241300"/>
                      </w14:xfrm>
                    </w14:contentPart>
                  </a:graphicData>
                </a:graphic>
                <wp14:sizeRelH relativeFrom="page">
                  <wp14:pctWidth>0</wp14:pctWidth>
                </wp14:sizeRelH>
                <wp14:sizeRelV relativeFrom="page">
                  <wp14:pctHeight>0</wp14:pctHeight>
                </wp14:sizeRelV>
              </wp:anchor>
            </w:drawing>
          </mc:Choice>
          <mc:Fallback>
            <w:pict>
              <v:shape w14:anchorId="7895D403" id="Ink 51" o:spid="_x0000_s1026" type="#_x0000_t75" style="position:absolute;margin-left:304.5pt;margin-top:-7.95pt;width:34.95pt;height:2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">
                <v:imagedata r:id="rId48" o:title=""/>
                <o:lock v:ext="edit" rotation="t" verticies="t" shapetype="t"/>
              </v:shape>
            </w:pict>
          </mc:Fallback>
        </mc:AlternateContent>
      </w:r>
      <w:r>
        <w:rPr>
          <w:noProof/>
        </w:rPr>
        <mc:AlternateContent>
          <mc:Choice Requires="wpi">
            <w:drawing>
              <wp:anchor distT="0" distB="0" distL="114300" distR="114300" simplePos="0" relativeHeight="251686912" behindDoc="0" locked="0" layoutInCell="1" allowOverlap="1" wp14:anchorId="5C62B444" wp14:editId="51AA7FDA">
                <wp:simplePos x="0" y="0"/>
                <wp:positionH relativeFrom="column">
                  <wp:posOffset>3096260</wp:posOffset>
                </wp:positionH>
                <wp:positionV relativeFrom="paragraph">
                  <wp:posOffset>-60325</wp:posOffset>
                </wp:positionV>
                <wp:extent cx="474345" cy="300355"/>
                <wp:effectExtent l="57785" t="61595" r="48895" b="57150"/>
                <wp:wrapNone/>
                <wp:docPr id="12" name="Ink 4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474345" cy="300355"/>
                      </w14:xfrm>
                    </w14:contentPart>
                  </a:graphicData>
                </a:graphic>
                <wp14:sizeRelH relativeFrom="page">
                  <wp14:pctWidth>0</wp14:pctWidth>
                </wp14:sizeRelH>
                <wp14:sizeRelV relativeFrom="page">
                  <wp14:pctHeight>0</wp14:pctHeight>
                </wp14:sizeRelV>
              </wp:anchor>
            </w:drawing>
          </mc:Choice>
          <mc:Fallback>
            <w:pict>
              <v:shape w14:anchorId="038FAC3D" id="Ink 46" o:spid="_x0000_s1026" type="#_x0000_t75" style="position:absolute;margin-left:243.1pt;margin-top:-5.45pt;width:38.75pt;height:25.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">
                <v:imagedata r:id="rId50" o:title=""/>
                <o:lock v:ext="edit" rotation="t" verticies="t" shapetype="t"/>
              </v:shape>
            </w:pict>
          </mc:Fallback>
        </mc:AlternateContent>
      </w:r>
      <w:r>
        <w:rPr>
          <w:noProof/>
        </w:rPr>
        <mc:AlternateContent>
          <mc:Choice Requires="wpi">
            <w:drawing>
              <wp:anchor distT="0" distB="0" distL="114300" distR="114300" simplePos="0" relativeHeight="251681792" behindDoc="0" locked="0" layoutInCell="1" allowOverlap="1" wp14:anchorId="14F79E4C" wp14:editId="7A8083C0">
                <wp:simplePos x="0" y="0"/>
                <wp:positionH relativeFrom="column">
                  <wp:posOffset>-35560</wp:posOffset>
                </wp:positionH>
                <wp:positionV relativeFrom="paragraph">
                  <wp:posOffset>88265</wp:posOffset>
                </wp:positionV>
                <wp:extent cx="147955" cy="198755"/>
                <wp:effectExtent l="59690" t="57785" r="49530" b="48260"/>
                <wp:wrapNone/>
                <wp:docPr id="11" name="Ink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147955" cy="198755"/>
                      </w14:xfrm>
                    </w14:contentPart>
                  </a:graphicData>
                </a:graphic>
                <wp14:sizeRelH relativeFrom="page">
                  <wp14:pctWidth>0</wp14:pctWidth>
                </wp14:sizeRelH>
                <wp14:sizeRelV relativeFrom="page">
                  <wp14:pctHeight>0</wp14:pctHeight>
                </wp14:sizeRelV>
              </wp:anchor>
            </w:drawing>
          </mc:Choice>
          <mc:Fallback>
            <w:pict>
              <v:shape w14:anchorId="15FC9A34" id="Ink 18" o:spid="_x0000_s1026" type="#_x0000_t75" style="position:absolute;margin-left:-3.5pt;margin-top:6.25pt;width:13.05pt;height:17.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">
                <v:imagedata r:id="rId52" o:title=""/>
                <o:lock v:ext="edit" rotation="t" verticies="t" shapetype="t"/>
              </v:shape>
            </w:pict>
          </mc:Fallback>
        </mc:AlternateContent>
      </w:r>
    </w:p>
    <w:p w14:paraId="2829DD9B" w14:textId="77777777" w:rsidR="000B370A" w:rsidRDefault="000B370A" w:rsidP="000B370A">
      <w:pPr>
        <w:rPr>
          <w:b/>
          <w:bCs/>
        </w:rPr>
      </w:pPr>
    </w:p>
    <w:p w14:paraId="69274ED6" w14:textId="77777777" w:rsidR="000B370A" w:rsidRDefault="000B370A" w:rsidP="000B370A">
      <w:pPr>
        <w:rPr>
          <w:b/>
          <w:bCs/>
        </w:rPr>
      </w:pPr>
      <w:r>
        <w:rPr>
          <w:noProof/>
        </w:rPr>
        <mc:AlternateContent>
          <mc:Choice Requires="wpi">
            <w:drawing>
              <wp:anchor distT="0" distB="0" distL="114300" distR="114300" simplePos="0" relativeHeight="251691008" behindDoc="0" locked="0" layoutInCell="1" allowOverlap="1" wp14:anchorId="2F4B5B28" wp14:editId="78F4D17D">
                <wp:simplePos x="0" y="0"/>
                <wp:positionH relativeFrom="column">
                  <wp:posOffset>3945890</wp:posOffset>
                </wp:positionH>
                <wp:positionV relativeFrom="paragraph">
                  <wp:posOffset>-89535</wp:posOffset>
                </wp:positionV>
                <wp:extent cx="767715" cy="273050"/>
                <wp:effectExtent l="59690" t="60960" r="39370" b="56515"/>
                <wp:wrapNone/>
                <wp:docPr id="10" name="Ink 6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3">
                      <w14:nvContentPartPr>
                        <w14:cNvContentPartPr>
                          <a14:cpLocks xmlns:a14="http://schemas.microsoft.com/office/drawing/2010/main" noRot="1" noChangeAspect="1" noEditPoints="1" noChangeArrowheads="1" noChangeShapeType="1"/>
                        </w14:cNvContentPartPr>
                      </w14:nvContentPartPr>
                      <w14:xfrm>
                        <a:off x="0" y="0"/>
                        <a:ext cx="767715" cy="273050"/>
                      </w14:xfrm>
                    </w14:contentPart>
                  </a:graphicData>
                </a:graphic>
                <wp14:sizeRelH relativeFrom="page">
                  <wp14:pctWidth>0</wp14:pctWidth>
                </wp14:sizeRelH>
                <wp14:sizeRelV relativeFrom="page">
                  <wp14:pctHeight>0</wp14:pctHeight>
                </wp14:sizeRelV>
              </wp:anchor>
            </w:drawing>
          </mc:Choice>
          <mc:Fallback>
            <w:pict>
              <v:shape w14:anchorId="1519B1A7" id="Ink 69" o:spid="_x0000_s1026" type="#_x0000_t75" style="position:absolute;margin-left:309.95pt;margin-top:-7.8pt;width:61.85pt;height:2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">
                <v:imagedata r:id="rId54" o:title=""/>
                <o:lock v:ext="edit" rotation="t" verticies="t" shapetype="t"/>
              </v:shape>
            </w:pict>
          </mc:Fallback>
        </mc:AlternateContent>
      </w:r>
      <w:r>
        <w:rPr>
          <w:noProof/>
        </w:rPr>
        <mc:AlternateContent>
          <mc:Choice Requires="wpi">
            <w:drawing>
              <wp:anchor distT="0" distB="0" distL="114300" distR="114300" simplePos="0" relativeHeight="251689984" behindDoc="0" locked="0" layoutInCell="1" allowOverlap="1" wp14:anchorId="63159EF2" wp14:editId="4F7F918A">
                <wp:simplePos x="0" y="0"/>
                <wp:positionH relativeFrom="column">
                  <wp:posOffset>3155315</wp:posOffset>
                </wp:positionH>
                <wp:positionV relativeFrom="paragraph">
                  <wp:posOffset>-31750</wp:posOffset>
                </wp:positionV>
                <wp:extent cx="374015" cy="351155"/>
                <wp:effectExtent l="59690" t="61595" r="42545" b="44450"/>
                <wp:wrapNone/>
                <wp:docPr id="9" name="Ink 6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noChangeAspect="1" noEditPoints="1" noChangeArrowheads="1" noChangeShapeType="1"/>
                        </w14:cNvContentPartPr>
                      </w14:nvContentPartPr>
                      <w14:xfrm>
                        <a:off x="0" y="0"/>
                        <a:ext cx="374015" cy="351155"/>
                      </w14:xfrm>
                    </w14:contentPart>
                  </a:graphicData>
                </a:graphic>
                <wp14:sizeRelH relativeFrom="page">
                  <wp14:pctWidth>0</wp14:pctWidth>
                </wp14:sizeRelH>
                <wp14:sizeRelV relativeFrom="page">
                  <wp14:pctHeight>0</wp14:pctHeight>
                </wp14:sizeRelV>
              </wp:anchor>
            </w:drawing>
          </mc:Choice>
          <mc:Fallback>
            <w:pict>
              <v:shape w14:anchorId="4FEB57A5" id="Ink 60" o:spid="_x0000_s1026" type="#_x0000_t75" style="position:absolute;margin-left:247.75pt;margin-top:-3.2pt;width:30.85pt;height:29.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">
                <v:imagedata r:id="rId56" o:title=""/>
                <o:lock v:ext="edit" rotation="t" verticies="t" shapetype="t"/>
              </v:shape>
            </w:pict>
          </mc:Fallback>
        </mc:AlternateContent>
      </w:r>
      <w:r>
        <w:rPr>
          <w:noProof/>
        </w:rPr>
        <mc:AlternateContent>
          <mc:Choice Requires="wpi">
            <w:drawing>
              <wp:anchor distT="0" distB="0" distL="114300" distR="114300" simplePos="0" relativeHeight="251677696" behindDoc="0" locked="0" layoutInCell="1" allowOverlap="1" wp14:anchorId="6BFF3CFD" wp14:editId="39D3984B">
                <wp:simplePos x="0" y="0"/>
                <wp:positionH relativeFrom="column">
                  <wp:posOffset>3641725</wp:posOffset>
                </wp:positionH>
                <wp:positionV relativeFrom="paragraph">
                  <wp:posOffset>-2540</wp:posOffset>
                </wp:positionV>
                <wp:extent cx="62865" cy="263525"/>
                <wp:effectExtent l="50800" t="62230" r="48260" b="45720"/>
                <wp:wrapNone/>
                <wp:docPr id="8" name="Ink 5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noChangeAspect="1" noEditPoints="1" noChangeArrowheads="1" noChangeShapeType="1"/>
                        </w14:cNvContentPartPr>
                      </w14:nvContentPartPr>
                      <w14:xfrm>
                        <a:off x="0" y="0"/>
                        <a:ext cx="62865" cy="263525"/>
                      </w14:xfrm>
                    </w14:contentPart>
                  </a:graphicData>
                </a:graphic>
                <wp14:sizeRelH relativeFrom="page">
                  <wp14:pctWidth>0</wp14:pctWidth>
                </wp14:sizeRelH>
                <wp14:sizeRelV relativeFrom="page">
                  <wp14:pctHeight>0</wp14:pctHeight>
                </wp14:sizeRelV>
              </wp:anchor>
            </w:drawing>
          </mc:Choice>
          <mc:Fallback>
            <w:pict>
              <v:shape w14:anchorId="2F5A8CE7" id="Ink 59" o:spid="_x0000_s1026" type="#_x0000_t75" style="position:absolute;margin-left:285.75pt;margin-top:-.95pt;width:6.9pt;height:2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">
                <v:imagedata r:id="rId58" o:title=""/>
                <o:lock v:ext="edit" rotation="t" verticies="t" shapetype="t"/>
              </v:shape>
            </w:pict>
          </mc:Fallback>
        </mc:AlternateContent>
      </w:r>
      <w:r>
        <w:rPr>
          <w:noProof/>
        </w:rPr>
        <mc:AlternateContent>
          <mc:Choice Requires="wpi">
            <w:drawing>
              <wp:anchor distT="0" distB="0" distL="114300" distR="114300" simplePos="0" relativeHeight="251682816" behindDoc="0" locked="0" layoutInCell="1" allowOverlap="1" wp14:anchorId="05863BC2" wp14:editId="09AF3209">
                <wp:simplePos x="0" y="0"/>
                <wp:positionH relativeFrom="column">
                  <wp:posOffset>-97790</wp:posOffset>
                </wp:positionH>
                <wp:positionV relativeFrom="paragraph">
                  <wp:posOffset>5080</wp:posOffset>
                </wp:positionV>
                <wp:extent cx="154305" cy="231775"/>
                <wp:effectExtent l="64135" t="60325" r="38735" b="50800"/>
                <wp:wrapNone/>
                <wp:docPr id="6" name="Ink 1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noChangeAspect="1" noEditPoints="1" noChangeArrowheads="1" noChangeShapeType="1"/>
                        </w14:cNvContentPartPr>
                      </w14:nvContentPartPr>
                      <w14:xfrm>
                        <a:off x="0" y="0"/>
                        <a:ext cx="154305" cy="231775"/>
                      </w14:xfrm>
                    </w14:contentPart>
                  </a:graphicData>
                </a:graphic>
                <wp14:sizeRelH relativeFrom="page">
                  <wp14:pctWidth>0</wp14:pctWidth>
                </wp14:sizeRelH>
                <wp14:sizeRelV relativeFrom="page">
                  <wp14:pctHeight>0</wp14:pctHeight>
                </wp14:sizeRelV>
              </wp:anchor>
            </w:drawing>
          </mc:Choice>
          <mc:Fallback>
            <w:pict>
              <v:shape w14:anchorId="43A2E43D" id="Ink 19" o:spid="_x0000_s1026" type="#_x0000_t75" style="position:absolute;margin-left:-8.4pt;margin-top:-.3pt;width:13.55pt;height:19.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">
                <v:imagedata r:id="rId60" o:title=""/>
                <o:lock v:ext="edit" rotation="t" verticies="t" shapetype="t"/>
              </v:shape>
            </w:pict>
          </mc:Fallback>
        </mc:AlternateContent>
      </w:r>
    </w:p>
    <w:p w14:paraId="2408452E" w14:textId="77777777" w:rsidR="000B370A" w:rsidRDefault="000B370A" w:rsidP="000B370A">
      <w:pPr>
        <w:rPr>
          <w:b/>
          <w:bCs/>
        </w:rPr>
      </w:pPr>
    </w:p>
    <w:p w14:paraId="6C52BC97" w14:textId="77777777" w:rsidR="000B370A" w:rsidRDefault="000B370A" w:rsidP="000B370A">
      <w:pPr>
        <w:rPr>
          <w:b/>
          <w:bCs/>
        </w:rPr>
      </w:pPr>
    </w:p>
    <w:p w14:paraId="3D19E69D" w14:textId="77777777" w:rsidR="000B370A" w:rsidRDefault="000B370A" w:rsidP="000B370A">
      <w:pPr>
        <w:rPr>
          <w:b/>
          <w:bCs/>
        </w:rPr>
      </w:pPr>
    </w:p>
    <w:p w14:paraId="25B0F552" w14:textId="77777777" w:rsidR="000B370A" w:rsidRPr="002A4D51" w:rsidRDefault="000B370A" w:rsidP="000B370A">
      <w:pPr>
        <w:rPr>
          <w:b/>
          <w:bCs/>
        </w:rPr>
      </w:pPr>
      <w:r>
        <w:rPr>
          <w:b/>
          <w:bCs/>
        </w:rPr>
        <w:t xml:space="preserve">iii. </w:t>
      </w:r>
      <w:r w:rsidRPr="002A4D51">
        <w:rPr>
          <w:b/>
          <w:bCs/>
        </w:rPr>
        <w:t>Given that n training samples are available to train a neural network. How many training samples are processed by stochastic gradient descent at each iteration of the optimization?</w:t>
      </w:r>
    </w:p>
    <w:p w14:paraId="10C00DEE" w14:textId="77777777" w:rsidR="000B370A" w:rsidRPr="002A4D51" w:rsidRDefault="000B370A" w:rsidP="000B370A">
      <w:pPr>
        <w:pStyle w:val="ListParagraph"/>
        <w:numPr>
          <w:ilvl w:val="0"/>
          <w:numId w:val="2"/>
        </w:numPr>
      </w:pPr>
      <w:r w:rsidRPr="002A4D51">
        <w:t>one training sample</w:t>
      </w:r>
    </w:p>
    <w:p w14:paraId="32E30D59" w14:textId="77777777" w:rsidR="000B370A" w:rsidRPr="002A4D51" w:rsidRDefault="000B370A" w:rsidP="000B370A">
      <w:pPr>
        <w:pStyle w:val="ListParagraph"/>
        <w:numPr>
          <w:ilvl w:val="0"/>
          <w:numId w:val="2"/>
        </w:numPr>
      </w:pPr>
      <w:r w:rsidRPr="002A4D51">
        <w:t>n training samples</w:t>
      </w:r>
    </w:p>
    <w:p w14:paraId="4B83D76A" w14:textId="77777777" w:rsidR="000B370A" w:rsidRPr="002A4D51" w:rsidRDefault="000B370A" w:rsidP="000B370A">
      <w:pPr>
        <w:pStyle w:val="ListParagraph"/>
        <w:numPr>
          <w:ilvl w:val="0"/>
          <w:numId w:val="2"/>
        </w:numPr>
      </w:pPr>
      <w:r w:rsidRPr="002A4D51">
        <w:t>k training samples, chosen at random, where 1&lt;k&lt;n/2</w:t>
      </w:r>
    </w:p>
    <w:p w14:paraId="1BEBCD4F" w14:textId="77777777" w:rsidR="000B370A" w:rsidRPr="002A4D51" w:rsidRDefault="000B370A" w:rsidP="000B370A">
      <w:pPr>
        <w:pStyle w:val="ListParagraph"/>
        <w:numPr>
          <w:ilvl w:val="0"/>
          <w:numId w:val="2"/>
        </w:numPr>
      </w:pPr>
      <w:r w:rsidRPr="002A4D51">
        <w:t>k training samples, selected in order, where 1&lt;k&lt;n/2</w:t>
      </w:r>
    </w:p>
    <w:p w14:paraId="40301455" w14:textId="77777777" w:rsidR="000B370A" w:rsidRDefault="000B370A" w:rsidP="000B370A">
      <w:pPr>
        <w:rPr>
          <w:b/>
          <w:bCs/>
        </w:rPr>
      </w:pPr>
    </w:p>
    <w:p w14:paraId="0F88E968" w14:textId="77777777" w:rsidR="000B370A" w:rsidRDefault="000B370A" w:rsidP="000B370A">
      <w:pPr>
        <w:rPr>
          <w:b/>
          <w:bCs/>
        </w:rPr>
      </w:pPr>
      <w:r>
        <w:rPr>
          <w:b/>
          <w:bCs/>
        </w:rPr>
        <w:br w:type="page"/>
      </w:r>
    </w:p>
    <w:p w14:paraId="126EFD2C" w14:textId="77777777" w:rsidR="000B370A" w:rsidRPr="002A4D51" w:rsidRDefault="000B370A" w:rsidP="000B370A">
      <w:pPr>
        <w:rPr>
          <w:b/>
          <w:bCs/>
        </w:rPr>
      </w:pPr>
      <w:r>
        <w:rPr>
          <w:b/>
          <w:bCs/>
        </w:rPr>
        <w:lastRenderedPageBreak/>
        <w:t xml:space="preserve">iv. </w:t>
      </w:r>
      <w:r w:rsidRPr="002A4D51">
        <w:rPr>
          <w:b/>
          <w:bCs/>
        </w:rPr>
        <w:t>Which component of the artificial neural networks (ANNs) enables the modeling of nonlinear functions?</w:t>
      </w:r>
    </w:p>
    <w:p w14:paraId="46F331EA" w14:textId="77777777" w:rsidR="000B370A" w:rsidRPr="002A4D51" w:rsidRDefault="000B370A" w:rsidP="000B370A">
      <w:pPr>
        <w:pStyle w:val="ListParagraph"/>
        <w:numPr>
          <w:ilvl w:val="0"/>
          <w:numId w:val="3"/>
        </w:numPr>
      </w:pPr>
      <w:r w:rsidRPr="002A4D51">
        <w:t>bias</w:t>
      </w:r>
    </w:p>
    <w:p w14:paraId="7ACEA8EF" w14:textId="77777777" w:rsidR="000B370A" w:rsidRPr="002A4D51" w:rsidRDefault="000B370A" w:rsidP="000B370A">
      <w:pPr>
        <w:pStyle w:val="ListParagraph"/>
        <w:numPr>
          <w:ilvl w:val="0"/>
          <w:numId w:val="3"/>
        </w:numPr>
      </w:pPr>
      <w:r w:rsidRPr="002A4D51">
        <w:t>weights</w:t>
      </w:r>
    </w:p>
    <w:p w14:paraId="6533CB3D" w14:textId="77777777" w:rsidR="000B370A" w:rsidRPr="002A4D51" w:rsidRDefault="000B370A" w:rsidP="000B370A">
      <w:pPr>
        <w:pStyle w:val="ListParagraph"/>
        <w:numPr>
          <w:ilvl w:val="0"/>
          <w:numId w:val="3"/>
        </w:numPr>
      </w:pPr>
      <w:r w:rsidRPr="002A4D51">
        <w:t>depth of the network</w:t>
      </w:r>
    </w:p>
    <w:p w14:paraId="0F08CB17" w14:textId="77777777" w:rsidR="000B370A" w:rsidRPr="002A4D51" w:rsidRDefault="000B370A" w:rsidP="000B370A">
      <w:pPr>
        <w:pStyle w:val="ListParagraph"/>
        <w:numPr>
          <w:ilvl w:val="0"/>
          <w:numId w:val="3"/>
        </w:numPr>
      </w:pPr>
      <w:r w:rsidRPr="002A4D51">
        <w:t>activation functions</w:t>
      </w:r>
    </w:p>
    <w:p w14:paraId="5F63E25B" w14:textId="77777777" w:rsidR="000B370A" w:rsidRDefault="000B370A" w:rsidP="000B370A">
      <w:pPr>
        <w:rPr>
          <w:b/>
          <w:bCs/>
        </w:rPr>
      </w:pPr>
    </w:p>
    <w:p w14:paraId="15EFB552" w14:textId="77777777" w:rsidR="000B370A" w:rsidRDefault="000B370A" w:rsidP="000B370A">
      <w:pPr>
        <w:rPr>
          <w:b/>
          <w:bCs/>
        </w:rPr>
      </w:pPr>
      <w:r>
        <w:rPr>
          <w:b/>
          <w:bCs/>
        </w:rPr>
        <w:t>v. Which of the following depicts a model that underfits the data?</w:t>
      </w:r>
    </w:p>
    <w:p w14:paraId="280BD2B9" w14:textId="77777777" w:rsidR="000B370A" w:rsidRDefault="000B370A" w:rsidP="000B370A">
      <w:pPr>
        <w:rPr>
          <w:b/>
          <w:bCs/>
        </w:rPr>
      </w:pPr>
      <w:r>
        <w:rPr>
          <w:noProof/>
        </w:rPr>
        <w:drawing>
          <wp:anchor distT="0" distB="0" distL="114300" distR="114300" simplePos="0" relativeHeight="251674624" behindDoc="0" locked="0" layoutInCell="1" allowOverlap="1" wp14:anchorId="211F2B5C" wp14:editId="43CF22B7">
            <wp:simplePos x="0" y="0"/>
            <wp:positionH relativeFrom="column">
              <wp:posOffset>190500</wp:posOffset>
            </wp:positionH>
            <wp:positionV relativeFrom="paragraph">
              <wp:posOffset>5080</wp:posOffset>
            </wp:positionV>
            <wp:extent cx="3474720" cy="1520825"/>
            <wp:effectExtent l="0" t="0" r="0" b="0"/>
            <wp:wrapTight wrapText="bothSides">
              <wp:wrapPolygon edited="0">
                <wp:start x="0" y="0"/>
                <wp:lineTo x="0" y="21375"/>
                <wp:lineTo x="21434" y="21375"/>
                <wp:lineTo x="21434" y="0"/>
                <wp:lineTo x="0" y="0"/>
              </wp:wrapPolygon>
            </wp:wrapTight>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rcRect l="24484" t="25687" r="29366" b="38402"/>
                    <a:stretch>
                      <a:fillRect/>
                    </a:stretch>
                  </pic:blipFill>
                  <pic:spPr bwMode="auto">
                    <a:xfrm>
                      <a:off x="0" y="0"/>
                      <a:ext cx="3474720" cy="1520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9FC511" w14:textId="77777777" w:rsidR="000B370A" w:rsidRDefault="000B370A" w:rsidP="000B370A">
      <w:pPr>
        <w:rPr>
          <w:b/>
          <w:bCs/>
        </w:rPr>
      </w:pPr>
    </w:p>
    <w:p w14:paraId="5458106A" w14:textId="77777777" w:rsidR="000B370A" w:rsidRDefault="000B370A" w:rsidP="000B370A">
      <w:pPr>
        <w:rPr>
          <w:b/>
          <w:bCs/>
        </w:rPr>
      </w:pPr>
    </w:p>
    <w:p w14:paraId="517A9A48" w14:textId="77777777" w:rsidR="000B370A" w:rsidRDefault="000B370A" w:rsidP="000B370A">
      <w:pPr>
        <w:rPr>
          <w:b/>
          <w:bCs/>
        </w:rPr>
      </w:pPr>
    </w:p>
    <w:p w14:paraId="677DABF2" w14:textId="77777777" w:rsidR="000B370A" w:rsidRDefault="000B370A" w:rsidP="000B370A">
      <w:pPr>
        <w:rPr>
          <w:b/>
          <w:bCs/>
        </w:rPr>
      </w:pPr>
    </w:p>
    <w:p w14:paraId="5B3A636A" w14:textId="77777777" w:rsidR="000B370A" w:rsidRDefault="000B370A" w:rsidP="000B370A">
      <w:pPr>
        <w:rPr>
          <w:b/>
          <w:bCs/>
        </w:rPr>
      </w:pPr>
    </w:p>
    <w:p w14:paraId="6A04C70D" w14:textId="77777777" w:rsidR="000B370A" w:rsidRDefault="000B370A" w:rsidP="000B370A">
      <w:pPr>
        <w:rPr>
          <w:b/>
          <w:bCs/>
        </w:rPr>
      </w:pPr>
    </w:p>
    <w:p w14:paraId="414C5CA2" w14:textId="5546594A" w:rsidR="000B370A" w:rsidRPr="002A4D51" w:rsidRDefault="000B370A" w:rsidP="000B370A">
      <w:pPr>
        <w:rPr>
          <w:b/>
          <w:bCs/>
        </w:rPr>
      </w:pPr>
      <w:r>
        <w:rPr>
          <w:noProof/>
        </w:rPr>
        <mc:AlternateContent>
          <mc:Choice Requires="wpi">
            <w:drawing>
              <wp:anchor distT="0" distB="0" distL="114300" distR="114300" simplePos="0" relativeHeight="251679744" behindDoc="0" locked="0" layoutInCell="1" allowOverlap="1" wp14:anchorId="7C73AC74" wp14:editId="7CABE682">
                <wp:simplePos x="0" y="0"/>
                <wp:positionH relativeFrom="column">
                  <wp:posOffset>3822065</wp:posOffset>
                </wp:positionH>
                <wp:positionV relativeFrom="paragraph">
                  <wp:posOffset>-297180</wp:posOffset>
                </wp:positionV>
                <wp:extent cx="580390" cy="797560"/>
                <wp:effectExtent l="59690" t="58420" r="55245" b="48895"/>
                <wp:wrapNone/>
                <wp:docPr id="5" name="Ink 10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2">
                      <w14:nvContentPartPr>
                        <w14:cNvContentPartPr>
                          <a14:cpLocks xmlns:a14="http://schemas.microsoft.com/office/drawing/2010/main" noRot="1" noChangeAspect="1" noEditPoints="1" noChangeArrowheads="1" noChangeShapeType="1"/>
                        </w14:cNvContentPartPr>
                      </w14:nvContentPartPr>
                      <w14:xfrm>
                        <a:off x="0" y="0"/>
                        <a:ext cx="580390" cy="797560"/>
                      </w14:xfrm>
                    </w14:contentPart>
                  </a:graphicData>
                </a:graphic>
                <wp14:sizeRelH relativeFrom="page">
                  <wp14:pctWidth>0</wp14:pctWidth>
                </wp14:sizeRelH>
                <wp14:sizeRelV relativeFrom="page">
                  <wp14:pctHeight>0</wp14:pctHeight>
                </wp14:sizeRelV>
              </wp:anchor>
            </w:drawing>
          </mc:Choice>
          <mc:Fallback>
            <w:pict>
              <v:shape w14:anchorId="15DB6DBA" id="Ink 104" o:spid="_x0000_s1026" type="#_x0000_t75" style="position:absolute;margin-left:300.25pt;margin-top:-24.1pt;width:47.1pt;height:64.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">
                <v:imagedata r:id="rId63" o:title=""/>
                <o:lock v:ext="edit" rotation="t" verticies="t" shapetype="t"/>
              </v:shape>
            </w:pict>
          </mc:Fallback>
        </mc:AlternateContent>
      </w:r>
      <w:r>
        <w:rPr>
          <w:noProof/>
        </w:rPr>
        <mc:AlternateContent>
          <mc:Choice Requires="wpi">
            <w:drawing>
              <wp:anchor distT="0" distB="0" distL="114300" distR="114300" simplePos="0" relativeHeight="251678720" behindDoc="0" locked="0" layoutInCell="1" allowOverlap="1" wp14:anchorId="69B6F98B" wp14:editId="2B902E20">
                <wp:simplePos x="0" y="0"/>
                <wp:positionH relativeFrom="column">
                  <wp:posOffset>1974850</wp:posOffset>
                </wp:positionH>
                <wp:positionV relativeFrom="paragraph">
                  <wp:posOffset>-194945</wp:posOffset>
                </wp:positionV>
                <wp:extent cx="682625" cy="758190"/>
                <wp:effectExtent l="60325" t="65405" r="57150" b="52705"/>
                <wp:wrapNone/>
                <wp:docPr id="4" name="Ink 8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4">
                      <w14:nvContentPartPr>
                        <w14:cNvContentPartPr>
                          <a14:cpLocks xmlns:a14="http://schemas.microsoft.com/office/drawing/2010/main" noRot="1" noChangeAspect="1" noEditPoints="1" noChangeArrowheads="1" noChangeShapeType="1"/>
                        </w14:cNvContentPartPr>
                      </w14:nvContentPartPr>
                      <w14:xfrm>
                        <a:off x="0" y="0"/>
                        <a:ext cx="682625" cy="758190"/>
                      </w14:xfrm>
                    </w14:contentPart>
                  </a:graphicData>
                </a:graphic>
                <wp14:sizeRelH relativeFrom="page">
                  <wp14:pctWidth>0</wp14:pctWidth>
                </wp14:sizeRelH>
                <wp14:sizeRelV relativeFrom="page">
                  <wp14:pctHeight>0</wp14:pctHeight>
                </wp14:sizeRelV>
              </wp:anchor>
            </w:drawing>
          </mc:Choice>
          <mc:Fallback>
            <w:pict>
              <v:shape w14:anchorId="19AB5EA6" id="Ink 83" o:spid="_x0000_s1026" type="#_x0000_t75" style="position:absolute;margin-left:154.75pt;margin-top:-16.1pt;width:55.2pt;height:6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">
                <v:imagedata r:id="rId65" o:title=""/>
                <o:lock v:ext="edit" rotation="t" verticies="t" shapetype="t"/>
              </v:shape>
            </w:pict>
          </mc:Fallback>
        </mc:AlternateContent>
      </w:r>
      <w:r w:rsidRPr="002A4D51">
        <w:rPr>
          <w:b/>
          <w:bCs/>
        </w:rPr>
        <w:t xml:space="preserve">vi. A neuron has input vector X =                           weight vector w=                     </w:t>
      </w:r>
      <w:r>
        <w:rPr>
          <w:b/>
          <w:bCs/>
        </w:rPr>
        <w:t xml:space="preserve">  </w:t>
      </w:r>
      <w:r w:rsidRPr="002A4D51">
        <w:rPr>
          <w:b/>
          <w:bCs/>
        </w:rPr>
        <w:t>and bias = 0.12. What is its output?</w:t>
      </w:r>
    </w:p>
    <w:p w14:paraId="298A7EE8" w14:textId="77777777" w:rsidR="000B370A" w:rsidRPr="002A4D51" w:rsidRDefault="000B370A" w:rsidP="000B370A">
      <w:pPr>
        <w:rPr>
          <w:b/>
          <w:bCs/>
        </w:rPr>
      </w:pPr>
    </w:p>
    <w:p w14:paraId="41334BC5" w14:textId="018E8C49" w:rsidR="000B370A" w:rsidRDefault="000B370A" w:rsidP="000B370A"/>
    <w:p w14:paraId="54A876DA" w14:textId="5DE47B16" w:rsidR="000B370A" w:rsidRDefault="000B370A" w:rsidP="000B370A"/>
    <w:p w14:paraId="64D54AC6" w14:textId="77777777" w:rsidR="000B370A" w:rsidRDefault="000B370A">
      <w:pPr>
        <w:rPr>
          <w:b/>
          <w:bCs/>
        </w:rPr>
      </w:pPr>
      <w:r>
        <w:rPr>
          <w:b/>
          <w:bCs/>
        </w:rPr>
        <w:br w:type="page"/>
      </w:r>
    </w:p>
    <w:p w14:paraId="318BC484" w14:textId="65A283A4" w:rsidR="000B370A" w:rsidRDefault="000B370A" w:rsidP="000B370A">
      <w:pPr>
        <w:rPr>
          <w:b/>
          <w:bCs/>
        </w:rPr>
      </w:pPr>
      <w:r>
        <w:rPr>
          <w:b/>
          <w:bCs/>
        </w:rPr>
        <w:lastRenderedPageBreak/>
        <w:t>3</w:t>
      </w:r>
      <w:r w:rsidRPr="00C92344">
        <w:rPr>
          <w:b/>
          <w:bCs/>
        </w:rPr>
        <w:t>.</w:t>
      </w:r>
      <w:r>
        <w:rPr>
          <w:b/>
          <w:bCs/>
        </w:rPr>
        <w:t xml:space="preserve"> (20 marks) Case Study: Taxi Company Graph</w:t>
      </w:r>
    </w:p>
    <w:p w14:paraId="59FEDCC2" w14:textId="77777777" w:rsidR="000B370A" w:rsidRDefault="000B370A" w:rsidP="000B370A">
      <w:r w:rsidRPr="006F66B1">
        <w:t xml:space="preserve">There are two transport hubs for </w:t>
      </w:r>
      <w:r>
        <w:t xml:space="preserve">a taxi </w:t>
      </w:r>
      <w:r w:rsidRPr="006F66B1">
        <w:t>company: Bhilai and Raipur.</w:t>
      </w:r>
      <w:r>
        <w:t xml:space="preserve"> Their cabs either go from Bhilai to Raipur OR make a trip to a city and come back to either Bhilai or Raipur. Their connectivity graph looks like the following:</w:t>
      </w:r>
    </w:p>
    <w:p w14:paraId="2167F265" w14:textId="77777777" w:rsidR="000B370A" w:rsidRDefault="000B370A" w:rsidP="000B370A"/>
    <w:p w14:paraId="2BCAC018" w14:textId="77777777" w:rsidR="000B370A" w:rsidRDefault="000B370A" w:rsidP="000B370A"/>
    <w:p w14:paraId="1C38236D" w14:textId="77777777" w:rsidR="000B370A" w:rsidRDefault="000B370A" w:rsidP="000B370A"/>
    <w:p w14:paraId="30B3C3BF" w14:textId="77777777" w:rsidR="000B370A" w:rsidRDefault="000B370A" w:rsidP="000B370A"/>
    <w:p w14:paraId="7B69443C" w14:textId="77777777" w:rsidR="000B370A" w:rsidRDefault="000B370A" w:rsidP="000B370A">
      <w:r>
        <w:rPr>
          <w:noProof/>
        </w:rPr>
        <mc:AlternateContent>
          <mc:Choice Requires="wpi">
            <w:drawing>
              <wp:anchor distT="0" distB="0" distL="114300" distR="114300" simplePos="0" relativeHeight="251695104" behindDoc="0" locked="0" layoutInCell="1" allowOverlap="1" wp14:anchorId="157F9BBD" wp14:editId="5B8650F0">
                <wp:simplePos x="0" y="0"/>
                <wp:positionH relativeFrom="column">
                  <wp:posOffset>646430</wp:posOffset>
                </wp:positionH>
                <wp:positionV relativeFrom="paragraph">
                  <wp:posOffset>-966470</wp:posOffset>
                </wp:positionV>
                <wp:extent cx="4486910" cy="2058035"/>
                <wp:effectExtent l="65405" t="57785" r="38735" b="55880"/>
                <wp:wrapNone/>
                <wp:docPr id="3" name="Ink 8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6">
                      <w14:nvContentPartPr>
                        <w14:cNvContentPartPr>
                          <a14:cpLocks xmlns:a14="http://schemas.microsoft.com/office/drawing/2010/main" noRot="1" noChangeAspect="1" noEditPoints="1" noChangeArrowheads="1" noChangeShapeType="1"/>
                        </w14:cNvContentPartPr>
                      </w14:nvContentPartPr>
                      <w14:xfrm>
                        <a:off x="0" y="0"/>
                        <a:ext cx="4486910" cy="2058035"/>
                      </w14:xfrm>
                    </w14:contentPart>
                  </a:graphicData>
                </a:graphic>
                <wp14:sizeRelH relativeFrom="page">
                  <wp14:pctWidth>0</wp14:pctWidth>
                </wp14:sizeRelH>
                <wp14:sizeRelV relativeFrom="page">
                  <wp14:pctHeight>0</wp14:pctHeight>
                </wp14:sizeRelV>
              </wp:anchor>
            </w:drawing>
          </mc:Choice>
          <mc:Fallback>
            <w:pict>
              <v:shape w14:anchorId="7B9050EE" id="Ink 86" o:spid="_x0000_s1026" type="#_x0000_t75" style="position:absolute;margin-left:50.2pt;margin-top:-76.8pt;width:354.7pt;height:163.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">
                <v:imagedata r:id="rId67" o:title=""/>
                <o:lock v:ext="edit" rotation="t" verticies="t" shapetype="t"/>
              </v:shape>
            </w:pict>
          </mc:Fallback>
        </mc:AlternateContent>
      </w:r>
      <w:r>
        <w:rPr>
          <w:noProof/>
        </w:rPr>
        <mc:AlternateContent>
          <mc:Choice Requires="wpi">
            <w:drawing>
              <wp:anchor distT="0" distB="0" distL="114300" distR="114300" simplePos="0" relativeHeight="251694080" behindDoc="0" locked="0" layoutInCell="1" allowOverlap="1" wp14:anchorId="4ADBF8A1" wp14:editId="73DE1279">
                <wp:simplePos x="0" y="0"/>
                <wp:positionH relativeFrom="column">
                  <wp:posOffset>1628775</wp:posOffset>
                </wp:positionH>
                <wp:positionV relativeFrom="paragraph">
                  <wp:posOffset>-497840</wp:posOffset>
                </wp:positionV>
                <wp:extent cx="3363595" cy="1242060"/>
                <wp:effectExtent l="57150" t="59690" r="55880" b="50800"/>
                <wp:wrapNone/>
                <wp:docPr id="1" name="Ink 7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8">
                      <w14:nvContentPartPr>
                        <w14:cNvContentPartPr>
                          <a14:cpLocks xmlns:a14="http://schemas.microsoft.com/office/drawing/2010/main" noRot="1" noChangeAspect="1" noEditPoints="1" noChangeArrowheads="1" noChangeShapeType="1"/>
                        </w14:cNvContentPartPr>
                      </w14:nvContentPartPr>
                      <w14:xfrm>
                        <a:off x="0" y="0"/>
                        <a:ext cx="3363595" cy="1242060"/>
                      </w14:xfrm>
                    </w14:contentPart>
                  </a:graphicData>
                </a:graphic>
                <wp14:sizeRelH relativeFrom="page">
                  <wp14:pctWidth>0</wp14:pctWidth>
                </wp14:sizeRelH>
                <wp14:sizeRelV relativeFrom="page">
                  <wp14:pctHeight>0</wp14:pctHeight>
                </wp14:sizeRelV>
              </wp:anchor>
            </w:drawing>
          </mc:Choice>
          <mc:Fallback>
            <w:pict>
              <v:shape w14:anchorId="7F918809" id="Ink 72" o:spid="_x0000_s1026" type="#_x0000_t75" style="position:absolute;margin-left:127.55pt;margin-top:-39.9pt;width:266.25pt;height:99.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">
                <v:imagedata r:id="rId69" o:title=""/>
                <o:lock v:ext="edit" rotation="t" verticies="t" shapetype="t"/>
              </v:shape>
            </w:pict>
          </mc:Fallback>
        </mc:AlternateContent>
      </w:r>
    </w:p>
    <w:p w14:paraId="106BA770" w14:textId="77777777" w:rsidR="000B370A" w:rsidRDefault="000B370A" w:rsidP="000B370A"/>
    <w:p w14:paraId="0D032E0F" w14:textId="77777777" w:rsidR="000B370A" w:rsidRDefault="000B370A" w:rsidP="000B370A"/>
    <w:p w14:paraId="4E0ABC08" w14:textId="77777777" w:rsidR="000B370A" w:rsidRDefault="000B370A" w:rsidP="000B370A"/>
    <w:p w14:paraId="0CDC5CCB" w14:textId="77777777" w:rsidR="000B370A" w:rsidRDefault="000B370A" w:rsidP="000B370A">
      <w:r>
        <w:rPr>
          <w:noProof/>
        </w:rPr>
        <mc:AlternateContent>
          <mc:Choice Requires="wpi">
            <w:drawing>
              <wp:anchor distT="0" distB="0" distL="114300" distR="114300" simplePos="0" relativeHeight="251696128" behindDoc="0" locked="0" layoutInCell="1" allowOverlap="1" wp14:anchorId="2977B1EE" wp14:editId="6FF1C89B">
                <wp:simplePos x="0" y="0"/>
                <wp:positionH relativeFrom="column">
                  <wp:posOffset>306705</wp:posOffset>
                </wp:positionH>
                <wp:positionV relativeFrom="paragraph">
                  <wp:posOffset>65405</wp:posOffset>
                </wp:positionV>
                <wp:extent cx="4822825" cy="445770"/>
                <wp:effectExtent l="59055" t="60960" r="52070" b="55245"/>
                <wp:wrapNone/>
                <wp:docPr id="22" name="Ink 1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70">
                      <w14:nvContentPartPr>
                        <w14:cNvContentPartPr>
                          <a14:cpLocks xmlns:a14="http://schemas.microsoft.com/office/drawing/2010/main" noRot="1" noChangeAspect="1" noEditPoints="1" noChangeArrowheads="1" noChangeShapeType="1"/>
                        </w14:cNvContentPartPr>
                      </w14:nvContentPartPr>
                      <w14:xfrm>
                        <a:off x="0" y="0"/>
                        <a:ext cx="4822825" cy="445770"/>
                      </w14:xfrm>
                    </w14:contentPart>
                  </a:graphicData>
                </a:graphic>
                <wp14:sizeRelH relativeFrom="page">
                  <wp14:pctWidth>0</wp14:pctWidth>
                </wp14:sizeRelH>
                <wp14:sizeRelV relativeFrom="page">
                  <wp14:pctHeight>0</wp14:pctHeight>
                </wp14:sizeRelV>
              </wp:anchor>
            </w:drawing>
          </mc:Choice>
          <mc:Fallback>
            <w:pict>
              <v:shape w14:anchorId="27712876" id="Ink 122" o:spid="_x0000_s1026" type="#_x0000_t75" style="position:absolute;margin-left:23.45pt;margin-top:4.45pt;width:381.15pt;height:3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">
                <v:imagedata r:id="rId71" o:title=""/>
                <o:lock v:ext="edit" rotation="t" verticies="t" shapetype="t"/>
              </v:shape>
            </w:pict>
          </mc:Fallback>
        </mc:AlternateContent>
      </w:r>
    </w:p>
    <w:p w14:paraId="7CE0A212" w14:textId="77777777" w:rsidR="000B370A" w:rsidRDefault="000B370A" w:rsidP="000B370A"/>
    <w:p w14:paraId="50B693EF" w14:textId="77777777" w:rsidR="000B370A" w:rsidRDefault="000B370A" w:rsidP="000B370A"/>
    <w:p w14:paraId="07561A5C" w14:textId="77777777" w:rsidR="000B370A" w:rsidRDefault="000B370A" w:rsidP="000B370A">
      <w:r>
        <w:t>n is the number of cities, served by them. The weight of each edge is 1. Note that there is no edge between other cities, apart from what is shown in the graph above. This is called the double-star graph. For example, there is no edge between 3 and 5.</w:t>
      </w:r>
    </w:p>
    <w:p w14:paraId="0D3DE96E" w14:textId="77777777" w:rsidR="000B370A" w:rsidRDefault="000B370A" w:rsidP="000B370A">
      <w:r>
        <w:t>a. (5 marks) Calculate the degree distribution of this graph. What is the mean degree of the graph?</w:t>
      </w:r>
    </w:p>
    <w:p w14:paraId="1B30E8AB" w14:textId="77777777" w:rsidR="000B370A" w:rsidRDefault="000B370A" w:rsidP="000B370A"/>
    <w:p w14:paraId="3E5ABB71" w14:textId="77777777" w:rsidR="000B370A" w:rsidRDefault="000B370A" w:rsidP="000B370A"/>
    <w:p w14:paraId="39D5B74B" w14:textId="77777777" w:rsidR="000B370A" w:rsidRDefault="000B370A" w:rsidP="000B370A"/>
    <w:p w14:paraId="56E57889" w14:textId="77777777" w:rsidR="000B370A" w:rsidRDefault="000B370A" w:rsidP="000B370A"/>
    <w:p w14:paraId="3C4DF3C4" w14:textId="77777777" w:rsidR="000B370A" w:rsidRDefault="000B370A" w:rsidP="000B370A">
      <w:r>
        <w:t>b. (5 marks) Show the form of the adjacency matrix representation of this graph?</w:t>
      </w:r>
    </w:p>
    <w:p w14:paraId="158D716F" w14:textId="77777777" w:rsidR="000B370A" w:rsidRDefault="000B370A" w:rsidP="000B370A"/>
    <w:p w14:paraId="6E4570E2" w14:textId="77777777" w:rsidR="000B370A" w:rsidRDefault="000B370A" w:rsidP="000B370A"/>
    <w:p w14:paraId="79088BD4" w14:textId="77777777" w:rsidR="000B370A" w:rsidRDefault="000B370A" w:rsidP="000B370A"/>
    <w:p w14:paraId="57E93C6D" w14:textId="77777777" w:rsidR="000B370A" w:rsidRDefault="000B370A" w:rsidP="000B370A"/>
    <w:p w14:paraId="29BFF78B" w14:textId="77777777" w:rsidR="000B370A" w:rsidRDefault="000B370A" w:rsidP="000B370A"/>
    <w:p w14:paraId="44885016" w14:textId="77777777" w:rsidR="000B370A" w:rsidRDefault="000B370A" w:rsidP="000B370A"/>
    <w:p w14:paraId="3C75257F" w14:textId="77777777" w:rsidR="000B370A" w:rsidRDefault="000B370A" w:rsidP="000B370A">
      <w:r>
        <w:lastRenderedPageBreak/>
        <w:t>c. (5 marks) What is the clustering coefficient of Bhilai and city 1?</w:t>
      </w:r>
    </w:p>
    <w:p w14:paraId="752C5A3E" w14:textId="77777777" w:rsidR="000B370A" w:rsidRPr="00BA55CB" w:rsidRDefault="000B370A" w:rsidP="000B370A">
      <w:pPr>
        <w:rPr>
          <w:rFonts w:eastAsia="Times New Roman"/>
          <w:iCs/>
        </w:rPr>
      </w:pPr>
      <w:r>
        <w:t xml:space="preserve">Hint: Clustering coefficient of node i: </w:t>
      </w:r>
      <m:oMath>
        <m:sSub>
          <m:sSubPr>
            <m:ctrlPr>
              <w:rPr>
                <w:rFonts w:ascii="Cambria Math" w:hAnsi="Cambria Math"/>
                <w:i/>
                <w:iCs/>
              </w:rPr>
            </m:ctrlPr>
          </m:sSubPr>
          <m:e>
            <m:r>
              <w:rPr>
                <w:rFonts w:ascii="Cambria Math" w:hAnsi="Cambria Math"/>
              </w:rPr>
              <m:t>C</m:t>
            </m:r>
          </m:e>
          <m:sub>
            <m:r>
              <w:rPr>
                <w:rFonts w:ascii="Cambria Math" w:hAnsi="Cambria Math"/>
              </w:rPr>
              <m:t>i</m:t>
            </m:r>
          </m:sub>
        </m:sSub>
        <m:r>
          <w:rPr>
            <w:rFonts w:ascii="Cambria Math" w:hAnsi="Cambria Math"/>
          </w:rPr>
          <m:t>=</m:t>
        </m:r>
        <m:f>
          <m:fPr>
            <m:ctrlPr>
              <w:rPr>
                <w:rFonts w:ascii="Cambria Math" w:hAnsi="Cambria Math"/>
                <w:i/>
                <w:iCs/>
              </w:rPr>
            </m:ctrlPr>
          </m:fPr>
          <m:num>
            <m:r>
              <w:rPr>
                <w:rFonts w:ascii="Cambria Math" w:hAnsi="Cambria Math"/>
              </w:rPr>
              <m:t>2</m:t>
            </m:r>
            <m:sSub>
              <m:sSubPr>
                <m:ctrlPr>
                  <w:rPr>
                    <w:rFonts w:ascii="Cambria Math" w:hAnsi="Cambria Math"/>
                    <w:i/>
                    <w:iCs/>
                  </w:rPr>
                </m:ctrlPr>
              </m:sSubPr>
              <m:e>
                <m:r>
                  <w:rPr>
                    <w:rFonts w:ascii="Cambria Math" w:hAnsi="Cambria Math"/>
                  </w:rPr>
                  <m:t>e</m:t>
                </m:r>
              </m:e>
              <m:sub>
                <m:r>
                  <w:rPr>
                    <w:rFonts w:ascii="Cambria Math" w:hAnsi="Cambria Math"/>
                  </w:rPr>
                  <m:t>i</m:t>
                </m:r>
              </m:sub>
            </m:sSub>
          </m:num>
          <m:den>
            <m:sSub>
              <m:sSubPr>
                <m:ctrlPr>
                  <w:rPr>
                    <w:rFonts w:ascii="Cambria Math" w:hAnsi="Cambria Math"/>
                    <w:i/>
                    <w:iCs/>
                  </w:rPr>
                </m:ctrlPr>
              </m:sSubPr>
              <m:e>
                <m:r>
                  <w:rPr>
                    <w:rFonts w:ascii="Cambria Math" w:hAnsi="Cambria Math"/>
                  </w:rPr>
                  <m:t>k</m:t>
                </m:r>
              </m:e>
              <m:sub>
                <m:r>
                  <w:rPr>
                    <w:rFonts w:ascii="Cambria Math" w:hAnsi="Cambria Math"/>
                  </w:rPr>
                  <m:t>i</m:t>
                </m:r>
              </m:sub>
            </m:sSub>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w:rPr>
                        <w:rFonts w:ascii="Cambria Math" w:hAnsi="Cambria Math"/>
                      </w:rPr>
                      <m:t>i</m:t>
                    </m:r>
                  </m:sub>
                </m:sSub>
                <m:r>
                  <w:rPr>
                    <w:rFonts w:ascii="Cambria Math" w:hAnsi="Cambria Math"/>
                  </w:rPr>
                  <m:t>-1</m:t>
                </m:r>
              </m:e>
            </m:d>
          </m:den>
        </m:f>
      </m:oMath>
      <w:r w:rsidRPr="00BA55CB">
        <w:rPr>
          <w:rFonts w:eastAsia="Times New Roman"/>
          <w:iCs/>
        </w:rPr>
        <w:t xml:space="preserve"> where </w:t>
      </w:r>
      <m:oMath>
        <m:sSub>
          <m:sSubPr>
            <m:ctrlPr>
              <w:rPr>
                <w:rFonts w:ascii="Cambria Math" w:hAnsi="Cambria Math"/>
                <w:i/>
                <w:iCs/>
              </w:rPr>
            </m:ctrlPr>
          </m:sSubPr>
          <m:e>
            <m:r>
              <w:rPr>
                <w:rFonts w:ascii="Cambria Math" w:hAnsi="Cambria Math"/>
              </w:rPr>
              <m:t>k</m:t>
            </m:r>
          </m:e>
          <m:sub>
            <m:r>
              <w:rPr>
                <w:rFonts w:ascii="Cambria Math" w:hAnsi="Cambria Math"/>
              </w:rPr>
              <m:t>i</m:t>
            </m:r>
          </m:sub>
        </m:sSub>
      </m:oMath>
      <w:r w:rsidRPr="00BA55CB">
        <w:rPr>
          <w:rFonts w:eastAsia="Times New Roman"/>
          <w:iCs/>
        </w:rPr>
        <w:t xml:space="preserve"> is its degree and </w:t>
      </w:r>
      <m:oMath>
        <m:sSub>
          <m:sSubPr>
            <m:ctrlPr>
              <w:rPr>
                <w:rFonts w:ascii="Cambria Math" w:eastAsia="Times New Roman" w:hAnsi="Cambria Math"/>
                <w:i/>
                <w:iCs/>
              </w:rPr>
            </m:ctrlPr>
          </m:sSubPr>
          <m:e>
            <m:r>
              <w:rPr>
                <w:rFonts w:ascii="Cambria Math" w:eastAsia="Times New Roman" w:hAnsi="Cambria Math"/>
              </w:rPr>
              <m:t>e</m:t>
            </m:r>
          </m:e>
          <m:sub>
            <m:r>
              <w:rPr>
                <w:rFonts w:ascii="Cambria Math" w:eastAsia="Times New Roman" w:hAnsi="Cambria Math"/>
              </w:rPr>
              <m:t>i</m:t>
            </m:r>
          </m:sub>
        </m:sSub>
      </m:oMath>
      <w:r w:rsidRPr="00BA55CB">
        <w:rPr>
          <w:rFonts w:eastAsia="Times New Roman"/>
          <w:iCs/>
        </w:rPr>
        <w:t xml:space="preserve"> is the number of edges between its neighbors.</w:t>
      </w:r>
    </w:p>
    <w:p w14:paraId="418EE5F3" w14:textId="77777777" w:rsidR="000B370A" w:rsidRDefault="000B370A" w:rsidP="000B370A"/>
    <w:p w14:paraId="221864A2" w14:textId="77777777" w:rsidR="000B370A" w:rsidRDefault="000B370A" w:rsidP="000B370A"/>
    <w:p w14:paraId="1CD96E06" w14:textId="77777777" w:rsidR="000B370A" w:rsidRDefault="000B370A" w:rsidP="000B370A"/>
    <w:p w14:paraId="5C5EA77B" w14:textId="77777777" w:rsidR="000B370A" w:rsidRDefault="000B370A" w:rsidP="000B370A"/>
    <w:p w14:paraId="364C0894" w14:textId="77777777" w:rsidR="000B370A" w:rsidRDefault="000B370A" w:rsidP="000B370A"/>
    <w:p w14:paraId="1DF1E903" w14:textId="77777777" w:rsidR="000B370A" w:rsidRDefault="000B370A" w:rsidP="000B370A"/>
    <w:p w14:paraId="6484EA5C" w14:textId="77777777" w:rsidR="000B370A" w:rsidRDefault="000B370A" w:rsidP="000B370A"/>
    <w:p w14:paraId="5A1FB632" w14:textId="77777777" w:rsidR="000B370A" w:rsidRDefault="000B370A" w:rsidP="000B370A">
      <w:r>
        <w:t>d. (5 marks) What is the betweenness of Bhilai? Is it the same as that of Raipur?</w:t>
      </w:r>
    </w:p>
    <w:p w14:paraId="0D9D6FCA" w14:textId="77777777" w:rsidR="000B370A" w:rsidRDefault="000B370A" w:rsidP="000B370A">
      <w:r>
        <w:t xml:space="preserve">Hint: </w:t>
      </w:r>
      <m:oMath>
        <m:sSub>
          <m:sSubPr>
            <m:ctrlPr>
              <w:rPr>
                <w:rFonts w:ascii="Cambria Math" w:hAnsi="Cambria Math"/>
                <w:i/>
                <w:iCs/>
              </w:rPr>
            </m:ctrlPr>
          </m:sSubPr>
          <m:e>
            <m:r>
              <w:rPr>
                <w:rFonts w:ascii="Cambria Math" w:hAnsi="Cambria Math"/>
              </w:rPr>
              <m:t>c</m:t>
            </m:r>
          </m:e>
          <m:sub>
            <m:r>
              <w:rPr>
                <w:rFonts w:ascii="Cambria Math" w:hAnsi="Cambria Math"/>
              </w:rPr>
              <m:t>v</m:t>
            </m:r>
          </m:sub>
        </m:sSub>
        <m:r>
          <w:rPr>
            <w:rFonts w:ascii="Cambria Math" w:hAnsi="Cambria Math"/>
          </w:rPr>
          <m:t>= </m:t>
        </m:r>
        <m:nary>
          <m:naryPr>
            <m:chr m:val="∑"/>
            <m:supHide m:val="1"/>
            <m:ctrlPr>
              <w:rPr>
                <w:rFonts w:ascii="Cambria Math" w:hAnsi="Cambria Math"/>
                <w:i/>
                <w:iCs/>
              </w:rPr>
            </m:ctrlPr>
          </m:naryPr>
          <m:sub>
            <m:r>
              <w:rPr>
                <w:rFonts w:ascii="Cambria Math" w:hAnsi="Cambria Math"/>
              </w:rPr>
              <m:t>s≠v≠t </m:t>
            </m:r>
          </m:sub>
          <m:sup/>
          <m:e>
            <m:f>
              <m:fPr>
                <m:ctrlPr>
                  <w:rPr>
                    <w:rFonts w:ascii="Cambria Math" w:hAnsi="Cambria Math"/>
                    <w:i/>
                    <w:iCs/>
                  </w:rPr>
                </m:ctrlPr>
              </m:fPr>
              <m:num>
                <m:r>
                  <w:rPr>
                    <w:rFonts w:ascii="Cambria Math" w:hAnsi="Cambria Math"/>
                  </w:rPr>
                  <m:t># shortest paths between s and t that contain v</m:t>
                </m:r>
              </m:num>
              <m:den>
                <m:r>
                  <w:rPr>
                    <w:rFonts w:ascii="Cambria Math" w:hAnsi="Cambria Math"/>
                  </w:rPr>
                  <m:t># shortest paths between s and t </m:t>
                </m:r>
              </m:den>
            </m:f>
          </m:e>
        </m:nary>
      </m:oMath>
    </w:p>
    <w:p w14:paraId="6BD640C4" w14:textId="77777777" w:rsidR="000B370A" w:rsidRDefault="000B370A" w:rsidP="000B370A">
      <w:r>
        <w:rPr>
          <w:noProof/>
        </w:rPr>
        <mc:AlternateContent>
          <mc:Choice Requires="wpi">
            <w:drawing>
              <wp:anchor distT="0" distB="0" distL="114300" distR="114300" simplePos="0" relativeHeight="251707392" behindDoc="0" locked="0" layoutInCell="1" allowOverlap="1" wp14:anchorId="29A9D7A6" wp14:editId="73C2C029">
                <wp:simplePos x="0" y="0"/>
                <wp:positionH relativeFrom="column">
                  <wp:posOffset>3213213</wp:posOffset>
                </wp:positionH>
                <wp:positionV relativeFrom="paragraph">
                  <wp:posOffset>-46213</wp:posOffset>
                </wp:positionV>
                <wp:extent cx="101160" cy="1319760"/>
                <wp:effectExtent l="38100" t="38100" r="51435" b="52070"/>
                <wp:wrapNone/>
                <wp:docPr id="705" name="Ink 705"/>
                <wp:cNvGraphicFramePr/>
                <a:graphic xmlns:a="http://schemas.openxmlformats.org/drawingml/2006/main">
                  <a:graphicData uri="http://schemas.microsoft.com/office/word/2010/wordprocessingInk">
                    <w14:contentPart bwMode="auto" r:id="rId72">
                      <w14:nvContentPartPr>
                        <w14:cNvContentPartPr/>
                      </w14:nvContentPartPr>
                      <w14:xfrm>
                        <a:off x="0" y="0"/>
                        <a:ext cx="101160" cy="1319760"/>
                      </w14:xfrm>
                    </w14:contentPart>
                  </a:graphicData>
                </a:graphic>
              </wp:anchor>
            </w:drawing>
          </mc:Choice>
          <mc:Fallback>
            <w:pict>
              <v:shape w14:anchorId="6F01CAD0" id="Ink 705" o:spid="_x0000_s1026" type="#_x0000_t75" style="position:absolute;margin-left:252.3pt;margin-top:-4.35pt;width:9.35pt;height:105.3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">
                <v:imagedata r:id="rId73" o:title=""/>
              </v:shape>
            </w:pict>
          </mc:Fallback>
        </mc:AlternateContent>
      </w:r>
      <w:r>
        <w:rPr>
          <w:noProof/>
        </w:rPr>
        <mc:AlternateContent>
          <mc:Choice Requires="wpi">
            <w:drawing>
              <wp:anchor distT="0" distB="0" distL="114300" distR="114300" simplePos="0" relativeHeight="251706368" behindDoc="0" locked="0" layoutInCell="1" allowOverlap="1" wp14:anchorId="1152E254" wp14:editId="33C166B1">
                <wp:simplePos x="0" y="0"/>
                <wp:positionH relativeFrom="column">
                  <wp:posOffset>4884693</wp:posOffset>
                </wp:positionH>
                <wp:positionV relativeFrom="paragraph">
                  <wp:posOffset>836507</wp:posOffset>
                </wp:positionV>
                <wp:extent cx="641520" cy="553680"/>
                <wp:effectExtent l="38100" t="38100" r="44450" b="56515"/>
                <wp:wrapNone/>
                <wp:docPr id="704" name="Ink 704"/>
                <wp:cNvGraphicFramePr/>
                <a:graphic xmlns:a="http://schemas.openxmlformats.org/drawingml/2006/main">
                  <a:graphicData uri="http://schemas.microsoft.com/office/word/2010/wordprocessingInk">
                    <w14:contentPart bwMode="auto" r:id="rId74">
                      <w14:nvContentPartPr>
                        <w14:cNvContentPartPr/>
                      </w14:nvContentPartPr>
                      <w14:xfrm>
                        <a:off x="0" y="0"/>
                        <a:ext cx="641520" cy="553680"/>
                      </w14:xfrm>
                    </w14:contentPart>
                  </a:graphicData>
                </a:graphic>
              </wp:anchor>
            </w:drawing>
          </mc:Choice>
          <mc:Fallback>
            <w:pict>
              <v:shape w14:anchorId="5C71877E" id="Ink 704" o:spid="_x0000_s1026" type="#_x0000_t75" style="position:absolute;margin-left:383.9pt;margin-top:65.15pt;width:51.9pt;height:45.0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">
                <v:imagedata r:id="rId75" o:title=""/>
              </v:shape>
            </w:pict>
          </mc:Fallback>
        </mc:AlternateContent>
      </w:r>
      <w:r>
        <w:rPr>
          <w:noProof/>
        </w:rPr>
        <mc:AlternateContent>
          <mc:Choice Requires="wpi">
            <w:drawing>
              <wp:anchor distT="0" distB="0" distL="114300" distR="114300" simplePos="0" relativeHeight="251705344" behindDoc="0" locked="0" layoutInCell="1" allowOverlap="1" wp14:anchorId="1D8D544B" wp14:editId="51E7795E">
                <wp:simplePos x="0" y="0"/>
                <wp:positionH relativeFrom="column">
                  <wp:posOffset>4944745</wp:posOffset>
                </wp:positionH>
                <wp:positionV relativeFrom="paragraph">
                  <wp:posOffset>941070</wp:posOffset>
                </wp:positionV>
                <wp:extent cx="389880" cy="405775"/>
                <wp:effectExtent l="57150" t="38100" r="48895" b="51435"/>
                <wp:wrapNone/>
                <wp:docPr id="703" name="Ink 703"/>
                <wp:cNvGraphicFramePr/>
                <a:graphic xmlns:a="http://schemas.openxmlformats.org/drawingml/2006/main">
                  <a:graphicData uri="http://schemas.microsoft.com/office/word/2010/wordprocessingInk">
                    <w14:contentPart bwMode="auto" r:id="rId76">
                      <w14:nvContentPartPr>
                        <w14:cNvContentPartPr/>
                      </w14:nvContentPartPr>
                      <w14:xfrm>
                        <a:off x="0" y="0"/>
                        <a:ext cx="389880" cy="405775"/>
                      </w14:xfrm>
                    </w14:contentPart>
                  </a:graphicData>
                </a:graphic>
              </wp:anchor>
            </w:drawing>
          </mc:Choice>
          <mc:Fallback>
            <w:pict>
              <v:shape w14:anchorId="2923F2FB" id="Ink 703" o:spid="_x0000_s1026" type="#_x0000_t75" style="position:absolute;margin-left:388.65pt;margin-top:73.4pt;width:32.15pt;height:33.3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">
                <v:imagedata r:id="rId77" o:title=""/>
              </v:shape>
            </w:pict>
          </mc:Fallback>
        </mc:AlternateContent>
      </w:r>
      <w:r>
        <w:rPr>
          <w:noProof/>
        </w:rPr>
        <mc:AlternateContent>
          <mc:Choice Requires="wpi">
            <w:drawing>
              <wp:anchor distT="0" distB="0" distL="114300" distR="114300" simplePos="0" relativeHeight="251704320" behindDoc="0" locked="0" layoutInCell="1" allowOverlap="1" wp14:anchorId="3827E6DD" wp14:editId="6DD06C59">
                <wp:simplePos x="0" y="0"/>
                <wp:positionH relativeFrom="column">
                  <wp:posOffset>5494020</wp:posOffset>
                </wp:positionH>
                <wp:positionV relativeFrom="paragraph">
                  <wp:posOffset>292100</wp:posOffset>
                </wp:positionV>
                <wp:extent cx="155520" cy="294830"/>
                <wp:effectExtent l="57150" t="38100" r="35560" b="48260"/>
                <wp:wrapNone/>
                <wp:docPr id="697" name="Ink 697"/>
                <wp:cNvGraphicFramePr/>
                <a:graphic xmlns:a="http://schemas.openxmlformats.org/drawingml/2006/main">
                  <a:graphicData uri="http://schemas.microsoft.com/office/word/2010/wordprocessingInk">
                    <w14:contentPart bwMode="auto" r:id="rId78">
                      <w14:nvContentPartPr>
                        <w14:cNvContentPartPr/>
                      </w14:nvContentPartPr>
                      <w14:xfrm>
                        <a:off x="0" y="0"/>
                        <a:ext cx="155520" cy="294830"/>
                      </w14:xfrm>
                    </w14:contentPart>
                  </a:graphicData>
                </a:graphic>
              </wp:anchor>
            </w:drawing>
          </mc:Choice>
          <mc:Fallback>
            <w:pict>
              <v:shape w14:anchorId="7C6861C8" id="Ink 697" o:spid="_x0000_s1026" type="#_x0000_t75" style="position:absolute;margin-left:431.9pt;margin-top:22.3pt;width:13.7pt;height:24.6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">
                <v:imagedata r:id="rId79" o:title=""/>
              </v:shape>
            </w:pict>
          </mc:Fallback>
        </mc:AlternateContent>
      </w:r>
      <w:r>
        <w:rPr>
          <w:noProof/>
        </w:rPr>
        <mc:AlternateContent>
          <mc:Choice Requires="wpi">
            <w:drawing>
              <wp:anchor distT="0" distB="0" distL="114300" distR="114300" simplePos="0" relativeHeight="251703296" behindDoc="0" locked="0" layoutInCell="1" allowOverlap="1" wp14:anchorId="6FD977C8" wp14:editId="04D531C4">
                <wp:simplePos x="0" y="0"/>
                <wp:positionH relativeFrom="column">
                  <wp:posOffset>4885690</wp:posOffset>
                </wp:positionH>
                <wp:positionV relativeFrom="paragraph">
                  <wp:posOffset>412750</wp:posOffset>
                </wp:positionV>
                <wp:extent cx="259725" cy="132480"/>
                <wp:effectExtent l="38100" t="38100" r="26035" b="58420"/>
                <wp:wrapNone/>
                <wp:docPr id="693" name="Ink 693"/>
                <wp:cNvGraphicFramePr/>
                <a:graphic xmlns:a="http://schemas.openxmlformats.org/drawingml/2006/main">
                  <a:graphicData uri="http://schemas.microsoft.com/office/word/2010/wordprocessingInk">
                    <w14:contentPart bwMode="auto" r:id="rId80">
                      <w14:nvContentPartPr>
                        <w14:cNvContentPartPr/>
                      </w14:nvContentPartPr>
                      <w14:xfrm>
                        <a:off x="0" y="0"/>
                        <a:ext cx="259725" cy="132480"/>
                      </w14:xfrm>
                    </w14:contentPart>
                  </a:graphicData>
                </a:graphic>
              </wp:anchor>
            </w:drawing>
          </mc:Choice>
          <mc:Fallback>
            <w:pict>
              <v:shape w14:anchorId="1E5A540E" id="Ink 693" o:spid="_x0000_s1026" type="#_x0000_t75" style="position:absolute;margin-left:384pt;margin-top:31.8pt;width:21.85pt;height:11.8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">
                <v:imagedata r:id="rId81" o:title=""/>
              </v:shape>
            </w:pict>
          </mc:Fallback>
        </mc:AlternateContent>
      </w:r>
      <w:r>
        <w:rPr>
          <w:noProof/>
        </w:rPr>
        <mc:AlternateContent>
          <mc:Choice Requires="wpi">
            <w:drawing>
              <wp:anchor distT="0" distB="0" distL="114300" distR="114300" simplePos="0" relativeHeight="251702272" behindDoc="0" locked="0" layoutInCell="1" allowOverlap="1" wp14:anchorId="01E2D44B" wp14:editId="75F6FB8A">
                <wp:simplePos x="0" y="0"/>
                <wp:positionH relativeFrom="column">
                  <wp:posOffset>4169733</wp:posOffset>
                </wp:positionH>
                <wp:positionV relativeFrom="paragraph">
                  <wp:posOffset>125147</wp:posOffset>
                </wp:positionV>
                <wp:extent cx="666720" cy="693360"/>
                <wp:effectExtent l="57150" t="38100" r="57785" b="50165"/>
                <wp:wrapNone/>
                <wp:docPr id="689" name="Ink 689"/>
                <wp:cNvGraphicFramePr/>
                <a:graphic xmlns:a="http://schemas.openxmlformats.org/drawingml/2006/main">
                  <a:graphicData uri="http://schemas.microsoft.com/office/word/2010/wordprocessingInk">
                    <w14:contentPart bwMode="auto" r:id="rId82">
                      <w14:nvContentPartPr>
                        <w14:cNvContentPartPr/>
                      </w14:nvContentPartPr>
                      <w14:xfrm>
                        <a:off x="0" y="0"/>
                        <a:ext cx="666720" cy="693360"/>
                      </w14:xfrm>
                    </w14:contentPart>
                  </a:graphicData>
                </a:graphic>
              </wp:anchor>
            </w:drawing>
          </mc:Choice>
          <mc:Fallback>
            <w:pict>
              <v:shape w14:anchorId="3D3D8223" id="Ink 689" o:spid="_x0000_s1026" type="#_x0000_t75" style="position:absolute;margin-left:327.65pt;margin-top:9.15pt;width:53.95pt;height:56.0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">
                <v:imagedata r:id="rId83" o:title=""/>
              </v:shape>
            </w:pict>
          </mc:Fallback>
        </mc:AlternateContent>
      </w:r>
      <w:r>
        <w:rPr>
          <w:noProof/>
        </w:rPr>
        <mc:AlternateContent>
          <mc:Choice Requires="wpi">
            <w:drawing>
              <wp:anchor distT="0" distB="0" distL="114300" distR="114300" simplePos="0" relativeHeight="251701248" behindDoc="0" locked="0" layoutInCell="1" allowOverlap="1" wp14:anchorId="1F1CC31D" wp14:editId="2D76022F">
                <wp:simplePos x="0" y="0"/>
                <wp:positionH relativeFrom="column">
                  <wp:posOffset>3781425</wp:posOffset>
                </wp:positionH>
                <wp:positionV relativeFrom="paragraph">
                  <wp:posOffset>-154940</wp:posOffset>
                </wp:positionV>
                <wp:extent cx="1253490" cy="1163955"/>
                <wp:effectExtent l="38100" t="38100" r="41910" b="55245"/>
                <wp:wrapNone/>
                <wp:docPr id="688" name="Ink 688"/>
                <wp:cNvGraphicFramePr/>
                <a:graphic xmlns:a="http://schemas.openxmlformats.org/drawingml/2006/main">
                  <a:graphicData uri="http://schemas.microsoft.com/office/word/2010/wordprocessingInk">
                    <w14:contentPart bwMode="auto" r:id="rId84">
                      <w14:nvContentPartPr>
                        <w14:cNvContentPartPr/>
                      </w14:nvContentPartPr>
                      <w14:xfrm>
                        <a:off x="0" y="0"/>
                        <a:ext cx="1253490" cy="1163955"/>
                      </w14:xfrm>
                    </w14:contentPart>
                  </a:graphicData>
                </a:graphic>
              </wp:anchor>
            </w:drawing>
          </mc:Choice>
          <mc:Fallback>
            <w:pict>
              <v:shape w14:anchorId="00C83FC0" id="Ink 688" o:spid="_x0000_s1026" type="#_x0000_t75" style="position:absolute;margin-left:297.05pt;margin-top:-12.9pt;width:100.1pt;height:93.0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">
                <v:imagedata r:id="rId85" o:title=""/>
              </v:shape>
            </w:pict>
          </mc:Fallback>
        </mc:AlternateContent>
      </w:r>
      <w:r>
        <w:rPr>
          <w:noProof/>
        </w:rPr>
        <mc:AlternateContent>
          <mc:Choice Requires="wpi">
            <w:drawing>
              <wp:anchor distT="0" distB="0" distL="114300" distR="114300" simplePos="0" relativeHeight="251700224" behindDoc="0" locked="0" layoutInCell="1" allowOverlap="1" wp14:anchorId="233E85F7" wp14:editId="30A613BF">
                <wp:simplePos x="0" y="0"/>
                <wp:positionH relativeFrom="column">
                  <wp:posOffset>4084413</wp:posOffset>
                </wp:positionH>
                <wp:positionV relativeFrom="paragraph">
                  <wp:posOffset>144227</wp:posOffset>
                </wp:positionV>
                <wp:extent cx="96120" cy="101160"/>
                <wp:effectExtent l="57150" t="38100" r="37465" b="51435"/>
                <wp:wrapNone/>
                <wp:docPr id="666" name="Ink 666"/>
                <wp:cNvGraphicFramePr/>
                <a:graphic xmlns:a="http://schemas.openxmlformats.org/drawingml/2006/main">
                  <a:graphicData uri="http://schemas.microsoft.com/office/word/2010/wordprocessingInk">
                    <w14:contentPart bwMode="auto" r:id="rId86">
                      <w14:nvContentPartPr>
                        <w14:cNvContentPartPr/>
                      </w14:nvContentPartPr>
                      <w14:xfrm>
                        <a:off x="0" y="0"/>
                        <a:ext cx="96120" cy="101160"/>
                      </w14:xfrm>
                    </w14:contentPart>
                  </a:graphicData>
                </a:graphic>
              </wp:anchor>
            </w:drawing>
          </mc:Choice>
          <mc:Fallback>
            <w:pict>
              <v:shape w14:anchorId="0CBA093F" id="Ink 666" o:spid="_x0000_s1026" type="#_x0000_t75" style="position:absolute;margin-left:320.9pt;margin-top:10.65pt;width:8.95pt;height:9.3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">
                <v:imagedata r:id="rId87" o:title=""/>
              </v:shape>
            </w:pict>
          </mc:Fallback>
        </mc:AlternateContent>
      </w:r>
      <w:r>
        <w:rPr>
          <w:noProof/>
        </w:rPr>
        <mc:AlternateContent>
          <mc:Choice Requires="wpi">
            <w:drawing>
              <wp:anchor distT="0" distB="0" distL="114300" distR="114300" simplePos="0" relativeHeight="251698176" behindDoc="0" locked="0" layoutInCell="1" allowOverlap="1" wp14:anchorId="6E505702" wp14:editId="1B26D2A7">
                <wp:simplePos x="0" y="0"/>
                <wp:positionH relativeFrom="column">
                  <wp:posOffset>2298700</wp:posOffset>
                </wp:positionH>
                <wp:positionV relativeFrom="paragraph">
                  <wp:posOffset>542925</wp:posOffset>
                </wp:positionV>
                <wp:extent cx="357380" cy="115200"/>
                <wp:effectExtent l="57150" t="38100" r="43180" b="56515"/>
                <wp:wrapNone/>
                <wp:docPr id="664" name="Ink 664"/>
                <wp:cNvGraphicFramePr/>
                <a:graphic xmlns:a="http://schemas.openxmlformats.org/drawingml/2006/main">
                  <a:graphicData uri="http://schemas.microsoft.com/office/word/2010/wordprocessingInk">
                    <w14:contentPart bwMode="auto" r:id="rId88">
                      <w14:nvContentPartPr>
                        <w14:cNvContentPartPr/>
                      </w14:nvContentPartPr>
                      <w14:xfrm>
                        <a:off x="0" y="0"/>
                        <a:ext cx="357380" cy="115200"/>
                      </w14:xfrm>
                    </w14:contentPart>
                  </a:graphicData>
                </a:graphic>
              </wp:anchor>
            </w:drawing>
          </mc:Choice>
          <mc:Fallback>
            <w:pict>
              <v:shape w14:anchorId="3C39F8E3" id="Ink 664" o:spid="_x0000_s1026" type="#_x0000_t75" style="position:absolute;margin-left:180.3pt;margin-top:42.05pt;width:29.6pt;height:10.4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">
                <v:imagedata r:id="rId89" o:title=""/>
              </v:shape>
            </w:pict>
          </mc:Fallback>
        </mc:AlternateContent>
      </w:r>
      <w:r>
        <w:rPr>
          <w:noProof/>
        </w:rPr>
        <mc:AlternateContent>
          <mc:Choice Requires="wpi">
            <w:drawing>
              <wp:anchor distT="0" distB="0" distL="114300" distR="114300" simplePos="0" relativeHeight="251699200" behindDoc="0" locked="0" layoutInCell="1" allowOverlap="1" wp14:anchorId="3B6C0BF0" wp14:editId="3B12C3AA">
                <wp:simplePos x="0" y="0"/>
                <wp:positionH relativeFrom="column">
                  <wp:posOffset>2370455</wp:posOffset>
                </wp:positionH>
                <wp:positionV relativeFrom="paragraph">
                  <wp:posOffset>288925</wp:posOffset>
                </wp:positionV>
                <wp:extent cx="260710" cy="116205"/>
                <wp:effectExtent l="38100" t="57150" r="44450" b="55245"/>
                <wp:wrapNone/>
                <wp:docPr id="665" name="Ink 665"/>
                <wp:cNvGraphicFramePr/>
                <a:graphic xmlns:a="http://schemas.openxmlformats.org/drawingml/2006/main">
                  <a:graphicData uri="http://schemas.microsoft.com/office/word/2010/wordprocessingInk">
                    <w14:contentPart bwMode="auto" r:id="rId90">
                      <w14:nvContentPartPr>
                        <w14:cNvContentPartPr/>
                      </w14:nvContentPartPr>
                      <w14:xfrm>
                        <a:off x="0" y="0"/>
                        <a:ext cx="260710" cy="116205"/>
                      </w14:xfrm>
                    </w14:contentPart>
                  </a:graphicData>
                </a:graphic>
              </wp:anchor>
            </w:drawing>
          </mc:Choice>
          <mc:Fallback>
            <w:pict>
              <v:shape w14:anchorId="5CEB8F07" id="Ink 665" o:spid="_x0000_s1026" type="#_x0000_t75" style="position:absolute;margin-left:185.95pt;margin-top:22.05pt;width:21.95pt;height:10.5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">
                <v:imagedata r:id="rId91" o:title=""/>
              </v:shape>
            </w:pict>
          </mc:Fallback>
        </mc:AlternateContent>
      </w:r>
      <w:r>
        <w:rPr>
          <w:noProof/>
        </w:rPr>
        <mc:AlternateContent>
          <mc:Choice Requires="wpi">
            <w:drawing>
              <wp:anchor distT="0" distB="0" distL="114300" distR="114300" simplePos="0" relativeHeight="251697152" behindDoc="0" locked="0" layoutInCell="1" allowOverlap="1" wp14:anchorId="59E9238D" wp14:editId="6005CD69">
                <wp:simplePos x="0" y="0"/>
                <wp:positionH relativeFrom="column">
                  <wp:posOffset>764540</wp:posOffset>
                </wp:positionH>
                <wp:positionV relativeFrom="paragraph">
                  <wp:posOffset>114300</wp:posOffset>
                </wp:positionV>
                <wp:extent cx="1122680" cy="1205230"/>
                <wp:effectExtent l="57150" t="38100" r="20320" b="52070"/>
                <wp:wrapNone/>
                <wp:docPr id="654" name="Ink 654"/>
                <wp:cNvGraphicFramePr/>
                <a:graphic xmlns:a="http://schemas.openxmlformats.org/drawingml/2006/main">
                  <a:graphicData uri="http://schemas.microsoft.com/office/word/2010/wordprocessingInk">
                    <w14:contentPart bwMode="auto" r:id="rId92">
                      <w14:nvContentPartPr>
                        <w14:cNvContentPartPr/>
                      </w14:nvContentPartPr>
                      <w14:xfrm>
                        <a:off x="0" y="0"/>
                        <a:ext cx="1122680" cy="1205230"/>
                      </w14:xfrm>
                    </w14:contentPart>
                  </a:graphicData>
                </a:graphic>
              </wp:anchor>
            </w:drawing>
          </mc:Choice>
          <mc:Fallback>
            <w:pict>
              <v:shape w14:anchorId="142F28C9" id="Ink 654" o:spid="_x0000_s1026" type="#_x0000_t75" style="position:absolute;margin-left:59.5pt;margin-top:8.3pt;width:89.8pt;height:96.3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">
                <v:imagedata r:id="rId93" o:title=""/>
              </v:shape>
            </w:pict>
          </mc:Fallback>
        </mc:AlternateContent>
      </w:r>
    </w:p>
    <w:p w14:paraId="2152E3E5" w14:textId="03FD870F" w:rsidR="000B370A" w:rsidRDefault="000B370A" w:rsidP="000B370A"/>
    <w:p w14:paraId="30330D23" w14:textId="77777777" w:rsidR="000B370A" w:rsidRDefault="000B370A" w:rsidP="000B370A"/>
    <w:p w14:paraId="3A309D63" w14:textId="77777777" w:rsidR="00D474BA" w:rsidRDefault="000B370A"/>
    <w:sectPr w:rsidR="00D474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1439B"/>
    <w:multiLevelType w:val="hybridMultilevel"/>
    <w:tmpl w:val="CB868A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B7AAB"/>
    <w:multiLevelType w:val="hybridMultilevel"/>
    <w:tmpl w:val="6F64CE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A1B2D"/>
    <w:multiLevelType w:val="hybridMultilevel"/>
    <w:tmpl w:val="84CC28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6402A2"/>
    <w:multiLevelType w:val="hybridMultilevel"/>
    <w:tmpl w:val="559A51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rE0NzA2NjY1NrFQ0lEKTi0uzszPAykwrAUA3HI7biwAAAA="/>
  </w:docVars>
  <w:rsids>
    <w:rsidRoot w:val="000B370A"/>
    <w:rsid w:val="0000529B"/>
    <w:rsid w:val="000B370A"/>
    <w:rsid w:val="00C33FF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6D30E"/>
  <w15:chartTrackingRefBased/>
  <w15:docId w15:val="{A35AFA81-884A-4F6A-B1A3-96B0DF80B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70A"/>
    <w:rPr>
      <w:rFonts w:ascii="Calibri" w:eastAsia="Calibri" w:hAnsi="Calibri"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B370A"/>
    <w:pPr>
      <w:spacing w:after="0" w:line="240" w:lineRule="auto"/>
    </w:pPr>
    <w:rPr>
      <w:rFonts w:ascii="Calibri" w:eastAsia="Calibri" w:hAnsi="Calibri" w:cs="Mangal"/>
      <w:sz w:val="20"/>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37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12.xml"/><Relationship Id="rId21" Type="http://schemas.openxmlformats.org/officeDocument/2006/relationships/customXml" Target="ink/ink9.xml"/><Relationship Id="rId42" Type="http://schemas.openxmlformats.org/officeDocument/2006/relationships/image" Target="media/image19.png"/><Relationship Id="rId47" Type="http://schemas.openxmlformats.org/officeDocument/2006/relationships/customXml" Target="ink/ink22.xml"/><Relationship Id="rId63" Type="http://schemas.openxmlformats.org/officeDocument/2006/relationships/image" Target="media/image30.png"/><Relationship Id="rId68" Type="http://schemas.openxmlformats.org/officeDocument/2006/relationships/customXml" Target="ink/ink32.xml"/><Relationship Id="rId84" Type="http://schemas.openxmlformats.org/officeDocument/2006/relationships/customXml" Target="ink/ink40.xml"/><Relationship Id="rId89" Type="http://schemas.openxmlformats.org/officeDocument/2006/relationships/image" Target="media/image43.png"/><Relationship Id="rId16" Type="http://schemas.openxmlformats.org/officeDocument/2006/relationships/image" Target="media/image6.png"/><Relationship Id="rId11" Type="http://schemas.openxmlformats.org/officeDocument/2006/relationships/customXml" Target="ink/ink4.xml"/><Relationship Id="rId32" Type="http://schemas.openxmlformats.org/officeDocument/2006/relationships/customXml" Target="ink/ink15.xml"/><Relationship Id="rId37" Type="http://schemas.openxmlformats.org/officeDocument/2006/relationships/customXml" Target="ink/ink17.xml"/><Relationship Id="rId53" Type="http://schemas.openxmlformats.org/officeDocument/2006/relationships/customXml" Target="ink/ink25.xml"/><Relationship Id="rId58" Type="http://schemas.openxmlformats.org/officeDocument/2006/relationships/image" Target="media/image27.png"/><Relationship Id="rId74" Type="http://schemas.openxmlformats.org/officeDocument/2006/relationships/customXml" Target="ink/ink35.xml"/><Relationship Id="rId79" Type="http://schemas.openxmlformats.org/officeDocument/2006/relationships/image" Target="media/image38.png"/><Relationship Id="rId5" Type="http://schemas.openxmlformats.org/officeDocument/2006/relationships/customXml" Target="ink/ink1.xml"/><Relationship Id="rId90" Type="http://schemas.openxmlformats.org/officeDocument/2006/relationships/customXml" Target="ink/ink43.xml"/><Relationship Id="rId95" Type="http://schemas.openxmlformats.org/officeDocument/2006/relationships/theme" Target="theme/theme1.xml"/><Relationship Id="rId22" Type="http://schemas.openxmlformats.org/officeDocument/2006/relationships/customXml" Target="ink/ink10.xml"/><Relationship Id="rId27" Type="http://schemas.openxmlformats.org/officeDocument/2006/relationships/image" Target="media/image11.png"/><Relationship Id="rId43" Type="http://schemas.openxmlformats.org/officeDocument/2006/relationships/customXml" Target="ink/ink20.xml"/><Relationship Id="rId48" Type="http://schemas.openxmlformats.org/officeDocument/2006/relationships/image" Target="media/image22.png"/><Relationship Id="rId64" Type="http://schemas.openxmlformats.org/officeDocument/2006/relationships/customXml" Target="ink/ink30.xml"/><Relationship Id="rId69" Type="http://schemas.openxmlformats.org/officeDocument/2006/relationships/image" Target="media/image33.png"/><Relationship Id="rId8" Type="http://schemas.openxmlformats.org/officeDocument/2006/relationships/image" Target="media/image2.png"/><Relationship Id="rId51" Type="http://schemas.openxmlformats.org/officeDocument/2006/relationships/customXml" Target="ink/ink24.xml"/><Relationship Id="rId72" Type="http://schemas.openxmlformats.org/officeDocument/2006/relationships/customXml" Target="ink/ink34.xml"/><Relationship Id="rId80" Type="http://schemas.openxmlformats.org/officeDocument/2006/relationships/customXml" Target="ink/ink38.xml"/><Relationship Id="rId85" Type="http://schemas.openxmlformats.org/officeDocument/2006/relationships/image" Target="media/image41.png"/><Relationship Id="rId93"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customXml" Target="ink/ink7.xml"/><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image" Target="media/image17.png"/><Relationship Id="rId46" Type="http://schemas.openxmlformats.org/officeDocument/2006/relationships/image" Target="media/image21.png"/><Relationship Id="rId59" Type="http://schemas.openxmlformats.org/officeDocument/2006/relationships/customXml" Target="ink/ink28.xml"/><Relationship Id="rId67" Type="http://schemas.openxmlformats.org/officeDocument/2006/relationships/image" Target="media/image32.png"/><Relationship Id="rId20" Type="http://schemas.openxmlformats.org/officeDocument/2006/relationships/image" Target="media/image8.png"/><Relationship Id="rId41" Type="http://schemas.openxmlformats.org/officeDocument/2006/relationships/customXml" Target="ink/ink19.xml"/><Relationship Id="rId54" Type="http://schemas.openxmlformats.org/officeDocument/2006/relationships/image" Target="media/image25.png"/><Relationship Id="rId62" Type="http://schemas.openxmlformats.org/officeDocument/2006/relationships/customXml" Target="ink/ink29.xml"/><Relationship Id="rId70" Type="http://schemas.openxmlformats.org/officeDocument/2006/relationships/customXml" Target="ink/ink33.xml"/><Relationship Id="rId75" Type="http://schemas.openxmlformats.org/officeDocument/2006/relationships/image" Target="media/image36.png"/><Relationship Id="rId83" Type="http://schemas.openxmlformats.org/officeDocument/2006/relationships/image" Target="media/image40.png"/><Relationship Id="rId88" Type="http://schemas.openxmlformats.org/officeDocument/2006/relationships/customXml" Target="ink/ink42.xml"/><Relationship Id="rId91" Type="http://schemas.openxmlformats.org/officeDocument/2006/relationships/image" Target="media/image44.png"/><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customXml" Target="ink/ink6.xml"/><Relationship Id="rId23" Type="http://schemas.openxmlformats.org/officeDocument/2006/relationships/image" Target="media/image9.png"/><Relationship Id="rId28" Type="http://schemas.openxmlformats.org/officeDocument/2006/relationships/customXml" Target="ink/ink13.xml"/><Relationship Id="rId36" Type="http://schemas.openxmlformats.org/officeDocument/2006/relationships/image" Target="media/image16.png"/><Relationship Id="rId49" Type="http://schemas.openxmlformats.org/officeDocument/2006/relationships/customXml" Target="ink/ink23.xml"/><Relationship Id="rId57" Type="http://schemas.openxmlformats.org/officeDocument/2006/relationships/customXml" Target="ink/ink27.xml"/><Relationship Id="rId10" Type="http://schemas.openxmlformats.org/officeDocument/2006/relationships/image" Target="media/image3.png"/><Relationship Id="rId31" Type="http://schemas.openxmlformats.org/officeDocument/2006/relationships/image" Target="media/image13.png"/><Relationship Id="rId44" Type="http://schemas.openxmlformats.org/officeDocument/2006/relationships/image" Target="media/image20.png"/><Relationship Id="rId52" Type="http://schemas.openxmlformats.org/officeDocument/2006/relationships/image" Target="media/image24.png"/><Relationship Id="rId60" Type="http://schemas.openxmlformats.org/officeDocument/2006/relationships/image" Target="media/image28.png"/><Relationship Id="rId65" Type="http://schemas.openxmlformats.org/officeDocument/2006/relationships/image" Target="media/image31.png"/><Relationship Id="rId73" Type="http://schemas.openxmlformats.org/officeDocument/2006/relationships/image" Target="media/image35.png"/><Relationship Id="rId78" Type="http://schemas.openxmlformats.org/officeDocument/2006/relationships/customXml" Target="ink/ink37.xml"/><Relationship Id="rId81" Type="http://schemas.openxmlformats.org/officeDocument/2006/relationships/image" Target="media/image39.png"/><Relationship Id="rId86" Type="http://schemas.openxmlformats.org/officeDocument/2006/relationships/customXml" Target="ink/ink41.xm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ink/ink3.xml"/><Relationship Id="rId13" Type="http://schemas.openxmlformats.org/officeDocument/2006/relationships/customXml" Target="ink/ink5.xml"/><Relationship Id="rId18" Type="http://schemas.openxmlformats.org/officeDocument/2006/relationships/image" Target="media/image7.png"/><Relationship Id="rId39" Type="http://schemas.openxmlformats.org/officeDocument/2006/relationships/customXml" Target="ink/ink18.xml"/><Relationship Id="rId34" Type="http://schemas.openxmlformats.org/officeDocument/2006/relationships/image" Target="media/image15.png"/><Relationship Id="rId50" Type="http://schemas.openxmlformats.org/officeDocument/2006/relationships/image" Target="media/image23.png"/><Relationship Id="rId55" Type="http://schemas.openxmlformats.org/officeDocument/2006/relationships/customXml" Target="ink/ink26.xml"/><Relationship Id="rId76" Type="http://schemas.openxmlformats.org/officeDocument/2006/relationships/customXml" Target="ink/ink36.xml"/><Relationship Id="rId7" Type="http://schemas.openxmlformats.org/officeDocument/2006/relationships/customXml" Target="ink/ink2.xml"/><Relationship Id="rId71" Type="http://schemas.openxmlformats.org/officeDocument/2006/relationships/image" Target="media/image34.png"/><Relationship Id="rId92" Type="http://schemas.openxmlformats.org/officeDocument/2006/relationships/customXml" Target="ink/ink44.xml"/><Relationship Id="rId2" Type="http://schemas.openxmlformats.org/officeDocument/2006/relationships/styles" Target="styles.xml"/><Relationship Id="rId29" Type="http://schemas.openxmlformats.org/officeDocument/2006/relationships/image" Target="media/image12.png"/><Relationship Id="rId24" Type="http://schemas.openxmlformats.org/officeDocument/2006/relationships/customXml" Target="ink/ink11.xml"/><Relationship Id="rId40" Type="http://schemas.openxmlformats.org/officeDocument/2006/relationships/image" Target="media/image18.png"/><Relationship Id="rId45" Type="http://schemas.openxmlformats.org/officeDocument/2006/relationships/customXml" Target="ink/ink21.xml"/><Relationship Id="rId66" Type="http://schemas.openxmlformats.org/officeDocument/2006/relationships/customXml" Target="ink/ink31.xml"/><Relationship Id="rId87" Type="http://schemas.openxmlformats.org/officeDocument/2006/relationships/image" Target="media/image42.png"/><Relationship Id="rId61" Type="http://schemas.openxmlformats.org/officeDocument/2006/relationships/image" Target="media/image29.png"/><Relationship Id="rId82" Type="http://schemas.openxmlformats.org/officeDocument/2006/relationships/customXml" Target="ink/ink39.xml"/><Relationship Id="rId19" Type="http://schemas.openxmlformats.org/officeDocument/2006/relationships/customXml" Target="ink/ink8.xml"/><Relationship Id="rId14" Type="http://schemas.openxmlformats.org/officeDocument/2006/relationships/image" Target="media/image5.png"/><Relationship Id="rId30" Type="http://schemas.openxmlformats.org/officeDocument/2006/relationships/customXml" Target="ink/ink14.xml"/><Relationship Id="rId35" Type="http://schemas.openxmlformats.org/officeDocument/2006/relationships/customXml" Target="ink/ink16.xml"/><Relationship Id="rId56" Type="http://schemas.openxmlformats.org/officeDocument/2006/relationships/image" Target="media/image26.png"/><Relationship Id="rId77" Type="http://schemas.openxmlformats.org/officeDocument/2006/relationships/image" Target="media/image3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01T09:15:28.748"/>
    </inkml:context>
    <inkml:brush xml:id="br0">
      <inkml:brushProperty name="width" value="0.05" units="cm"/>
      <inkml:brushProperty name="height" value="0.05" units="cm"/>
      <inkml:brushProperty name="color" value="#5B2D90"/>
    </inkml:brush>
  </inkml:definitions>
  <inkml:trace contextRef="#ctx0" brushRef="#br0">163 103 4937,'28'-39'2574,"-27"38"-2380,-1 0 0,1 1 1,-1-1-1,1 0 0,-1 0 0,0 0 1,0 0-1,1 0 0,-1 1 0,0-1 1,0 0-1,0 0 0,0 0 1,0 0-1,0 0 0,0 0 0,0 0 1,0 0-1,-1 1 0,1-1 0,0 0 1,0 0-1,-1 0 0,1 0 0,-1 1 1,1-1-1,-2-1 0,-15-14 1114,13 13-744,0 1-399,0-1 1,0 1-1,0 0 0,0 0 1,0 0-1,0 1 0,-1-1 1,1 1-1,-1 0 0,1 1 1,-1-1-1,1 1 0,-1-1 1,1 1-1,-7 1 0,8-1-163,0 1 0,0-1-1,-1 1 1,1 0-1,0 0 1,0 0 0,0 0-1,0 1 1,0-1-1,1 1 1,-1 0 0,0 0-1,1-1 1,-1 2-1,1-1 1,0 0-1,-1 0 1,1 1 0,0 0-1,1-1 1,-4 6-1,1 1-57,1 0-1,0 0 1,0 0-1,1 0 0,0 0 1,0 0-1,1 1 1,1 18-1,0-24 54,0-1 0,0 1 1,1 0-1,0-1 0,0 1 0,0-1 0,0 1 0,0-1 1,1 0-1,0 1 0,-1-1 0,1 0 0,0 0 1,1 0-1,-1 0 0,0-1 0,1 1 0,0-1 0,-1 1 1,1-1-1,0 0 0,0 0 0,1 0 0,-1 0 1,0-1-1,5 2 0,-1 0 61,1-1 0,-1 0 1,1-1-1,-1 1 0,1-1 0,0-1 1,-1 0-1,1 0 0,0 0 0,-1-1 0,1 0 1,0-1-1,-1 0 0,1 0 0,-1 0 1,0-1-1,0 0 0,0 0 0,0-1 0,0 0 1,-1 0-1,0-1 0,0 0 0,0 0 1,0 0-1,-1 0 0,0-1 0,0 0 0,0 0 1,-1-1-1,0 1 0,0-1 0,-1 0 1,0 0-1,0 0 0,0-1 0,1-7 0,-3 12-31,-1 0-1,1-1 0,-1 1 1,0 0-1,0 0 0,0-1 0,0 1 1,-1 0-1,1 0 0,-1-1 0,0 1 1,0 0-1,0 0 0,0 0 1,0 0-1,-1 0 0,1 0 0,-1 1 1,0-1-1,0 0 0,0 1 0,0-1 1,0 1-1,-1 0 0,1 0 1,-1 0-1,1 0 0,-1 0 0,0 0 1,0 1-1,0-1 0,0 1 0,0 0 1,0 0-1,0 0 0,0 0 1,-1 1-1,1-1 0,0 1 0,0 0 1,-1 0-1,1 0 0,0 0 1,0 0-1,-1 1 0,-3 1 0,-2 1-39,1 1-1,-1 1 0,1-1 0,0 2 0,0-1 0,0 1 1,1 0-1,0 0 0,0 1 0,0 0 0,1 0 0,0 1 1,1 0-1,0 0 0,0 0 0,0 1 0,1-1 0,1 1 1,-1 0-1,1 0 0,1 1 0,0-1 0,0 0 0,1 1 1,0-1-1,0 11 0,2-18 15,-1 0 0,1 0 0,-1 0 0,1 0-1,0 0 1,0 0 0,0-1 0,0 1 0,0 0 0,0-1 0,0 1 0,0 0 0,1-1 0,-1 0 0,0 1 0,1-1-1,0 0 1,-1 0 0,1 1 0,0-1 0,-1-1 0,1 1 0,0 0 0,0 0 0,0-1 0,0 1 0,0-1-1,0 1 1,0-1 0,0 0 0,0 0 0,2 0 0,3 1 23,1-1 0,0-1 0,0 1 0,0-1 0,-1 0 1,15-5-1,-18 4-4,1-1 0,0 1 0,-1-1 0,0 0 1,1-1-1,-1 1 0,0-1 0,-1 0 0,1 0 0,-1 0 1,0 0-1,0-1 0,0 1 0,0-1 0,-1 0 1,0 0-1,0 0 0,0 0 0,1-6 0,-2 7-7,-1 1 0,1-1-1,-1 1 1,1-1 0,-1 1 0,0-1-1,0 1 1,-1-1 0,1 0-1,-1 1 1,0-1 0,0 1-1,-1-4 1,1 4-13,-1 1 0,1 0 0,-1 0-1,1 0 1,-1 0 0,0 0 0,1 0 0,-1 0-1,0 0 1,0 1 0,-1-1 0,1 1 0,0 0-1,0-1 1,-1 1 0,1 0 0,-1 0 0,1 1-1,-5-2 1,1 1-18,0 1 0,1 0-1,-1 0 1,0 0 0,0 1 0,1-1 0,-1 1-1,0 1 1,1-1 0,-1 1 0,1 0-1,-1 0 1,1 1 0,0-1 0,0 1 0,0 1-1,-7 5 1,7-6 7,1 1 0,-1 0 0,1 0 0,-1 1 1,1-1-1,1 1 0,-1 0 0,1 0 0,-1 1 0,1-1 0,1 0 0,-1 1 0,1 0 0,0 0 0,0-1 1,-1 11-1,3-14 8,0 0 0,0 1 0,0-1 0,0 0 0,0 0 0,0 0 0,0 0 0,1 0 0,-1 0 1,1 0-1,0 0 0,-1 0 0,1 0 0,0 0 0,0-1 0,0 1 0,1 0 0,-1 0 0,0-1 0,1 1 0,1 1 1,0-1 6,0 0 0,0-1 0,-1 0 0,1 1 0,0-1 1,0 0-1,0 0 0,1-1 0,-1 1 0,0-1 0,0 1 1,6-1-1,1-1 25,0 0 0,0 0-1,0-1 1,0 0 0,0 0 0,-1-1 0,18-8 0,-22 8-11,0 0 1,0-1-1,0 1 1,-1-1-1,1 0 0,-1 0 1,0-1-1,0 1 0,0-1 1,-1 0-1,0 0 1,0 0-1,0 0 0,0-1 1,3-10-1,-5 13-7,0-1 1,0 1-1,-1 0 1,1-1-1,-1 1 0,0-1 1,1 1-1,-2-1 0,1 1 1,0-1-1,-1 1 0,1-1 1,-1 1-1,0 0 0,0-1 1,-1 1-1,1 0 1,-1 0-1,1 0 0,-1 0 1,0 0-1,0 0 0,0 0 1,-1 1-1,1-1 0,-1 1 1,-5-5-1,4 5-18,-1 0 0,1 0 0,-1 0 1,0 1-1,0-1 0,1 1 0,-1 0 0,0 0 0,0 1 0,0 0 0,0 0 0,0 0 0,0 0 0,0 1 0,0 0 1,0 0-1,0 0 0,1 0 0,-1 1 0,-5 2 0,4-1-4,0-1 0,1 1 0,-1 0 0,1 0-1,-1 0 1,1 1 0,0 0 0,0 0 0,1 0 0,-1 1 0,1-1 0,0 1 0,0 0 0,1 0 0,-5 10-1,5-10 1,2 0 0,-1 1 1,0-1-1,1 1 0,0-1 0,1 1 0,-1 0 0,1-1 0,0 1 0,0 0 0,1-1 0,1 9 0,-1-13 12,0 0 0,0 1 0,0-1 0,0 0 0,0 0 0,0 0 0,0 0 0,1-1 0,-1 1 0,0 0 0,1-1 0,-1 1 0,0 0 0,1-1 0,-1 1 0,1-1 0,-1 0 0,1 0 0,-1 1 0,3-1 0,31 0 64,-25-2-40,0 0-1,0 0 1,0-1-1,0 0 1,-1-1-1,1 0 0,15-9 1,-22 11-13,0 0 1,0 0-1,-1 0 0,1 0 1,0-1-1,-1 1 1,1-1-1,-1 0 0,0 1 1,0-1-1,0 0 0,0 0 1,-1 0-1,1-1 1,-1 1-1,1 0 0,-1-1 1,0 1-1,-1-1 1,1 1-1,-1-1 0,1 1 1,-1-1-1,0 1 0,-1-6 1,1 6-12,-1 1 0,1-1 0,-1 1 0,0-1 0,0 1 0,0 0-1,0-1 1,0 1 0,0 0 0,-1 0 0,1 0 0,-1 0 0,1 0 0,-1 0 0,0 0 0,0 1 0,0-1 0,0 0 0,0 1 0,0 0 0,0-1 0,0 1 0,-1 0 0,1 0-1,0 0 1,-1 1 0,1-1 0,-1 1 0,1-1 0,-1 1 0,1 0 0,-1 0 0,-4 0 0,0 0-21,0 1 0,0 0-1,0 0 1,0 1 0,0-1 0,0 1-1,0 1 1,1 0 0,-1 0 0,1 0-1,-7 5 1,7-4 7,1 1 1,-1 0-1,1 0 0,0 1 0,1-1 0,-1 1 1,-6 13-1,8-15 6,1 0 0,0 1 0,0-1-1,1 0 1,-1 1 0,1 0 0,0-1 0,0 1 0,1 0 0,-1-1 0,1 1 0,0 0 0,1 6 0,0-9 7,-1-1 1,1 1 0,-1-1-1,1 0 1,0 1 0,0-1-1,0 0 1,0 0-1,0 0 1,0 0 0,0 0-1,0 0 1,0 0 0,0 0-1,1 0 1,-1 0 0,0-1-1,1 1 1,-1 0-1,1-1 1,-1 1 0,0-1-1,1 0 1,-1 1 0,1-1-1,-1 0 1,1 0 0,-1 0-1,1 0 1,-1 0-1,3-1 1,4 1 18,-1-1 0,0 0 0,0-1 0,0 1 0,8-4 0,-8 2 0,-1 0 0,1 0-1,-1-1 1,1 0-1,-1 0 1,0 0-1,-1-1 1,9-8-1,-12 11-9,-1 1-1,1-1 1,-1 0-1,0 0 1,1 0-1,-1 0 1,0 0-1,0 0 1,0 0-1,-1 0 1,1-1-1,0 1 0,-1 0 1,1 0-1,-1-1 1,0 1-1,0 0 1,0-1-1,0 1 1,0 0-1,0-1 1,-1 1-1,1 0 1,-1-1-1,0 1 1,0 0-1,1 0 1,-1 0-1,0 0 0,-3-3 1,3 2-12,-1 0-1,0 1 1,0-1-1,0 0 1,0 1 0,0 0-1,-1-1 1,1 1-1,-1 0 1,1 0 0,-1 1-1,0-1 1,0 0-1,0 1 1,0 0 0,0 0-1,0 0 1,0 0-1,0 0 1,0 0 0,-1 1-1,1 0 1,0 0-1,0 0 1,-1 0 0,1 0-1,0 0 1,0 1-1,-1 0 1,-4 1 0,1 1-18,1 0 1,0 0 0,0 1 0,0-1 0,0 1-1,1 1 1,-1-1 0,1 1 0,0 0 0,1 0-1,-1 1 1,1-1 0,-5 10 0,6-11 7,1 0 0,0 1 0,0-1 0,1 0 0,-1 1 0,1-1 0,0 1 0,-1 9 0,2-13 12,0 1-1,0-1 1,0 1-1,0-1 1,1 1-1,-1-1 1,0 1-1,1-1 1,-1 0-1,0 1 1,1-1-1,0 0 1,-1 1 0,1-1-1,0 0 1,0 0-1,0 0 1,-1 1-1,1-1 1,1 0-1,-1 0 1,0 0-1,0-1 1,0 1-1,0 0 1,1 0-1,-1-1 1,0 1-1,0 0 1,1-1 0,-1 0-1,1 1 1,1-1-1,10 3 25,0-2-1,1 1 1,-1-2-1,0 0 1,0 0-1,27-6 1,-36 6-12,1-1 1,-1 0-1,0 0 1,1-1-1,-1 1 1,0-1-1,0 0 1,0 0-1,0-1 1,0 1-1,0-1 1,-1 0-1,1 1 1,-1-2-1,0 1 1,0 0 0,0-1-1,0 1 1,0-1-1,-1 0 1,0 0-1,0 0 1,0 0-1,2-5 1,-4 6-5,1-1 1,-1 1 0,0 0 0,0-1-1,0 1 1,-1-1 0,1 1-1,-1 0 1,1 0 0,-1-1 0,0 1-1,-1 0 1,1 0 0,0 0 0,-1 0-1,0 0 1,1 0 0,-1 0 0,0 1-1,-1-1 1,1 1 0,0-1 0,-1 1-1,1 0 1,-1 0 0,0 0 0,-5-3-1,4 3-20,-1-1 0,1 1 0,-1 0 0,1 0 0,-1 0 0,0 0 0,0 1 0,0 0 0,0 0 0,1 0 0,-1 1 0,0 0 0,0 0 0,0 0 0,0 0 0,0 1 0,0 0 0,-6 2 0,6-1 0,0 0 1,1 1-1,-1 0 1,1 0 0,-1 0-1,1 0 1,0 1-1,1 0 1,-1 0-1,1 0 1,-1 0-1,1 0 1,1 1-1,-1-1 1,0 1-1,1 0 1,0-1 0,0 1-1,1 0 1,-1 1-1,1-1 1,0 0-1,0 0 1,1 0-1,0 1 1,0-1-1,0 0 1,0 1 0,1-1-1,0 0 1,2 7-1,-3-11 13,1 1 0,0-1 0,0 1 0,0-1 0,0 0 0,0 1 0,0-1 0,0 0 0,0 0 0,1 0 0,-1 0 0,0 0 0,1 0 0,-1 0 0,0 0 0,1 0 0,1 0 0,2 1 8,0-1 0,0 1 1,0-1-1,0 0 1,9 0-1,-3-1 14,0 0-1,0-1 1,0 0 0,16-4 0,-22 4-7,0-1-1,0 0 1,-1 0 0,1 0 0,-1 0 0,1-1 0,-1 0 0,0 0-1,0 0 1,0 0 0,-1-1 0,1 0 0,-1 0 0,0 1-1,0-2 1,0 1 0,0 0 0,-1-1 0,0 1 0,0-1-1,0 0 1,0 1 0,-1-1 0,0 0 0,0 0 0,0 0-1,0 0 1,-1 0 0,0 0 0,0-1 0,-1-6 0,0 10-18,1-1 0,-1 1 0,1 0 1,-1-1-1,0 1 0,0 0 0,0 0 1,0 0-1,0 0 0,0 0 0,0 0 1,-1 0-1,1 0 0,-1 0 0,0 1 1,1-1-1,-1 1 0,0-1 0,0 1 1,0 0-1,0-1 0,0 1 0,0 0 0,0 0 1,0 1-1,-1-1 0,1 0 0,0 1 1,-1-1-1,1 1 0,0 0 0,-1 0 1,1 0-1,-3 0 0,-1 0-14,1 1-1,0 0 0,0 0 1,-1 0-1,1 0 0,0 1 1,0 0-1,0 0 0,0 0 1,1 1-1,-1 0 0,1 0 1,-1 0-1,-5 6 0,2-1-2,1 0-1,0 1 0,0 0 1,1 0-1,1 1 1,-1-1-1,-4 15 0,9-22 19,0 1-1,0-1 1,0 1-1,0-1 0,1 1 1,-1-1-1,1 1 1,0-1-1,-1 1 0,1-1 1,1 1-1,-1 0 0,0-1 1,0 1-1,1-1 1,0 1-1,-1-1 0,1 1 1,0-1-1,0 0 1,0 1-1,1-1 0,-1 0 1,1 0-1,-1 0 0,1 0 1,0 0-1,-1 0 1,1 0-1,0-1 0,0 1 1,0-1-1,0 1 1,1-1-1,-1 0 0,0 0 1,3 1-1,2 1 16,0-1 1,1 0-1,-1-1 0,0 0 0,0 0 0,1 0 1,-1-1-1,0 0 0,1-1 0,-1 1 0,0-1 1,1-1-1,-1 1 0,9-5 0,-13 6-1,0-2-1,0 1 1,0 0-1,0-1 1,0 1 0,0-1-1,0 0 1,0 0-1,-1 0 1,1 0-1,-1-1 1,0 1-1,1-1 1,-1 1-1,0-1 1,0 0-1,-1 0 1,1 1-1,-1-1 1,1-1 0,-1 1-1,0 0 1,0 0-1,0 0 1,-1-1-1,1 1 1,-1 0-1,0-1 1,0 1-1,0 0 1,0-1-1,-1-5 1,0 7-13,1-1 0,0 1 1,-1 0-1,0-1 0,1 1 0,-1 0 1,0-1-1,0 1 0,-1 0 0,1 0 1,0 0-1,-1 0 0,1 0 0,-1 0 1,1 0-1,-1 1 0,0-1 0,0 1 1,0-1-1,0 1 0,0-1 0,0 1 1,0 0-1,-1 0 0,1 0 0,0 0 1,-1 1-1,1-1 0,0 1 0,-1-1 1,1 1-1,-1 0 0,1 0 0,-3 0 1,0 1-17,0-1 0,1 1 1,-1 0-1,0 1 0,1-1 1,-1 1-1,1 0 0,0 0 1,-1 0-1,1 1 0,0-1 1,0 1-1,1 0 0,-1 0 1,0 1-1,-4 5 1,2-2-10,1 0 1,0 1 0,0 0-1,1 0 1,-6 14 0,9-21 23,1 1 0,-1-1 0,1 1-1,-1-1 1,1 1 0,-1-1 0,1 1 0,0 0 0,0-1 0,0 1 0,0-1-1,0 1 1,0 0 0,1-1 0,-1 1 0,1-1 0,-1 1 0,1-1 0,-1 1-1,1-1 1,0 1 0,-1-1 0,1 0 0,0 1 0,0-1 0,0 0 0,0 0-1,0 0 1,0 0 0,1 0 0,-1 0 0,0 0 0,1 0 0,-1 0 0,0 0-1,1-1 1,-1 1 0,1-1 0,-1 1 0,4 0 0,0 0 17,1 0 1,0 0-1,0 0 0,0-1 1,0 0-1,0 0 0,0 0 1,0-1-1,0 0 0,-1 0 1,1 0-1,0-1 1,-1 0-1,1 0 0,-1-1 1,1 1-1,-1-1 0,0 0 1,0-1-1,0 1 0,-1-1 1,1 0-1,-1 0 1,5-6-1,-8 7-6,1 1 1,-1 0-1,-1 0 0,1-1 1,0 1-1,-1-1 0,1 1 1,-1 0-1,1-1 0,-1 1 1,0-1-1,0 1 0,-1-1 1,1 1-1,0-1 0,-1 1 1,1 0-1,-1-1 1,0 1-1,0 0 0,-1-4 1,1 4-14,0 0 0,0 1 0,0-1 1,0 0-1,-1 0 0,1 0 1,0 1-1,-1-1 0,1 1 1,-1-1-1,0 1 0,1 0 0,-1 0 1,0-1-1,0 1 0,0 0 1,0 1-1,0-1 0,0 0 0,0 1 1,0-1-1,0 1 0,0-1 1,0 1-1,-4 0 0,2 0-11,-1 1 0,1 0 0,-1 0 0,1 1 0,0-1 0,0 1 0,0 0 0,-1 0 0,2 0 0,-1 0 0,0 1 0,0 0 0,1 0 1,-5 4-1,6-4 7,-1-1 1,1 1 0,0-1 0,0 1-1,0 0 1,1 0 0,-1 0 0,1 0 0,-1 0-1,1 0 1,0 0 0,0 1 0,1-1 0,-1 0-1,1 1 1,-1-1 0,1 0 0,0 1 0,0-1-1,1 5 1,0-6 6,-1-1 0,0 0 0,1 0 0,-1 1 0,1-1 0,-1 0-1,1 0 1,0 0 0,-1 0 0,1 0 0,0 0 0,0 0 0,0 0 0,0 0 0,0 0-1,0 0 1,0-1 0,0 1 0,0 0 0,0-1 0,2 2 0,0-1 7,0 0-1,0-1 1,0 1 0,0-1 0,0 1 0,1-1 0,-1 0-1,5-1 1,1 0 20,1 0 1,-1-1-1,0-1 0,0 1 0,10-6 1,-17 7-20,1 0 1,-1-1 0,0 1-1,0-1 1,0 1 0,0-1 0,0 0-1,0 0 1,0 0 0,0 0 0,-1 0-1,1 0 1,-1 0 0,0-1 0,0 1-1,1 0 1,-1-1 0,1-4 0,-1 3 8,-1-1 1,1 0 0,-1 1 0,1-1 0,-1 0 0,-1 0 0,1 0 0,-1 1 0,1-1 0,-3-6-1,1 6-5,0 0-1,0-1 0,0 1 0,0 0 0,-1 0 0,0 1 1,0-1-1,-8-8 0,9 11-19,0-1 1,-1 1-1,1 0 1,-1 0-1,0 0 1,1 0-1,-1 1 1,0-1-1,0 1 1,0 0-1,0 0 1,-1 0-1,1 0 1,0 0-1,-4 0 1,2 1-7,0 0 1,0 1-1,0-1 1,0 1-1,0 0 1,0 1-1,0-1 1,1 1-1,-1 0 1,0 0-1,1 0 1,0 1-1,-1 0 1,1-1-1,0 1 1,1 1-1,-1-1 1,0 1-1,-3 4 1,5-5 7,0-1 1,0 1 0,0 0 0,0 1 0,0-1-1,0 0 1,1 0 0,0 1 0,0-1-1,0 1 1,0-1 0,0 1 0,1-1 0,-1 1-1,1 0 1,0-1 0,0 1 0,0 0-1,1-1 1,-1 1 0,1-1 0,0 1 0,0-1-1,0 1 1,1-1 0,-1 0 0,3 5-1,-2-6 9,0 0 0,0 0 0,0 0-1,0-1 1,0 1 0,0 0-1,0-1 1,0 0 0,1 0 0,-1 1-1,0-2 1,1 1 0,-1 0-1,1 0 1,0-1 0,-1 1 0,1-1-1,-1 0 1,1 0 0,0 0-1,-1 0 1,1 0 0,-1 0-1,1-1 1,0 1 0,2-2 0,6-1 23,0 0 1,-1 0 0,1-1-1,-1-1 1,10-5 0,-16 7-14,0 0 1,0 0 0,0-1-1,-1 1 1,1-1 0,-1 0-1,0 0 1,0 0 0,0 0-1,-1-1 1,1 1 0,-1-1 0,0 1-1,0-1 1,-1 0 0,1 0-1,-1 0 1,0 0 0,-1 0-1,1-5 1,-1 6-11,0 1 0,0-1 0,0 1 0,0-1 0,0 1 1,-1 0-1,0-1 0,0 1 0,0 0 0,0-1 0,0 1 0,-1 0 0,1 0 0,-1 0 0,0 0 0,0 0 0,0 0 0,0 1 0,0-1 0,-1 1 1,1-1-1,-1 1 0,0 0 0,0 0 0,1 0 0,-1 0 0,-1 1 0,1-1 0,0 1 0,-6-2 0,3 2-17,0-1 1,0 2-1,-1-1 0,1 1 0,0-1 0,0 2 1,-1-1-1,1 1 0,0 0 0,0 0 0,0 1 1,0 0-1,0 0 0,0 0 0,0 1 0,1-1 1,-10 7-1,11-6 8,0 1 0,-1-1 0,1 1 1,0 0-1,1 0 0,-1 0 0,1 0 0,-1 1 1,1-1-1,1 1 0,-1 0 0,1 0 0,0 0 1,0 0-1,0 1 0,1-1 0,-1 0 0,1 1 0,1-1 1,-1 9-1,1-6-34,-1-5-274,1 0 0,0 0 1,0 0-1,0 0 0,1 0 0,-1 1 1,1-1-1,-1 0 0,1 0 0,2 5 0,2-5-89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30T00:17:56.209"/>
    </inkml:context>
    <inkml:brush xml:id="br0">
      <inkml:brushProperty name="width" value="0.05" units="cm"/>
      <inkml:brushProperty name="height" value="0.05" units="cm"/>
    </inkml:brush>
  </inkml:definitions>
  <inkml:trace contextRef="#ctx0" brushRef="#br0">199 432 2361,'10'-43'1410,"-7"30"3907,-3 24-5183,9 46-183,-3-25 35,-1 1 0,-2-1 1,-1 44-1,-6-23 733,-3 0 0,-22 90 1,22-131 663,7-12-1318,-1 1 1,1-1 0,0 0 0,-1 0-1,1 0 1,0 0 0,-1 0 0,1 0 0,0 0-1,-1 0 1,1 0 0,0 0 0,-1 0-1,1 0 1,0 0 0,-1 0 0,1 0 0,-1 0-1,1 0 1,0-1 0,0 1 0,-1 0-1,1 0 1,-1-1 0,-21-23 1802,14 14-2342,-1-1 506,1-1 0,0 0 0,0 0 0,1 0 1,1-1-1,0 0 0,-7-22 0,-12-43 54,5 23-51,-1-39-93,18 83 102,2 4-2,-1 0 1,1 0 0,-2 0-1,-2-6 1,4 3-78,1 10 24,0-1 0,0 1 0,0-1 0,0 1 0,0-1 0,0 0 0,0 1 0,0-1 0,0 1 0,0-1 0,0 1 0,-1-1 0,1 1 0,0-1 0,0 1-1,0-1 1,-1 1 0,1-1 0,0 1 0,-1-1 0,1 1-110,2 0-467,11-2 531,47-3-135,78-17 1,-105 14 213,0 2 1,1 1-1,42-1 0,-68 6 1,0-1 0,0-1 0,0 1 0,8-3-1,14-3 184,-27 3-976</inkml:trace>
  <inkml:trace contextRef="#ctx0" brushRef="#br0" timeOffset="1004.56">895 112 4601,'71'-88'2148,"-59"70"-130,-12 13 34,-9 10-816,-7 19-1351,0 1 1,-22 55 0,3-7 66,17-37 96,-20 57 0,-15 96 305,45-151-337,2 1 0,-3 79 0,10-97-12,0 0 1,0-1-1,2 1 0,1-1 0,1 1 0,0-1 0,15 35 1,-12-36 8,-1-1 7,16 29-1,-20-42 1,0-1 0,0 1-1,1-1 1,-1 0 0,1 0-1,0 0 1,0 0 0,0-1 0,1 0-1,8 6 1,7 6 67,-18-13-59,0 0-1,0 0 1,1 0 0,-1-1-1,0 1 1,1 0 0,-1-1-1,1 0 1,0 0-1,-1 1 1,5 0 0,3 1 1834,-12-15-709,1 7-258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30T00:18:14.527"/>
    </inkml:context>
    <inkml:brush xml:id="br0">
      <inkml:brushProperty name="width" value="0.05" units="cm"/>
      <inkml:brushProperty name="height" value="0.05" units="cm"/>
    </inkml:brush>
  </inkml:definitions>
  <inkml:trace contextRef="#ctx0" brushRef="#br0">11 599 3953,'49'-31'2091,"-49"31"-1973,1 0 0,-1 0 0,0 0-1,1 0 1,-1-1 0,0 1 0,1 0 0,-1 0 0,0 0 0,1-1 0,-1 1-1,0 0 1,1 0 0,-1-1 0,0 1 0,1 0 0,-1-1 0,0 1 0,0 0-1,0-1 1,1 1 0,-1 0 0,0-1 0,0 1 0,0 0 0,0-1-1,0 1 1,1-1 0,-1 1 0,0 0 0,0-1 0,0 1 0,0-1 0,0 1-1,0 0 1,0-1 0,-1 1 0,1-1 0,0 1-18,0 0-1,0-1 1,-1 1-1,1 0 1,0 0 0,0 0-1,-1 0 1,1 0 0,0 0-1,-1 0 1,1 0-1,0 0 1,0 0 0,-1 0-1,1 0 1,0 0-1,0 0 1,-1 0 0,1 0-1,0 0 1,-1 0 0,1 0-1,0 0 1,0 0-1,-1 0 1,1 0 0,0 1-1,0-1 1,-1 0 0,-4 9-119,0-1 0,1 1 1,0 0-1,-3 12 0,2-7 6,-1-1-27,1 1 0,1 0 0,0 1 0,1-1 0,-2 26 0,4-34 34,1-1-1,0 1 1,0 0-1,1-1 1,0 1-1,0-1 1,0 1-1,1-1 0,0 1 1,0-1-1,0 0 1,0 0-1,1 0 1,0 0-1,0 0 1,7 8-1,-3-6 20,0 0 1,1 0-1,-1 0 0,1-1 0,1 0 1,15 8-1,-21-13 58,0 1 0,-1-2 1,1 1-1,0 0 0,-1 0 1,1-1-1,0 1 0,0-1 0,-1 0 1,1 0-1,0 0 0,0 0 0,-1-1 1,1 1-1,0-1 0,0 0 1,-1 1-1,1-1 0,-1 0 0,1-1 1,-1 1-1,1 0 0,-1-1 1,0 1-1,1-1 0,-1 0 0,0 0 1,0 0-1,3-3 0,-2-1 85,-1 1 0,1-1 0,-1 0 0,0 1 0,0-1 0,-1 0 0,0-1 0,0 1 0,0 0-1,-1 0 1,0-9 0,2-6 27,-2 16-175,0 0-1,0 0 1,0 1 0,-1-1-1,0 0 1,-1-7-1,3 28-934,-1-12 925,1 0 0,-1 0 1,1 0-1,0 1 0,0-1 0,0 0 0,0 0 0,3 5 0,-2-6 3,0 2 2,1 0 0,0-1 0,0 1 0,0 0 0,5 4 0,-6-7 2,0-1-1,0 1 1,0-1 0,0 1 0,0-1 0,0 0 0,0 0 0,1 0 0,-1 0 0,0 0 0,1 0 0,-1-1 0,1 1 0,-1-1 0,1 0 0,3 0 0,7 1 39,-1-1-1,1-1 1,-1-1-1,0 1 1,1-2 0,22-7-1,-32 8-18,0 0-1,0 0 0,0 0 1,0 0-1,-1-1 1,1 1-1,-1-1 0,1 0 1,-1 0-1,0 0 1,0 0-1,0 0 0,-1 0 1,3-7-1,-2 4 23,0 0-1,0 0 1,-1 0-1,0 0 0,0 0 1,0 0-1,-1-12 1,-1 6-8,0 1 0,-1 0 0,-1-1 0,1 1 0,-8-16 0,8 22-47,0 1 1,-1-1-1,1 0 1,-1 1-1,0 0 1,-1-1-1,1 1 1,-1 1-1,0-1 1,0 0 0,0 1-1,0 0 1,-9-5-1,12 7-7,0 0 0,-1 0 0,1 1 0,0-1 0,-1 1 0,1-1 0,-1 1 0,1-1 0,-1 1 0,1 0 0,-1-1 0,1 1 0,-1 0 0,1 0 0,-1 0 0,1 0 0,-1 1 0,1-1 0,-1 0 0,-1 1 0,2 0-19,-1 0 0,1 0 0,0 0 0,0 0 0,0 1 1,0-1-1,0 0 0,0 1 0,0-1 0,0 0 0,1 1 0,-1-1 0,0 1 0,1-1 0,-1 1 0,1-1 1,-1 4-1,-3 11-94,3-12 98,0 0 1,0 0-1,0 0 0,0 1 1,1-1-1,-1 6 0,2-8 28,-1 0 1,0-1-1,1 1 0,-1 0 1,1-1-1,0 1 0,-1-1 1,1 1-1,0-1 0,0 1 1,0-1-1,0 1 0,0-1 1,0 0-1,1 0 0,-1 1 1,0-1-1,1 0 0,-1 0 1,3 1-1,0 0 13,-1 0 0,1 0 0,0 0 0,0-1 0,0 1 0,0-1 0,0 0 0,0 0 0,0 0 0,0-1 0,7 0 0,0 0 39,0-2 0,-1 0-1,13-3 1,-12 2-16,-6 1-5,1 0 0,-1 0 0,1-1 0,-1 0 0,0 0 0,0 0 0,6-5 0,19-12 278,-27 16-266</inkml:trace>
  <inkml:trace contextRef="#ctx0" brushRef="#br0" timeOffset="501.45">485 415 4993,'-31'-88'2594,"22"68"1462,7 19-2153,2-3-1426,17-1-17,2 3-388,0 0 0,1 1-1,31 3 1,-32 0-12,-1-2 0,1 0 1,0-1-1,21-4 0,-26-2 219,-14 6-270,0 1 1,1 0-1,-1-1 1,0 1-1,1 0 1,-1-1-1,0 1 1,1 0-1,-1-1 1,0 1 0,1 0-1,-1 0 1,1 0-1,-1-1 1,0 1-1,1 0 1,-1 0-1,1 0 1,-1 0-1,1 0 1,-1 0-1,0 0 1,1 0 0,-1 0-1,1 0 1,-1 0-1,1 0 1,-1 0-1,1 0 1,-1 0-1,0 0 1,1 1-1,-1-1 1,1 0-1,-1 0 1,0 0 0,1 1-1,-1-1 1,1 0-1,-1 1 1</inkml:trace>
  <inkml:trace contextRef="#ctx0" brushRef="#br0" timeOffset="856.15">648 288 3609,'-29'1'2372,"20"-4"2971,12 12-4987,-2-3-331,3 13 26,-1 1 0,-1-1 0,-1 27 0,0-23 29,0-18 153,-1 0 0,0 0 1,0 1-1,0-1 0,-2 5 0,2-6-18,0-1 347,-3-6-3223</inkml:trace>
  <inkml:trace contextRef="#ctx0" brushRef="#br0" timeOffset="2326.38">802 797 3201,'15'-1'9766,"11"-7"-7418,22-14-2318,-44 19 22,-1 0 0,1 0 0,-1-1-1,0 1 1,1-1 0,-2 0 0,1 0 0,0 0 0,-1 0 0,0 0 0,0 0 0,0-1 0,0 1 0,1-7 0,4-9 61,4-6-21,-2-1 0,0-1 0,6-38 0,-12 49-77,-1-1 0,-1 0 0,0 0 0,-2 0 0,0 1 0,-6-31 0,7 48-37,0 0-1,0-1 1,0 1-1,0 0 1,0-1-1,0 1 1,0 0 0,0-1-1,0 1 1,0 0-1,0-1 1,0 1-1,-1 0 1,1 0-1,0-1 1,0 1-1,0 0 1,0-1 0,-1 1-1,1 0 1,0 0-1,0-1 1,-1 1-1,1 0 1,0 0-1,0 0 1,-1-1-1,1 1 1,0 0 0,-1 0-1,1 0 1,0 0-1,-1 0 1,1 0-1,0 0 1,-1 0-1,0 0 1,-10 10-331,-10 25 134,16-21 179,0 0 1,1 1 0,0 0 0,1-1 0,1 1 0,0 0-1,1 19 1,11 223 9,-10-252 52,0 14 33,0-19-48,0 0 1,0 1-1,0-1 0,0 1 1,0-1-1,0 1 0,0-1 1,0 0-1,-1 1 1,1-1-1,0 0 0,0 1 1,0-1-1,-1 1 0,1-1 1,0 0-1,0 1 1,-1-1-1,1 0 0,0 1 1,-1-1-1,1 0 0,0 0 1,-1 1-1,1-1 1,0 0-1,-1 0 0,1 0 1,0 0-1,-1 1 0,1-1 1,-1 0-1,0 0 1,1-1 150,0 0-1,-1-1 1,1 1 0,0 0 0,0-1 0,0 1 0,0 0 0,0 0 0,0-1 0,0 1 0,0 0-1,0-1 1,1-1 0,-1 2-32,1-6-121,1 0 0,-1-1 0,1 1 1,1 0-1,3-8 0,6-17-16,-8 22-12,0-1 0,1 1 0,1 0 0,9-13 1,-2 2-61,-13 20 67,1 0 0,0 0 1,-1 0-1,1 0 0,0 0 1,-1 0-1,1 0 0,0 0 1,0 1-1,0-1 0,0 0 1,-1 1-1,1-1 0,0 0 1,0 1-1,0 0 0,1-1 1,-1 1-1,0-1 0,0 1 1,0 0-1,0 0 0,2 0 1,-1 0-14,0 0 1,0 0 0,-1 1 0,1 0 0,0-1 0,0 1 0,0 0-1,-1 0 1,1 0 0,0 0 0,-1 0 0,4 2 0,-1 2-6,1-1 0,0 1 1,-1 0-1,0 0 0,0 1 0,-1-1 1,0 1-1,3 6 0,-2 0 38,-1 0-1,0 0 1,-1 1-1,1 20 1,-1-16 11,-1-1 1,8 26-1,-9-42-1,0 1-1,0-1 1,0 0-1,0 1 1,0-1 0,0 0-1,0 0 1,0 1-1,0-1 1,0 0-1,0 1 1,1-1 0,-1 0-1,0 1 1,0-1-1,0 0 1,0 0-1,1 1 1,-1-1 0,0 0-1,0 0 1,1 0-1,-1 1 1,0-1-1,0 0 1,1 0 0,-1 0-1,0 0 1,1 0-1,-1 1 1,0-1-1,1 0 1,-1 0 0,0 0-1,0 0 1,1 0-1,-1 0 1,0 0-1,1 0 1,-1 0 0,0 0-1,1 0 1,-1 0-1,0 0 1,1-1-1,-1 1 1,0 0 0,0 0-1,1 0 1,-1 0-1,0 0 1,1-1-1,-1 1 1,0 0 0,0 0-1,0 0 1,1-1-1,13-17-1024,-12 16 175</inkml:trace>
  <inkml:trace contextRef="#ctx0" brushRef="#br0" timeOffset="3128.85">1205 839 5953,'27'-31'6068,"-27"31"-6005,0 0 0,0 0 0,0 0 1,0-1-1,0 1 0,0 0 1,-1 13-425,0 4 466,-1 11-118,0-7 18,2 41-1,1-56 67,0-1-1,0 1 1,1 0-1,-1-1 1,2 1-1,4 9 1,-7-14 8,1 0 0,-1 1-1,1-1 1,0 0 0,0 1 0,0-1-1,0 0 1,0 0 0,0 0 0,0 0-1,0 0 1,0 0 0,0 0 0,1 0-1,-1 0 1,0-1 0,1 1 0,-1-1-1,0 1 1,1-1 0,-1 1 0,1-1-1,-1 0 1,1 1 0,-1-1 0,1 0-1,-1 0 1,1 0 0,2-1 0,-2 0-1,-1 0 1,1 0-1,0 0 1,-1-1 0,1 1-1,-1 0 1,0-1-1,1 0 1,-1 1 0,0-1-1,0 0 1,0 1 0,0-1-1,0 0 1,0-2-1,7-11 332,-3 7-322,-1 1 1,0-1 0,-1 0 0,0 0 0,0 0 0,0-1 0,-1 1 0,-1 0 0,1-1 0,-2 0 0,1-12-1,-1 19-76,0-1 0,-1 1-1,1-1 1,-1 1-1,1-1 1,-1 1-1,0-1 1,0 1-1,0-1 1,0 1 0,-1 0-1,1 0 1,-3-4-1,0 2-29,-1 0 0,1 0-1,-1 1 1,-7-5-1,4 2-77,7 6 92,1 0 0,0 0 0,0 0 0,0 0 0,0-1-1,0 1 1,0 0 0,0 0 0,0 0 0,0 0 0,0 0 0,0 0 0,-1 0 0,1-1 0,0 1 0,0 0 0,0 0 0,0 0 0,0 0 0,-1 0 0,1 0 0,0 0 0,0 0 0,0 0 0,0 0-1,0 0 1,-1 0 0,1 0 0,0 0 0,0 0 0,0 0 0,0 0 0,0 0 0,-1 0 0,1 0 0,0 0 0,0 0 0,0 0 0,0 0 0,0 0 0,0 0 0,-1 0 0,1 1 0,0-1 0,0 0-1,0 0 1,0 0 0,0 0 0,0 0 0,0 0 0,-1 0 0,1 1 0,0-1 0,0 0 0,0 0 0,2 11-185,-2-10 172,1-1-1,-1 0 1,0 1-1,0-1 1,1 1-1,-1-1 1,0 1-1,0-1 1,0 1-1,0-1 1,1 1 0,-1-1-1,0 1 1,0-1-1,0 1 1,0-1-1,0 1 1,0 0-1,0-1 1,-1 1-1,1-1 1,0 1-1,0-1 1,0 1-1,0-1 1,-1 1-1,1-1 1,0 0-1,-1 1 1,1-1 0,0 1-1,-1-1 1,1 0-15,2 2 78,4 0-12,0 1-1,0-1 0,0 0 1,1 0-1,-1-1 0,0 0 1,1 0-1,10 0 0,-16-1-70,0 0 0,1 0-1,-1 0 1,1 0-1,-1-1 1,0 1 0,1 0-1,-1-1 1,0 1-1,1-1 1,-1 1 0,0-1-1,1 1 1,-1-1-1,0 0 1,0 0 0,0 0-1,0 0 1,0 0-1,0 0 1,0 0 0,0 0-1,0 0 1,0 0 0,-1 0-1,2-2 1</inkml:trace>
  <inkml:trace contextRef="#ctx0" brushRef="#br0" timeOffset="4113.51">1829 668 3401,'-93'19'2058,"92"-18"-1929,0-1 0,-1 1 1,1-1-1,0 0 1,-1 0-1,1 1 1,0-1-1,-1 0 1,1 0-1,0-1 0,-1 1 1,1 0-1,0 0 1,-1-1-1,1 1 1,0-1-1,-1 1 1,-1-2-1,3 2 20,0 0 1,0-1-1,0 1 0,-1 0 0,1-1 1,0 1-1,0-1 0,0 1 0,0 0 1,0-1-1,0 1 0,0-1 0,1-5 5339,126-11-5203,-104 10-191,-19 5-40,0 1 1,0 0-1,-1 0 1,1 0-1,0 0 1,5 0-1,-9 1-44,1 0-1,-1 0 1,0 1 0,0-1-1,0 0 1,0 0 0,0 0-1,1 0 1,-1 0-1,0 0 1,0 0 0,0 0-1,0 0 1,1 0 0,-1 0-1,0-1 1,0 1 0,0 0-1,0 0 1,0 0-1,1 0 1,-1 0 0,0 0-1,0 0 1,0 0 0,0 0-1,0 0 1,0-1 0,1 1-1,-1 0 1,0 0-1,0 0 1,0 0 0,0 0-1,0 0 1,0-1 0,0 1-1,0 0 1,0 0 0,0 0-1,0 0 1,0-1-1,0 1 1,0 0 0,0 0-1,0 0 1,0 0 0,0 0-1,0-1 1,0 1 0,0 0-1,-7-5-4219</inkml:trace>
  <inkml:trace contextRef="#ctx0" brushRef="#br0" timeOffset="5532.92">2117 304 2521,'28'-33'1864,"-28"33"-1671,1-1 1,0 1-1,-1-1 0,1 1 0,-1-1 1,1 0-1,-1 1 0,1-1 1,-1 0-1,0 1 0,1-1 0,-1 0 1,0 0-1,0 1 0,1-1 1,-1 0-1,0 0 0,0 0 0,0 1 1,0-1-1,0 0 0,0 0 1,0 0-1,0 1 0,0-1 0,-1 0 1,1 0-1,0 0 0,-2-5 2750,2 6-2911,-1 0-29,1 0-21,-1 0-1,1 0 1,-1 0-1,1 0 1,-1 1-1,1-1 1,0 0-1,-1 0 1,1 1-1,0-1 1,-1 0 0,1 0-1,0 1 1,-1-1-1,1 1 1,0-1-1,-1 0 1,1 1-1,0-1 1,0 0-1,0 1 1,-1-1-1,1 1 1,0-1-1,0 1 1,0-1 0,0 1-1,0-1 1,0 1-1,0-1 1,0 0-1,0 2 1,0 22 11,0-13-50,-12 293 39,7-266 64,3-30 8,1 1 0,-1 0-1,2-1 1,-1 1 0,1 0 0,1 0-1,-1-1 1,4 13 0,-4-20 329,-3-5-525,2 1-1217,0 2 336</inkml:trace>
  <inkml:trace contextRef="#ctx0" brushRef="#br0" timeOffset="6058.39">2094 494 4505,'-2'-3'842,"0"0"0,1 0 1,-1-1-1,1 1 0,0 0 0,0-1 0,0 1 0,0-1 1,0 1-1,1-1 0,-1-5 0,4 8-841,0-1-1,-1 1 1,1 0 0,0 0-1,0 0 1,0 0 0,0 1-1,0-1 1,5 1 0,7-2-41,1 1 0,20 1 0,-31 0 26,0 0 1,0 1 0,0-1 0,0 1-1,0 1 1,0-1 0,0 1 0,0-1 0,-1 2-1,1-1 1,-1 0 0,9 6 0,-7-1 19,0 0-1,0 0 1,0 0 0,0 1 0,-1-1 0,-1 1 0,1 1 0,-1-1 0,-1 1-1,0-1 1,0 1 0,0 0 0,-1 0 0,-1 0 0,1 0 0,-1 1-1,-1-1 1,0 0 0,-1 11 0,1-17 16,0-1 1,-1 0-1,1 0 0,-1 1 1,1-1-1,-1 0 0,0 0 1,0 1-1,0-1 0,0 0 1,0 0-1,0 0 0,0 0 1,-1 0-1,1-1 0,-1 1 0,0 0 1,1-1-1,-1 1 0,0-1 1,0 1-1,0-1 0,0 0 1,0 0-1,0 0 0,0 0 1,0 0-1,-1 0 0,1-1 1,0 1-1,-1-1 0,-2 1 1,-4-1 120,0 0 0,0 0 1,0-1-1,0-1 0,0 1 1,0-1-1,-14-5 0,13 2 50,-1 1 1,-16-11-1,0-1 63,21 12-2992,5 3 1785</inkml:trace>
  <inkml:trace contextRef="#ctx0" brushRef="#br0" timeOffset="6693.31">1896 535 5041,'-63'-82'2218,"44"61"632,19 21-2853,-1 1 0,1-1 0,0 0 0,0 0 0,0 0 0,0 0 0,0 0 1,-1 0-1,1 0 0,0 0 0,0 0 0,0 0 0,0 0 0,0 0 0,-1 1 0,1-1 0,0 0 0,0 0 0,0 0 0,0 0 0,0 0 0,0 0 0,0 1 0,0-1 0,0 0 0,-1 0 0,1 0 0,0 0 0,0 1 0,0-1 0,0 0 0,0 0 0,0 0 0,0 0 0,0 1 0,0-1 0,0 0 0,0 0 0,0 0 0,0 0 0,1 0 0,-1 1 0,0 0-29,0 26 9,8 55 0,1-4 14,-6-45 87,-1-20 243,-1 0-1,0 1 1,-1-1-1,-1 0 1,0 1-1,0-1 1,-6 20-1,6-25 269,0-2 745,-2-11-2513,2 4 462</inkml:trace>
  <inkml:trace contextRef="#ctx0" brushRef="#br0" timeOffset="7866.83">2339 19 4169,'-4'-5'2132,"3"4"-1756,0-1 0,0 1-1,0 0 1,0 0 0,0 0-1,0 0 1,0 0 0,0 1-1,0-1 1,0 0 0,0 0-1,-3 0 999,15 22-1274,25 18-105,-28-32 3,0 1 0,-1 0 0,0 0 1,0 0-1,5 10 0,46 93-5,-51-92 23,0-1-1,-1 1 1,-1 0 0,4 26 0,-5-11 17,-2 0 0,-1 0 0,-2 0 0,-1 0 0,-2 0 1,-13 55-1,9-63 249,-2 0 0,-1-1 0,-1 0 0,-1-1 0,-29 40 0,32-49-143,-3 9 60,11-19-129,0-1 1,0-1-1,0 1 0,0 0 0,-1 0 0,1-1 0,-1 1 0,0-1 0,-7 6 0,6-6 91,-3 2 2041,7-5-2184,0-1-1,0 1 0,-1 0 0,1 0 0,0-1 0,-1 1 1,1 0-1,0-1 0,0 1 0,0-1 0,0 1 1,-1 0-1,1-1 0,0 1 0,0 0 0,0-1 0,0 1 1,0-1-1,0 1 0,0 0 0,0-1 0,0 1 1,0-1-1,0 1 0,0 0 0,0-1 0,0 0 1,0-1-1711,0 0 1074</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30T00:17:53.040"/>
    </inkml:context>
    <inkml:brush xml:id="br0">
      <inkml:brushProperty name="width" value="0.05" units="cm"/>
      <inkml:brushProperty name="height" value="0.05" units="cm"/>
    </inkml:brush>
  </inkml:definitions>
  <inkml:trace contextRef="#ctx0" brushRef="#br0">93 101 4097,'-29'-82'1871,"20"64"2134,9 18-3988,0 0-1,0 0 0,0 0 1,0 0-1,0 0 0,0-1 1,-1 1-1,1 0 0,0 0 1,0 0-1,0 0 0,0 0 1,0 0-1,0 0 1,0 0-1,0 0 0,0 0 1,-1 0-1,1 0 0,0 0 1,0 0-1,0 0 0,0 0 1,0 0-1,0 0 0,0 0 1,0 0-1,-1 0 0,1 0 1,0 0-1,0 0 0,0 0 1,0 0-1,0 0 0,0 1 1,0-1-1,0 0 0,0 0 1,0 0-1,-1 0 0,1 0 1,0 0-1,0 0 0,0 0 1,0 0-1,0 0 0,0 0 1,0 1-1,0-1 0,0 0 1,0 0-1,0 0 0,0 0 1,0 0-1,0 0 0,0 0 1,0 0-1,0 1 1,0-1-1,0 0 0,0 0 1,0 0-1,0 0 0,0 0 1,0 0-1,0 29-655,1-23 1038,-5 185-296,1-134-96,-20 382-39,1-132 7,22 17 4,4-168 24,2 40-30,2-34 90,-16 188 0,4-161 897,0-3 1406,4-186-2372,-1 0 0,1 0-1,0 1 1,0-1 0,0 0-1,0 0 1,0 1 0,0-1-1,0 0 1,0 0 0,0 1-1,0-1 1,0 0 0,0 0-1,0 1 1,0-1 0,0 0-1,0 0 1,0 1 0,0-1-1,0 0 1,0 0 0,0 1-1,0-1 1,1 0 0,-1 0-1,0 0 1,0 1 0,0-1-1,0 0 1,1 0 0,-1 0-1,0 1 1,0-1 0,0 0-1,1 0 1,-1 0 0,0 0-1,0 0 1,0 0 0,1 0-1,-1 1 1,0-1 0,0 0-1,1 0 1,-1 0 0,1 0-1,-1-1-35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01T09:25:24.957"/>
    </inkml:context>
    <inkml:brush xml:id="br0">
      <inkml:brushProperty name="width" value="0.05" units="cm"/>
      <inkml:brushProperty name="height" value="0.05" units="cm"/>
    </inkml:brush>
  </inkml:definitions>
  <inkml:trace contextRef="#ctx0" brushRef="#br0">149 203 4913,'58'-56'2375,"-58"55"-2291,1 1 1,-1 0-1,1-1 0,-1 0 0,1 1 0,-1-1 0,1 1 1,-1-1-1,0 1 0,1-1 0,-1 0 0,0 1 0,1-1 0,-1 0 1,0 0-1,0 1 0,0-1 0,0 0 0,0 1 0,0-1 1,0 0-1,0 0 0,0 1 0,0-1 0,0 0 0,0 1 1,0-1-1,0 0 0,-1 0 0,1 1 0,0-1 0,-1 0 1,1 0-1,-17-11 958,14 10-466,-2-1-461,0 1 0,1 0 0,-1 0 0,0 0 0,0 0 0,0 1-1,-1 0 1,1 0 0,0 0 0,0 0 0,-1 1 0,1 0 0,0 0 0,0 1 0,-7 1 0,5-2-75,1 2 1,1-1-1,-1 1 1,0 0-1,0 0 0,0 0 1,1 1-1,0 0 0,-1 0 1,1 0-1,0 1 1,0 0-1,-4 4 0,0 13-50,1-2 46,8-18-30,0-1 1,-1 1 0,1-1-1,0 1 1,-1-1 0,1 1-1,0-1 1,0 1-1,-1-1 1,1 1 0,0-1-1,0 1 1,0-1 0,0 1-1,0-1 1,0 1 0,0-1-1,0 1 1,0 0 0,0-1-1,0 1 1,0-1-1,0 1 1,0-1 0,1 1-1,-1-1 1,0 1 0,0-1-1,1 1 1,16 8 265,2 0-299,130 82 116,-140-84-88,0 0-1,-1 0 0,0 0 1,-1 1-1,1 1 1,-1-1-1,-1 1 0,0 0 1,9 18-1,-13-24 9,0 1 0,-1-1-1,1 1 1,-1-1 0,0 1-1,0 0 1,-1-1 0,1 1-1,0 0 1,-1 0 0,0 0-1,0 0 1,0-1 0,-1 1-1,1 0 1,-1 0 0,0-1-1,0 1 1,0 0 0,-1-1-1,1 1 1,-1-1 0,0 1-1,0-1 1,0 0 0,0 0-1,-1 0 1,1 0 0,-1 0-1,0-1 1,-3 4 0,2-3 78,-1-1 1,1 1-1,-1-1 1,0 0-1,1 0 1,-1 0-1,0-1 1,0 0-1,0 0 1,0 0-1,0 0 1,-10-1-1,7 0 2,0-1-1,0 1 1,0-2-1,0 1 1,0-1-1,1 0 1,-12-6-1,12 5-52,0-1 0,0 0-1,0 0 1,1-1 0,0 0-1,0 0 1,0-1-1,1 1 1,0-1 0,0 0-1,0-1 1,1 1 0,0-1-1,-6-12 1,10 19-75,0-1 1,-1 1-1,1-1 1,0 1-1,0 0 1,0-1-1,0 1 1,0-1-1,0 1 1,0-1-1,0 1 0,0-1 1,0 1-1,0-1 1,0 1-1,0-1 1,0 1-1,0-1 1,0 1-1,0-1 0,1 1 1,-1 0-1,0-1 1,0 1-1,1-1 1,-1 1-1,0 0 1,0-1-1,1 1 1,-1 0-1,1-1 0,-1 1 1,0 0-1,1-1 1,-1 1-1,1 0 1,-1 0-1,0 0 1,1-1-1,-1 1 0,1 0 1,-1 0-1,1 0 1,-1 0-1,1 0 1,-1 0-1,1 0 1,-1 0-1,1 0 0,-1 0 1,1 0-1,-1 0 1,1 0-1,8 3-525</inkml:trace>
  <inkml:trace contextRef="#ctx0" brushRef="#br0" timeOffset="359.74">329 329 4217,'4'-5'4403,"1"11"-2538,2 19-1477,9 93 153,-10-66-179,-1-38 351</inkml:trace>
  <inkml:trace contextRef="#ctx0" brushRef="#br0" timeOffset="719.01">390 234 5969,'-2'-5'2737,"-9"-1"-1169,-4-3-400,10 6-535,-3-4-145,9 8-744,2 3 176</inkml:trace>
  <inkml:trace contextRef="#ctx0" brushRef="#br0" timeOffset="2950.54">524 341 3473,'8'33'812,"-1"-3"349,0-8 3346,-19-35-38,10 12-4485,0-1-1,0 1 1,0-1-1,0 1 1,-1 0-1,1 0 1,0 0-1,-1 0 1,1 0-1,-1 1 1,1-1-1,-1 1 1,1-1-1,-1 1 1,1 0-1,-4 0 1,5 1 9,0-1 0,0 1 0,1 0 0,-1-1 0,0 1 0,1 0 0,-1 0-1,0-1 1,1 1 0,-1 0 0,1 0 0,-1 0 0,1 0 0,-1 0 0,1-1 0,0 1 0,-1 0 0,1 1 0,-7 15-17,-2-4 15,6-10 10,0 1 0,1 0 0,-1 0 1,1 0-1,-1 0 0,1 0 0,1 0 0,-1 1 0,1-1 0,-1 1 1,1-1-1,0 1 0,0 8 0,1-13 5,0 1 0,0 0 0,0 0-1,0-1 1,0 1 0,0 0 0,0 0 0,0-1 0,0 1 0,1 0-1,-1-1 1,0 1 0,0 0 0,1-1 0,-1 1 0,0 0 0,1-1-1,-1 1 1,1 0 0,-1-1 0,1 1 0,-1-1 0,1 1 0,-1-1-1,1 1 1,0-1 0,-1 0 0,1 1 0,0-1 0,-1 0 0,1 1-1,0-1 1,-1 0 0,1 0 0,0 0 0,-1 1 0,1-1 0,0 0-1,0 0 1,-1 0 0,1 0 0,0 0 0,0-1 0,-1 1 0,2 0-1,1-1 22,-1 0 0,0 0 0,1 0 0,-1 0 0,0 0 0,0 0 0,0-1 0,0 1 0,0-1 0,0 1 0,3-4 0,-3 2 6,3-5-4,1 0 0,1 1 0,-1 0 0,10-7 0,-16 14-34,1-1 0,0 0 0,0 1 0,0-1 0,0 0 0,0 1 0,0 0 0,0-1 0,0 1 0,0-1 0,0 1 0,0 0 1,1 0-1,-1 0 0,0 0 0,0 0 0,0 0 0,2 0 0,-2 1-5,0-1-1,0 1 1,0 0 0,0-1 0,0 1 0,0 0 0,0 0 0,-1 0 0,1 0 0,0-1 0,0 1 0,-1 0 0,1 1-1,-1-1 1,1 0 0,-1 0 0,1 0 0,-1 0 0,0 0 0,1 0 0,-1 3 0,3 10 44,-1 0 0,-1 1 0,0-1 0,-1 0 0,0 1 0,-1-1 0,-1 1 0,0-1 0,-1 0 0,-1 0 0,0 0 0,-1 0 0,-12 25 0,1-4 204,11-22 106,-1 0-1,-13 21 0,19-34-325,0 1 0,0-1 0,0 0-1,-1 1 1,1-1 0,0 0 0,0 0-1,0 0 1,-1 1 0,1-1 0,0 0 0,0 0-1,-1 0 1,1 0 0,0 1 0,0-1 0,-1 0-1,1 0 1,0 0 0,0 0 0,-1 0 0,1 0-1,0 0 1,-1 0 0,1 0 0,0 0 0,-1 0-1,1 0 1,0 0 0,0 0 0,-1 0 0,1 0-1,0 0 1,-1 0 0,1 0 0,0 0 0,0-1-1,-1 1 1,1 0 0,0 0 0,0 0-1,-1 0 1,1-1 0,0 1 0,0 0 0,-1 0-1,1 0 1,0-1 0,0 1 0,0 0 0,0-1-1,0 1 1,-1 0 0,1 0 0,0-1 0,0 1-1,0 0 1,0-1 0,-6-17 499,3 0-346,1-1 1,1 1-1,1 0 0,0 0 0,1 0 1,6-29-1,-5 33-178,2 1 1,-1 0-1,1 0 1,1 0-1,1 1 1,-1-1-1,2 1 1,0 1-1,13-18 1,-16 24-16,0 1 1,1 0 0,-1 0-1,1 1 1,0-1 0,0 1-1,0 0 1,1 1-1,-1-1 1,0 1 0,1 0-1,0 0 1,-1 1 0,1-1-1,9 1 1,-12 0 0,0 1 0,0 0 0,0 0-1,0 1 1,0-1 0,0 1 0,0-1 0,0 1 0,0 0 0,0 0 0,0 0 0,0 1-1,0-1 1,-1 1 0,1-1 0,0 1 0,-1 0 0,0 0 0,1 0 0,-1 0 0,0 1 0,0-1-1,0 1 1,0-1 0,-1 1 0,1-1 0,-1 1 0,1 0 0,-1 0 0,1 5 0,1 3 13,0-1-1,-1 1 1,0 0 0,-1 0 0,-1 0 0,1 0 0,-2 0 0,0 0 0,0-1 0,-1 1 0,0 0 0,-5 13 0,7-23 17,0-1 0,0 0 0,0 0 0,0 0 0,0 0 0,0 0 0,0 1-1,0-1 1,0 0 0,0 0 0,0 0 0,0 0 0,-1 0 0,1 1-1,0-1 1,0 0 0,0 0 0,0 0 0,0 0 0,0 0 0,-1 0-1,1 0 1,0 0 0,0 0 0,0 0 0,0 1 0,0-1 0,-1 0-1,1 0 1,0 0 0,0 0 0,0 0 0,0 0 0,-1 0 0,1 0 0,0 0-1,0 0 1,0 0 0,0 0 0,-1-1 0,1 1 0,0 0 0,0 0-1,0 0 1,0 0 0,0 0 0,-1 0 0,1 0 0,0 0 0,0 0-1,0 0 1,0-1 0,0 1 0,0 0 0,0 0 0,0 0 0,-1 0 0,1 0-1,0-1 1,0 1 0,0 0 0,0 0 0,0 0 0,0 0 0,0 0-1,0-1 1,0 1 0,0 0 0,0 0 0,-4-15 476,3 0-452,1-1-1,0 1 0,1 0 1,5-26-1,-5 34-50,1 1-1,0-1 1,0 1-1,0 0 1,1 0-1,0 0 1,0 0-1,0 0 0,1 1 1,0-1-1,0 1 1,0 0-1,9-7 1,-12 11 3,1 0 0,-1 0 1,0 0-1,1 0 1,-1 0-1,1 0 0,0 1 1,-1-1-1,1 1 1,0-1-1,-1 1 0,1 0 1,0-1-1,-1 1 1,1 0-1,0 0 0,0 0 1,-1 0-1,1 1 1,0-1-1,-1 0 0,1 1 1,0-1-1,-1 1 1,1-1-1,-1 1 0,1 0 1,-1 0-1,1 0 0,-1 0 1,1 0-1,-1 0 1,0 0-1,0 0 0,1 1 1,-1-1-1,0 0 1,0 1-1,1 2 0,2 2-23,0 0 0,-1 0 0,1 1 0,-1-1-1,-1 1 1,1 0 0,-1 0 0,1 8-1,-2-11 50,0 0 0,0 0 0,-1 0 0,0 1 0,0-1 0,0 0 0,0 1-1,0-1 1,-1 0 0,0 0 0,0 0 0,0 1 0,0-1 0,-1 0-1,0 0 1,1-1 0,-2 1 0,1 0 0,0-1 0,-5 7 0,6-11 37,1 0 0,-1 0 0,0 0 0,1 0 0,0 0 0,-1 0 0,1 0 0,-1 0 0,1 0 0,0 0 1,0 0-1,0 0 0,0 0 0,0 0 0,0 0 0,0-1 0,-1-13-18,0-1-1,2 1 1,3-25 0,-3 35-46,0 0 1,0 1 0,1-1-1,0 0 1,0 0 0,0 1-1,1-1 1,-1 1-1,1 0 1,0 0 0,0 0-1,1 0 1,-1 0 0,1 1-1,-1 0 1,1-1 0,1 1-1,-1 1 1,0-1-1,0 0 1,1 1 0,0 0-1,-1 0 1,11-2 0,-14 3 0,1 1 0,-1-1 1,1 1-1,0 0 0,-1-1 1,1 1-1,-1 0 0,1 0 0,0 0 1,-1 0-1,1 0 0,-1 0 1,1 1-1,0-1 0,-1 1 1,1-1-1,-1 1 0,1-1 1,-1 1-1,1 0 0,-1 0 0,2 0 1,-1 1-5,0 0 0,0 0 0,-1 1 0,1-1-1,0 0 1,-1 1 0,0-1 0,1 1 0,-1-1 0,0 1 0,1 5 0,0 2-14,0 0 0,-1 0 1,0 0-1,-1 0 0,0 0 0,-2 13 0,2-14 32,-1 0-1,1 0 1,1 0-1,0 0 0,0 0 1,3 11-1,-3-18 9,0 0-1,-1 1 1,1-1-1,0 0 1,0 0-1,0 0 1,1 0-1,-1 0 1,0 0-1,1 0 1,0 0-1,3 3 1,-4-5 3,0 1 0,0 0 0,0-1 0,1 1 0,-1-1 0,0 0 0,1 1 0,-1-1 0,0 0 1,1 0-1,-1 0 0,1 0 0,-1 0 0,0 0 0,1 0 0,-1 0 0,0-1 0,1 1 0,-1 0 0,0-1 1,0 1-1,1-1 0,-1 0 0,2 0 0,5-4 31,-1 0 0,0-1 1,0 0-1,0 0 0,-1 0 0,0-1 1,0 0-1,-1 0 0,0 0 1,0-1-1,0 0 0,-1 0 0,-1 0 1,1 0-1,-1-1 0,2-8 0,-5 16-36,0 0-1,1 0 1,-1 1-1,0-1 0,0 0 1,0 1-1,0-1 1,0 0-1,0 0 0,0 0 1,0 1-1,0-1 0,-1 0 1,1 1-1,0-1 1,0 0-1,-1 0 0,1 1 1,0-1-1,-1 0 1,1 1-1,0-1 0,-1 1 1,0-2-1,0 2-9,1 0 0,0 0 1,-1 0-1,1 0 0,-1 0 0,1 1 0,-1-1 0,1 0 0,-1 0 0,1 0 0,0 0 0,-1 0 1,1 1-1,-1-1 0,1 0 0,0 0 0,-1 1 0,1-1 0,0 0 0,-1 1 0,1-1 0,0 0 1,-1 1-1,1-1 0,0 0 0,0 1 0,-1-1 0,1 1 0,0-1 0,0 0 0,0 1 0,0-1 0,0 1 1,0-1-1,-1 1 0,1-1 0,0 1 0,0-1 0,0 0 0,0 1 0,1 0 0,-8 16-112,6-15 110,0 0 0,-1 1 0,2-1 0,-1 0 0,0 1 0,0-1 0,1 0 1,-1 1-1,1-1 0,0 1 0,0-1 0,0 1 0,0-1 0,0 1 0,1 4 0,1-2 10,0 0 0,0 1 0,0-1-1,1 0 1,0 0 0,0-1 0,0 1-1,1 0 1,-1-1 0,1 0 0,0 0-1,1 0 1,-1-1 0,0 1 0,1-1-1,0 0 1,8 4 0,-10-6 14,0 0 0,0 0-1,0 0 1,0 0 0,0 0 0,0-1 0,0 1 0,0-1 0,1 0-1,-1 0 1,0 0 0,0 0 0,0-1 0,0 1 0,1-1 0,-1 0-1,0 0 1,0 0 0,0 0 0,-1-1 0,1 1 0,0-1 0,0 1-1,-1-1 1,1 0 0,-1 0 0,1 0 0,-1-1 0,0 1 0,0-1 0,0 1-1,0-1 1,2-3 0,-1 0 12,0 1-1,0 0 1,-1-1-1,1 1 1,-1-1-1,0 0 1,-1 0-1,2-12 1,-3 16-27,1-1 0,-1 0 1,-1 1-1,1-1 0,0 0 0,-1 0 1,1 1-1,-1-1 0,0 0 1,0 1-1,0-1 0,0 1 1,0-1-1,0 1 0,-1 0 0,0-1 1,1 1-1,-1 0 0,0 0 1,0 0-1,0 0 0,-3-2 1,-1 0-44,-1 0 0,1 1 1,-1 0-1,0 0 0,0 1 1,0 0-1,-13-3 0,17 4 21,0 1 0,0-1-1,0 1 1,0 0 0,0 0 0,0 0-1,-1 0 1,1 0 0,0 1 0,0-1-1,0 1 1,1 0 0,-1 0 0,0 0-1,0 0 1,0 0 0,1 1 0,-1-1-1,0 1 1,1 0 0,-4 3 0,5-4 10,0 1 0,0-1 1,0 0-1,0 0 0,0 1 1,0-1-1,1 1 0,-1-1 1,1 0-1,-1 1 0,1-1 1,0 1-1,-1 0 0,1-1 1,0 1-1,0-1 0,0 1 1,0-1-1,0 1 0,0-1 1,1 3-1,0-2 3,0 1 0,0-1 1,1 1-1,-1-1 0,1 0 0,-1 0 0,1 0 0,-1 0 1,1 0-1,0 0 0,4 2 0,-1 0 13,1 0 0,0 0-1,0-1 1,0 0 0,1 0 0,-1 0-1,1-1 1,12 2 0,-14-3 15,1 0 0,0-1 0,-1 0 0,1-1 0,0 1 0,-1-1 0,1 0 0,-1 0 0,1-1 0,-1 0 0,0 0 0,1 0 0,-1 0 0,0-1 0,0 0 0,-1 0 0,1 0 0,-1-1 0,1 1 0,-1-1 0,0 0 0,3-5 0,-1 2-1,-1-1 1,-1 1-1,1-1 1,-1 0-1,-1 0 1,1 0-1,-1 0 1,-1-1-1,0 1 1,0-1-1,0 0 1,-1 1-1,0-14 0,-2 21-440,0 7 174,-1 17 163,3-19 82,1 17-15,2 1 0,7 26 0,-10-42 22,0-1 0,1 0 1,0 0-1,0 0 0,0 0 0,1-1 0,0 1 0,-1-1 1,2 1-1,-1-1 0,0 0 0,1 0 0,0 0 0,0-1 1,0 1-1,7 3 0,-10-6 4,0-1 0,0 1 0,0-1 0,0 1 1,0-1-1,0 0 0,0 0 0,0 1 0,0-1 0,0 0 0,0 0 0,0 0 0,0 0 1,1 0-1,-1 0 0,0-1 0,0 1 0,0 0 0,0 0 0,0-1 0,0 1 1,0-1-1,0 1 0,-1-1 0,1 1 0,0-1 0,0 0 0,0 1 0,0-2 0,2-1 44,0-1-1,0 0 0,0 0 0,-1 0 0,3-7 1,4-6 22,-4 9-45,-1-1 1,-1 0-1,6-17 1,-7 19-43,-1 1 1,1-1 0,1 1 0,-1 0 0,1 0 0,0 0 0,0 1 0,1-1 0,0 1 0,5-7-1,-8 11-3,0 1 0,0-1-1,0 0 1,0 1 0,0-1-1,0 0 1,0 1-1,0 0 1,0-1 0,0 1-1,0-1 1,0 1-1,1 0 1,-1 0 0,0 0-1,0 0 1,0 0-1,0 0 1,1 0 0,-1 0-1,2 0 1,0 1-8,-1 0-1,1 0 1,-1 0 0,0 1 0,1-1 0,-1 1-1,0-1 1,0 1 0,3 2 0,0 2 11,0-1 0,0 1-1,0 0 1,-1 0 0,0 1 0,4 7 0,-29-55 801,15 32-792,3 2-7,-1 0-1,0 1 1,0-1-1,-1 1 1,1 0 0,-2 0-1,1 1 1,-6-5-1,10 9-1,0 1-1,0-1 1,1 1-1,-1-1 1,0 1-1,0 0 1,0-1-1,0 1 1,0 0-1,0 0 1,1 0-1,-1-1 1,0 1-1,0 0 1,0 0 0,0 1-1,0-1 1,0 0-1,0 0 1,0 0-1,0 1 1,1-1-1,-1 0 1,0 1-1,0-1 1,0 0-1,0 1 1,1-1-1,-1 1 1,0 0-1,1-1 1,-1 1-1,0 0 1,1-1-1,-1 1 1,1 0 0,-2 1-1,-1 3-25,0 1 1,0 0-1,1-1 1,-3 10-1,0-3 12,3-6 14,-1 0 0,1 1 0,0-1-1,0 1 1,1-1 0,-1 1 0,2 0 0,-1-1 0,1 1 0,0 0-1,0 0 1,1 0 0,1 8 0,-1-9 14,0 1-1,1-1 1,0 0 0,0 1-1,0-1 1,1 0 0,0 0 0,0 0-1,5 6 1,-6-10 11,0 0 1,0 0-1,0 0 0,0-1 1,1 1-1,-1-1 0,1 1 1,-1-1-1,1 0 0,0 0 1,-1 0-1,1 0 0,0 0 1,0-1-1,0 1 0,0-1 1,-1 0-1,1 0 0,0 0 1,0 0-1,0 0 0,0-1 1,0 1-1,2-2 0,-1 1 12,-1 0-1,1-1 0,-1 1 0,0-1 0,0 0 0,0 0 0,0 0 0,0 0 0,0 0 1,0-1-1,0 1 0,-1-1 0,0 0 0,1 0 0,-1 0 0,0 0 0,0 0 1,-1 0-1,1-1 0,-1 1 0,1-1 0,0-5 0,3-10 43,0 0 0,-2 0 0,1-19 0,-3 27-43,3-154 246,-1 5-255,-3 159-53,0-1 0,0 1-1,0-1 1,0 1 0,1 0 0,-1-1 0,0 1 0,1 0 0,-1-1-1,1 1 1,-1 0 0,1 0 0,0-2 0,0 4 1,0 0 0,0 0 0,0 0 1,0 0-1,-1 0 0,1 0 0,0 0 0,-1 0 1,1 0-1,-1 0 0,1 0 0,-1 0 1,1 0-1,-1 1 0,0-1 0,0 0 0,1 2 1,3 17 17,0 0 1,0 0-1,-2 0 1,-1 1-1,-1-1 1,-2 23-1,-2-8 16,-18 58-1,0 4 47,21-93-42,1 0 0,-1 0-1,1 0 1,0 0 0,0 1 0,0-1 0,0 0 0,2 6 0,-1-7 3,0-1-1,0 1 1,0-1 0,0 0-1,1 0 1,-1 0 0,1 1-1,0-1 1,-1 0 0,1-1-1,0 1 1,0 0 0,0-1-1,1 1 1,1 1 0,-1-1 24,1 0 1,-1 0 0,1 0-1,-1-1 1,1 1-1,0-1 1,-1 0 0,1 0-1,0 0 1,0 0-1,7-1 1,-9 0-140,0 0 1,0 0-1,0-1 1,-1 1-1,1-1 1,0 1-1,0-1 1,0 0-1,-1 1 1,1-1-1,1-1 1,-1 0-403,0 0 0,0 0 1,0 0-1,0 0 0,0 0 1,-1 0-1,1 0 0,-1 0 0,2-4 1,2-9-1386</inkml:trace>
  <inkml:trace contextRef="#ctx0" brushRef="#br0" timeOffset="3294.24">1419 224 6033,'-6'-5'3049,"-2"-2"-969,2 2-503,6 4-713,-4-2 104</inkml:trace>
  <inkml:trace contextRef="#ctx0" brushRef="#br0" timeOffset="3669.55">2285 254 7210,'-1'1'189,"0"-1"0,0 1 0,0-1 0,1 0 0,-1 1 0,0 0 0,0-1 0,0 1 0,0-1 0,1 1 0,-1 0 0,0 0 0,1-1 1,-1 1-1,1 0 0,-1 0 0,1 0 0,-1 0 0,1 0 0,-1 0 0,1-1 0,0 1 0,-1 2 0,-7 29-839,8-30 857,-4 30-226,2-1 1,1 1 0,2 0-1,7 50 1,-6-68 44,0-8 133,-1-1-1,-1 1 0,1 0 1,-1-1-1,0 1 1,0 0-1,-2 6 0,2-13-149,0 1 0,0 0 0,0 0-1,0 0 1,0 0 0,0 0 0,0 0-1,0 0 1,0 0 0,0 0 0,0 0-1,0-1 1,0 1 0,0 0 0,0 0-1,0 0 1,0 0 0,0 0 0,0 0-1,0 0 1,0 0 0,0 0 0,0 0-1,0 0 1,0 0 0,0-1 0,0 1-1,0 0 1,0 0 0,0 0 0,0 0 0,0 0-1,0 0 1,0 0 0,-1 0 0,1 0-1,0 0 1,0 0 0,0 0 0,0 0-1,0 0 1,0 0 0,0 0 0,0 0-1,0 0 1,0 0 0,0 0 0,-1 0-1,1 0 1,0 0 0,0 0 0,0 0-1,0 0 1,0 0 0,0 0 0,0 0-1,0 0 1,0 0 0,0 0 0,0 0-1,-1 0 1,1 0 0,0 0 0,0 0-1,0 0 1,0 0 0,0 0 0,0 1-1,0-2-386,-1-1 82</inkml:trace>
  <inkml:trace contextRef="#ctx0" brushRef="#br0" timeOffset="3997.39">2307 123 4545,'-16'-6'2320,"3"4"-855,3 4-377,4-2-728,5 4-184,2-1-2096</inkml:trace>
  <inkml:trace contextRef="#ctx0" brushRef="#br0" timeOffset="4344.07">2440 344 3641,'-1'1'121,"0"0"1,1 0 0,-1-1-1,1 1 1,0 0-1,-1 0 1,1 0 0,0 0-1,-1 0 1,1 0 0,0 0-1,0 0 1,0 0-1,0 0 1,0 0 0,0 0-1,0 0 1,0 0-1,1 1 1,4 27 80,-2-19 12,-1 0 73,0 0-1,-1 1 0,0-1 1,0 1-1,-1-1 1,-1 1-1,1-1 0,-2 1 1,1-1-1,-5 13 0,6-22-113,-1 0-1,1 0 0,-1 0 0,1 0 0,-1 0 1,1 0-1,-1 0 0,1 0 0,-1 0 0,0 0 1,0 0-1,0-1 0,1 1 0,-1 0 0,0-1 1,0 1-1,0 0 0,0-1 0,0 1 0,-2 0 1,1 0 430,1-1-536,1 0-1,0 0 1,0 0 0,-1 0-1,1 0 1,0 0 0,0 0 0,-1 0-1,1-1 1,0 1 0,0 0-1,-1 0 1,1 0 0,0 0-1,0 0 1,0-1 0,-1 1-1,1 0 1,0 0 0,0 0 0,0-1-1,0 1 1,-1 0 0,1 0-1,0-1 1,0 1 0,0 0-1,0 0 1,0-1 0,0 1 0,0 0-1,0 0 1,0-1 0,0 1-1,0 0 1,0 0 0,0-1-1,0 1 1,0-1 0,-2-14 672,2 14-561,-2-31 595,2-36 0,1 60-768,-1 0 0,1 0-1,1 0 1,-1 0 0,1 0-1,1 0 1,0 0-1,0 1 1,0 0 0,5-8-1,-7 13-30,1 0 0,-1 0 0,1 0-1,-1 1 1,1-1 0,0 0-1,-1 1 1,1-1 0,0 1 0,0 0-1,0 0 1,0 0 0,0 0 0,0 0-1,0 0 1,4-1 0,-4 2 2,0 0 1,-1 0-1,1 1 1,-1-1-1,1 0 1,0 1-1,-1-1 1,1 1-1,-1-1 1,1 1-1,-1-1 1,1 1-1,-1 0 1,0 0-1,1 0 1,-1 0-1,0 0 1,0 0-1,0 0 1,0 0-1,0 1 1,0-1-1,0 0 1,0 1-1,1 2 1,4 9-47,0 0 0,-1 1 0,5 23 0,0-4 38,-4-16 25,-1-1 11,0 0 1,3 21-1,-8-36 5,1 0 0,-1 0 0,0 1 0,1-1 0,-1 0 0,0 0 0,1 0-1,-1 0 1,1 0 0,-1-1 0,1 1 0,0 0 0,-1 0 0,1 0 0,0 0-1,0-1 1,0 1 0,0 0 0,-1-1 0,1 1 0,0 0 0,0-1 0,0 0-1,0 1 1,0-1 0,0 1 0,0-1 0,1 0 0,-1 0 0,1 1 0,0-1-35,0 0 1,-1 0 0,1 0-1,-1 0 1,1-1 0,0 1 0,-1 0-1,1-1 1,-1 1 0,1-1-1,-1 1 1,1-1 0,-1 0-1,0 0 1,1 0 0,-1 1 0,0-1-1,0 0 1,1-1 0,0 0-1,10-15-1201,4-6 499</inkml:trace>
  <inkml:trace contextRef="#ctx0" brushRef="#br0" timeOffset="5979.58">3012 495 2905,'-24'63'1840,"18"-51"5249,6-19-4057,64-155-1804,-53 127-1150,-2 0 0,10-67 1,-15 60-43,9-129-71,-13 170 17,0 1-1,0 0 0,0 0 1,0-1-1,1 1 1,-1 0-1,0 0 0,0-1 1,0 1-1,0 0 1,0 0-1,0-1 1,0 1-1,0 0 0,0 0 1,0-1-1,-1 1 1,1 0-1,0 0 0,0-1 1,0 1-1,0 0 1,0 0-1,0-1 0,0 1 1,-1 0-1,1 0 1,0 0-1,0-1 1,0 1-1,0 0 0,-1 0 1,1 0-1,0 0 1,0 0-1,0-1 0,-1 1 1,1 0-1,0 0 1,-8 9-227,-9 25 150,13-24 74,1 0 0,0 0 0,1 0 0,0 0-1,1 0 1,-1 1 0,2 19 0,-1 92-86,0-74 137,1 0 1,8 52 0,-7-92-6,0 0 0,1-1-1,1 1 1,-1 0-1,1-1 1,1 0 0,4 9-1,-8-15-6,1 0-1,0 1 0,0-1 0,0 0 0,0 0 0,0 0 0,0 0 0,0 1 0,0-1 0,0-1 0,0 1 0,1 0 0,-1 0 0,0 0 0,1-1 1,-1 1-1,0 0 0,1-1 0,-1 0 0,1 1 0,-1-1 0,1 0 0,-1 0 0,1 1 0,-1-1 0,1 0 0,-1-1 0,1 1 0,-1 0 0,1 0 1,-1-1-1,1 1 0,-1 0 0,1-1 0,-1 0 0,0 1 0,1-1 0,-1 0 0,0 0 0,0 0 0,1 0 0,-1 0 0,1-1 0,8-7 125,-1-1 0,-1-1 0,0 0 0,13-22 0,-7 11-38,0 0-7,-1-1 0,15-34 1,-24 45-72,1 0 0,-1-1-1,-1 1 1,0-1 0,-1 0 0,1-22 0,-3 33-23,0 0-1,0 1 0,0-1 0,0 0 1,-1 0-1,1 1 0,0-1 1,-1 0-1,1 1 0,-1-1 0,0 0 1,1 1-1,-1-1 0,0 1 1,0-1-1,-2-2 0,2 3-14,0 1 0,0-1 0,0 1 0,0-1 0,0 1 0,0-1 1,0 1-1,0-1 0,0 1 0,0 0 0,-1-1 0,1 1 0,0 0 0,0 0 0,0 0 0,0 0 0,0 0 0,-1 0 0,0 1 0,-3 0-32,1 0 0,0 1 0,0 0 0,0 0 0,0 0 0,0 0 0,1 0 0,-1 1 0,1-1 0,-1 1 0,1 0 0,-3 4 0,-2 5 23,0-1-1,1 1 0,1 1 1,0 0-1,0 0 0,1 0 1,1 0-1,0 1 1,1-1-1,1 1 0,0 0 1,1 0-1,0 24 0,2-35 31,0 1 0,-1-1 0,1 1 0,0-1 0,1 0 0,-1 0 0,1 0-1,-1 0 1,4 5 0,-5-8 7,1 1 1,-1 0-1,1-1 0,-1 1 0,1 0 1,-1-1-1,1 1 0,0 0 1,-1-1-1,1 1 0,0-1 0,0 0 1,-1 1-1,1-1 0,0 1 0,0-1 1,0 0-1,-1 0 0,1 1 0,0-1 1,0 0-1,0 0 0,0 0 1,0 0-1,-1 0 0,1 0 0,0 0 1,0 0-1,0-1 0,0 1 0,0 0 1,-1 0-1,1-1 0,0 1 1,0 0-1,-1-1 0,1 1 0,0-1 1,0 1-1,-1-1 0,1 1 0,1-2 1,4-4 32,1-1 0,-1 0 0,0 1 0,-1-2 0,1 1 1,-2-1-1,1 0 0,-1 0 0,0 0 0,0 0 0,-1-1 0,-1 0 1,1 0-1,-1 1 0,-1-1 0,1 0 0,-2-1 0,1 1 0,-2-14 1,1 12-12,0 5-27,0 0-1,-1 1 1,1-1-1,-1 0 1,0 1-1,-4-11 1,5 16-19,0 0 1,0 0-1,0 0 1,-1-1 0,1 1-1,0 0 1,0 0 0,-1 0-1,1 0 1,0 0 0,0 0-1,-1 0 1,1 0 0,0-1-1,0 1 1,-1 0-1,1 0 1,0 0 0,0 0-1,-1 0 1,1 0 0,0 0-1,-1 1 1,1-1 0,0 0-1,0 0 1,-1 0-1,1 0 1,0 0 0,0 0-1,-1 0 1,1 1 0,0-1-1,0 0 1,0 0 0,-1 0-1,1 0 1,0 1 0,0-1-1,0 0 1,0 0-1,-1 1 1,1-1 0,0 0-1,0 0 1,0 1 0,0-1-1,0 0 1,0 0 0,0 1-1,-8 13-186,5-6 162,1 0 0,-1 0 1,2 0-1,0 0 0,0 1 0,0-1 0,1 1 0,0-1 1,0 1-1,3 10 0,-1-8 41,1 1 0,0-1 0,0 0-1,1 0 1,1 0 0,10 18 0,-14-27 5,0-1 1,0 1-1,0-1 0,0 1 0,0-1 1,0 0-1,0 0 0,0 1 1,0-1-1,1 0 0,-1 0 0,0 0 1,1 0-1,-1-1 0,1 1 1,-1 0-1,1-1 0,-1 1 0,1-1 1,0 1-1,-1-1 0,1 0 1,0 1-1,-1-1 0,1 0 0,0 0 1,-1 0-1,1 0 0,2-1 1,-2 0 12,1 0 1,-1 0-1,0 0 1,0-1-1,1 1 1,-1-1-1,0 1 1,0-1-1,0 0 0,0 0 1,-1 0-1,1 0 1,0 0-1,-1 0 1,0 0-1,1 0 1,-1-1-1,1-2 1,6-17 105,7-31 0,-12 38-144,0 1 0,2 0 0,-1 0-1,2 0 1,0 1 0,13-22 0,-19 35 0,0-1 0,1 1 0,-1-1 0,0 1 1,1 0-1,-1-1 0,1 1 0,-1-1 0,1 1 0,-1 0 0,1-1 0,-1 1 0,0 0 1,1 0-1,0-1 0,-1 1 0,1 0 0,-1 0 0,1 0 0,-1 0 0,1 0 1,-1 0-1,1 0 0,-1 0 0,1 0 0,0 0 0,-1 0 0,1 0 0,-1 0 0,1 0 1,-1 0-1,1 1 0,-1-1 0,1 0 0,-1 0 0,1 1 0,-1-1 0,1 0 1,-1 1-1,1-1 0,-1 0 0,0 1 0,1-1 0,-1 1 0,1-1 0,-1 1 0,1 0 1,16 28-282,-13-22 258,6 12-45,2 1 40,14 33 0,-24-47 39,0 0 0,0 0 1,0 0-1,-1 1 0,0-1 1,0 0-1,-1 0 0,0 1 1,0-1-1,-1 11 0,0-14 2,0 0-1,0-1 0,-1 1 1,1-1-1,-1 1 0,1-1 1,-1 1-1,0-1 0,0 0 1,0 0-1,0 0 0,0 0 1,0 0-1,-1 0 0,1-1 1,-1 1-1,1-1 0,-1 0 1,1 1-1,-1-1 1,0 0-1,0-1 0,0 1 1,1 0-1,-6 0 0,4-1 28,-1 1-1,0 0 1,1-1-1,-1 0 1,0 0-1,0 0 1,1-1-1,-1 0 1,0 0-1,1 0 1,-1 0-1,1-1 1,-1 1-1,1-1 1,-5-3-1,5 1 14,0 1 0,0-1 0,1 0 0,0-1 0,0 1 0,0 0 0,0-1 0,-2-5 0,4 8-40,0 0 0,0 0 0,0 0 1,0 0-1,0-1 0,1 1 0,-1 0 0,1-1 0,0 1 0,-1 0 1,1-1-1,0 1 0,0 0 0,1-1 0,-1 1 0,0 0 0,1-1 1,-1 1-1,1 0 0,1-4 0,-1 6-14,-1 0-1,0-1 1,1 1 0,-1 0 0,0-1-1,1 1 1,-1 0 0,1 0-1,-1-1 1,1 1 0,-1 0 0,1 0-1,-1 0 1,1 0 0,-1-1 0,1 1-1,-1 0 1,1 0 0,-1 0-1,1 0 1,-1 0 0,1 0 0,-1 1-1,1-1 1,-1 0 0,1 0-1,-1 0 1,1 0 0,-1 0 0,0 1-1,1-1 1,-1 0 0,1 1 0,0-1-1,15 14-231,5 13 113,-10-13 121,23 25 0,-30-35 26,0-1 0,-1 0 0,1 0 1,0 0-1,1 0 0,-1-1 0,0 0 0,1 0 1,-1 0-1,1 0 0,8 1 0,-11-3 0,0 1 0,0-1 0,0 0 0,0 0-1,0-1 1,-1 1 0,1 0 0,0-1 0,0 1 0,0-1 0,0 1 0,-1-1-1,1 0 1,0 0 0,-1 0 0,1 0 0,-1 0 0,1 0 0,-1 0-1,1-1 1,-1 1 0,0-1 0,0 1 0,1 0 0,-1-1 0,0 0 0,0 1-1,-1-1 1,1 0 0,0 1 0,0-4 0,3-7 60,0 1 1,-2-1 0,4-23-1,-4 19-18,53-275 737,-51 271-786,5-29-17,-9 47-6,0-1-1,0 0 1,0 0 0,0 0-1,0 1 1,-1-1 0,1 0-1,-1 0 1,0 1 0,1-1-1,-2 0 1,1 1-1,-3-6 1,3 6-58,-1 0-2,3 4-92,1 4-530,13 48 585,-7-31 96,7 44 1,-14-46 11,0-1 1,-1 0-1,-2 1 0,0-1 1,-8 36-1,4-30 9,2 2-1,-1 37 1,5-59 0,0 1 0,0-1 1,1 0-1,0 1 0,1-1 0,0 0 0,-1 0 0,5 9 0,-5-13 4,0-1 0,0 1 0,0 0 0,0-1 0,0 0 0,0 1 0,0-1 0,1 0 0,-1 1 0,0-1 0,1 0 0,-1 0 0,1 0 0,-1 0 0,1 0 0,-1 0 1,1-1-1,0 1 0,0-1 0,-1 1 0,1-1 0,0 1 0,0-1 0,-1 0 0,1 0 0,0 0 0,0 0 0,0 0 0,-1 0 0,1-1 0,0 1 0,0 0 0,-1-1 0,4-1 0,0 0-212,0-1 1,0 0-1,-1 0 1,1-1 0,-1 1-1,0-1 1,0 0 0,0 0-1,-1 0 1,6-7-1,2-11-534</inkml:trace>
  <inkml:trace contextRef="#ctx0" brushRef="#br0" timeOffset="6354.62">3545 211 5001,'2'-1'4577,"5"-2"-1792,-7 2-1793,17-1-448,6-1-192,29-5-168,-26 8-24,6 0 0,-5 0-16,-3-3-24,-2-3-16,-11-2-24,-1 1-88,-5 7-1232,1 4 920</inkml:trace>
  <inkml:trace contextRef="#ctx0" brushRef="#br0" timeOffset="8517.48">4208 566 5113,'2'-9'9652,"2"-24"-7808,8-15-1413,-3 7-153,25-68 0,-15 59-230,-1 0 0,-3-1 0,11-60 0,-26 110-61,3-29-38,-3 29 34,0 1 0,1-1 0,-1 0 1,0 0-1,-1 0 0,1 0 0,0 1 1,0-1-1,0 0 0,0 0 1,-1 0-1,1 1 0,0-1 0,0 0 1,-1 0-1,1 1 0,-1-1 0,1 0 1,-1 1-1,1-1 0,-1 0 0,1 1 1,-1-1-1,0 1 0,1-1 1,-1 1-1,0-1 0,-1 0 0,1 2-30,0-1-1,0 1 1,0 0-1,0-1 1,0 1-1,0 0 1,1 0-1,-1 0 0,0-1 1,0 1-1,0 0 1,1 0-1,-1 0 1,0 0-1,0 2 1,-11 18-296,4 0 282,1 0-1,1 0 0,1 0 0,1 1 1,1 0-1,0 0 0,2 0 0,1 0 1,2 25-1,-1-27 70,1 1 0,0-1 0,2 0 1,0 1-1,1-2 0,1 1 0,10 20 0,-15-37 8,0-1-1,0 0 1,0 0-1,0 0 1,0 0 0,1-1-1,-1 1 1,1 0-1,-1 0 1,1-1-1,0 1 1,-1-1-1,1 1 1,0-1-1,0 0 1,0 0-1,0 0 1,0 0-1,0 0 1,1 0-1,-1 0 1,0-1 0,0 1-1,1-1 1,-1 0-1,0 0 1,1 0-1,-1 0 1,0 0-1,0 0 1,1 0-1,-1-1 1,4 0-1,3-3 146,1-1 0,-1 1 0,0-2 0,0 1 0,16-14 0,-18 13-80,0 1-42,-1-1 0,0 0-1,0 0 1,-1 0 0,0-1 0,0 0-1,0 0 1,-1 0 0,0-1-1,-1 1 1,4-10 0,-5 11-28,0 0 0,-1 0 0,1-1 0,-1 1 0,0 0 0,-1-1 0,1 1 0,-1 0 0,-1-1 0,1 1 0,-1 0 1,0-1-1,-1 1 0,1 0 0,-4-7 0,4 11-22,1 0 0,-1 0 0,0 1 0,0-1 0,0 1 0,-1-1 0,1 1 0,0-1 0,0 1 0,-1 0 0,1-1 0,-1 1 0,1 0 0,-1 0 0,1 0 0,-1 0 0,0 1 0,0-1 0,1 0 0,-1 1 0,0-1 0,0 1 0,0-1 0,0 1 0,1 0 0,-1 0 0,0 0 0,0 0 0,0 0 0,0 1 0,0-1 0,0 0 0,1 1 0,-3 0 0,0 0-18,1 1 1,-1-1-1,1 1 0,0 0 1,0 0-1,0 0 0,0 0 0,0 0 1,0 1-1,1-1 0,-1 1 1,1 0-1,0-1 0,-1 1 0,1 0 1,0 1-1,-1 3 0,-2 10-15,0 0 0,1 1 1,1-1-1,-1 32 0,4-41 47,2 26 44,-2-33-37,0 1 0,1-1 0,-1 1 0,0-1 0,1 1 0,-1-1 0,1 1 0,0-1-1,0 1 1,-1-1 0,1 0 0,0 0 0,0 1 0,0-1 0,0 0 0,0 0 0,3 2 0,-3-3 4,-1 0 1,1 0 0,0 0 0,0 0 0,0 0-1,0 0 1,-1-1 0,1 1 0,0 0-1,0 0 1,-1-1 0,1 1 0,0-1-1,0 1 1,-1 0 0,1-1 0,0 0 0,-1 1-1,1-1 1,-1 1 0,1-1 0,0 0 0,16-20 245,-12 15-171,13-16 160,18-27-1,-32 43-217,1-2 1,-1 1-1,-1 0 0,1-1 0,-1 0 0,-1 1 0,1-1 0,1-14 1,-4 22-36,0 0 0,0 0 0,0 0 0,0 0 0,0 0 0,0 0 1,1-1-1,-1 1 0,0 0 0,0 0 0,0 0 0,0 0 0,0 0 1,0-1-1,0 1 0,0 0 0,0 0 0,0 0 0,0 0 0,0 0 0,0-1 1,0 1-1,0 0 0,0 0 0,0 0 0,0 0 0,0 0 0,-1-1 1,1 1-1,0 0 0,0 0 0,0 0 0,0 0 0,0 0 0,0 0 1,0 0-1,0-1 0,0 1 0,-1 0 0,1 0 0,0 0 0,0 0 0,0 0 1,0 0-1,0 0 0,-1 0 0,1 0 0,0 0 0,0 0 0,0 0 1,0 0-1,0 0 0,-1 0 0,1 0 0,0 0 0,0 0 0,0 0 1,0 0-1,0 0 0,-1 0 0,1 0 0,0 0 0,0 0 0,-6 8-174,3 1 156,1 1 0,0-1-1,0 1 1,1 0 0,1 0 0,0 0-1,0-1 1,1 1 0,0 0 0,0 0-1,1-1 1,0 1 0,1-1 0,0 1-1,8 13 1,-10-20 35,1-1 0,0 0 1,0 0-1,0 0 0,0 0 0,1 0 0,-1 0 1,0 0-1,1-1 0,-1 1 0,1-1 0,-1 0 1,1 0-1,0 0 0,0 0 0,4 1 0,-5-2 4,0 0 0,-1 1 0,1-1 0,0 0 0,-1 0 0,1 0 0,-1 0 0,1 0 0,0 0 0,-1-1-1,1 1 1,-1-1 0,1 1 0,-1-1 0,1 1 0,-1-1 0,1 0 0,-1 0 0,1 0 0,-1 1 0,0-1-1,0-1 1,1 1 0,-1 0 0,0 0 0,0 0 0,0-1 0,0 1 0,0 0 0,-1-1 0,2-1 0,2-9 36,-1 0 0,0-1 0,-1 1 0,0-1 0,-1 1 0,0-1 0,-1 0 0,-3-24 0,4 80-967,-2-29 893,0 1 0,2 0 0,0-1 0,4 22 0,-4-33 29,0-1-1,1 1 1,-1-1-1,1 1 1,-1-1-1,1 0 1,0 0-1,0 0 0,-1 0 1,2 0-1,-1 0 1,0 0-1,0-1 1,0 1-1,1-1 1,-1 1-1,1-1 1,-1 0-1,4 1 1,-5-1 5,1-1 0,-1 1 0,1-1 0,-1 1 1,0-1-1,1 0 0,-1 0 0,1 0 0,-1 1 0,1-1 1,-1 0-1,1-1 0,-1 1 0,1 0 0,-1 0 0,0-1 1,1 1-1,-1-1 0,1 1 0,-1-1 0,0 1 0,0-1 1,1 0-1,-1 0 0,0 0 0,0 0 0,0 0 0,0 0 1,0 0-1,0 0 0,0 0 0,1-2 0,11-24 230,-9 21-206,0-1 0,-1 0 0,0 0 0,-1 0 0,0 0 0,0 0 0,2-12 0,-3 10-36,0 0 0,1 0 0,0 1 0,1-1-1,6-14 1,-9 23-5,0 0-1,0-1 0,1 1 0,-1 0 1,0 0-1,0 0 0,0 0 0,0 0 1,0 0-1,0-1 0,0 1 0,0 0 1,0 0-1,0 0 0,0 0 0,0 0 0,0-1 1,0 1-1,0 0 0,0 0 0,0 0 1,0 0-1,0 0 0,0-1 0,0 1 1,0 0-1,0 0 0,0 0 0,0 0 1,0 0-1,0-1 0,0 1 0,-1 0 1,1 0-1,0 0 0,0 0 0,0 0 1,0 0-1,0 0 0,0 0 0,0-1 0,-1 1 1,1 0-1,0 0 0,0 0 0,0 0 1,0 0-1,0 0 0,-1 0 0,1 0 1,0 0-1,0 0 0,0 0 0,0 0 1,0 0-1,-1 0 0,1 0 0,0 0 1,0 0-1,0 0 0,0 0 0,0 0 1,-1 0-1,1 0 0,0 0 0,0 1 0,0-1 1,0 0-1,0 0 0,-12 7-310,11-5 291,-1 1 0,1-1 0,0 1 0,0-1 0,0 1 0,0-1 0,1 1 0,-1-1 0,1 1 0,-1 0 0,1 5 0,3 33-28,0-15 21,-8 69-10,0-16 30,4-66 17,-1 0 0,0 0-1,-1 0 1,0 0-1,-1-1 1,0 1-1,-1-1 1,-1 0-1,0 0 1,0-1-1,-1 0 1,-1 0-1,0-1 1,-13 15-1,19-24 8,1 1 1,0-1-1,-1 1 0,1-1 0,-1 0 1,0 0-1,1 0 0,-1 0 0,0 0 0,0 0 1,1 0-1,-1 0 0,0-1 0,0 1 1,0-1-1,0 0 0,0 1 0,0-1 0,0 0 1,-3 0-1,3-1 11,1 1 1,0-1 0,-1 0-1,1 1 1,0-1-1,0 0 1,-1 0-1,1 0 1,0 0-1,0 0 1,0 0 0,0 0-1,0 0 1,0 0-1,1-1 1,-1 1-1,0 0 1,1 0-1,-1-1 1,0 1 0,1-1-1,0 1 1,-1 0-1,1-1 1,0 1-1,0-1 1,0 1-1,-1-1 1,2 1 0,-1-3-1,0-5 16,0 1 0,0-1 0,1 1 1,0 0-1,1-1 0,0 1 0,0 0 0,1 0 0,0 0 0,0 0 1,0 0-1,1 1 0,1 0 0,-1-1 0,1 2 0,0-1 0,1 0 0,0 1 1,0 0-1,12-9 0,-3 3-52,10-6 32,-1-1 0,0-2 0,-2-1 0,28-33 0,-46 49 1,0 0-1,-1-1 1,0 1 0,0-1 0,0 0-1,-1 0 1,2-8 0,-4 13-27,1 0 0,-1-1 0,1 1 0,-1 0 0,0-1 0,0 1 0,0 0 0,0-1 0,0 1 0,-1 0 0,1-1 0,-1 1 0,1 0 0,-1-1 0,0 1 0,0 0 0,0 0 0,0 0 0,0 0 0,0 0 0,-1 0 0,1 0 0,-1 0 0,-3-3 0,4 5-6,1-1 0,-1 1 0,0-1 0,0 1 0,0-1 0,0 1 0,1 0 0,-1-1 0,0 1 0,0 0 0,0 0 0,0 0 0,0 0 0,0 0 0,0 0 0,0 0 0,0 0 0,0 0 0,0 0 0,1 0 0,-1 0 0,0 1 0,0-1 0,0 0 0,0 1 0,0-1 0,0 1 0,1-1 0,-1 1 0,0-1 0,0 1 0,1-1 0,-1 1 0,0 0 0,1-1 0,-1 1 0,1 0 0,-1 0 0,1 0 0,-1-1 0,1 1 0,-1 0 0,1 0 0,0 0 0,0 0 0,-1 1 0,-1 4-21,0 0 0,0 0 0,0 1 0,1-1-1,0 8 1,-1-2-8,2 0-1,0 0 1,2 21-1,-1-28 40,0 0-1,1-1 1,-1 1-1,1-1 1,0 1-1,0-1 1,0 0-1,1 0 1,0 0-1,0 0 0,0 0 1,5 5-1,-5-6 19,0 0-1,0-1 1,0 1-1,1 0 1,-1-1-1,1 0 1,0 0-1,0 0 1,0 0-1,-1-1 1,2 1-1,-1-1 1,6 1-1,-6-2 12,-1 0-1,1 0 1,-1 0-1,0-1 0,1 1 1,-1-1-1,0 0 1,1 0-1,-1 0 0,0 0 1,0 0-1,0-1 1,0 1-1,0-1 0,0 0 1,0 0-1,4-5 1,5-6 37,-1 0 1,-1-1-1,0 0 1,-1 0 0,-1-1-1,0 0 1,-1-1-1,6-18 1,-7 9-25,-6 21-53,1 1 1,-1-1 0,1 0-1,0 1 1,0-1 0,1 1 0,1-5-1,-5 11-802,1-2 810,0 1-1,0-1 0,0 0 1,0 1-1,0-1 0,0 1 1,1-1-1,-1 1 0,1-1 1,-1 1-1,1-1 0,0 1 1,-1 0-1,1-1 0,0 1 1,0 0-1,0-1 0,0 1 1,1-1-1,-1 1 0,0 0 1,1-1-1,0 3 0,-1-2 13,1 1 0,0-1 0,-1 0 0,1 1 0,0-1 0,0 0-1,1 0 1,-1 0 0,0 1 0,1-1 0,-1 0 0,1-1 0,0 1-1,-1 0 1,1 0 0,0-1 0,0 1 0,0-1 0,0 0 0,0 0-1,1 1 1,-1-1 0,0 0 0,1-1 0,-1 1 0,0 0 0,1-1 0,-1 1-1,1-1 1,-1 0 0,1 0 0,-1 0 0,1 0 0,-1 0 0,1-1-1,-1 1 1,0-1 0,1 0 0,-1 1 0,1-1 0,2-2 0,74-30 323,-82 34-347,1 1-1,-1-1 0,1 1 0,0-1 1,-1 1-1,1 0 0,0 0 0,0 0 1,0 0-1,1 0 0,-1 0 0,0 0 1,-1 5-1,-4 3-3,-2 2 14,-22 33-17,29-42 20,0 1 1,0 0-1,1-1 1,0 1 0,0 0-1,0-1 1,0 1-1,0 0 1,1 0 0,-1 0-1,1 0 1,0 0 0,1 4-1,-1-6 8,1 1 0,-1 0 0,1 0 0,0 0 0,0-1-1,0 1 1,0 0 0,0-1 0,1 1 0,-1-1 0,1 0 0,0 1 0,-1-1 0,1 0-1,0 0 1,0 0 0,1 0 0,-1 0 0,0-1 0,4 3 0,-3-3 19,0 0 0,0 0 0,0-1 0,0 1 0,0 0 0,0-1 1,1 0-1,-1 0 0,0 0 0,0 0 0,1-1 0,-1 1 0,0-1 0,0 0 0,0 0 0,0 0 0,5-2 1,22-10 40,32-1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09:48:06.463"/>
    </inkml:context>
    <inkml:brush xml:id="br0">
      <inkml:brushProperty name="width" value="0.05" units="cm"/>
      <inkml:brushProperty name="height" value="0.05" units="cm"/>
      <inkml:brushProperty name="color" value="#E71224"/>
    </inkml:brush>
  </inkml:definitions>
  <inkml:trace contextRef="#ctx0" brushRef="#br0">0 331 24575,'2'8'0,"1"0"0,-1 0 0,6 11 0,-2-4 0,-4-10 0,1 1 0,-1-1 0,1 0 0,0 1 0,0-1 0,0 0 0,9 8 0,-10-11 0,0 0 0,0-1 0,0 1 0,1-1 0,-1 1 0,0-1 0,1 0 0,-1 0 0,1 0 0,0 0 0,-1 0 0,1-1 0,0 1 0,-1-1 0,1 0 0,0 0 0,0 0 0,-1 0 0,1 0 0,4-1 0,8-3 0,-1 0 0,1-1 0,-1 0 0,0-1 0,-1-1 0,23-13 0,77-62 0,-88 62 0,189-156 109,-87 69-1583,-104 88-5353</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14:22.678"/>
    </inkml:context>
    <inkml:brush xml:id="br0">
      <inkml:brushProperty name="width" value="0.05" units="cm"/>
      <inkml:brushProperty name="height" value="0.05" units="cm"/>
    </inkml:brush>
  </inkml:definitions>
  <inkml:trace contextRef="#ctx0" brushRef="#br0">359 344 24575,'-3'0'0,"-2"3"0,-1 11 0,2 18 0,0 15 0,2 9 0,1-1 0,1-7 0,0-7 0,0-10-8191</inkml:trace>
  <inkml:trace contextRef="#ctx0" brushRef="#br0" timeOffset="343.91">0 344 24575,'0'3'0,"0"11"0,0 5 0,0 13 0,9 9 0,2 1 0,10 5 0,20 0 0,3-10-8191</inkml:trace>
  <inkml:trace contextRef="#ctx0" brushRef="#br0" timeOffset="714.47">624 391 24575,'4'0'0,"2"4"0,-1 5 0,-2 10 0,1 13 0,-2 5 0,-1 5 0,-1-1 0,-4 0 0,-14 2 0,-3-6-8191</inkml:trace>
  <inkml:trace contextRef="#ctx0" brushRef="#br0" timeOffset="715.47">456 11 24575,'-5'0'0,"1"-5"0,-6 0 0,5 4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14:18.734"/>
    </inkml:context>
    <inkml:brush xml:id="br0">
      <inkml:brushProperty name="width" value="0.05" units="cm"/>
      <inkml:brushProperty name="height" value="0.05" units="cm"/>
    </inkml:brush>
  </inkml:definitions>
  <inkml:trace contextRef="#ctx0" brushRef="#br0">238 123 24575,'1'-6'-7610,"1"0"3728,3-5 3278,1-5 5248,-4 4-5041,-2 9 512,0 0-1,0 0 1,-1 0 0,1 0 0,-1 0 0,1 0 0,-1 0 0,0 1 0,0-1 0,0 0 0,-1 0 0,1 1 0,-1-1 0,1 0 0,-1 1 0,0 0 0,0-1 0,0 1 0,0 0 0,-1 0 0,1 0 0,0 0 0,-1 1 0,0-1 0,1 1-1,-1-1 1,0 1 0,0 0 0,1 0 0,-1 0 0,0 0 0,0 1 0,0-1 0,0 1 0,0 0 0,-4 0 0,-1 0 125,1 0 0,-1 1-1,1 0 1,-1 0 0,1 1 0,0 0-1,0 0 1,0 0 0,0 1 0,0 0-1,0 1 1,1 0 0,-1 0-1,-6 6 1,6-4-240,1 1 0,0 0 0,0 0 0,1 0 0,0 1 0,0 0 0,1 0 0,0 0 0,0 1 0,1-1 0,0 1 0,1 0 0,-3 12 0,4-15 0,0 0 0,1 0 0,-1 0 0,1 1 0,0-1 0,1 0 0,0 0 0,0 0 0,0 0 0,0 0 0,1 0 0,0 0 0,0 0 0,1-1 0,0 1 0,0-1 0,0 0 0,0 0 0,1 0 0,7 8 0,-8-11 0,0 1 0,0-1 0,0 0 0,0 0 0,0-1 0,0 1 0,0-1 0,1 1 0,-1-1 0,1 0 0,-1 0 0,1-1 0,-1 1 0,1-1 0,0 0 0,-1 1 0,1-2 0,-1 1 0,1 0 0,-1-1 0,1 1 0,-1-1 0,1 0 0,-1 0 0,1-1 0,-1 1 0,0-1 0,0 0 0,1 1 0,-2-1 0,1-1 0,0 1 0,0 0 0,2-3 0,6-5 0,-1 0 0,0-1 0,0 0 0,-1-1 0,0 0 0,-1 0 0,7-15 0,-9 12 0,9-13 0,-8 27 0,-1 18 0,-1 9 69,1 1-1,2-1 0,0-1 0,18 37 1,-23-56-98,0 0 1,1-1-1,-1 0 1,1 0-1,0 0 1,0 0-1,1-1 1,0 1 0,-1-1-1,2 0 1,5 3-1,-7-5-39,-1 0 0,1-1-1,0 0 1,0 0 0,0 0 0,0 0-1,0 0 1,0-1 0,0 0 0,0 0-1,0 0 1,0 0 0,0-1 0,0 0-1,0 1 1,0-1 0,0-1-1,0 1 1,5-3 0,25-14-6758</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14:13.926"/>
    </inkml:context>
    <inkml:brush xml:id="br0">
      <inkml:brushProperty name="width" value="0.05" units="cm"/>
      <inkml:brushProperty name="height" value="0.05" units="cm"/>
    </inkml:brush>
  </inkml:definitions>
  <inkml:trace contextRef="#ctx0" brushRef="#br0">456 278 24575,'0'-7'0,"-1"2"0,0-1 0,0 1 0,-1 0 0,0-1 0,0 1 0,0 0 0,0 0 0,-1-1 0,0 1 0,0 1 0,0 0 0,-1-1 0,0 0 0,0 1 0,0 0 0,0 1 0,0 0 0,-1-1 0,-4-3 0,-1 1 0,0 0 0,-1 0 0,0 0 0,0 1 0,0 1 0,0 1 0,-1-1 0,-14-2 0,7 4 0,-2 1 0,2 0 0,0 2 0,-1 0 0,-22 6 0,33-5 0,1-1 0,-1 2 0,1-1 0,0 1 0,0 0 0,-1 1 0,2 1 0,-1-1 0,1 0 0,0 1 0,0 1 0,0 0 0,1 0 0,-7 6 0,11-8 0,-1-1 0,1 0 0,1 0 0,-1 0 0,0 0 0,1 1 0,0 0 0,0-1 0,0 1 0,0-1 0,0 1 0,1-1 0,-1 1 0,1 0 0,0 0 0,0 0 0,1-1 0,-1 1 0,1-1 0,-1 2 0,1-2 0,0 1 0,0-1 0,1 0 0,-1 1 0,1-1 0,0 1 0,0-1 0,0 0 0,0 0 0,0-1 0,0 1 0,1 0 0,-1-1 0,2 0 0,-1 2 0,0-2 0,0 0 0,0-1 0,0 1 0,0 0 0,1-1 0,6 2 0,88 16 0,-72-15 0,2 0 0,39 14 0,-59-15 0,-1 0 0,1 0 0,-1 2 0,2-1 0,-2 0 0,-1 1 0,1 0 0,-1 1 0,1-1 0,-1 1 0,-1 0 0,9 11 0,-11-14 0,-1 0 0,0 1 0,0-2 0,-1 1 0,1 0 0,0 1 0,-1-1 0,0 0 0,0 0 0,0 1 0,0 0 0,-1-1 0,1 1 0,-1-1 0,1 0 0,-1 1 0,-1 0 0,1 0 0,0-1 0,-1 1 0,1-1 0,-1 0 0,0 2 0,0-2 0,-1 0 0,1 0 0,-1 0 0,1 0 0,-1 0 0,0 0 0,0 1 0,0-2 0,-1 1 0,1-1 0,-1 1 0,0-1 0,0 0 0,0 0 0,-3 2 0,-1 1 0,0-1 0,-1 0 0,1 0 0,-1-1 0,-1 0 0,1 1 0,-1-2 0,1 0 0,0-1 0,-1 0 0,1 0 0,-2-1 0,2 0 0,-17-2 0,15 0-124,-2-1 0,1-1 0,1 0 0,-1 0 0,1-1 0,0 0-1,0-2 1,0 1 0,1 0 0,-14-14 0,7 3-6702</inkml:trace>
  <inkml:trace contextRef="#ctx0" brushRef="#br0" timeOffset="515.79">659 326 24575,'0'4'0,"0"8"0,0 17 0,0 7 0,0 5 0,0 2 0,0-4 0,0 2 0,0-3 0,0-17 0,0-11-8191</inkml:trace>
  <inkml:trace contextRef="#ctx0" brushRef="#br0" timeOffset="859.52">703 162 24575,'0'-4'0,"0"-6"0,0 0-8191</inkml:trace>
  <inkml:trace contextRef="#ctx0" brushRef="#br0" timeOffset="1312.66">1176 395 24575,'-1'-2'0,"0"-2"0,1 2 0,-1 0 0,0 0 0,0 0 0,-1 0 0,1 0 0,-1 0 0,1 1 0,0-1 0,-1 0 0,0 1 0,1-2 0,-1 2 0,0-1 0,1 1 0,-1 0 0,0-1 0,0 1 0,0 0 0,0 1 0,0-1 0,-4-1 0,-51-15 0,51 16 0,-1 1 0,0-1 0,-1 1 0,1 0 0,0 1 0,0 0 0,0 0 0,0 0 0,1 1 0,-1 0 0,0 2 0,0-2 0,1 1 0,0 0 0,0 1 0,0-1 0,0 1 0,0 1 0,1 0 0,0 0 0,-8 9 0,9-10 0,0 0 0,1 1 0,0-1 0,0 2 0,1-1 0,-1 0 0,1 0 0,0 0 0,0 1 0,1 0 0,-1-1 0,1 1 0,0 0 0,1 0 0,-1-1 0,1 1 0,0 0 0,1 0 0,-1-1 0,1 1 0,0 0 0,1 0 0,-1-1 0,1 0 0,0 1 0,6 9 0,-7-11 0,1-1 0,0 1 0,0-1 0,0 0 0,1 0 0,-1 0 0,1-1 0,0 1 0,0-1 0,0 1 0,1 0 0,-1-1 0,0-1 0,0 1 0,1 0 0,-1-1 0,0 0 0,1 0 0,0 0 0,-1 0 0,1 0 0,0-1 0,-1 1 0,1-1 0,0 0 0,-1 0 0,2-1 0,-1 1 0,-1-1 0,1 0 0,0 1 0,4-3 0,-1 0 0,0 0 0,0-1 0,0 0 0,1 0 0,-2-1 0,1 1 0,-1-1 0,0-1 0,-1 0 0,1 1 0,-1-1 0,0-1 0,0 1 0,6-12 0,4-18 0,-6 14 0,-9 22 0,0 0 0,0 0 0,0 0 0,0 0 0,0 0 0,0 0 0,0 0 0,0 1 0,1-1 0,-1 0 0,0 0 0,0 0 0,0 0 0,0 0 0,0 0 0,0 0 0,0 0 0,0 0 0,0 0 0,0-1 0,1 1 0,-1 0 0,0 0 0,0 0 0,0 0 0,0 0 0,-16 285 0,-6 35 0,20-306 0,-1 1 0,0-2 0,-1 1 0,-1-1 0,0 1 0,-1-2 0,-9 18 0,14-28 0,0 0 0,-1 1 0,0-1 0,1-1 0,-1 1 0,-1 0 0,1 0 0,0-1 0,0 2 0,0-2 0,0 1 0,0-1 0,-1 0 0,1 0 0,0 0 0,-1 0 0,1-1 0,-4 2 0,3-2 0,0-1 0,0 1 0,0-1 0,0 0 0,0 0 0,0 0 0,1 0 0,-2 0 0,1-1 0,1 1 0,-1-2 0,1 1 0,-1 0 0,1 0 0,0 0 0,0 0 0,0 0 0,0 0 0,0-1 0,-1-3 0,-4-3 13,0-1 1,1-1-1,0 1 0,0-1 0,1 0 0,1-1 0,0 1 0,0-1 0,1 1 1,1-2-1,0 2 0,1-2 0,0 1 0,0 0 0,1 0 0,1-1 0,0 2 1,1-2-1,0 2 0,0-2 0,2 2 0,-1-1 0,1 1 0,1-1 0,10-17 1,-2 6-157,0 1 1,2 1 0,1 0 0,0 2-1,1-1 1,1 1 0,1 1 0,0 2 0,2 0-1,-1 0 1,29-14 0,-19 15-6684</inkml:trace>
  <inkml:trace contextRef="#ctx0" brushRef="#br0" timeOffset="1937.04">1355 371 24575,'0'0'0,"0"0"0,0 0 0,0 1 0,0-1 0,0 0 0,1 0 0,-1 0 0,0 0 0,0 0 0,0 0 0,0 0 0,0 0 0,1 0 0,-1 0 0,0 0 0,0 0 0,0 0 0,0 0 0,1 0 0,-1 0 0,0 0 0,0 0 0,0 0 0,0 0 0,0 0 0,1-1 0,-1 1 0,0 0 0,0 0 0,0 0 0,0 0 0,0 0 0,1 0 0,-1 0 0,0 0 0,0-1 0,0 1 0,0 0 0,0 0 0,0 0 0,0 0 0,0 0 0,0-1 0,0 1 0,0 0 0,0 0 0,0 0 0,0 0 0,0-2 0,0 2 0,8 19 0,1 252 0,-9-262 0,-1-32 0,1 1 0,1 0 0,2 0 0,0 0 0,1 0 0,0 1 0,2-1 0,2 1 0,8-22 0,-15 41 0,0 1 0,0-1 0,0 0 0,0 0 0,1-1 0,-1 2 0,0-1 0,1 1 0,0-1 0,-1 1 0,1 0 0,0-1 0,-1 1 0,1 0 0,0 0 0,2-1 0,-3 2 0,0 0 0,1 0 0,-1 0 0,0 0 0,1 0 0,-1 0 0,1 0 0,-1 0 0,0 0 0,0 1 0,0-1 0,0 0 0,0 1 0,0-1 0,0 1 0,0-1 0,0 1 0,0 0 0,0-1 0,0 1 0,1 1 0,2 2 0,-1 0 0,0 2 0,1-2 0,-2 1 0,1 0 0,0 1 0,-1-1 0,0 0 0,0 0 0,-1 0 0,2 8 0,5 89 0,-8-59 0,0-34 0,0-11 0,0-16 0,0-2 0,2 1 0,0 0 0,1 0 0,9-33 0,-10 46 0,1 0 0,0-2 0,0 2 0,0 0 0,0 1 0,1-2 0,0 1 0,8-6 0,-9 8 0,0 2 0,0-1 0,0 1 0,0 0 0,0 0 0,0 0 0,1 1 0,-1-1 0,0 1 0,1 0 0,-1 0 0,1 0 0,0-1 0,-1 2 0,1-1 0,6 1 0,-7 0 9,0 0-1,-1 1 1,1-1-1,0 2 1,-1-2-1,1 1 1,-1 0 0,1 0-1,-1 0 1,1 0-1,-1 0 1,0 1-1,0-1 1,1 1-1,-1 0 1,0-1-1,0 1 1,-1 0-1,3 4 1,1-1 12,-2 1 1,1 0-1,-1 1 0,0-1 1,-1 0-1,0 0 0,3 11 1,-1 8-449,0-1 0,-2 1 1,0 32-1,-3-25-6399</inkml:trace>
  <inkml:trace contextRef="#ctx0" brushRef="#br0" timeOffset="2328">1917 302 24575,'-2'3'0,"-2"-1"0,1 1 0,1 0 0,0 0 0,0 0 0,0 1 0,0 0 0,0-1 0,1 0 0,-1 1 0,1-1 0,-2 8 0,1-4 0,-6 16 0,0 0 0,2 1 0,1 0 0,-4 29 0,7-43 0,1 0 0,1 0 0,0 0 0,0-1 0,0 2 0,2-2 0,-1 1 0,1 0 0,1-1 0,0 1 0,0-1 0,1 1 0,5 8 0,-8-14 0,1-2 0,0 0 0,0 0 0,0 0 0,0 0 0,0 0 0,0-1 0,0 1 0,0-1 0,1 1 0,-1-1 0,1 0 0,-1 0 0,1 0 0,0 1 0,0-1 0,0-1 0,0 1 0,-1-1 0,1 0 0,0 1 0,0-1 0,-1-1 0,1 1 0,0 0 0,0-1 0,-1 1 0,1-1 0,0-1 0,-1 1 0,1 0 0,-1 0 0,1 0 0,-1-1 0,1 1 0,3-3 0,5-3 0,0-2 0,-1 1 0,0 0 0,0-2 0,0 1 0,10-16 0,-15 19 16,-1-1-1,-1 1 1,1 0-1,-1-1 1,0 0-1,0 1 1,-1-1-1,0-1 1,1 1-1,-2 0 1,1-1-1,-2 1 1,1 0-1,-1-2 1,0 2-1,0 0 1,-1-1 0,0 1-1,0 0 1,-2 0-1,-2-11 1,2 13-82,1-2 0,-1 2 1,0-1-1,0 1 0,0-1 1,-1 1-1,0 0 0,0 1 1,0-1-1,-1 0 1,1 1-1,-1 0 0,-1 1 1,1-1-1,-1 1 0,1-1 1,0 2-1,-1-1 0,0 1 1,0 0-1,0 0 1,1 1-1,-2 0 0,0 0 1,-7 0-1,-15 1-6760</inkml:trace>
  <inkml:trace contextRef="#ctx0" brushRef="#br0" timeOffset="2671.41">2343 281 24575,'-3'0'0,"-6"0"0,-5 0 0,0 7 0,3 15 0,2 16 0,4 16 0,2 3 0,2 0 0,1-6 0,0-16 0,1-13-8191</inkml:trace>
  <inkml:trace contextRef="#ctx0" brushRef="#br0" timeOffset="3046.45">2388 163 24575,'0'-4'0,"0"-6"0,0-3 0,0-2-8191</inkml:trace>
  <inkml:trace contextRef="#ctx0" brushRef="#br0" timeOffset="3396.32">2748 0 24575,'0'584'0,"2"-558"0,4-42 0,2-38 0,-7 45 0,0 2 0,-1 0 0,-1-1 0,1 1 0,-1 0 0,0-2 0,-1 2 0,1 0 0,-2 0 0,1 0 0,-1 0 0,0 0 0,0 0 0,0 1 0,-1-1 0,0 2 0,-1-2 0,1 1 0,-1 1 0,0 0 0,0-1 0,-2 1 0,2 1 0,-1-1 0,0 1 0,0 1 0,-1-2 0,1 2 0,-1 0 0,0 1 0,-1 0 0,1 0 0,0 0 0,0 1 0,0 0 0,0 0 0,0 0 0,-14 2 0,12 0 0,0-1 0,0 2 0,0 0 0,-1 0 0,1 0 0,0 1 0,1 0 0,-1 1 0,1 1 0,0-1 0,-1 1 0,2 0 0,-15 13 0,19-15 0,0 1 0,0-1 0,0 2 0,0-1 0,1 0 0,-1 0 0,1 0 0,-1 2 0,1-2 0,1 1 0,-1-1 0,1 1 0,0-1 0,0 2 0,1-1 0,-1 0 0,1-1 0,0 2 0,0-1 0,1 0 0,0-1 0,-1 1 0,1 1 0,1-2 0,-1 1 0,1-1 0,4 9 0,-2-6 0,1 0 0,-1 1 0,1-1 0,1-1 0,-1 0 0,1 1 0,0-1 0,0-1 0,2 0 0,-1 1 0,0-1 0,0-1 0,0 0 0,1-1 0,-1 0 0,1 1 0,1-1 0,-1-1 0,0 0 0,9 1 0,2 0 0,1-1 0,-1-1 0,2 0 0,-2-1 0,0-1 0,2-1 0,27-7 0,2-9-1365,-10-3-546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14:26.837"/>
    </inkml:context>
    <inkml:brush xml:id="br0">
      <inkml:brushProperty name="width" value="0.05" units="cm"/>
      <inkml:brushProperty name="height" value="0.05" units="cm"/>
    </inkml:brush>
  </inkml:definitions>
  <inkml:trace contextRef="#ctx0" brushRef="#br0">159 10 24575,'-4'0'-6236,"-1"4"6236,-4 14 2836,0 19-2836,1 12 0,3 13 0,1 6 0,2 5 0,1 12 1065,1-1-1065,0-11 558,0-13-558,1-26 0,-1-17-6414</inkml:trace>
  <inkml:trace contextRef="#ctx0" brushRef="#br0" timeOffset="608.79">0 128 24575,'1'-3'0,"-1"0"0,0 1 0,1 0 0,-1-1 0,1 1 0,0 0 0,0-1 0,-1 1 0,1 0 0,1 0 0,-1 0 0,0 0 0,0 0 0,1 1 0,-1-2 0,1 1 0,0 1 0,-1-1 0,2 1 0,-1 0 0,0-1 0,0 1 0,0 0 0,0-1 0,0 1 0,0 0 0,0 1 0,0-1 0,1 1 0,-1-1 0,0 1 0,0 0 0,5 0 0,8-2 0,0 2 0,0 0 0,29 4 0,-18 1 0,0 0 0,1 1 0,-3 2 0,30 12 0,-42-15 0,0 1 0,0 0 0,-1 1 0,0-1 0,-1 3 0,1-1 0,-1 0 0,-1 2 0,0 0 0,13 15 0,-20-23 0,0 1 0,0 0 0,-1-1 0,1 1 0,-1 0 0,0 0 0,1 0 0,-1 0 0,0 0 0,-1 0 0,1 1 0,-1-1 0,1 0 0,-1 0 0,0 1 0,0-1 0,0 0 0,0 0 0,-1 0 0,1 1 0,-1-1 0,-1 3 0,0-1 0,0-1 0,-1 0 0,0 1 0,1-1 0,-2-1 0,1 0 0,0 0 0,0 2 0,-1-3 0,-1 1 0,1 0 0,1 0 0,-6 2 0,-8 2 0,-1 1 0,1-2 0,-1 1 0,1-3 0,-2 0 0,-22 3 0,-38-5 0,74 3 0,13 5 0,22 15 0,-22-19 0,44 39-682,46 53-1,-55-50-6143</inkml:trace>
  <inkml:trace contextRef="#ctx0" brushRef="#br0" timeOffset="1202.48">590 487 24575,'0'1'0,"1"1"0,-1-1 0,1 0 0,0 0 0,-1 1 0,1-1 0,0 0 0,0 0 0,0 1 0,0-1 0,0 0 0,0 0 0,0 0 0,0 0 0,0 0 0,0-1 0,1 1 0,-1 0 0,0-1 0,0 1 0,4 0 0,29 11 0,-22-9 0,-2-1 0,1 0 0,0-1 0,0-1 0,0 0 0,-1 0 0,2-1 0,-1-1 0,17-4 0,-24 5 0,-1 0 0,0 0 0,1 0 0,-1 0 0,0-2 0,0 2 0,0-1 0,0 1 0,0-1 0,1 0 0,-2-1 0,1 1 0,-1-1 0,1 0 0,-1 1 0,0-1 0,0 0 0,0-1 0,0 1 0,0 0 0,-1 0 0,1-1 0,-1 1 0,0 0 0,0-1 0,0 0 0,-1 1 0,1-1 0,-1 1 0,0-2 0,1 2 0,-2 0 0,1-6 0,0 7 0,-1-1 0,1 1 0,-1 0 0,0-1 0,1 0 0,-1 1 0,0-1 0,0 1 0,-1 0 0,1 0 0,0-1 0,-1 1 0,1 0 0,-1 0 0,0 0 0,0 1 0,1-1 0,-1-1 0,-3 0 0,0 1 0,0-1 0,0 1 0,0 1 0,0-2 0,1 2 0,-1 0 0,0 0 0,0 0 0,-7 0 0,-1 1 0,1 0 0,-1 1 0,1 0 0,-1 1 0,0 2 0,1-2 0,-15 7 0,22-5 0,-1-1 0,1 0 0,-1 0 0,1 2 0,-1-1 0,2 0 0,-1 2 0,1-2 0,-1 1 0,1 1 0,1-1 0,-1 0 0,1 2 0,0-2 0,0 2 0,-1-1 0,2 1 0,0-1 0,0 0 0,1 1 0,-1-1 0,1 1 0,1 0 0,-1 0 0,1-1 0,0 2 0,0-2 0,1 1 0,0 0 0,0 0 0,1-1 0,-1 0 0,2 1 0,-1-1 0,0 1 0,2-1 0,-1 0 0,0 0 0,1-1 0,0 1 0,0-1 0,0 1 0,0-2 0,1 1 0,-1-1 0,13 8 0,-5-4-80,2-2 0,-1 1-1,0-1 1,1-2 0,0 1-1,0-1 1,1-1 0,-1-1-1,0-1 1,1 1 0,-1-1 0,0-1-1,1-1 1,-1-2 0,1 1-1,15-4 1,-7-6-6746</inkml:trace>
  <inkml:trace contextRef="#ctx0" brushRef="#br0" timeOffset="1843.15">1178 58 24575,'0'-1'0,"0"1"0,-1 0 0,1 0 0,0 0 0,0-1 0,-1 1 0,1 0 0,0 0 0,-1 0 0,1 0 0,0 0 0,-1 0 0,1 0 0,0-1 0,-1 1 0,1 0 0,0 0 0,-1 0 0,1 0 0,0 1 0,-1-1 0,1 0 0,0 0 0,0 0 0,-1 0 0,1 0 0,0 0 0,-1 0 0,1 1 0,0-1 0,-1 0 0,1 0 0,0 0 0,0 1 0,-1-1 0,1 0 0,0 0 0,0 1 0,0-1 0,-1 0 0,1 0 0,0 1 0,0-1 0,0 0 0,0 1 0,0-1 0,-1 0 0,1 1 0,0-1 0,0 0 0,0 1 0,0 0 0,-7 25 0,5-20 0,-14 96-2544,-10 180 0,13-96 848,13-182 1696,-1 0 0,1 0 0,0-1 0,0 0 0,0 2 0,0-2 0,1 1 0,-1-1 0,1 1 0,0 0 0,0-1 0,2 6 0,-2-8 0,0 1 0,1-1 0,-1 1 0,1-1 0,0 0 0,-1 0 0,1 0 0,0 2 0,1-3 0,-1 1 0,0 0 0,0 0 0,0-1 0,0 1 0,0-1 0,0 1 0,0-1 0,0 0 0,0 0 0,0 0 0,2 0 0,136-5 6673,-50-12-7927,-66 10-5572</inkml:trace>
  <inkml:trace contextRef="#ctx0" brushRef="#br0" timeOffset="2374.79">1563 105 24575,'0'27'0,"3"182"0,0-161 0,1-1 0,21 88 0,-23-126 0,1-1 0,-1 0 0,2 0 0,-1-1 0,1 1 0,0-1 0,0 0 0,1 0 0,0 0 0,1-1 0,-1 0 0,1 0 0,12 10 0,-15-14 0,2 0 0,-2 1 0,1-2 0,0 1 0,0-1 0,0 0 0,0 0 0,0 0 0,0 0 0,0-1 0,1 0 0,0 0 0,-1 0 0,0 0 0,0 0 0,0-1 0,0 0 0,0 0 0,0 0 0,1 0 0,-1-1 0,0 1 0,-1-2 0,1 1 0,0 0 0,-1-1 0,0 1 0,4-5 0,2 0 0,-2-2 0,1 1 0,-2-1 0,1-1 0,-1 1 0,0-1 0,-1 0 0,0 0 0,-1-1 0,0 0 0,0 0 0,3-18 0,2-9 0,-3-1 0,2-53 0,-6 35-341,-3-1 0,-2 0-1,-17-94 1,14 121-6485</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14:24.361"/>
    </inkml:context>
    <inkml:brush xml:id="br0">
      <inkml:brushProperty name="width" value="0.05" units="cm"/>
      <inkml:brushProperty name="height" value="0.05" units="cm"/>
    </inkml:brush>
  </inkml:definitions>
  <inkml:trace contextRef="#ctx0" brushRef="#br0">381 268 24575,'0'3'0,"0"10"0,0 13 0,0 6 0,4 13 0,1 13 0,-1 9 0,0-4 0,-1-9 0,-2-9 0,0-21 0,0-13-8191</inkml:trace>
  <inkml:trace contextRef="#ctx0" brushRef="#br0" timeOffset="327.72">581 356 24575,'0'-4'0,"0"3"0,3 5 0,2 9 0,0 14 0,-1 7 0,-2 4 0,0-1 0,-1 6 0,-1 2 0,0-3 0,0-4 0,0-13 0,0-18 0</inkml:trace>
  <inkml:trace contextRef="#ctx0" brushRef="#br0" timeOffset="717.95">601 88 24575,'-3'-4'0,"-2"3"0</inkml:trace>
  <inkml:trace contextRef="#ctx0" brushRef="#br0" timeOffset="718.95">314 0 24575,'-3'0'0</inkml:trace>
  <inkml:trace contextRef="#ctx0" brushRef="#br0" timeOffset="1045.54">5 223 24575,'0'4'0,"0"5"0,0 8 0,0 13 0,0 9 0,0 4 0,0 12 0,-3 10 0,1 2 0,3-7 0,7-6 0,7-8 0,12-5 0,35 2 0,7-6-8191</inkml:trace>
  <inkml:trace contextRef="#ctx0" brushRef="#br0" timeOffset="1467.8">911 332 24575,'0'-3'-9830,"9"-3"12433,-1 15-2603,5 6 2069,3 10-2069,3 3 0,2 8 0,-3 10 0,-4 8 1153,-8-2-1153,-6-5 0,-9-7 0,-16-4 0,-10-3 4005,-3-7-4005,-3-9 0,6-7-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30T00:00:14.190"/>
    </inkml:context>
    <inkml:brush xml:id="br0">
      <inkml:brushProperty name="width" value="0.05" units="cm"/>
      <inkml:brushProperty name="height" value="0.05" units="cm"/>
    </inkml:brush>
  </inkml:definitions>
  <inkml:trace contextRef="#ctx0" brushRef="#br0">95 189 4489,'-31'-83'1706,"21"65"-489,10 18-1213,0 0 0,0-1 0,0 1-1,0 0 1,0 0 0,0 0 0,0 0 0,0 0 0,0 0 0,0 0 0,0 0 0,0 0-1,0 0 1,-1-1 0,1 1 0,0 0 0,0 0 0,0 0 0,0 0 0,0 0 0,0 0-1,0 0 1,0 0 0,0 0 0,-1 0 0,1 0 0,0 0 0,0 0 0,0 0 0,0 0-1,0 0 1,0 0 0,0 0 0,-1 0 0,1 0 0,0 0 0,0 0 0,0 0 0,0 0 0,0 0-1,0 0 1,0 1 0,0-1 0,0 0 0,-1 0 0,1 0 0,0 0 0,0 0 0,0 0-1,0 0 1,0 0 0,0 0 0,0 0 0,0 0 0,0 1 0,0-1 0,-2 13-132,17 150-155,1 42 1969,-19-190-133,0-15-544,1-11-1830,1-2-888,0-4 698</inkml:trace>
  <inkml:trace contextRef="#ctx0" brushRef="#br0" timeOffset="348.22">8 129 3961,'-1'0'164,"1"-1"0,-1 0 1,1 1-1,-1-1 0,0 0 1,1 1-1,0-1 0,-1 0 1,1 0-1,-1 1 0,1-1 1,0 0-1,0 0 0,-1 0 0,1 1 1,0-1-1,0 0 0,0 0 1,0 0-1,0 0 0,0 0 1,0 1-1,0-1 0,0 0 0,1 0 1,-1 0-1,0 0 0,0 1 1,1-1-1,-1 0 0,1 0 1,-1 1-1,0-1 0,1 0 1,0 1-1,-1-1 0,1 0 0,-1 1 1,2-2-1,3-1 58,-1 1 0,1 0 0,0-1 0,0 1-1,8-2 1,9-3 218,-10 0-397,1 1 0,-1 1 0,2 0 0,-1 1 1,0 1-1,1 0 0,0 0 0,20 0 0,-14 0 268,-13 2-612,-11 0-2003,3 1 1292</inkml:trace>
  <inkml:trace contextRef="#ctx0" brushRef="#br0" timeOffset="748.75">141 151 4625,'-30'84'2352,"34"-83"-807,3-1-313,-2-4-656,-5 3-64,6 2-480,-3-1 16,3 2 56,-2-1-352,2 2-2176</inkml:trace>
  <inkml:trace contextRef="#ctx0" brushRef="#br0" timeOffset="3072.77">206 280 1920,'34'44'1247,"-33"-43"-1071,1 1 0,-1-1 0,1 0 0,0 0 0,-1 1 0,1-1 0,0 0 0,0 0 0,0-1 0,0 1 0,0 0 0,0-1 0,0 1 0,0-1 0,0 1 0,0-1 0,0 0 0,0 0 0,0 0 0,0 0 0,0-1 0,0 1 0,0 0 0,0-1 0,0 1 0,0-1 0,0 0 0,0 0 0,0 0 0,3-2 0,0 1 374,-1 0-421,1 0-1,-1 0 1,0 0 0,-1 0 0,1-1 0,0 0 0,-1 0 0,1 0 0,-1 0 0,0-1-1,0 1 1,0-1 0,-1 1 0,1-1 0,-1 0 0,0 0 0,0 0 0,0-1 0,-1 1-1,1 0 1,-1-1 0,0 1 0,0-1 0,-1 1 0,1-1 0,-1 1 0,0-1 0,0 0 0,-1 1-1,1-1 1,-1 1 0,0-1 0,0 1 0,-1-1 0,1 1 0,-4-6 0,5 9-142,-1 0 1,1 0-1,-1 0 1,0-1-1,0 1 1,0 0-1,1 0 1,-1 0-1,0 0 1,0 0-1,0 1 1,0-1-1,-1 0 1,1 0 0,0 1-1,0-1 1,0 1-1,-1-1 1,1 1-1,0-1 1,-1 1-1,1 0 1,0-1-1,-1 1 1,1 0-1,0 0 1,-1 0-1,1 0 1,0 0-1,-1 1 1,1-1-1,0 0 1,-1 1-1,1-1 1,0 0 0,0 1-1,-1 0 1,1-1-1,-2 2 1,1 0-21,-1-1 0,1 0 0,0 1 1,0 0-1,0-1 0,0 1 0,0 0 1,1 0-1,-1 0 0,1 0 0,-1 0 1,1 1-1,-1-1 0,1 0 0,0 1 1,0-1-1,0 1 0,1-1 0,-1 1 0,0 4 1,-2 28-217,1 16-18,2-48 256,1 0 0,-1 0 0,1 0 0,-1 0 0,1 0 0,0 0 0,0 0 0,1 0 0,-1 0 0,1 0 0,-1 0 0,1-1 0,2 4 0,0-1 39,1-1 1,0 1-1,-1-1 0,1 0 0,1 0 1,-1-1-1,1 0 0,-1 1 0,1-2 0,0 1 1,0-1-1,0 0 0,0 0 0,1 0 1,-1-1-1,0 0 0,1-1 0,-1 1 0,1-1 1,-1 0-1,1-1 0,-1 0 0,0 0 1,1 0-1,-1 0 0,0-1 0,0 0 0,0-1 1,0 1-1,0-1 0,-1 0 0,1-1 1,-1 1-1,0-1 0,0 0 0,7-7 0,-7 5 57,1 0 0,-2 0 0,1 0 0,-1-1 0,1 1 0,3-12 0,-6 15-54,-1 0 0,1-1 0,-1 1 0,0-1 0,-1 1 0,1-1 0,-1 1 0,1-1 0,-1 1 0,0-1 0,0 0 0,-1 1 0,1-1 0,-1 1 0,1-1 0,-3-3 0,3 5-38,-1 0 1,0 1-1,-1-1 1,1 1-1,0-1 1,0 1-1,-1-1 0,1 1 1,0 0-1,-1 0 1,1 0-1,-1 0 1,0 0-1,1 0 0,-1 0 1,0 0-1,0 1 1,1-1-1,-1 1 1,0-1-1,0 1 0,0 0 1,0-1-1,0 1 1,0 0-1,0 0 0,1 1 1,-1-1-1,0 0 1,0 1-1,-3 0 1,1 0-31,1 0 0,1-1 0,-1 1 0,0 1 0,0-1 0,0 0 0,1 1 0,-1-1 0,0 1 0,1 0 0,0 0 0,-1 0 0,1 0 1,0 0-1,0 1 0,0-1 0,0 1 0,-2 4 0,1 0-36,2 0 0,-1-1 0,1 1 1,0 0-1,0 11 0,0-15 69,2 0 1,-1-1-1,0 1 1,0 0-1,1-1 0,-1 1 1,1 0-1,0-1 1,0 1-1,0-1 1,0 1-1,0-1 0,1 1 1,-1-1-1,1 0 1,-1 0-1,3 2 0,-3-3 20,0 0-1,0 0 0,0 0 0,0-1 0,0 1 0,0 0 0,0-1 0,0 1 1,1-1-1,-1 0 0,0 1 0,0-1 0,0 0 0,0 1 0,1-1 1,-1 0-1,0 0 0,0 0 0,1 0 0,-1 0 0,0-1 0,0 1 0,0 0 1,1 0-1,-1-1 0,0 1 0,0-1 0,0 1 0,0-1 0,2 0 0,-1-1 27,0 0 0,0 1 0,0-1 0,0 0-1,0 0 1,-1 0 0,1 0 0,-1-1 0,1 1-1,-1 0 1,0 0 0,2-5 0,-2 4-29,0 0 1,0 1 0,0-1-1,0 0 1,1 1 0,-1-1 0,1 1-1,-1-1 1,1 1 0,4-3-1,-6 4-122,6 20-834,-5-13 950,1-1 1,1 1-1,-1-1 1,1 1-1,0-1 0,0 0 1,0 0-1,1-1 1,-1 1-1,8 6 0,-10-10 19,0 0 0,0-1 0,0 0-1,0 1 1,0-1 0,0 1 0,0-1 0,0 0-1,0 0 1,0 0 0,0 1 0,0-1-1,0 0 1,0 0 0,0 0 0,-1 0-1,1-1 1,0 1 0,0 0 0,0 0-1,0-1 1,0 1 0,0 0 0,0-1-1,0 1 1,0-1 0,0 1 0,-1-1-1,1 1 1,0-1 0,0 0 0,-1 0-1,1 1 1,0-1 0,-1 0 0,2-1 0,1-1 107,0-1 0,0 0 1,0 1-1,-1-1 1,1 0-1,2-7 1,0-7-2,-2 0 0,0 0 0,-1 0 1,0 0-1,-2-1 0,-3-34 0,1-3-63,2 37-76,0-32 9,0 49-25,0-1-1,-1 0 0,1 1 0,-1-1 0,0 0 0,1 1 1,-1-1-1,0 1 0,-1-1 0,1 1 0,0-1 0,-1 1 0,-3-4 1,5 5 11,0 1-1,0 0 1,0 0 0,0-1 0,0 1 0,-1 0 0,1 0 0,0-1 0,0 1 0,-1 0-1,1 0 1,0 0 0,0-1 0,-1 1 0,1 0 0,0 0 0,-1 0 0,1 0 0,0 0-1,0-1 1,-1 1 0,1 0 0,0 0 0,-1 0 0,1 0 0,0 0 0,-1 0 0,1 0-1,0 0 1,-1 0 0,1 0 0,0 0 0,-1 1 0,1-1 0,0 0 0,0 0 0,-1 0-1,1 0 1,0 0 0,-1 1 0,1-1 0,0 0 0,0 0 0,0 0 0,-1 1 0,1-1-1,0 0 1,0 0 0,0 1 0,-1-1 0,1 0 0,0 0 0,0 1 0,0-1 0,0 0 0,0 1-1,0-1 1,-1 0 0,1 1 0,0-1 0,0 0 0,0 1 0,0-1 0,0 1 0,0 25-390,0-22 365,11 110-297,-1-6 365,-8-75 4,3 0-1,8 33 0,-12-59-25,0-4 2,0 0-1,0 0 1,0 0-1,0 0 1,0 0-1,1 0 0,-1-1 1,1 1-1,0 0 1,-1-1-1,5 4 1,-6-6-3,0 0 0,0 1 0,0-1 0,0 0 0,0 0 0,0 0 1,0 1-1,1-1 0,-1 0 0,0 0 0,0 0 0,0 0 0,0 1 0,1-1 1,-1 0-1,0 0 0,0 0 0,1 0 0,-1 0 0,0 0 0,0 0 0,0 0 0,1 0 1,-1 1-1,0-1 0,0 0 0,1 0 0,-1 0 0,0 0 0,0 0 0,1 0 1,-1-1-1,0 1 0,0 0 0,0 0 0,1 0 0,-1 0 0,0 0 0,0 0 1,1 0-1,-1 0 0,0-1 0,0 1 0,0 0 0,0 0 0,1 0 0,-1 0 0,0 0 1,0-1-1,0 1 0,0 0 0,0 0 0,1-1 0,-1 1 0,0 0 0,0 0 1,0 0-1,0-1 0,0 1 0,0 0 0,0 0 0,0-1 0,0 1 0,3-17 409,-3 16-449,1-11 111,1 0 0,6-18-1,-5 18-12,0 0-1,2-18 0,-3 11-13,0 4-44,-1-1 1,-1 1 0,-1-22 0,3 26-15,-2 11-30,0 0 0,0 0 0,0 0-1,0 0 1,0 0 0,0 0 0,0 0-1,1 0 1,-1 0 0,0 0-1,0 0 1,0 0 0,0 0 0,0 0-1,0 0 1,0 0 0,0 0 0,0 0-1,0 0 1,0 0 0,0 0 0,0 0-1,1 0 1,-1 0 0,0 0-1,0 0 1,0 0 0,0 0 0,0 0-1,0 0 1,0 0 0,0 0 0,0 0-1,0 0 1,0 0 0,-1 13-18,1 1 0,1 23-1,1 18 46,6 1 81,-9-55-64,1 0-1,0-1 1,0 1 0,0 0 0,0-1 0,0 1 0,0-1 0,1 1-1,-1 0 1,0-1 0,0 1 0,0-1 0,0 1 0,1 0 0,-1-1-1,0 1 1,1-1 0,-1 1 0,0-1 0,1 1 0,-1-1-1,1 1 1,-1-1 0,1 1 0,-1-1 0,1 0 0,-1 1 0,1-1-1,-1 0 1,1 1 0,0-1 0,-1 0 0,1 0 0,-1 0 0,1 0-1,0 1 1,-1-1 0,1 0 0,-1 0 0,1 0 0,0 0 0,-1 0-1,1 0 1,0-1 0,-1 1 0,1 0 0,-1 0 0,1 0 0,0 0-1,-1-1 1,1 1 0,-1 0 0,1-1 0,-1 1 0,1 0 0,-1-1-1,1 1 1,-1-1 0,1 1 0,-1-1 0,1 1 0,-1-1-1,3-7 115,3-4 74,-3 10-163,-1-1 0,0 1 0,-1-1 0,1 0 0,0 0 0,-1 0 1,0 0-1,1 0 0,-1 0 0,-1 0 0,2-4 0,3-40 195,-3 20-168,-4 8-21,2 18-76,0 0 0,0 0 0,0 1-1,0-1 1,0 0 0,0 0 0,0 1 0,-1-1 0,1 0 0,0 1 0,0-1 0,-1 0 0,1 1 0,-1-1 0,1 0 0,-1 1 0,1-1 0,-1 1 0,1-1 0,-1 1 0,1-1 0,-1 1 0,-1-1 0,4 25-504,-2-21 535,1 7-13,0 0 1,1 0-1,-1 0 1,6 13 0,-4-11 18,-1-7 9,-1 0 0,1 1 0,0-1 0,0 0 0,1 0 0,3 5 1,-6-9 2,1-1 0,0 1 1,-1 0-1,1 0 1,0-1-1,0 1 1,0-1-1,-1 1 1,1 0-1,0-1 1,0 0-1,0 1 1,0-1-1,0 0 1,0 1-1,0-1 1,0 0-1,0 0 1,0 0-1,0 0 0,0 0 1,0 0-1,0 0 1,0 0-1,0 0 1,0 0-1,0-1 1,0 1-1,0 0 1,0-1-1,0 1 1,0-1-1,0 1 1,0-1-1,-1 1 1,1-1-1,0 0 1,0 1-1,1-2 1,2-3 42,1 1 1,-1-1 0,0 0 0,-1 0 0,1 0 0,-1 0 0,0 0 0,0-1 0,0 0 0,-1 1-1,0-1 1,0 0 0,-1 0 0,1 0 0,-1 0 0,-1-1 0,1 1 0,-1 0 0,0 0 0,0 0-1,-1-1 1,0 1 0,-3-11 0,4 17-67,0-1 0,0 0 0,0 1 0,0-1 0,0 0 0,-1 1 0,1-1 1,0 0-1,-1 1 0,1-1 0,0 1 0,-1-1 0,1 0 0,-1 1 0,1-1 0,0 1 0,-1 0 0,0-1 0,1 1 0,-1-1 0,1 1 0,-1 0 0,1-1 0,-1 1 0,0 0 0,1 0 0,-1-1 0,0 1 0,1 0 1,-1 0-1,0 0 0,1 0 0,-2 0 0,1 0-31,0 1 0,0 0 0,0 0 0,0-1 0,0 1 0,0 0 0,1 0-1,-1 0 1,0 0 0,0 0 0,1 0 0,-1 0 0,1 0 0,-1 0 0,1 1 0,-1 1 0,0-3 33,1 1 1,-1 0-1,1 0 0,0 0 0,0 0 1,-1 0-1,1-1 0,0 1 0,0 0 0,0 0 1,0 0-1,0 0 0,0 0 0,0 0 0,0 0 1,0 0-1,1 0 0,-1-1 0,0 1 1,0 0-1,1 0 0,-1 0 0,1 0 0,-1-1 1,1 1-1,-1 0 0,2 1 0,-1-1 13,1 0-1,0 0 0,-1 0 1,1 0-1,0-1 0,0 1 1,0 0-1,-1-1 1,1 0-1,0 1 0,0-1 1,3 0-1,1 0 34,0 0 0,-1 0 0,1-1 0,-1 1 0,1-1 0,-1-1 0,0 1 0,10-5 0,5-12 39,-16 14-314,-7 18 113,-2 5 109,2-9 4,0-1-1,1 0 1,0 1 0,0-1-1,1 1 1,1 12 0,0-18 12,0 0 1,1 0-1,0 0 1,0-1 0,0 1-1,0-1 1,1 1 0,-1-1-1,1 1 1,0-1 0,0 0-1,0 1 1,1-1 0,-1 0-1,1-1 1,-1 1-1,1 0 1,0-1 0,0 0-1,0 1 1,1-1 0,-1 0-1,4 1 1,-4-1 21,0-1 0,-1-1 0,1 1 0,0 0 0,0-1 0,0 1 0,-1-1 0,1 0 1,0 0-1,0 0 0,0 0 0,0-1 0,-1 1 0,1-1 0,0 1 0,0-1 0,-1 0 0,1 0 0,0 0 0,-1-1 0,0 1 0,1-1 0,-1 1 0,1-1 1,-1 0-1,0 0 0,0 0 0,0 0 0,0 0 0,-1 0 0,4-5 0,8-12 82,-6 9-26,0-1 0,10-18-1,-16 26-64,0 0 1,1 0-1,-1 0 1,0-1-1,-1 1 0,1 0 1,-1-1-1,1 1 0,-1 0 1,0-1-1,0 1 0,-1 0 1,1-1-1,-2-5 0,2 8-21,0 1-1,-1-1 1,1 0-1,0 0 1,0 1-1,-1-1 1,1 0-1,-1 0 1,1 1-1,-1-1 1,1 0-1,-1 1 1,1-1-1,-1 1 1,1-1-1,-1 1 1,0-1-1,1 1 1,-1-1-1,0 1 1,0-1-1,1 1 1,-1 0-1,0-1 1,0 1-1,1 0 1,-1 0-1,0 0 1,0 0-1,0 0 1,1 0-1,-1 0 1,0 0-1,0 0 1,0 0-1,0 0 1,1 0-1,-1 0 1,0 1-1,0-1 1,1 0-1,-1 1 1,0-1-1,-1 1 1,-2 7-93,0-1 1,0 1-1,1-1 0,0 1 1,1 0-1,0 0 1,-2 10-1,4-16 79,-1 1 18,1 0 0,0 0 0,-1 1 0,1-1 0,1 0 0,-1 1 0,0-1 0,1 0 0,0 0 0,0 0-1,0 1 1,0-1 0,0 0 0,0 0 0,1 0 0,0-1 0,-1 1 0,1 0 0,0-1 0,4 5 0,0-2 12,0 1-1,0-2 1,0 1-1,0-1 1,1 0-1,12 6 1,-17-9-3,-1-1 0,1 1 0,0-1 0,0 0 0,0 1 0,-1-1 0,1 0 0,0 0 0,0 0 0,0 0 1,-1 0-1,1-1 0,0 1 0,0 0 0,0-1 0,-1 0 0,1 1 0,0-1 0,-1 0 0,1 0 0,-1 0 0,3-1 0,5-3-863,-5 1 445</inkml:trace>
  <inkml:trace contextRef="#ctx0" brushRef="#br0" timeOffset="3559.68">471 127 4193,'3'-2'2328,"1"-1"-631,6 3-593,0 0-248,8 1-336,6 1-88,0-4-80,11 1-47,1 1-105,-9-3-40,8 3-40,-16-3 8,-2 1 48,3 2 8,-16 0-184,4 1-496</inkml:trace>
  <inkml:trace contextRef="#ctx0" brushRef="#br0" timeOffset="4214.76">1295 189 2785,'3'-14'624,"-2"11"-272,0 0 0,0-1 1,0 0-1,0 1 0,-1-1 0,1 1 0,-1-1 0,0 1 0,0-1 0,-1 0 0,1 1 0,-1-1 0,0 1 0,-1-7 0,-2 5 216,-6-14 1289,10 14-1359,8 10-742,-7-5-53,4 12-533,15 30 645,7 19 99,-17-30 98,-1-1 0,9 50-1,-18-75 208,1-1 0,0 0 0,0 0 0,0 0 0,0 0 0,1 0 0,-1 0 1,1 0-1,0-1 0,0 1 0,5 6 0,-7-18 3509,3-14-3601,-1 15 216,5-61 187,-4 36-372,1-1 1,13-51-1,-12 72-194,0 0-1,11-18 1,-3 7-44,17-17-173,-28 38 67,0 0-575</inkml:trace>
  <inkml:trace contextRef="#ctx0" brushRef="#br0" timeOffset="4732.42">1551 417 3121,'2'-1'369,"0"1"1,0-1-1,0 0 1,0 1-1,0-1 1,0-1-1,-1 1 1,1 0 0,0 0-1,0 0 1,-1-1-1,1 1 1,-1-1-1,1 0 1,-1 1-1,0-1 1,1 0-1,0-2 1,22-40 1475,-21 38-1535,0 1-212,-1 0 0,0 0 0,0 0 0,-1-1 0,1 1 0,-1 0 1,-1-1-1,2-10 0,-2 13-91,-1 0 1,1 0 0,0 1 0,-1-1 0,1 0 0,-1 0-1,0 1 1,0-1 0,0 1 0,0-1 0,-1 1 0,1-1-1,-1 1 1,1 0 0,-1-1 0,0 1 0,0 0 0,0 0-1,-4-3 1,5 5-30,0-1 0,1 0 0,-1 1 0,0-1-1,0 1 1,-1 0 0,1-1 0,0 1 0,0 0-1,0-1 1,0 1 0,0 0 0,0 0 0,0 0 0,0 0-1,-1 0 1,1 0 0,0 0 0,0 0 0,0 1 0,0-1-1,-2 1 1,1 0-28,-1 1 1,1-1-1,-1 1 0,1-1 0,0 1 0,-1 0 0,1 0 1,-3 4-1,-1 2-103,0 1 0,0-1 0,-8 19 1,12-22 133,0 1 1,0-1 0,1 1-1,-1 0 1,1 0 0,0-1-1,1 1 1,0 0 0,0 0-1,0 0 1,0 0 0,1 0-1,0-1 1,0 1 0,3 6-1,-3-8 32,1 0 0,0 0 0,-1 0 0,2 0 0,-1 0 0,0 0-1,1-1 1,0 1 0,-1-1 0,1 0 0,1 0 0,-1 0 0,0 0 0,1 0 0,-1-1-1,1 0 1,0 1 0,0-1 0,0-1 0,6 3 0,-7-4 22,1 1-1,0-1 1,0 0 0,-1-1-1,1 1 1,0 0 0,-1-1-1,1 0 1,-1 0 0,1 0 0,-1-1-1,1 1 1,-1-1 0,0 0-1,1 1 1,-1-1 0,0-1-1,0 1 1,3-3 0,2-1-66,-4 1-413,-4-2 179</inkml:trace>
  <inkml:trace contextRef="#ctx0" brushRef="#br0" timeOffset="5433.01">1715 332 3833,'67'-49'1963,"-56"37"-218,-12 5-185,0 7-1511,0 0 1,1 0 0,-1 0 0,0-1-1,0 1 1,1 0 0,-1 0-1,0 0 1,0 0 0,1 0 0,-1 0-1,0 1 1,0-1 0,1 0 0,-1 0-1,0 0 1,0 1 0,1-1-1,-1 0 1,0 1 0,-9 10-18,-1 5-24,-16 17-7,25-30-1,1-1 0,0 0 0,0 0 0,0 0 0,0 0 0,0 1 0,1-1 0,-1 0 0,1 1 0,-1-1 0,1 1 0,0-1 0,0 4 0,-2 12-1,1-15 4,0 0 0,0 0 0,1 0 0,-1 0 0,1 0 0,0 0 0,0 0 0,0 0 0,0 0 0,0 0 0,1 0 0,-1 0 1,1 0-1,0 0 0,0 0 0,0 0 0,0 0 0,1 0 0,-1-1 0,1 1 0,-1 0 0,1-1 0,0 0 0,0 1 0,0-1 0,0 0 0,1 0 0,-1 0 0,1 0 0,3 2 1,-4-3 34,0 1 0,0-1 1,0 1-1,0-1 1,0 0-1,1 0 0,-1 0 1,0 0-1,1 0 1,-1-1-1,1 1 0,-1-1 1,1 1-1,-1-1 1,1 0-1,-1 0 0,1 0 1,0 0-1,-1-1 1,1 1-1,-1-1 0,1 1 1,-1-1-1,0 0 1,1 0-1,-1 0 0,0 0 1,0 0-1,1-1 1,3-2-1,1-4 233,0 0 1,0-1-1,0 0 0,-1 0 1,-1 0-1,6-10 0,5-10-44,-12 21-162,-1 0 0,0 0 0,0 0 0,-1 0 0,0 0-1,0-1 1,-1 1 0,0-1 0,0-15 0,3-22 76,10-17-56,2-16-74,-18 53-45,2 25 16,0 0 0,0 0 0,0 0-1,-1 0 1,1 1 0,0-1 0,0 0 0,-1 0-1,1 0 1,0 0 0,-1 1 0,1-1-1,-1 0 1,1 0 0,-1 1 0,0-1-1,1 0 1,-1 1 0,0-1 0,1 1-1,-1-1 1,0 1 0,0-1 0,1 1-1,-1-1 1,0 1 0,-1-1 0,1 2-21,1 0 0,-1-1 0,0 1 0,1-1 0,-1 1 0,1 0 0,-1-1 0,1 1-1,-1 0 1,1 0 0,-1-1 0,1 1 0,0 0 0,-1 0 0,1 0 0,0 0 0,0-1 0,-1 1 0,1 0 0,0 2 0,-5 26-321,5-22 254,-24 197-264,22-178 396,0-14 1,0 1 33,1 1 0,0-1 1,0 0-1,2 1 0,-1-1 1,2 0-1,0 0 0,4 16 0,-4-23-251,-1-11-1170,-2-3 694</inkml:trace>
  <inkml:trace contextRef="#ctx0" brushRef="#br0" timeOffset="6681.88">1881 398 2160,'-37'-72'1786,"36"70"-1603,0 0 1,0 0-1,0 0 0,0 1 0,0-1 0,-1 1 1,1-1-1,0 1 0,-1-1 0,1 1 1,-1 0-1,1-1 0,-1 1 0,0 0 0,-2-1 1,-3-2 1100,7 4-1281,0 0 0,0 0 0,0 0 0,0 0 0,0 0 1,0 0-1,0 0 0,1 0 0,-1 0 0,0 0 0,0 0 1,0 0-1,0 0 0,0 0 0,0 0 0,0 0 0,0 0 0,0 0 1,1 0-1,-1 0 0,0 0 0,0 0 0,0 0 0,0 0 0,0 0 1,0-1-1,0 1 0,0 0 0,0 0 0,0 0 0,0 0 0,0 0 1,0 0-1,0 0 0,0 0 0,0 0 0,0 0 0,0-1 0,0 1 1,0 0-1,0 0 0,0 0 0,0 0 0,0 0 0,0 0 0,0 0 1,0 0-1,0-1 0,0 1 0,0 0 0,0 0 0,0 0 1,0 0-1,0 0 0,0 0 0,0 0 0,0 0 0,0 0 0,0 0 1,0 0-1,0-1 0,0 1 0,-1 0 0,1 0 0,0 0 0,0 0 1,10-1 63,132 5 311,-127-5-342,-11 1-32,-1 0 1,1 0 0,0 0 0,0 0 0,-1 0 0,8 2 0,-10-1-7,0-1 1,0 1 0,0-1 0,0 1 0,-1-1 0,1 1-1,0 0 1,0-1 0,0 1 0,-1 0 0,1 0 0,0-1-1,-1 1 1,1 0 0,-1 0 0,1 0 0,-1 0 0,1 0-1,-1 0 1,0 0 0,1 0 0,-1 0 0,0 0 0,0 0-1,0 0 1,0 0 0,0 0 0,0 0 0,0 2 0,-3 36 44,2-25-24,-1 0 0,2 0 0,1 16 0,-1-26-3,1-1 0,-1 0-1,1 1 1,0-1 0,0 0 0,0 1-1,1-1 1,-1 0 0,1 0-1,-1 0 1,1 0 0,0-1 0,0 1-1,1 0 1,-1-1 0,0 1 0,6 3-1,-7-5 55,0 0 0,0-1-1,1 1 1,-1-1 0,0 1-1,0-1 1,0 0 0,0 1 0,1-1-1,-1 0 1,0 0 0,0 0-1,1 0 1,-1 0 0,0 0-1,0 0 1,1 0 0,-1 0-1,0-1 1,2 1 0,0-2 85,0 1 1,-1 0-1,1-1 0,0 0 1,-1 1-1,1-1 1,-1 0-1,3-3 0,-1 1-17,0 0 0,-1-1 0,0 1 0,0-1 0,0 1 0,0-1 0,-1 0-1,0 0 1,3-9 0,-4 8-80,0-1 0,0 0 1,0 0-1,-1 1 0,0-1 0,-1 0 0,1 0 0,-1 1 0,-1-1 1,1 1-1,-1-1 0,0 1 0,-4-7 0,4 9-63,0-1 0,-1 1 0,0 0 0,0 0 0,0 1 0,-1-1 0,1 1 0,-1-1 0,0 1 0,0 0 0,0 0 0,0 1 0,0-1 0,-1 1 0,1 0 0,-1 0 0,1 1 0,-7-2 0,8 2-29,0 1 1,0-1-1,0 1 0,0 0 1,-1 0-1,1 0 0,0 1 1,0-1-1,-4 2 0,6-2 14,0 0-1,0 1 0,0-1 0,0 0 0,0 1 0,0-1 0,0 1 1,0-1-1,0 1 0,1-1 0,-1 1 0,0 0 0,0 0 0,0-1 1,1 1-1,-1 0 0,0 0 0,1 0 0,-1 0 0,1-1 0,-1 1 1,1 0-1,-1 0 0,1 0 0,-1 0 0,1 1 0,0-1 0,0 2 1,13-1 134,-2 0-89,-1-1 0,1-1-1,0 0 1,0 0 0,0-1-1,0-1 1,-1 0 0,12-3-1,-20 4-20,9-1-23,0 1 0,0-1-1,0 1 1,0 1 0,17 2 0,-22-2-2,0 1 0,1 1 0,-1-1 0,0 1 0,-1 0-1,1 0 1,0 1 0,0 0 0,-1 0 0,0 0 0,8 6-1,-10-6 24,-1-1-1,0 1 0,1 0 0,-1 0 0,0 0 0,-1 0 0,1 0 0,0 0 0,-1 0 0,0 1 0,0-1 0,0 1 0,0-1 0,0 1 0,-1-1 0,1 5 0,-1 6-9,0 0 1,-3 24-1,2-35 8,0 3 18,0-1-1,0 0 0,0 0 1,-4 9-1,4-13-4,1 1 1,-1-1-1,0 0 0,1 0 1,-1 1-1,0-1 0,0 0 1,0 0-1,1 0 0,-1 0 1,0 0-1,0 0 0,-1 0 1,1-1-1,0 1 0,-2 1 1,-5 0 202,2-1 167,5-4-53,0-19-75,1 19-232,-5-37 75,5 38-108,0 0 0,0-1 0,0 1 0,1 0 0,-1-1 0,1 1 0,-1 0 0,1 0 0,0-1 0,0 1 1,0 0-1,0 0 0,0 0 0,3-4 0,9-11-82,-11 13 83,1 1 0,-1 0 0,0 0-1,1 0 1,0 0 0,-1 0 0,1 1-1,5-4 1,-5 4 10,17-10 41,31-25 0,-45 31-13,0 1-1,-1-1 1,1 0 0,-1 0 0,-1-1 0,1 1 0,-1-1-1,6-14 1,-9 20-26,-1 0-1,1 0 1,-1 0-1,0 0 1,1 0 0,-1 0-1,0 0 1,0 0-1,0 0 1,0 0-1,0 0 1,0 0-1,0 0 1,0-1 0,-1 0-1,1 1-32,0 1-1,-1-1 1,1 1 0,0-1-1,-1 1 1,1-1 0,-1 1-1,1-1 1,-1 1 0,1 0-1,-1-1 1,1 1-1,-1 0 1,1-1 0,-1 1-1,0 0 1,1 0 0,-1 0-1,1 0 1,-1-1 0,0 1-1,1 0 1,-1 0-1,0 0 1,1 0 0,-2 0-1,1 2 5,-1-1 0,0 1-1,1 0 1,-1-1 0,1 1-1,0 0 1,0 0-1,0 0 1,-1 0 0,2 0-1,-1 0 1,-1 4 0,1-2 18,0 0 1,0 0 0,0 0-1,1 1 1,0-1 0,-1 0-1,2 0 1,-1 0 0,0 0-1,1 0 1,1 5 0,-1-7 5,0 0 1,0 1-1,0-1 0,1 0 1,-1 0-1,1 0 1,0 0-1,-1 0 1,1 0-1,0 0 1,0-1-1,0 1 1,1-1-1,-1 1 1,0-1-1,0 0 0,1 0 1,-1 0-1,1 0 1,2 0-1,12 7 1,4 2 21,-10-5-16,-1 1-1,0-1 1,16 13 0,-24-16-1,0-1 0,0 1 1,-1 0-1,1-1 0,0 1 0,-1 0 1,0 0-1,1 0 0,-1 0 1,0 0-1,0 0 0,0 1 0,0-1 1,0 0-1,-1 1 0,1-1 1,-1 0-1,1 1 0,-1-1 0,0 0 1,0 1-1,0-1 0,-1 4 1,0-3 39,0-1 0,0 0 0,0 0 1,-1 1-1,1-1 0,-1 0 0,1 0 1,-1 0-1,0-1 0,0 1 1,0 0-1,0-1 0,0 1 0,0-1 1,0 1-1,-1-1 0,1 0 0,0 0 1,-1 0-1,1-1 0,-5 2 0,0 0 119,1 0 0,-1-1 0,0 0-1,0 0 1,0-1 0,0 1 0,-9-2-1,-28-10 340,37 4-2674,6 6 1445</inkml:trace>
  <inkml:trace contextRef="#ctx0" brushRef="#br0" timeOffset="7608.27">120 323 2721,'-13'-5'593,"10"4"-360,0 1 1,1-1-1,-1 0 1,1 0-1,-1-1 0,1 1 1,0 0-1,-1-1 0,1 0 1,-2-1-1,4 3-136,-1-1-1,1 1 0,0 0 1,0 0-1,0 0 1,-1 0-1,1 0 0,0-1 1,0 1-1,0 0 0,0 0 1,0 0-1,-1-1 1,1 1-1,0 0 0,0 0 1,0-1-1,0 1 0,0 0 1,0 0-1,0-1 1,0 1-1,0 0 0,0 0 1,0-1-1,0 1 0,0 0 1,0 0-1,0-1 1,0 1-1,0 0 0,0 0 1,0-1-1,0 1 0,0 0 1,0 0-1,0 0 1,1-1-1,-1 1 0,0 0 1,0 0-1,0 0 0,0-1 1,0 1-1,1 0 1,-1 0-1,0 0 0,1-1 1,17-3 1026,26 3-1994,-40 1 1299,-2 0-424,5 1 218,0-1-1,1 0 1,-1-1-1,-1 0 1,1 0-1,11-3 1,-24-2 72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14:20"/>
    </inkml:context>
    <inkml:brush xml:id="br0">
      <inkml:brushProperty name="width" value="0.05" units="cm"/>
      <inkml:brushProperty name="height" value="0.05" units="cm"/>
    </inkml:brush>
  </inkml:definitions>
  <inkml:trace contextRef="#ctx0" brushRef="#br0">52 0 24575,'-16'75'0,"9"153"0,-2 8 0,2-213 0,0-46 0,1-46 0,6 58 0,1 0 0,-1-1 0,3 1 0,-1 0 0,0 0 0,2 0 0,-1 1 0,1 0 0,1-1 0,1 1 0,-2 0 0,4 0 0,-2 0 0,1 2 0,12-14 0,-16 19 0,2-1 0,-1 1 0,0 0 0,0-1 0,1 2 0,-1-1 0,1 1 0,0 0 0,0-1 0,-1 1 0,1 1 0,1 0 0,-1 0 0,1 0 0,-1 0 0,1 0 0,-2 1 0,2 0 0,-1 0 0,1 0 0,-1 1 0,1-1 0,-2 1 0,2 0 0,-1 0 0,0 1 0,0-1 0,1 1 0,-2 1 0,1-1 0,0 1 0,-2-1 0,2 2 0,0-2 0,-1 1 0,5 6 0,-3-4 0,0 1 0,0-1 0,0 2 0,-1-2 0,1 2 0,-3-1 0,2 1 0,-2-1 0,2 2 0,-2-1 0,0 0 0,-1 1 0,1 0 0,-1-1 0,-1 1 0,1 0 0,-1-1 0,-1 1 0,0 0 0,-1 13 0,-1-15 0,1-1 0,0 1 0,-1-1 0,-1 1 0,1-2 0,0 2 0,-1-2 0,0 1 0,0 0 0,0-1 0,-1 1 0,-1-1 0,2 0 0,-2 1 0,1-2 0,0 0 0,-1 0 0,0 1 0,-1-1 0,1 0 0,1 0 0,-2-1 0,0 0 0,1 0 0,-1-1 0,0 1 0,0-1 0,0 1 0,-12-1 0,10 0-136,-1-1-1,-1 0 1,1-1-1,-1 0 1,1-1-1,0 1 1,0-1-1,0 0 0,-11-5 1,-15-9-669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14:42.157"/>
    </inkml:context>
    <inkml:brush xml:id="br0">
      <inkml:brushProperty name="width" value="0.05" units="cm"/>
      <inkml:brushProperty name="height" value="0.05" units="cm"/>
    </inkml:brush>
  </inkml:definitions>
  <inkml:trace contextRef="#ctx0" brushRef="#br0">0 0 24575,'0'4'0,"0"6"0,0 5 0,0 8 0,4 11 0,7 14 0,3 14 0,2 4 0,-4 0 0,-3-3 0,-2-9 0,-4-10 0,-2-7 0,-1-15 0,0-11-8191</inkml:trace>
  <inkml:trace contextRef="#ctx0" brushRef="#br0" timeOffset="515.27">48 309 24575,'11'-5'0,"1"1"0,0 1 0,0 0 0,1-1 0,-1 2 0,0 0 0,1 1 0,-1 0 0,0 1 0,2 1 0,-2-1 0,0 2 0,1 0 0,-1 0 0,0 2 0,-1-1 0,2 0 0,-2 3 0,1-2 0,0 1 0,-2 2 0,1-1 0,-1 1 0,0 0 0,0 1 0,-1-1 0,0 2 0,0 0 0,-1 0 0,0 0 0,-1 1 0,8 12 0,-8-3-124,-1 0 0,0 1 0,0-1 0,-3 0 0,0 2 0,0-2-1,-2 2 1,0-2 0,-2 2 0,-5 34 0,4-40-6702</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14:36.516"/>
    </inkml:context>
    <inkml:brush xml:id="br0">
      <inkml:brushProperty name="width" value="0.05" units="cm"/>
      <inkml:brushProperty name="height" value="0.05" units="cm"/>
    </inkml:brush>
  </inkml:definitions>
  <inkml:trace contextRef="#ctx0" brushRef="#br0">5 22 24575,'-3'0'0,"1"3"0,10 2 0,22 0 0,20-1 0,10-2 0,17 0 0,0-1 0,4-4 0,-3-2 0,-15 0 0,-19 1-8191</inkml:trace>
  <inkml:trace contextRef="#ctx0" brushRef="#br0" timeOffset="359.97">358 0 24575,'0'4'0,"0"9"0,0 5 0,0 8 0,0 10 0,0 7 0,0 4 0,0 8 0,0 14 0,0 3 0,0-7 0,0-8 0,0-8 0,0-18 0,0-17 0</inkml:trace>
  <inkml:trace contextRef="#ctx0" brushRef="#br0" timeOffset="1250.42">757 287 24575,'-1'-1'0,"1"0"0,-1 0 0,1 0 0,-1 0 0,0 0 0,1 1 0,-1-1 0,0 0 0,0 0 0,0 0 0,0 1 0,1-1 0,-1 0 0,0 1 0,0-1 0,0 1 0,0-1 0,0 1 0,0-1 0,-1 1 0,1 0 0,0 0 0,-2-1 0,-28-4 0,20 4 0,0 1 0,0 1 0,0 0 0,-1 0 0,1 1 0,0 1 0,1-1 0,-1 2 0,1 0 0,-1 0 0,1 1 0,0 0 0,1 1 0,-1 0 0,1 0 0,0 1 0,1 0 0,-14 14 0,17-16 0,1 0 0,-1 0 0,1 1 0,0-1 0,0 1 0,0 0 0,1 0 0,0 0 0,0 1 0,1-1 0,0 1 0,0-1 0,0 1 0,1 0 0,0 0 0,1 0 0,-1 0 0,1-1 0,0 1 0,1 0 0,0 0 0,0 0 0,0 0 0,1-1 0,0 1 0,0-1 0,1 1 0,0-1 0,0 0 0,0 0 0,6 7 0,-7-9 0,0-1 0,1 1 0,0-1 0,0 0 0,0 0 0,0 0 0,0-1 0,1 1 0,-1-1 0,1 0 0,0 1 0,0-2 0,-1 1 0,1 0 0,0-1 0,0 0 0,1 0 0,-1 0 0,0 0 0,0-1 0,1 1 0,6-1 0,-6-1 0,-1 0 0,1 0 0,0-1 0,-1 1 0,1-1 0,-1 0 0,0 0 0,1-1 0,-1 1 0,0-1 0,0 0 0,-1 0 0,1 0 0,0 0 0,-1-1 0,0 0 0,0 1 0,0-1 0,4-8 0,1-4 0,-1 0 0,-1 0 0,0-1 0,-1 1 0,-1-1 0,0 0 0,-1-1 0,-2 1 0,1 0 0,-2-23 0,0 79 112,5 63 75,-3-91-395,-1 0 0,2-1 0,-1 1 0,1-1 0,1 0 0,0 0 0,10 18 0,3-7-6618</inkml:trace>
  <inkml:trace contextRef="#ctx0" brushRef="#br0" timeOffset="1765.61">867 241 24575,'21'238'0,"-20"-96"0,-1-175 0,1 0 0,10-62 0,-10 87 0,1-1 0,0 1 0,0-1 0,1 1 0,0 0 0,1 0 0,0 0 0,0 1 0,1-1 0,-1 1 0,2 0 0,-1 0 0,1 0 0,0 1 0,0 0 0,8-6 0,-11 11 0,-1-1 0,0 1 0,0 0 0,1 0 0,-1 0 0,0 0 0,1 0 0,-1 0 0,1 1 0,-1-1 0,1 1 0,0 0 0,-1 0 0,1 0 0,-1 0 0,1 0 0,-1 0 0,1 1 0,0-1 0,-1 1 0,0 0 0,1 0 0,-1 0 0,1 0 0,-1 0 0,0 0 0,0 1 0,0-1 0,1 1 0,-1-1 0,-1 1 0,1 0 0,0 0 0,0 0 0,-1 0 0,1 0 0,-1 0 0,0 0 0,2 4 0,4 6 0,0 2 0,-1-1 0,-1 0 0,0 1 0,4 23 0,14 84-1365,-20-101-5461</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14:30.993"/>
    </inkml:context>
    <inkml:brush xml:id="br0">
      <inkml:brushProperty name="width" value="0.05" units="cm"/>
      <inkml:brushProperty name="height" value="0.05" units="cm"/>
    </inkml:brush>
  </inkml:definitions>
  <inkml:trace contextRef="#ctx0" brushRef="#br0">400 211 24575,'0'4'0,"4"13"0,1 13 0,1 20 0,-3 21 0,0 12 0,-1 0 0,-1-12 0,-1-13 0,0-20 0,0-21 0</inkml:trace>
  <inkml:trace contextRef="#ctx0" brushRef="#br0" timeOffset="343.69">653 306 24575,'0'-5'-256,"4"0"256,2 4 128,-1 6-128,-2 15 43,0 15-43,-1 18 21,-1 13-21,-1-2 64,0-8-64,0-9 0,0-20 0,-1-15-8191</inkml:trace>
  <inkml:trace contextRef="#ctx0" brushRef="#br0" timeOffset="671.83">928 306 24575,'4'0'0,"2"4"0,-1 13 0,-1 16 0,-2 14 0,0 7 0,-1-1 0,-1-1 0,0-3 0,0-22 0,0-14-8191</inkml:trace>
  <inkml:trace contextRef="#ctx0" brushRef="#br0" timeOffset="1031.08">884 95 24575,'4'0'-642</inkml:trace>
  <inkml:trace contextRef="#ctx0" brushRef="#br0" timeOffset="1374.51">631 70 24575,'-4'0'-9830,"-1"0"11469</inkml:trace>
  <inkml:trace contextRef="#ctx0" brushRef="#br0" timeOffset="1734.13">422 0 24575,'0'3'0</inkml:trace>
  <inkml:trace contextRef="#ctx0" brushRef="#br0" timeOffset="2077.98">55 211 24575,'-4'8'0,"-4"15"0,-3 7 0,-2 15 0,1 19 0,6 19 0,5 4 0,6-14 0,6-6 0,8-16 0,3-11 0,3-14 0,12-10 0,9-8 0,2-6 0,-5-2 0,-8-3-8191</inkml:trace>
  <inkml:trace contextRef="#ctx0" brushRef="#br0" timeOffset="2499.96">1204 163 24575,'0'4'0,"5"6"0,4 4 0,9 12 0,5 15 0,3 18 0,-3 21 0,-14 12 0,-11 3 0,-11-15 0,-10-13 0,-4-18 0,-3-18 0,-3-18 0,3-9-8191</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14:20.793"/>
    </inkml:context>
    <inkml:brush xml:id="br0">
      <inkml:brushProperty name="width" value="0.05" units="cm"/>
      <inkml:brushProperty name="height" value="0.05" units="cm"/>
    </inkml:brush>
  </inkml:definitions>
  <inkml:trace contextRef="#ctx0" brushRef="#br0">334 131 24575,'8'-9'0,"0"3"0,0-1 0,-1-1 0,-1 1 0,1-1 0,-1-1 0,7-12 0,-13 20 0,2 0 0,-2 0 0,1 0 0,-1-1 0,0 0 0,1 1 0,-1 0 0,0-1 0,0 1 0,0 0 0,0-1 0,0 1 0,0-1 0,-1 1 0,1-1 0,0 1 0,-1 0 0,1 0 0,-2 0 0,2-1 0,-2-1 0,1 1 0,-1 0 0,-1 0 0,1 0 0,-1 0 0,1 0 0,-1 1 0,1-1 0,-1 1 0,0 0 0,0 0 0,1 0 0,-2-1 0,1 1 0,-4 0 0,-1 0 0,1 0 0,-1 1 0,1 0 0,0 0 0,-1 1 0,0-1 0,1 2 0,-1-1 0,1 2 0,-1-2 0,2 2 0,-1-1 0,-1 2 0,1-1 0,2 0 0,-15 9 0,4 0 0,-1 0 0,3 2 0,-1 0 0,0 0 0,-13 19 0,13-13 0,1 0 0,0 2 0,1-1 0,2 1 0,1 1 0,1 0 0,-9 30 0,16-44 0,0 0 0,1-1 0,0 0 0,0 1 0,1 0 0,0 0 0,1 0 0,0-1 0,0 0 0,5 15 0,-4-17 0,1-1 0,0 1 0,-1-1 0,2 0 0,-1 0 0,2 0 0,-2-1 0,1 0 0,0 1 0,0-1 0,1 1 0,1-2 0,-2 0 0,2 1 0,-2-1 0,2 0 0,5 2 0,5 0-80,-1 1 0,1-3-1,-2 1 1,2-2 0,0 1-1,0-1 1,0-2 0,0 0-1,0 0 1,-1-1 0,1-1 0,0-1-1,0 0 1,0-1 0,-1-1-1,29-11 1,-17-1-6746</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23:54.166"/>
    </inkml:context>
    <inkml:brush xml:id="br0">
      <inkml:brushProperty name="width" value="0.05" units="cm"/>
      <inkml:brushProperty name="height" value="0.05" units="cm"/>
    </inkml:brush>
  </inkml:definitions>
  <inkml:trace contextRef="#ctx0" brushRef="#br0">433 221 24575,'-7'-2'0,"0"0"0,0 0 0,0 0 0,0-1 0,1 0 0,-1 0 0,1-1 0,0 0 0,0 0 0,-10-8 0,-10-7 0,10 10 0,-1 0 0,0 1 0,0 1 0,0 1 0,-1 0 0,0 1 0,-28-4 0,39 8 0,1 0 0,-1 1 0,0 0 0,0 0 0,1 0 0,-1 1 0,0 0 0,1 0 0,-1 0 0,0 1 0,1 0 0,0 1 0,0-1 0,-1 1 0,1 0 0,1 1 0,-1 0 0,1 0 0,-1 0 0,1 0 0,0 1 0,0 0 0,1 0 0,-5 5 0,9-8 0,-1 0 0,0-1 0,1 1 0,-1 0 0,1-1 0,0 1 0,0 0 0,-1 0 0,1-1 0,0 1 0,0 0 0,1 0 0,-1 0 0,0-1 0,1 1 0,-1 0 0,1-1 0,-1 1 0,1 0 0,0-1 0,-1 1 0,1 0 0,0-1 0,0 0 0,0 1 0,1-1 0,-1 1 0,0-1 0,0 0 0,1 0 0,-1 0 0,2 1 0,5 5 0,0-1 0,0-1 0,0 1 0,14 5 0,83 33 0,-75-33 0,1 1 0,-2 1 0,0 1 0,0 2 0,-2 1 0,36 28 0,-59-41 0,0-1 0,-1 1 0,1 0 0,-1 0 0,0 1 0,0-1 0,0 1 0,-1-1 0,1 1 0,-1 0 0,0 0 0,-1 0 0,1 0 0,-1 0 0,0 0 0,0 1 0,-1-1 0,0 0 0,1 1 0,-2-1 0,1 0 0,-1 0 0,-2 11 0,1-9 0,-1 1 0,0-1 0,0 0 0,-1 0 0,0 0 0,0 0 0,-1 0 0,0-1 0,0 0 0,0 0 0,-1 0 0,0-1 0,0 0 0,0 0 0,-9 5 0,0-2 31,0 0 0,0-1 0,-1-1 0,1 0 0,-2-1 0,1-1 0,0-1 0,-1 0 1,0-1-1,-20 0 0,30-1-95,0-1 1,1-1 0,-1 1 0,0-1 0,0 0-1,0-1 1,0 1 0,1-2 0,-1 1 0,1 0-1,0-1 1,-1-1 0,1 1 0,1-1-1,-1 0 1,0 0 0,1 0 0,0-1 0,0 0-1,0 0 1,1 0 0,0 0 0,0-1 0,0 0-1,0 0 1,-4-12 0,0-6-6763</inkml:trace>
  <inkml:trace contextRef="#ctx0" brushRef="#br0" timeOffset="921.74">874 439 24575,'0'-3'0,"-1"0"0,1 1 0,-1-1 0,0 1 0,0-1 0,-1 1 0,1-1 0,0 1 0,-1-1 0,0 1 0,1 0 0,-1 0 0,0 0 0,0 0 0,0 0 0,0 0 0,0 1 0,-1-1 0,1 1 0,-1-1 0,-2 0 0,-5-4 0,-1 1 0,1 1 0,-20-6 0,20 8 0,1 0 0,-1 1 0,1 0 0,-1 0 0,0 1 0,0 0 0,1 1 0,-1 0 0,0 0 0,1 1 0,0 1 0,-1-1 0,1 2 0,-17 7 0,21-8 0,0 0 0,0 0 0,0 1 0,0 0 0,1 0 0,0 0 0,0 0 0,0 0 0,0 1 0,1 0 0,-1 0 0,1 0 0,0 0 0,1 0 0,-1 1 0,1-1 0,0 1 0,1 0 0,-1-1 0,1 1 0,0 0 0,1 0 0,-1 0 0,1 0 0,1 10 0,-1-12 0,1 0 0,-1 0 0,1 0 0,-1 0 0,1 0 0,1 0 0,-1 0 0,0 0 0,1-1 0,0 1 0,0 0 0,0-1 0,0 0 0,1 1 0,-1-1 0,1 0 0,0 0 0,0-1 0,0 1 0,0-1 0,0 1 0,1-1 0,-1 0 0,1 0 0,-1 0 0,1-1 0,0 1 0,-1-1 0,1 0 0,0 0 0,0 0 0,0-1 0,0 1 0,0-1 0,0 0 0,0 0 0,0 0 0,0-1 0,0 1 0,0-1 0,0 0 0,0 0 0,0-1 0,0 1 0,-1-1 0,1 0 0,-1 0 0,1 0 0,-1 0 0,1 0 0,-1-1 0,0 0 0,0 1 0,-1-1 0,1 0 0,-1-1 0,1 1 0,-1 0 0,0-1 0,3-5 0,-2 0 0,0-1 0,0 1 0,-1-1 0,2-17 0,8-28 0,11 100 0,-17-33 0,0 0 0,1-1 0,1 1 0,-1-1 0,1-1 0,1 0 0,13 13 0,-19-21 0,-1 1 0,1-1 0,0 0 0,0 0 0,0 0 0,0 0 0,0 0 0,1 0 0,-1-1 0,0 0 0,1 0 0,-1 0 0,1 0 0,0 0 0,-1-1 0,1 1 0,-1-1 0,1 0 0,0 0 0,-1 0 0,1-1 0,0 1 0,-1-1 0,1 0 0,-1 0 0,1 0 0,-1-1 0,0 1 0,1-1 0,-1 0 0,6-4 0,6-9-1365,-4-2-5461</inkml:trace>
  <inkml:trace contextRef="#ctx0" brushRef="#br0" timeOffset="1358.98">1028 22 24575,'0'4'0,"4"4"0,1 13 0,3 7 0,1 5 0,3 9 0,-2 5 0,-1 5 0,-3-2 0,-3-2 0,3 2 0,-1 0 0,0-5 0,-1-6 0,-2-6 0,3-13 0,0-9-8191</inkml:trace>
  <inkml:trace contextRef="#ctx0" brushRef="#br0" timeOffset="1718.82">940 329 24575,'-3'0'0,"2"0"0,8 0 0,19 0 0,16 0 0,8 0 0,0 0 0,-5 0 0,-7 0 0,-9 0-8191</inkml:trace>
  <inkml:trace contextRef="#ctx0" brushRef="#br0" timeOffset="2234.41">1383 0 24575,'-1'148'0,"2"155"0,0-285 0,0-1 0,1 1 0,1-1 0,6 22 0,-8-36 0,0 0 0,0 0 0,1 1 0,-1-1 0,1 0 0,-1 0 0,1-1 0,0 1 0,1 0 0,-1-1 0,0 1 0,6 3 0,-7-5 0,1 0 0,0 0 0,0 0 0,0-1 0,0 1 0,0-1 0,0 1 0,0-1 0,1 0 0,-1 0 0,0 0 0,0 0 0,0 0 0,0 0 0,0 0 0,0-1 0,0 1 0,0-1 0,0 0 0,0 1 0,0-1 0,4-2 0,20-15-1365,-2-4-5461</inkml:trace>
  <inkml:trace contextRef="#ctx0" brushRef="#br0" timeOffset="2564.69">1602 285 24575,'0'-4'0,"0"6"0,0 7 0,0 13 0,0 14 0,0 9 0,0 3 0,0-1 0,0-7 0,0-12 0,0-12-8191</inkml:trace>
  <inkml:trace contextRef="#ctx0" brushRef="#br0" timeOffset="2923.94">1559 65 24575,'0'-4'0,"0"-4"0,4-2 0</inkml:trace>
  <inkml:trace contextRef="#ctx0" brushRef="#br0" timeOffset="3705.3">1758 307 24575,'1'0'0,"-1"1"0,1-1 0,0 0 0,0 1 0,0-1 0,-1 1 0,1-1 0,0 1 0,-1-1 0,1 1 0,0 0 0,-1-1 0,1 1 0,-1 0 0,1-1 0,-1 1 0,1 0 0,-1 0 0,1 0 0,-1-1 0,0 1 0,1 0 0,-1 0 0,0 0 0,0 0 0,0 0 0,0 0 0,0-1 0,0 1 0,0 0 0,0 0 0,0 1 0,-2 37 0,1-32 0,-1 16 0,1-2 0,-1 0 0,-1 0 0,-7 27 0,9-48 0,1-1 0,0 1 0,0 0 0,0 0 0,0 0 0,0 0 0,-1 0 0,1 0 0,0 0 0,0 0 0,0 0 0,0 0 0,0-1 0,-1 1 0,1 0 0,0 0 0,0 0 0,0 0 0,0 0 0,-1 0 0,1 0 0,0 0 0,0 0 0,0 1 0,0-1 0,-1 0 0,1 0 0,0 0 0,0 0 0,0 0 0,0 0 0,0 0 0,-1 0 0,1 0 0,0 0 0,0 0 0,0 1 0,0-1 0,0 0 0,0 0 0,0 0 0,-1 0 0,1 0 0,0 1 0,0-1 0,0 0 0,0 0 0,0 0 0,0 0 0,0 0 0,0 1 0,0-1 0,0 0 0,0 0 0,0 0 0,0 0 0,0 1 0,0-1 0,0 0 0,0 0 0,0 0 0,0 0 0,0 1 0,-4-22 0,3-31 0,4 39 0,1 0 0,0 0 0,1 1 0,0-1 0,12-19 0,-15 28 0,0 1 0,0-1 0,1 1 0,0 0 0,-1 0 0,1 0 0,0 1 0,1-1 0,-1 1 0,5-4 0,-6 5 0,0 1 0,0-1 0,0 0 0,0 1 0,-1 0 0,1-1 0,0 1 0,0 0 0,0 0 0,0 0 0,0 0 0,0 0 0,0 1 0,0-1 0,0 0 0,-1 1 0,1 0 0,0-1 0,0 1 0,0 0 0,-1 0 0,1 0 0,1 1 0,0 0 0,0 1 0,0 0 0,-1 0 0,1 0 0,-1 0 0,0 0 0,0 0 0,0 1 0,0-1 0,0 1 0,-1-1 0,1 1 0,-1 0 0,0-1 0,0 1 0,0 7 0,2 73 0,-3-50 0,1-24 0,-1-1 0,1 1 0,1-1 0,-1 0 0,2 1 0,-1-1 0,1 0 0,6 12 0,-8-19 0,0 0 0,0-1 0,1 1 0,-1 0 0,1-1 0,-1 1 0,1-1 0,-1 1 0,1-1 0,0 0 0,0 1 0,-1-1 0,1 0 0,0 0 0,0 0 0,4 1 0,-3-2 0,1 0 0,-1 0 0,0 0 0,0 0 0,1 0 0,-1-1 0,0 1 0,0-1 0,0 0 0,0 0 0,0 0 0,0 0 0,0-1 0,5-2 0,2-2-273,-1-1 0,1 0 0,-1-1 0,12-13 0,3-6-6553</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14:44.016"/>
    </inkml:context>
    <inkml:brush xml:id="br0">
      <inkml:brushProperty name="width" value="0.05" units="cm"/>
      <inkml:brushProperty name="height" value="0.05" units="cm"/>
    </inkml:brush>
  </inkml:definitions>
  <inkml:trace contextRef="#ctx0" brushRef="#br0">555 200 24575,'0'8'0,"0"6"0,0 14 0,0 8 0,0 15 0,0 11 0,0 6 0,0-4 0,-3-17 0,-2-18-8191</inkml:trace>
  <inkml:trace contextRef="#ctx0" brushRef="#br0" timeOffset="328.44">580 37 24575,'0'-4'0,"0"-5"0,0-6 0,0 6 0</inkml:trace>
  <inkml:trace contextRef="#ctx0" brushRef="#br0" timeOffset="703.25">787 268 24575,'0'5'0,"4"4"0,1 5 0,5 12 0,2 10 0,2 10 0,-4 2 0,2 0 0,-2-5 0,-2-12 0,1-20 0,7-23 0,5-23 0,3-20 0,1-1 0,1-2 0,-1 0 0,-5 9-8191</inkml:trace>
  <inkml:trace contextRef="#ctx0" brushRef="#br0" timeOffset="1031.02">69 223 24575,'-4'0'-329,"-5"4"329,-1 6 164,-3 4-164,0 12 55,4 10-55,2 2 0,3 14 28,5 16-28,4 2 0,4-6 0,9 3 0,16 3 0,20 1 82,7-14-82,-2-12 0,24-9 0,-2-12-8191</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14:45.391"/>
    </inkml:context>
    <inkml:brush xml:id="br0">
      <inkml:brushProperty name="width" value="0.05" units="cm"/>
      <inkml:brushProperty name="height" value="0.05" units="cm"/>
    </inkml:brush>
  </inkml:definitions>
  <inkml:trace contextRef="#ctx0" brushRef="#br0">19 0 24575,'0'4'0,"4"5"0,8 12 0,7 21 0,3 8 0,-2 10 0,-4 6 0,-6 3 0,-7 5 0,-12 1 0,-12-5 0,-2-10 0,-13-12 0,0-14-8191</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14:21.729"/>
    </inkml:context>
    <inkml:brush xml:id="br0">
      <inkml:brushProperty name="width" value="0.05" units="cm"/>
      <inkml:brushProperty name="height" value="0.05" units="cm"/>
    </inkml:brush>
  </inkml:definitions>
  <inkml:trace contextRef="#ctx0" brushRef="#br0">380 0 24575,'13'179'0,"-1"-27"0,-12-39 0,0-66 0,0-37 0,0-11 0,0-15 0,-1 1 0,0-2 0,-1 2 0,-2-1 0,1 1 0,-2 0 0,-1 0 0,1 1 0,-11-20 0,14 30 0,-1 0 0,1 0 0,-1 0 0,0 0 0,0 1 0,0-1 0,-1 1 0,1 0 0,-2 0 0,2 0 0,-2 1 0,2-1 0,-2 0 0,1 1 0,-1 1 0,1-1 0,-1 0 0,0 1 0,1 0 0,-2 0 0,2 0 0,-1 1 0,1 0 0,-2-2 0,1 2 0,1 2 0,-2-2 0,2 1 0,-1-1 0,0 1 0,0 1 0,0-1 0,1 0 0,-1 1 0,-6 4 0,-6 2 0,1 1 0,0 1 0,0-1 0,1 2 0,1 0 0,0 1 0,0 1 0,-15 17 0,24-23 0,-1-1 0,2 1 0,-2-1 0,1 1 0,2 0 0,-2 0 0,2 0 0,0 1 0,0-1 0,0 1 0,1 1 0,0-2 0,0 1 0,2 1 0,-1-2 0,1 2 0,0-2 0,0 2 0,3 15 0,-1-20 0,-1 0 0,1 1 0,0-2 0,1 1 0,-1 0 0,0 0 0,0-1 0,1 0 0,0 1 0,0-1 0,0 0 0,0 0 0,1 0 0,0 0 0,0-1 0,5 3 0,-1-1 0,0-1 0,0 0 0,1-1 0,-1 1 0,0-1 0,1-1 0,-1 0 0,11 0 0,7-1 0,1-1 0,0-1 0,-1-3 0,42-9 0,-6-4-1365,-10-1-5461</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31:00.392"/>
    </inkml:context>
    <inkml:brush xml:id="br0">
      <inkml:brushProperty name="width" value="0.05" units="cm"/>
      <inkml:brushProperty name="height" value="0.05" units="cm"/>
    </inkml:brush>
  </inkml:definitions>
  <inkml:trace contextRef="#ctx0" brushRef="#br0">345 205 24575,'-85'-2'0,"17"1"0,-79 8 0,145-8 0,0 1 0,0 0 0,0 1 0,0-1 0,0 0 0,-1 0 0,1 1 0,0 0 0,0-1 0,0 1 0,0 0 0,0 0 0,-1 0 0,2 0 0,-1 0 0,0 0 0,0 1 0,1-1 0,-1 1 0,1-1 0,-3 3 0,4-1 0,0 1 0,0-2 0,0 1 0,0 0 0,1-1 0,-1 1 0,1-1 0,-1 1 0,1 0 0,0-1 0,0 1 0,0-1 0,0 0 0,1 1 0,-1-1 0,3 3 0,7 14 0,-2 0 0,-2 1 0,2-1 0,-3 2 0,-1-2 0,0 2 0,-2 0 0,2 24 0,-2 28 0,-5 74 0,-2-41 0,4-46 0,14 438 0,18 241 0,-32-723 0,-1-10 0,1 0 0,0-1 0,0 1 0,1-1 0,0 2 0,0-2 0,0 1 0,2 6 0,-1-10 0,-1 0 0,0-1 0,1 1 0,0 0 0,-1 0 0,1-1 0,0 1 0,0-1 0,0 0 0,1 1 0,-1 0 0,0-1 0,0 0 0,0 0 0,0-1 0,0 1 0,1 0 0,-1-1 0,0 1 0,1-1 0,-1 0 0,0 0 0,5 0 0,-5 0 1,20 2-196,2 0 0,-1-2-1,0 0 1,0-2 0,0 0 0,38-11 0,-37 2-6631</inkml:trace>
  <inkml:trace contextRef="#ctx0" brushRef="#br0" timeOffset="1827.96">664 316 24575,'-15'16'0,"0"1"0,1 1 0,1 0 0,1 0 0,-12 23 0,19-31 0,1-2 0,0 1 0,1 0 0,-1 0 0,1 2 0,1-2 0,0 1 0,0-1 0,1 2 0,1-1 0,-1-1 0,2 1 0,1 17 0,1-21 0,-1 0 0,1 0 0,1 0 0,0 0 0,-1-1 0,1 0 0,0 0 0,0 0 0,1-1 0,-1 1 0,2-1 0,-1 1 0,0-1 0,1-1 0,-1 0 0,1 0 0,0 0 0,0 0 0,0-1 0,0 0 0,0 0 0,2-1 0,-2 1 0,11-1 0,-10 1 0,-1-1 0,1-1 0,-1 1 0,0-1 0,2 0 0,-2-1 0,0 1 0,0-1 0,1 0 0,0-1 0,-1 0 0,0 0 0,0 0 0,-1 0 0,2-1 0,-1 0 0,-1-1 0,0 1 0,0-1 0,0 0 0,1-1 0,-1 1 0,-1-1 0,7-9 0,-8 7 16,0-1-1,1 0 1,-2 0-1,0 0 1,-1 1-1,0-1 1,0-1-1,-1 1 1,0 0-1,0 0 1,-1 0-1,0-1 1,0 1-1,-1 0 1,0 0-1,0 1 1,-2-1 0,1 0-1,0 1 1,-1-1-1,-8-11 1,4 6-148,1 3 1,-1-1 0,0 0-1,-2 1 1,2 1 0,-2 0 0,0 0-1,-1 0 1,1 1 0,-2 1 0,1 0-1,-24-10 1,13 10-6695</inkml:trace>
  <inkml:trace contextRef="#ctx0" brushRef="#br0" timeOffset="2175.98">1143 497 24575,'0'-4'0</inkml:trace>
  <inkml:trace contextRef="#ctx0" brushRef="#br0" timeOffset="2851.42">1325 203 24575,'0'3'0,"0"10"0,0 10 0,0 13 0,0 11 0,0 10 0,0-2 0,0 3 0,0 1 0,0-1 0,0-1 0,0-9 0,0-7 0,0-12 0,0-13 0</inkml:trace>
  <inkml:trace contextRef="#ctx0" brushRef="#br0" timeOffset="4254.49">298 1198 24575,'-4'0'0,"7"0"0,10 0 0,15 0 0,7-3 0,0-2 0,3 0 0,-2 1 0,-6-2 0,-9-2-8191</inkml:trace>
  <inkml:trace contextRef="#ctx0" brushRef="#br0" timeOffset="5287.66">801 972 24575,'-3'0'0,"0"1"0,0 0 0,0 0 0,0 0 0,0 0 0,1 1 0,-1-1 0,-1 1 0,2-1 0,-1 1 0,1 0 0,-1 0 0,-2 3 0,-29 32 0,31-34 0,-4 9 0,-2-2 0,2 2 0,1-1 0,0 2 0,1-1 0,-1 0 0,2 2 0,0-2 0,1 1 0,1 0 0,0 1 0,-1 26 0,3-32 0,-1 1 0,2 0 0,-1-1 0,1 2 0,1-1 0,-1-1 0,1 1 0,1 0 0,0-1 0,0 1 0,0-1 0,2-1 0,-1 1 0,1 0 0,0 0 0,0-1 0,0-1 0,1 1 0,1-1 0,8 8 0,-13-12 0,0 0 0,0-1 0,0 0 0,1 1 0,-1-1 0,1 0 0,-1 0 0,1 0 0,-1-1 0,0 1 0,1-1 0,-1 1 0,1-1 0,-1 0 0,1 0 0,0 0 0,0 0 0,0 0 0,-1 0 0,1-1 0,2 0 0,-1-1 0,-1 0 0,0 0 0,0 0 0,1 0 0,-1 0 0,0-1 0,0 1 0,-1-1 0,1 0 0,-1-1 0,0 2 0,1-2 0,0-2 0,3-5 0,0 0 0,-1-1 0,-1 1 0,0 0 0,-1-1 0,0-1 0,2-23 0,-5 24-59,-1 1 0,-1-1-1,0 0 1,-1 0-1,0 1 1,-1-1 0,0 1-1,0 0 1,-1 0 0,-2 0-1,1 1 1,0 0 0,-1 0-1,-1 1 1,0-1-1,0 1 1,0 1 0,-2 0-1,1 1 1,-1-1 0,0 1-1,-17-9 1,11 10-6767</inkml:trace>
  <inkml:trace contextRef="#ctx0" brushRef="#br0" timeOffset="5676.63">1006 1131 24575,'0'-4'0</inkml:trace>
  <inkml:trace contextRef="#ctx0" brushRef="#br0" timeOffset="7207.66">1120 994 24575,'65'11'-672,"-60"-10"686,-2 0 0,1 0 0,-1 0 0,1 0 0,-1 1 0,0-1 0,0 1 0,1 0 0,0 0 0,-1 0 0,-1 1 0,1-1 0,0 1 0,-1-1 0,1 1 0,-1 0 0,0 0 0,0 0 0,0 1 0,0-1 0,-1 1 0,2-1 0,-2 0 0,0 1 0,0-1 0,0 1 0,0-1 0,-1 1 0,1 0 0,-1-1 0,0 2 0,0-1 0,-1-1 0,1 1 0,-1 0 0,1-1 0,-1 1 0,0-1 0,0 1 0,-1-1 0,0 0 0,0 2 0,0-2 0,0 0 0,0 0 0,0 0 0,-3 3 0,-31 40-14,-56 93 0,91-137 0,0-1 0,0 0 0,1 1 0,-1-1 0,0 2 0,0-1 0,1-1 0,-1 1 0,1-1 0,-1 1 0,1 0 0,0 0 0,0-1 0,0 1 0,0 0 0,0-1 0,0 1 0,0 0 0,0 0 0,1-1 0,-1 1 0,1 0 0,-1-1 0,1 1 0,0-1 0,0 3 0,1-2 0,1-1 0,-1 2 0,0-1 0,0-1 0,1 1 0,-1-1 0,0 0 0,2 0 0,-1 0 0,-1 0 0,1 0 0,-1-1 0,1 1 0,5-1 0,6 1 0,0 0 0,1-1 0,-2-1 0,1-1 0,22-4 0,-14-3-1365,-4 1-5461</inkml:trace>
  <inkml:trace contextRef="#ctx0" brushRef="#br0" timeOffset="9145.04">687 1719 24575,'-22'20'0,"2"0"0,1 2 0,0 0 0,3 1 0,-1 0 0,-22 45 0,36-61 0,1 0 0,-1 0 0,1 1 0,1-1 0,-2 0 0,2 0 0,0 0 0,1 2 0,-1-2 0,1 0 0,1 1 0,0-1 0,2 9 0,-1-10 0,1 0 0,-1 0 0,1 0 0,1 0 0,-1-1 0,1 2 0,0-2 0,0 0 0,1 0 0,0 0 0,-1-1 0,1 0 0,0 1 0,1-2 0,0 2 0,0-2 0,6 3 0,-10-4 0,1 0 0,0 0 0,1-1 0,-1 0 0,0 1 0,0-1 0,0 0 0,1 0 0,-1-1 0,0 1 0,0-1 0,1 0 0,0 0 0,-1 0 0,1 0 0,-1 0 0,0-1 0,0 1 0,1-1 0,-1 0 0,0 0 0,1 0 0,-1 0 0,0-1 0,0 1 0,0-1 0,0 0 0,-1 0 0,1 0 0,-1 0 0,1 0 0,-1-1 0,0 0 0,1 0 0,-1 1 0,0-1 0,0 0 0,0 0 0,-1 0 0,2-3 0,3-7 0,-1-1 0,0 0 0,0 0 0,-2 0 0,0 0 0,-1 0 0,1-30 0,-2 34-50,-1 1-1,0-1 1,-1 1-1,0-1 0,-1 1 1,0-1-1,0 1 1,-1 0-1,0 0 1,-1 0-1,0 0 0,-1 1 1,1 0-1,-1-1 1,0 1-1,-2 1 1,1 0-1,0 0 0,-1 0 1,0 0-1,-1 1 1,1 0-1,-1 0 1,0 1-1,-1 1 1,-8-5-1,-8-1-6775</inkml:trace>
  <inkml:trace contextRef="#ctx0" brushRef="#br0" timeOffset="9595.51">959 1877 24575,'4'0'0,"2"-4"0</inkml:trace>
  <inkml:trace contextRef="#ctx0" brushRef="#br0" timeOffset="10501.17">1190 1652 24575,'0'3'0,"0"10"0,-5 6 0,-4 7 0,-5 11 0,-4 4 0,2-3 0,2-2 0,8-13 0,13-9 0,9-7 0,10-9 0,4-4 0,5-2 0,0 2 0,-2 1 0,-6-2 0,-9 0-8191</inkml:trace>
  <inkml:trace contextRef="#ctx0" brushRef="#br0" timeOffset="10969.88">1302 1672 24575,'0'-3'0,"0"2"0,0 8 0,0 13 0,0 13 0,0 7 0,3 8 0,2 1 0,1-4 0,-2-4 0,2-19 0,1-11-8191</inkml:trace>
  <inkml:trace contextRef="#ctx0" brushRef="#br0" timeOffset="13954.3">1256 0 24575,'1'0'0,"-1"0"0,0 0 0,0 1 0,0-1 0,0 0 0,0 0 0,0 0 0,0 0 0,1 1 0,-1-1 0,0 0 0,0 0 0,0 1 0,0-1 0,0 0 0,0 0 0,0 0 0,0 1 0,0-1 0,0 0 0,0 0 0,0 0 0,0 1 0,0-1 0,-1 0 0,1 0 0,0 0 0,0 1 0,0-1 0,0 0 0,0 0 0,0 0 0,0 0 0,-1 1 0,1-1 0,0 0 0,0 0 0,0 0 0,0 0 0,-1 0 0,1 1 0,0-1 0,0 0 0,0 0 0,0 0 0,-1 0 0,1 0 0,0 0 0,-1 0 0,25 9 0,7-9 0,61-7 0,-66 4 0,-1 1 0,1 0 0,44 5 0,-67-3 0,0 1 0,0-1 0,0 1 0,-1 0 0,1 0 0,1 0 0,-1 0 0,-1 1 0,1-1 0,-1 1 0,1-1 0,-1 1 0,0 1 0,0-1 0,1 0 0,-1 0 0,0 0 0,-1 1 0,2-1 0,-1 1 0,-1-1 0,1 1 0,-1-1 0,0 1 0,0 0 0,0 0 0,0 0 0,-1-1 0,1 7 0,1 7 0,-1 0 0,-1 0 0,-1 0 0,-3 25 0,0-2 0,-4 650 0,12-391 0,-7-261 0,-7 49 0,5-47 0,-2 44 0,8 439 0,0-505 0,1-1 0,6 29 0,-4-30 0,-2 0 0,0 0 0,2 22 0,-6-34 0,2-1 0,-1 1 0,1-1 0,-1 1 0,0-1 0,0 0 0,0 0 0,-1 1 0,1-1 0,0 1 0,-1-1 0,1 0 0,-1 0 0,0 0 0,0-1 0,0 1 0,0 0 0,0-1 0,0 1 0,0-1 0,-1 0 0,1 0 0,-1 0 0,1 0 0,0 0 0,-5 1 0,-7 2 0,-1-1 0,0 0 0,-18 1 0,27-3 0,-58 8 0,40-4 0,-1-2 0,1 0 0,-1-2 0,0 0 0,-33-5 0,37-3-1365,8-3-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01T09:15:25.182"/>
    </inkml:context>
    <inkml:brush xml:id="br0">
      <inkml:brushProperty name="width" value="0.05" units="cm"/>
      <inkml:brushProperty name="height" value="0.05" units="cm"/>
      <inkml:brushProperty name="color" value="#5B2D90"/>
    </inkml:brush>
  </inkml:definitions>
  <inkml:trace contextRef="#ctx0" brushRef="#br0">7 23 10122,'0'-15'3705,"-7"8"-2985,10 9-1584,0-2-752,7-2 927</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5T02:30:06.285"/>
    </inkml:context>
    <inkml:brush xml:id="br0">
      <inkml:brushProperty name="width" value="0.05" units="cm"/>
      <inkml:brushProperty name="height" value="0.05" units="cm"/>
    </inkml:brush>
  </inkml:definitions>
  <inkml:trace contextRef="#ctx0" brushRef="#br0">341 114 24575,'-40'-1'0,"-39"-8"0,54 5 0,0 1 0,0 1 0,0 1 0,-44 5 0,66-4 0,1 1 0,-1 0 0,0 0 0,1 0 0,-1 0 0,1 0 0,-1 0 0,1 1 0,-1 0 0,1-1 0,0 1 0,0 0 0,0 0 0,0 0 0,0 0 0,0 0 0,1 1 0,-1-1 0,1 0 0,-1 1 0,1-1 0,0 1 0,0 0 0,0-1 0,0 1 0,0 0 0,1 0 0,0-1 0,-1 1 0,1 0 0,0 3 0,0 12 0,1-1 0,0 0 0,7 34 0,-5-36 0,10 87 0,-5 1 0,-7 146 0,9 124 0,0-218 0,-9 159 0,-4-133 0,2-119 0,-1-26 0,7 64 0,-5-97 0,0-1 0,1 0 0,-1 1 0,1-1 0,0 0 0,0 1 0,0-1 0,0 0 0,0 0 0,1 0 0,-1 0 0,0 0 0,1 0 0,0 0 0,-1 0 0,1-1 0,0 1 0,0-1 0,0 1 0,0-1 0,0 0 0,0 1 0,1-1 0,-1 0 0,0-1 0,1 1 0,-1 0 0,0-1 0,1 1 0,-1-1 0,1 0 0,2 1 0,9-1 0,1-1 0,-1 0 0,1 0 0,19-6 0,-7 2 0,-15 3 29,10-1-308,-1 0 0,1-2 0,-1 0 1,21-10-1,-16 2-6547</inkml:trace>
  <inkml:trace contextRef="#ctx0" brushRef="#br0" timeOffset="937.81">694 201 24575,'-5'7'0,"0"0"0,1 1 0,0-1 0,0 1 0,0 0 0,1 1 0,0-1 0,-2 9 0,-6 15 0,4-13 0,0 0 0,1 1 0,1 0 0,1 0 0,-3 38 0,7-51 0,0 0 0,0 0 0,1 0 0,0 0 0,0 0 0,1-1 0,0 1 0,0-1 0,4 10 0,-4-13 0,0 1 0,0-1 0,0 0 0,1 0 0,-1 0 0,1-1 0,0 1 0,-1 0 0,1-1 0,0 0 0,1 0 0,-1 0 0,0 0 0,1 0 0,-1-1 0,0 1 0,1-1 0,4 1 0,-2-1 0,-1 0 0,0-1 0,1 1 0,-1-1 0,0 0 0,1-1 0,-1 1 0,0-1 0,0 0 0,0-1 0,1 1 0,-1-1 0,0 0 0,-1 0 0,1 0 0,0-1 0,-1 0 0,1 0 0,-1 0 0,0 0 0,0-1 0,0 1 0,0-1 0,-1 0 0,4-5 0,-2 3 0,-1-1 0,0 0 0,0 1 0,0-1 0,-1-1 0,0 1 0,-1 0 0,1-1 0,-1 1 0,-1-1 0,1 0 0,-1 0 0,-1 1 0,0-1 0,0 0 0,-2-13 0,0 8-105,-1 1 0,-1 0 0,0 0 0,-1 1 0,0-1 0,-1 1 0,0 0 0,-1 1 0,0 0 0,-1 0 0,0 0 0,-16-15 0,12 16-6721</inkml:trace>
  <inkml:trace contextRef="#ctx0" brushRef="#br0" timeOffset="1265.92">1049 399 24575,'0'4'0,"0"5"0,0-3 0</inkml:trace>
  <inkml:trace contextRef="#ctx0" brushRef="#br0" timeOffset="1765.72">1246 355 24575,'-15'-6'-3027,"1"-21"2825,13 24 295,0 0 0,0 0 1,1 0-1,-1 0 1,1 0-1,0 0 1,0 0-1,0 0 0,0 0 1,1 0-1,-1 0 1,1 0-1,0 1 0,1-4 1,-1 4-64,1 0-1,-1 0 1,1 0 0,0 1 0,0-1-1,0 1 1,0-1 0,0 1 0,0 0 0,0 0-1,0 0 1,0 0 0,1 0 0,-1 0-1,0 0 1,1 1 0,-1-1 0,0 1-1,1 0 1,-1 0 0,1 0 0,-1 0 0,0 0-1,1 0 1,-1 1 0,1-1 0,-1 1-1,0 0 1,1 0 0,-1-1 0,0 1-1,3 2 1,-1-1 23,0 0 0,1 0 0,-1 1 0,0-1 0,0 1-1,-1 0 1,1 0 0,-1 1 0,1-1 0,-1 1 0,0-1 0,0 1 0,0 0 0,-1 0-1,4 8 1,-5-6-53,0 0 0,0 0 0,-1 0 0,0 0 0,0 0 0,0 0 0,-1 0 0,0 0 0,0 0 0,-1 0 0,1 0 0,-1 0 0,0-1 0,-1 1 0,0-1 0,1 0 0,-2 1 0,1-1 0,-6 6 0,-6 8 0,-1-1 0,-1-1 0,-26 23 0,6-12 0,26-21 0,0 1 0,1 0 0,-17 19 0,26-26 0,1-1 0,-1 0 0,1 1 0,-1-1 0,1 1 0,-1-1 0,1 1 0,-1-1 0,1 1 0,-1 0 0,1-1 0,0 1 0,-1-1 0,1 1 0,0 0 0,0-1 0,0 1 0,-1 0 0,1-1 0,0 1 0,0 0 0,0 0 0,0-1 0,0 1 0,0 0 0,0-1 0,0 1 0,1 0 0,-1-1 0,0 1 0,0 0 0,1-1 0,-1 1 0,0 0 0,1-1 0,-1 1 0,0-1 0,1 1 0,-1-1 0,1 1 0,-1-1 0,1 1 0,-1-1 0,1 1 0,-1-1 0,1 1 0,0-1 0,-1 0 0,1 1 0,0-1 0,-1 0 0,1 0 0,0 0 0,0 1 0,44 4 0,-41-5 0,-1 1 1,38 1-343,-1-1 1,1-3-1,80-11 1,-101 7-6485</inkml:trace>
  <inkml:trace contextRef="#ctx0" brushRef="#br0" timeOffset="2484.52">783 1018 24575,'-5'7'0,"0"0"0,1 0 0,0 0 0,1 1 0,-1-1 0,1 1 0,1 0 0,-1 0 0,1 0 0,1 0 0,0 0 0,0 0 0,0 1 0,1-1 0,0 0 0,1 1 0,0-1 0,0 0 0,1 0 0,0 0 0,3 9 0,-3-13 0,1 0 0,-1 0 0,1 0 0,0 0 0,1 0 0,-1-1 0,0 1 0,1-1 0,0 0 0,0 0 0,0 0 0,0-1 0,0 0 0,1 1 0,-1-1 0,0-1 0,1 1 0,0-1 0,7 2 0,-8-2 0,-1-1 0,0 1 0,1-1 0,-1 0 0,0 0 0,1 0 0,-1 0 0,1-1 0,-1 0 0,0 1 0,0-1 0,1 0 0,-1 0 0,0-1 0,0 1 0,0-1 0,0 0 0,0 1 0,0-1 0,-1-1 0,1 1 0,-1 0 0,1-1 0,-1 1 0,0-1 0,0 1 0,0-1 0,3-6 0,-4 5 0,0 0 0,0 0 0,0-1 0,0 1 0,-1-1 0,1 1 0,-1 0 0,0-1 0,-1 1 0,1-1 0,-1 1 0,0-1 0,0 1 0,0 0 0,-1 0 0,1 0 0,-1-1 0,0 1 0,0 1 0,-1-1 0,1 0 0,-1 1 0,0-1 0,-5-4 0,0-2 0,-1 1 0,-1 0 0,1 0 0,-1 1 0,-1 1 0,1 0 0,-16-8 0,23 13-72,0 1 1,-1-1-1,1 1 0,-1 0 0,1 0 0,-1 0 0,1 0 0,-1 0 1,1 1-1,-1 0 0,0-1 0,1 1 0,-1 1 0,0-1 0,1 1 1,-1-1-1,1 1 0,-5 2 0,-6 5-6754</inkml:trace>
  <inkml:trace contextRef="#ctx0" brushRef="#br0" timeOffset="2859.48">1093 1084 24575,'0'0'-8191</inkml:trace>
  <inkml:trace contextRef="#ctx0" brushRef="#br0" timeOffset="3203.35">1336 951 24575,'-26'55'0,"7"-18"0,-25 71 0,43-107 0,1 0 0,0 0 0,0 0 0,-1 0 0,1 0 0,0 0 0,0 0 0,0 0 0,0 0 0,0 0 0,0 0 0,0 0 0,1-1 0,-1 1 0,0 0 0,0 0 0,1 0 0,-1 0 0,1 0 0,-1 0 0,1 0 0,-1-1 0,1 1 0,-1 0 0,1 0 0,0-1 0,0 2 0,1-1 0,1 0 0,-1 0 0,0 0 0,0 0 0,0 0 0,1-1 0,-1 1 0,0-1 0,1 0 0,-1 1 0,4-1 0,9-1 0,0-1 0,28-5 0,-33 5 0,15-2 0,-18 4 0,0-1 0,0 0 0,0 0 0,0-1 0,0 0 0,0 0 0,0-1 0,11-5 0,-14 1-1365</inkml:trace>
  <inkml:trace contextRef="#ctx0" brushRef="#br0" timeOffset="3609.64">1446 996 24575,'4'0'0,"1"-4"0,3-1 0,1 4 0,-1 10 0,-3 14 0,-1 11 0,2 11 0,0 2 0,-1-4 0,2-5 0,0-6 0,-1-3 0,-1-16 0</inkml:trace>
  <inkml:trace contextRef="#ctx0" brushRef="#br0" timeOffset="4453.39">784 1504 24575,'-3'16'0,"0"-1"0,-1 0 0,-11 28 0,-6 24 0,17-49 0,0 1 0,2-1 0,0 1 0,1 0 0,2 24 0,0-37 0,-1 0 0,2 0 0,-1 0 0,0-1 0,1 1 0,0-1 0,1 1 0,-1-1 0,5 8 0,-5-11 0,0 1 0,1-1 0,-1 1 0,0-1 0,1 0 0,0 0 0,-1 0 0,1 0 0,0 0 0,0 0 0,0-1 0,0 0 0,0 1 0,0-1 0,0 0 0,1-1 0,5 2 0,-4-2 0,0 0 0,0-1 0,0 1 0,0-1 0,0 0 0,0 0 0,0 0 0,-1-1 0,1 0 0,0 0 0,-1 0 0,1-1 0,-1 1 0,0-1 0,0 0 0,0 0 0,0 0 0,0-1 0,-1 0 0,1 1 0,-1-1 0,0 0 0,0 0 0,-1-1 0,1 1 0,-1-1 0,2-5 0,0 2 0,0-1 0,-1 0 0,0 0 0,0 0 0,-1 0 0,0-1 0,0 1 0,-1-1 0,-1 1 0,0-1 0,0 1 0,-1-1 0,-3-18 0,1 19 27,-1 1-1,0-1 0,0 1 0,-1 0 1,0 0-1,-1 1 0,1-1 0,-1 1 1,-1 0-1,1 1 0,-1 0 0,-8-6 1,11 8-99,0 1 1,-1 0 0,1 1 0,-1-1 0,1 1 0,-1 0 0,0 0 0,1 0 0,-1 1-1,0-1 1,0 1 0,0 0 0,-1 1 0,1-1 0,0 1 0,0 0 0,0 1 0,0-1 0,0 1-1,0 0 1,0 0 0,0 0 0,-7 3 0,-6 8-6755</inkml:trace>
  <inkml:trace contextRef="#ctx0" brushRef="#br0" timeOffset="4828.42">1136 1637 24575,'0'0'-8191</inkml:trace>
  <inkml:trace contextRef="#ctx0" brushRef="#br0" timeOffset="5547.09">1379 1570 24575,'-1'0'-68,"0"-1"-1,0 1 1,1 0 0,-1-1-1,0 1 1,0-1-1,0 1 1,1-1 0,-1 1-1,0-1 1,1 1-1,-1-1 1,0 0 0,1 1-1,-1-1 1,1 0 0,-1 0-1,1 1 1,-1-1-1,1 0 1,0 0 0,-1 0-1,1 0 1,0 1-1,0-1 1,0 0 0,0 0-1,-1 0 1,1 0-1,0 0 1,1 0 0,-1 0-1,0 1 1,0-1-1,0 0 1,0 0 0,1 0-1,-1 0 1,0 0-1,1 1 1,0-2 0,12-38 1111,-13 39-1078,2-3 151,0-2 72,0 0 0,0 1-1,1-1 1,0 1 0,0 0 0,1 0 0,6-8-1,-10 13-181,1 0 0,-1 0 0,1 0 0,-1 0 0,1 0 0,-1 0 0,0 0 0,1 0 0,-1 0 0,1 0 0,-1 1 0,1-1 0,-1 0 0,0 0 0,1 1 0,-1-1-1,1 0 1,-1 1 0,0-1 0,0 0 0,1 1 0,-1-1 0,0 0 0,1 1 0,-1-1 0,0 1 0,0-1 0,0 0 0,1 1 0,-1-1 0,0 1 0,0-1 0,0 1 0,0-1-1,0 1 1,0-1 0,0 0 0,0 1 0,0-1 0,0 1 0,0-1 0,0 1 0,0-1 0,-1 1 0,4 25-28,-4 294 22,1-318 0,-1 1 0,1 0 0,-1 0 0,1-1 0,-1 1 0,0 0 0,0-1 0,0 1 0,0-1 0,-1 1 0,1-1 0,-1 0 0,1 1 0,-1-1 0,0 0 0,0 0 0,0 0 0,0 0 0,0-1 0,0 1 0,0 0 0,-1-1 0,1 0 0,-1 1 0,1-1 0,-1 0 0,1 0 0,-1-1 0,0 1 0,-4 0 0,-8 1 0,1-1 0,-1 0 0,1-1 0,-24-3 0,23 2 0,12-1 0,9 0 0,19-5 0,36-5 0,-15 9-62,-18 1-372,-1 0-1,41-10 1,-56 8-6392</inkml:trace>
  <inkml:trace contextRef="#ctx0" brushRef="#br0" timeOffset="7125.2">1401 3 24575,'-27'0'-1444,"65"0"2018,1 0-510,39-2-1,-34 1 142,0 1 0,64 8 1,-105-8-201,0 1 1,0 0-1,0-1 0,0 2 1,0-1-1,0 0 0,0 0 1,0 1-1,0 0 1,-1-1-1,1 1 0,-1 0 1,1 0-1,-1 1 0,0-1 1,0 0-1,0 1 1,0 0-1,0-1 0,-1 1 1,1 0-1,-1 0 1,1 0-1,-1 0 0,0 0 1,0 0-1,-1 0 0,2 4 1,-1 10-10,0-1 0,0 0 0,-2 1 0,-3 24 0,1 0-5,14 606 9,-4-271 0,4 42 0,16-193 0,-25-212 0,0 0 0,0 0 0,-1 0 0,-1 25 0,0-35 0,0-1 0,-1 1 0,1 0 0,-1-1 0,1 1 0,-1-1 0,0 1 0,0-1 0,0 1 0,0-1 0,0 0 0,-1 1 0,1-1 0,-1 0 0,0 0 0,1 0 0,-1 0 0,0 0 0,0-1 0,0 1 0,0-1 0,-1 1 0,1-1 0,0 0 0,-4 2 0,-68 17 342,68-19-498,-1 0 1,1 0 0,0 0 0,0-1 0,0 0 0,0-1 0,-1 1-1,1-1 1,0 0 0,-7-3 0,-2-4-6671</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4T16:23:04.693"/>
    </inkml:context>
    <inkml:brush xml:id="br0">
      <inkml:brushProperty name="width" value="0.05" units="cm"/>
      <inkml:brushProperty name="height" value="0.05" units="cm"/>
    </inkml:brush>
  </inkml:definitions>
  <inkml:trace contextRef="#ctx0" brushRef="#br0">9176 676 24575,'-11'0'0,"-19"-1"0,1 2 0,-1 1 0,-43 8 0,63-7 0,0 0 0,0 0 0,0 1 0,1 0 0,-1 1 0,1 0 0,1 0 0,-1 1 0,1 0 0,0 1 0,0 0 0,0 0 0,-11 16 0,9-10 0,1 0 0,0 1 0,1 0 0,1 0 0,0 1 0,1 0 0,1 0 0,0 0 0,1 1 0,0 0 0,0 17 0,3-26 0,1 0 0,-1 0 0,2 0 0,-1-1 0,1 1 0,0 0 0,1 0 0,-1-1 0,1 1 0,0-1 0,1 1 0,0-1 0,0 0 0,0 0 0,1 0 0,0-1 0,0 1 0,0-1 0,1 0 0,-1 0 0,1 0 0,1-1 0,-1 0 0,0 0 0,1 0 0,0 0 0,0-1 0,11 4 0,0-1 0,1-1 0,0 0 0,0-2 0,1 0 0,-1-1 0,1-1 0,-1 0 0,1-2 0,-1 0 0,0-1 0,1-1 0,-1 0 0,0-2 0,0 0 0,-1-1 0,1-1 0,16-9 0,-22 10 0,0-1 0,0 0 0,-1-1 0,0-1 0,0 0 0,-1 0 0,0-1 0,-1 0 0,0-1 0,10-15 0,-14 16 0,0 1 0,0-1 0,-1 0 0,0 0 0,-1-1 0,0 1 0,-1-1 0,0 1 0,0-1 0,-1 0 0,-1 1 0,0-1 0,0 0 0,-3-15 0,0 15 18,0 1 0,-1-1 0,0 1 0,-1 0 0,0 0 0,0 0 0,-1 1 0,0 0 0,-1 0 0,0 0 0,-1 1 0,1 0 0,-2 1 0,1-1 0,-1 1 0,0 1 0,0 0 0,-13-6 0,6 3-174,0 1 1,-1 0 0,0 1 0,0 1 0,0 1 0,-1 1 0,1 0-1,-1 1 1,0 1 0,-25 0 0,-14 8-6671</inkml:trace>
  <inkml:trace contextRef="#ctx0" brushRef="#br0" timeOffset="640.61">10767 698 24575,'-28'-13'0,"5"1"0,9 9 0,1 0 0,-1 2 0,1-1 0,-1 2 0,1 0 0,-1 0 0,1 2 0,-1-1 0,1 2 0,-1 0 0,1 0 0,-14 6 0,6-1 0,1 0 0,0 2 0,0 0 0,0 1 0,2 1 0,-31 24 0,35-23 0,1 0 0,1 1 0,0 0 0,1 1 0,0 0 0,2 1 0,-16 31 0,22-41 0,1-1 0,-1 1 0,1 0 0,1 0 0,-1 0 0,1 0 0,0 1 0,0-1 0,1 0 0,-1 0 0,1 1 0,1-1 0,-1 0 0,1 0 0,1 1 0,-1-1 0,1 0 0,0 0 0,0-1 0,0 1 0,1 0 0,0-1 0,0 1 0,1-1 0,-1 0 0,9 8 0,2-1 0,0-1 0,1-1 0,1 0 0,0-1 0,0-1 0,1 0 0,0-2 0,0 0 0,0 0 0,1-2 0,0 0 0,0-1 0,0-1 0,0 0 0,0-2 0,1 0 0,-1-1 0,0-1 0,0 0 0,0-1 0,34-12 0,-40 9 0,0 0 0,-1-1 0,1 0 0,-2-1 0,1-1 0,-1 1 0,0-2 0,-1 1 0,0-1 0,-1-1 0,0 0 0,0 0 0,-1 0 0,-1-1 0,0 0 0,0 0 0,-1 0 0,-1-1 0,0 0 0,3-22 0,-5 24 0,0 0 0,-1-1 0,-1 1 0,0 0 0,0 0 0,-1 0 0,0 0 0,-1 0 0,-1 0 0,0 0 0,0 0 0,-1 1 0,0-1 0,-1 1 0,0 0 0,0 0 0,-1 1 0,-1 0 0,1 0 0,-1 0 0,-1 1 0,0 0 0,0 0 0,-1 1 0,-9-7 0,11 10-105,-1 0 0,1 0 0,-1 1 0,1 0 0,-1 0 0,0 1 0,0 0 0,0 0 0,0 1 0,0 0 0,0 1 0,-10 0 0,-37 5-6721</inkml:trace>
  <inkml:trace contextRef="#ctx0" brushRef="#br0" timeOffset="1546.87">12092 743 24575,'0'-1'0,"-1"0"0,1 0 0,-1 0 0,1 0 0,0 1 0,-1-1 0,0 0 0,1 0 0,-1 1 0,1-1 0,-1 0 0,0 1 0,0-1 0,1 0 0,-1 1 0,0-1 0,0 1 0,0-1 0,1 1 0,-1 0 0,0-1 0,0 1 0,0 0 0,0 0 0,0 0 0,-1-1 0,-31-3 0,28 3 0,-7 1 0,-1 0 0,0 1 0,0 1 0,0 0 0,1 0 0,-1 1 0,1 1 0,0 0 0,0 1 0,0 0 0,1 1 0,-1 0 0,2 1 0,-1 0 0,1 1 0,0 0 0,-17 18 0,16-16 0,1 1 0,0 0 0,1 1 0,0 0 0,1 1 0,1 0 0,0 0 0,0 1 0,2 0 0,-1 0 0,2 0 0,0 0 0,1 1 0,0 0 0,-1 18 0,4-25 0,1 0 0,0 0 0,0-1 0,0 1 0,1 0 0,0 0 0,1-1 0,0 0 0,0 1 0,0-1 0,1 0 0,0 0 0,1-1 0,8 11 0,-5-8 0,2 0 0,-1 0 0,1-1 0,0 0 0,1 0 0,0-2 0,0 1 0,22 8 0,-20-10 0,0 0 0,1 0 0,-1-1 0,1-1 0,0 0 0,1-1 0,-1-1 0,0 0 0,0-1 0,1-1 0,-1 0 0,0-1 0,0 0 0,0-1 0,0 0 0,0-2 0,17-7 0,-15 3 0,-1-2 0,0 1 0,-1-2 0,0 0 0,-1-1 0,-1 0 0,0-1 0,0 0 0,-1-1 0,-1 0 0,-1-1 0,0 0 0,-1 0 0,-1-1 0,0 0 0,4-18 0,-8 23 0,0 1 0,-1-1 0,0 0 0,-1 1 0,0-1 0,-1 0 0,0 0 0,-1 0 0,0 0 0,-1 0 0,0 1 0,-1-1 0,-1 1 0,1-1 0,-2 1 0,0 0 0,0 1 0,-1-1 0,0 1 0,0 0 0,-1 1 0,-1-1 0,0 2 0,0-1 0,-14-11 0,9 11-85,0 1 0,0 0-1,-1 0 1,0 1 0,-1 1-1,0 0 1,0 2 0,0-1-1,0 2 1,-1 0 0,1 0-1,-1 2 1,0 0 0,1 1-1,-22 2 1,-7 4-6741</inkml:trace>
  <inkml:trace contextRef="#ctx0" brushRef="#br0" timeOffset="22280.64">2726 4521 24575,'26'-4'0,"0"-1"0,-1-1 0,0-1 0,0-1 0,33-17 0,-28 13 0,838-377 0,-10 4 0,-262 162 0,226-95 0,-410 132 0,538-227 0,-267 99 0,-435 182 0,481-226 0,-165 95 0,-215 93 0,-234 123 0,34-18 0,-143 62 0,1 0 0,0 0 0,0 1 0,0 0 0,10-2 0,-17 4 0,1 0 0,0 0 0,0 0 0,0 0 0,0 0 0,0 0 0,0 0 0,0 0 0,0 0 0,0 0 0,0 1 0,0-1 0,0 0 0,-1 1 0,1-1 0,0 0 0,0 1 0,0-1 0,0 1 0,0 0 0,0 0 0,-1 0 0,0 0 0,1 1 0,-1-1 0,0 0 0,0 0 0,1 0 0,-1 0 0,0 0 0,0 0 0,0 1 0,0-1 0,-1 0 0,1 0 0,0 0 0,0 0 0,-1 0 0,1 0 0,-1 0 0,1 0 0,-1 0 0,0 1 0,-9 16 0,-1-1 0,0-1 0,-1 0 0,-1 0 0,-1-1 0,-22 18 0,-10 15 0,-687 673 0,278-371 0,208-166 0,-300 188 0,70-54 0,-383 258 0,741-500 0,-231 151 0,330-212 0,0 1 0,-19 20 0,-33 25 0,60-56-1365,4-5-5461</inkml:trace>
  <inkml:trace contextRef="#ctx0" brushRef="#br0" timeOffset="-27144.63">2595 4387 24575,'-5'0'0,"0"-1"0,0 0 0,0 0 0,0 0 0,0 0 0,0-1 0,1 0 0,-7-3 0,7 2 0,0 1 0,-1 0 0,1 0 0,-1 1 0,1-1 0,-1 1 0,1 0 0,-1 1 0,0-1 0,-9 1 0,4 1 0,0 1 0,0 1 0,0 0 0,0 0 0,1 1 0,-1 0 0,1 0 0,0 1 0,0 1 0,1-1 0,-1 1 0,1 1 0,1 0 0,-1 0 0,1 0 0,0 1 0,1 0 0,-10 16 0,8-12 0,1 1 0,0 0 0,1 0 0,1 1 0,0-1 0,1 1 0,0 0 0,1 0 0,1 1 0,0-1 0,1 1 0,1 26 0,2-30 0,1-1 0,0 1 0,0-1 0,1 0 0,1 0 0,-1 0 0,2 0 0,-1-1 0,1 0 0,1 0 0,-1 0 0,2-1 0,13 13 0,-6-7 0,1-1 0,0 0 0,1-1 0,0-1 0,1-1 0,26 12 0,-34-19 0,0 1 0,0-2 0,1 1 0,-1-2 0,1 1 0,-1-1 0,1-1 0,0 0 0,-1 0 0,1-1 0,-1-1 0,1 1 0,-1-2 0,0 1 0,1-2 0,-1 1 0,-1-1 0,19-11 0,-21 11 0,-1 0 0,1-1 0,-1 1 0,0-2 0,0 1 0,0-1 0,-1 0 0,0 0 0,0 0 0,-1-1 0,1 0 0,-2 1 0,1-2 0,-1 1 0,0 0 0,0-1 0,-1 1 0,0-1 0,0 0 0,-1 0 0,0 0 0,0 0 0,-1 1 0,0-1 0,-2-14 0,0 6 0,-2 0 0,0 1 0,0-1 0,-2 1 0,1 0 0,-2 1 0,0-1 0,-1 1 0,0 1 0,-14-17 0,16 22 0,0 1 0,-1 1 0,0-1 0,0 1 0,0 0 0,-1 0 0,0 1 0,0 0 0,0 1 0,0-1 0,-1 2 0,0-1 0,0 1 0,0 0 0,0 1 0,0 0 0,-1 1 0,-16-1 0,-12 5-1365,3 2-5461</inkml:trace>
  <inkml:trace contextRef="#ctx0" brushRef="#br0" timeOffset="-25719.14">6041 4278 24575,'0'-1'0,"-1"-1"0,1 1 0,0-1 0,-1 1 0,1-1 0,-1 1 0,1-1 0,-1 1 0,0-1 0,1 1 0,-1 0 0,0-1 0,0 1 0,0 0 0,0 0 0,0 0 0,0 0 0,-1 0 0,1 0 0,0 0 0,0 0 0,-1 0 0,1 0 0,-1 1 0,1-1 0,0 1 0,-1-1 0,1 1 0,-1-1 0,0 1 0,1 0 0,-1 0 0,1 0 0,-1 0 0,1 0 0,-1 0 0,1 0 0,-1 0 0,1 1 0,-3 0 0,-2-1 0,-1 1 0,0 0 0,0 1 0,1 0 0,-1 0 0,1 0 0,-12 6 0,7 1 0,0 0 0,1 1 0,0 0 0,0 0 0,1 1 0,1 0 0,-1 1 0,2 0 0,0 0 0,0 1 0,1-1 0,1 1 0,0 1 0,0-1 0,2 1 0,-4 24 0,5-28 0,0 0 0,1-1 0,1 1 0,0 0 0,0 0 0,1 0 0,0 0 0,1 0 0,0 0 0,0-1 0,1 1 0,0-1 0,1 0 0,0 1 0,0-2 0,1 1 0,1 0 0,-1-1 0,1 0 0,0-1 0,1 1 0,0-1 0,0 0 0,12 8 0,2-1 0,1 0 0,1-2 0,0 0 0,0-2 0,1 0 0,1-2 0,46 10 0,-60-16 0,1-1 0,-1 0 0,1-1 0,-1 0 0,1-1 0,-1-1 0,0 0 0,1 0 0,-1-1 0,0 0 0,0-1 0,-1 0 0,1-1 0,-1 0 0,0-1 0,0 0 0,-1 0 0,0-1 0,16-15 0,-17 15 0,-1-1 0,0 0 0,0 0 0,-1 0 0,0-1 0,-1 0 0,1 0 0,-2-1 0,0 1 0,0-1 0,0 0 0,-1 0 0,-1 0 0,0 0 0,0-1 0,-1 1 0,0-1 0,-1 1 0,0 0 0,-3-16 0,1 15 0,-1 0 0,0 0 0,0 0 0,-2 1 0,1-1 0,-1 1 0,-1 1 0,0-1 0,0 1 0,-1 0 0,0 0 0,0 0 0,-1 1 0,0 1 0,-1-1 0,1 1 0,-2 1 0,-18-12 0,13 11-80,0 1 0,0 0-1,0 0 1,-1 2 0,0 0-1,0 1 1,0 0 0,0 2-1,0 0 1,-1 0 0,1 2 0,0 0-1,-1 0 1,1 2 0,0 0-1,-22 8 1,-7 2-6746</inkml:trace>
  <inkml:trace contextRef="#ctx0" brushRef="#br0" timeOffset="-24287.19">2462 5159 24575,'-4'4'0,"3"8"0,1 7 0,1 7 0,0 10 0,0 3 0,0 7 0,-1-2 0,1 0 0,-1-4 0,0-2 0,0-3 0,0-11 0,0-10-8191</inkml:trace>
  <inkml:trace contextRef="#ctx0" brushRef="#br0" timeOffset="-23521.65">2219 5226 24575,'6'-3'0,"0"-1"0,0 1 0,1 0 0,-1 0 0,1 1 0,0 0 0,-1 0 0,1 0 0,0 1 0,14-1 0,1-1 0,0 0 0,-1 1 0,1 0 0,42 4 0,-52-1 0,0 0 0,0 1 0,0 1 0,0 0 0,0 0 0,-1 1 0,0 1 0,18 9 0,-27-12 0,1-1 0,-1 1 0,0-1 0,0 1 0,1 0 0,-1-1 0,0 1 0,0 0 0,-1 1 0,1-1 0,0 0 0,-1 0 0,1 1 0,-1-1 0,0 1 0,0-1 0,0 1 0,0-1 0,1 5 0,-2-4 0,-1 0 0,1-1 0,0 1 0,-1-1 0,1 1 0,-1-1 0,0 1 0,0-1 0,0 0 0,0 1 0,0-1 0,-1 0 0,1 0 0,-1 0 0,1 0 0,-1 0 0,-2 2 0,-3 3 0,-1 0 0,0-1 0,-1 0 0,0-1 0,0 1 0,0-2 0,0 1 0,-1-1 0,-10 2 0,-26-2 0,27-9 0,19 4 0,-1 1 0,1 0 0,0-1 0,0 1 0,0-1 0,0 1 0,0-1 0,0 1 0,0 0 0,0-1 0,0 1 0,0-1 0,0 1 0,0 0 0,0-1 0,0 1 0,0-1 0,0 1 0,0-1 0,0 1 0,0 0 0,1-1 0,-1 1 0,0 0 0,0-1 0,1 1 0,-1 0 0,0-1 0,0 1 0,1 0 0,-1-1 0,0 1 0,1 0 0,-1 0 0,0-1 0,1 1 0,-1 0 0,1 0 0,-1 0 0,1-1 0,4-2 0,0-1 0,1 1 0,-1 0 0,1 0 0,0 0 0,0 1 0,0 0 0,0 0 0,0 1 0,0-1 0,1 1 0,-1 1 0,0-1 0,1 1 0,-1 0 0,0 1 0,1 0 0,-1-1 0,0 2 0,0-1 0,0 1 0,10 4 0,-8-3 0,-1 0 0,0 1 0,1 0 0,-1 0 0,-1 1 0,1 0 0,-1 0 0,0 0 0,0 1 0,0 0 0,-1 0 0,0 1 0,0-1 0,0 1 0,-1 0 0,0 0 0,3 10 0,-4-11 0,-1 1 0,0-1 0,0 1 0,-1 0 0,0 0 0,0-1 0,-1 1 0,0 0 0,0 0 0,0 0 0,-1 0 0,0 0 0,0-1 0,-1 1 0,0 0 0,0-1 0,-1 1 0,1-1 0,-1 0 0,-1 0 0,1 0 0,-1 0 0,0-1 0,-1 1 0,1-1 0,-1 0 0,0 0 0,0-1 0,0 1 0,-1-1 0,0 0 0,0-1 0,0 1 0,0-1 0,0-1 0,0 1 0,-1-1 0,0 0 0,1 0 0,-11 1 0,12-2-62,0-1 0,0 1 0,0-1 0,-1 0 0,1 0 0,0 0 0,0-1 0,0 1 0,0-1 0,0-1 0,0 1 0,1-1-1,-1 1 1,0-1 0,1-1 0,-1 1 0,1-1 0,-1 0 0,1 0 0,0 0 0,-6-7 0,-3-8-6764</inkml:trace>
  <inkml:trace contextRef="#ctx0" brushRef="#br0" timeOffset="-22974.73">2772 5115 24575,'0'419'0,"-2"-415"0,-1-21 0,-1-29 0,5 30 0,1 0 0,1 0 0,6-23 0,-7 33 0,0-1 0,0 1 0,0 0 0,1 0 0,0 0 0,1 1 0,-1-1 0,1 1 0,0-1 0,0 1 0,7-6 0,-10 11 0,-1-1 0,1 1 0,0-1 0,0 1 0,0 0 0,0-1 0,0 1 0,0 0 0,0-1 0,0 1 0,0 0 0,0 0 0,0 0 0,0 0 0,0 0 0,0 0 0,0 0 0,0 1 0,-1-1 0,1 0 0,0 0 0,0 1 0,0-1 0,0 0 0,0 1 0,0-1 0,0 1 0,-1-1 0,1 1 0,0 0 0,0-1 0,-1 1 0,1 0 0,0 0 0,-1-1 0,1 1 0,-1 0 0,1 0 0,0 1 0,19 38 0,-11-9-3,-1 1 1,5 32-1,-5-21-1354,-2-10-5469</inkml:trace>
  <inkml:trace contextRef="#ctx0" brushRef="#br0" timeOffset="-22396.65">3015 5358 24575,'0'4'0,"0"8"0,0 10 0,0 5 0,0 6 0,0 0 0,0 3 0,0-2 0,0-6 0,0-8-8191</inkml:trace>
  <inkml:trace contextRef="#ctx0" brushRef="#br0" timeOffset="-22395.65">3037 5204 24575,'0'-8'0,"0"-2"-8191</inkml:trace>
  <inkml:trace contextRef="#ctx0" brushRef="#br0" timeOffset="-21959.14">3126 5072 24575,'0'4'0,"0"4"0,0 6 0,0 7 0,0 4 0,0 9 0,0 18 0,0 3 0,0-4 0,0 9 0,0 1 0,0-2 0,0-8 0,0-11-8191</inkml:trace>
  <inkml:trace contextRef="#ctx0" brushRef="#br0" timeOffset="-21396.61">3413 5402 24575,'0'-1'0,"-1"-1"0,1 1 0,0-1 0,0 0 0,-1 1 0,1-1 0,-1 1 0,0 0 0,1-1 0,-1 1 0,0-1 0,0 1 0,0 0 0,0 0 0,0-1 0,0 1 0,0 0 0,0 0 0,-1 0 0,1 0 0,0 0 0,-1 1 0,1-1 0,-1 0 0,1 0 0,0 1 0,-1-1 0,0 1 0,1 0 0,-1-1 0,1 1 0,-3 0 0,0-1 0,0 1 0,0 0 0,0-1 0,0 2 0,0-1 0,0 0 0,0 1 0,1 0 0,-1 0 0,0 0 0,0 0 0,-3 2 0,1 1 0,0 0 0,0 1 0,1 0 0,0 0 0,-1 0 0,2 0 0,-1 1 0,1 0 0,0 0 0,0 0 0,0 0 0,1 1 0,0 0 0,1-1 0,-1 1 0,1 0 0,1 0 0,-1 0 0,1 1 0,0-1 0,1 0 0,-1 0 0,2 1 0,1 12 0,-2-19 0,0 0 0,0 0 0,0 1 0,1-1 0,-1 0 0,0 0 0,1 0 0,-1 0 0,1 0 0,-1 1 0,1-1 0,0 0 0,-1 0 0,1 0 0,0 0 0,0-1 0,-1 1 0,1 0 0,0 0 0,0 0 0,0-1 0,0 1 0,0 0 0,0-1 0,1 1 0,-1-1 0,0 0 0,0 1 0,0-1 0,0 0 0,1 1 0,-1-1 0,0 0 0,0 0 0,1 0 0,-1 0 0,0 0 0,0 0 0,0-1 0,1 1 0,-1 0 0,0-1 0,0 1 0,0-1 0,0 1 0,0-1 0,0 1 0,2-2 0,2-1 0,0 0 0,-1-1 0,1 0 0,0 0 0,-1 0 0,0-1 0,0 1 0,6-10 0,-4 4 0,0-1 0,-1 1 0,0-1 0,0-1 0,-1 1 0,0 0 0,-1-1 0,-1 0 0,0 0 0,1-18 0,-11 67 0,7-26-151,1 0-1,1 1 0,-1-1 0,2 0 1,0 0-1,0 0 0,1 0 1,6 15-1,8 7-6674</inkml:trace>
  <inkml:trace contextRef="#ctx0" brushRef="#br0" timeOffset="-21395.61">3523 5380 24575,'0'-4'0,"0"3"0,0 5 0,0 13 0,0 15 0,-4 14 0,-1 5 0,0-1 0,1-13 0,1-13-8191</inkml:trace>
  <inkml:trace contextRef="#ctx0" brushRef="#br0" timeOffset="-20881.02">3588 5138 24575,'0'-4'0,"0"-5"0,-4 0 0,-1-4 0,1 2-8191</inkml:trace>
  <inkml:trace contextRef="#ctx0" brushRef="#br0" timeOffset="-20256">6085 4831 24575,'-4'4'0,"-1"8"0,1 7 0,0 3 0,1 5 0,5 7 0,2 11 0,4 14 0,5 11 0,3 2 0,-1-8 0,-2-11 0,-4-14-8191</inkml:trace>
  <inkml:trace contextRef="#ctx0" brushRef="#br0" timeOffset="-19802.87">6063 4830 24575,'7'-6'0,"0"1"0,0 0 0,0 1 0,1-1 0,0 1 0,0 1 0,0-1 0,0 1 0,0 1 0,1 0 0,-1 0 0,1 0 0,-1 1 0,14 0 0,-16 1 0,0-1 0,0 1 0,0 1 0,0-1 0,0 1 0,0 0 0,0 0 0,0 1 0,0 0 0,0 0 0,-1 0 0,1 0 0,-1 1 0,0 0 0,1 1 0,-1-1 0,-1 1 0,1 0 0,0 0 0,7 9 0,-10-9 0,0 0 0,-1 1 0,1-1 0,-1 1 0,0-1 0,0 1 0,0-1 0,-1 1 0,0-1 0,0 1 0,0 0 0,0-1 0,-1 1 0,0-1 0,0 1 0,0-1 0,0 1 0,-1-1 0,1 0 0,-1 0 0,0 1 0,-1-1 0,1 0 0,-1-1 0,-3 5 0,-1 1 0,0 1 0,-1-1 0,0 0 0,0 0 0,-1-1 0,0 0 0,-1-1 0,-17 10 0,5-9 0,-11 6 0,32-14 0,1 1 0,-1-1 0,0 1 0,1-1 0,-1 1 0,1 0 0,-1-1 0,1 1 0,0-1 0,-1 1 0,1 0 0,0-1 0,-1 1 0,1 0 0,0 0 0,0-1 0,-1 1 0,1 0 0,0 0 0,0-1 0,0 1 0,0 0 0,0 0 0,0-1 0,0 1 0,1 0 0,-1 0 0,0-1 0,0 1 0,0 0 0,1-1 0,-1 1 0,0 0 0,1-1 0,-1 1 0,1 0 0,-1-1 0,2 2 0,18 23 0,1 0 0,2-2 0,42 35 0,10 10 0,-15-7-1365,-43-44-5461</inkml:trace>
  <inkml:trace contextRef="#ctx0" brushRef="#br0" timeOffset="-19224.77">6704 5074 24575,'-5'-4'0,"0"0"0,1 0 0,-1 0 0,0 1 0,-1 0 0,1 0 0,-1 0 0,1 1 0,-1 0 0,0 0 0,0 0 0,0 1 0,0 0 0,0 0 0,0 0 0,0 1 0,0 0 0,0 0 0,0 1 0,0-1 0,0 1 0,0 1 0,0-1 0,0 1 0,0 0 0,1 0 0,-1 1 0,1 0 0,0 0 0,-1 0 0,1 0 0,0 1 0,1 0 0,-1 0 0,1 0 0,0 1 0,0-1 0,-5 7 0,3 1 0,1 0 0,0 0 0,1 0 0,0 0 0,1 0 0,0 1 0,1 0 0,0-1 0,1 1 0,0 0 0,3 24 0,-1-32 0,0 1 0,0 0 0,0-1 0,1 1 0,0 0 0,0-1 0,0 0 0,1 1 0,-1-1 0,1 0 0,1 0 0,4 6 0,-5-8 0,1 0 0,-1-1 0,1 1 0,0 0 0,-1-1 0,1 0 0,0 0 0,0 0 0,1-1 0,-1 1 0,0-1 0,0 0 0,1 0 0,-1 0 0,1-1 0,-1 0 0,1 0 0,4 0 0,-3 0 0,0-1 0,0 0 0,-1 0 0,1 0 0,0-1 0,-1 0 0,1 0 0,-1 0 0,0-1 0,1 1 0,-1-1 0,-1-1 0,1 1 0,0-1 0,-1 1 0,0-1 0,1-1 0,-2 1 0,1-1 0,0 1 0,-1-1 0,0 0 0,0 0 0,-1 0 0,1-1 0,-1 1 0,0-1 0,0 1 0,1-10 0,2-10 0,-1-1 0,-1 1 0,-2 0 0,0-1 0,-4-33 0,7 214 0,17-50-1365,-9-63-5461</inkml:trace>
  <inkml:trace contextRef="#ctx0" brushRef="#br0" timeOffset="-19223.77">6902 5140 24575,'0'4'0,"0"4"0,0 10 0,0 8 0,0 4 0,0 4 0,0 0 0,0 2 0,0-1 0,0-8-8191</inkml:trace>
  <inkml:trace contextRef="#ctx0" brushRef="#br0" timeOffset="-18787.25">6991 4895 24575,'0'-4'0,"-4"-1"0,-1-3 0</inkml:trace>
  <inkml:trace contextRef="#ctx0" brushRef="#br0" timeOffset="-18380.87">7101 4787 24575,'2'217'0,"-21"441"0,18-656 0,0-11 0,0-30 0,2-51 0,4 33 0,18-90 0,-18 124 0,1 0 0,1 0 0,1 1 0,1 1 0,1-1 0,22-33 0,-30 51 0,1 1 0,0-1 0,0 0 0,1 1 0,-1 0 0,1 0 0,0 0 0,-1 0 0,1 0 0,0 1 0,1-1 0,-1 1 0,0 1 0,8-3 0,-10 3 0,0 1 0,0 0 0,0 0 0,0 0 0,1 0 0,-1 0 0,0 0 0,0 1 0,0-1 0,0 1 0,0-1 0,0 1 0,0 0 0,0 0 0,0 0 0,0 0 0,-1 0 0,1 0 0,0 0 0,-1 1 0,1-1 0,-1 1 0,1-1 0,-1 1 0,1-1 0,-1 1 0,0 0 0,0 0 0,0 0 0,0 0 0,0 0 0,-1 0 0,2 3 0,-1 0 17,0 0-1,0 0 0,0 0 0,0 0 1,-1 0-1,0 0 0,0 0 0,0 0 1,-1 0-1,0 0 0,0 0 0,0 0 1,0-1-1,-1 1 0,0 0 0,0 0 1,0-1-1,-1 1 0,1-1 0,-5 5 1,3-4-131,0 1 0,0-1 0,-1 1 0,0-1 1,0-1-1,0 1 0,-1-1 0,0 0 1,0 0-1,0 0 0,0-1 0,0 0 1,-1-1-1,-6 3 0,-19 0-6712</inkml:trace>
  <inkml:trace contextRef="#ctx0" brushRef="#br0" timeOffset="-17959.13">7453 5006 24575,'-2'49'0,"2"74"0,1-112 0,0-1 0,0 0 0,1 0 0,0 0 0,1-1 0,0 1 0,1 0 0,0-1 0,8 14 0,-11-21 0,0 0 0,1 1 0,0-1 0,-1 0 0,1 0 0,0 0 0,0-1 0,0 1 0,0 0 0,0-1 0,0 1 0,1-1 0,-1 0 0,0 0 0,1 0 0,4 1 0,-6-1 0,1-1 0,0 0 0,0-1 0,0 1 0,0 0 0,-1 0 0,1-1 0,0 1 0,0-1 0,0 1 0,-1-1 0,1 0 0,0 0 0,-1 0 0,1 0 0,-1 0 0,1 0 0,1-2 0,2-2 0,0-1 0,0 0 0,-1 0 0,0 0 0,0-1 0,-1 1 0,1-1 0,-1 0 0,-1 0 0,3-10 0,1-10-341,-1-1 0,-2-1-1,0-46 1,-4 28-6485</inkml:trace>
  <inkml:trace contextRef="#ctx0" brushRef="#br0" timeOffset="-17349.79">7785 5004 24575,'65'-13'0,"-56"14"0,-1 0 0,0 0 0,1 1 0,-1 0 0,0 0 0,0 1 0,0 0 0,0 0 0,-1 1 0,1 0 0,-1 1 0,0 0 0,0 0 0,-1 0 0,10 9 0,-13-10 0,0-1 0,0 1 0,0 0 0,-1 0 0,1 0 0,-1 0 0,0 0 0,0 1 0,0-1 0,-1 1 0,0-1 0,0 1 0,0 0 0,0-1 0,0 1 0,-1 0 0,0 0 0,0-1 0,-1 1 0,1 0 0,-1-1 0,0 1 0,0 0 0,0-1 0,-1 1 0,0-1 0,0 0 0,0 1 0,-3 3 0,4-5 0,0-1 0,0 0 0,0 0 0,-1 0 0,1 0 0,-1 0 0,1 0 0,-1 0 0,0 0 0,0 0 0,0-1 0,0 1 0,0-1 0,0 1 0,0-1 0,0 0 0,-1 0 0,1 0 0,0 0 0,-1 0 0,1 0 0,-1-1 0,1 1 0,-1-1 0,1 0 0,-1 0 0,1 0 0,-1 0 0,0 0 0,1-1 0,-1 1 0,1-1 0,-3 0 0,2-1 0,1 1 0,-1-1 0,1 0 0,0 0 0,-1 0 0,1 0 0,0-1 0,0 1 0,1-1 0,-1 1 0,0-1 0,1 1 0,-1-1 0,1 0 0,0 0 0,0 0 0,0 0 0,0 0 0,1 0 0,-1 0 0,1 0 0,0 0 0,0 0 0,0 0 0,0 0 0,0 0 0,1 0 0,0-3 0,2-8 25,0 1-1,1-1 0,1 1 1,0 0-1,1 0 1,0 0-1,1 1 0,0 0 1,1 0-1,1 1 0,0 0 1,0 0-1,12-9 1,5-4-367,2 2 1,0 2 0,2 0-1,33-16 1,-31 18-6485</inkml:trace>
  <inkml:trace contextRef="#ctx0" brushRef="#br0" timeOffset="-15927.77">2837 4652 24575,'1'1'0,"-1"0"0,0 0 0,1-1 0,-1 1 0,0 0 0,1 0 0,-1 0 0,1-1 0,0 1 0,-1 0 0,1 0 0,-1-1 0,1 1 0,0-1 0,0 1 0,-1 0 0,1-1 0,0 1 0,0-1 0,0 0 0,-1 1 0,1-1 0,0 0 0,0 1 0,0-1 0,0 0 0,0 0 0,1 0 0,33 4 0,-28-4 0,387 16 0,-302-11 0,0-4 0,100-11 0,108-6 0,-40 5 0,156 2 0,-6 0 0,79-24 0,-372 23 0,43-1 0,-152 11-227,-1 0-1,1-1 1,-1 0-1,1 0 1,9-4-1,-3 0-6598</inkml:trace>
  <inkml:trace contextRef="#ctx0" brushRef="#br0" timeOffset="-3182.38">275 787 24575,'0'-2'0,"0"1"0,0-1 0,0 1 0,0 0 0,0-1 0,0 1 0,-1-1 0,1 1 0,0-1 0,-1 1 0,1-1 0,-1 1 0,1 0 0,-1-1 0,0 1 0,0 0 0,0 0 0,1-1 0,-1 1 0,0 0 0,-1 0 0,1 0 0,0 0 0,0 0 0,0 0 0,0 1 0,-3-2 0,1 1 0,0 0 0,0 1 0,0 0 0,0-1 0,0 1 0,-1 0 0,1 0 0,0 1 0,0-1 0,0 1 0,0-1 0,-5 3 0,-3 1 0,0 0 0,0 1 0,1 0 0,-1 1 0,1 0 0,-12 10 0,10-4 0,0 0 0,1 1 0,0 1 0,1 0 0,1 1 0,0 0 0,1 0 0,1 0 0,0 1 0,1 0 0,0 1 0,2 0 0,0-1 0,1 1 0,0 1 0,2-1 0,0 0 0,1 21 0,1-27 0,0 0 0,0 0 0,1 0 0,0-1 0,1 1 0,0-1 0,0 1 0,1-1 0,1 0 0,0-1 0,0 1 0,1-1 0,0 0 0,1 0 0,0-1 0,0 0 0,0 0 0,1 0 0,1-1 0,-1-1 0,1 1 0,0-1 0,1-1 0,-1 0 0,1 0 0,0-1 0,0 0 0,1 0 0,18 3 0,-13-5 0,1 0 0,-1-1 0,0-1 0,0 0 0,0-1 0,1-1 0,-1 0 0,0-1 0,-1-1 0,1 0 0,-1-2 0,1 1 0,-2-2 0,23-12 0,-29 14 0,-1 0 0,1 0 0,-1-1 0,0 0 0,0 0 0,0 0 0,-1-1 0,0 0 0,-1 0 0,1-1 0,-2 0 0,1 0 0,-1 0 0,0 0 0,0-1 0,-1 0 0,0 1 0,-1-1 0,0 0 0,-1 0 0,1-1 0,-2 1 0,1 0 0,-1 0 0,-1 0 0,-2-18 0,0 14 18,0 0 0,-1 1 0,0-1 0,-1 1 0,0 0 0,-1 0 0,0 1 0,-1 0 0,0 0 0,-1 0 0,0 1 0,-1 0 0,0 1 0,-1 0 0,1 0 0,-2 1 0,1 1 0,-18-11 0,14 11-125,0 1 0,0 0 1,-1 1-1,0 0 0,0 1 1,0 1-1,0 0 0,0 1 1,-1 1-1,1 0 0,-1 1 1,1 1-1,-1 0 0,1 1 1,-20 6-1,2 2-6719</inkml:trace>
  <inkml:trace contextRef="#ctx0" brushRef="#br0" timeOffset="-2338.62">2904 786 24575,'1'-2'0,"-1"0"0,0 0 0,0 0 0,0 0 0,0 0 0,0 1 0,-1-1 0,1 0 0,0 0 0,-1 0 0,0 0 0,1 0 0,-1 1 0,0-1 0,0 0 0,0 1 0,0-1 0,0 0 0,0 1 0,-1 0 0,1-1 0,-2-1 0,1 2 0,0 1 0,0-1 0,1 1 0,-1 0 0,0-1 0,0 1 0,0 0 0,0 0 0,1 0 0,-1 0 0,0 1 0,0-1 0,0 0 0,0 1 0,1-1 0,-1 1 0,0 0 0,-2 1 0,-5 3 0,0 0 0,0 1 0,1 0 0,0 0 0,0 1 0,-13 14 0,11-9 0,0 1 0,1 1 0,1-1 0,0 2 0,0-1 0,2 1 0,0 0 0,1 0 0,0 1 0,1-1 0,1 1 0,0 0 0,0 21 0,3-25 0,0 1 0,1 0 0,0-1 0,1 1 0,1-1 0,0 1 0,0-1 0,1 0 0,1 0 0,0-1 0,1 1 0,0-1 0,0 0 0,2-1 0,-1 1 0,1-2 0,10 11 0,-8-10 0,1-1 0,0 0 0,0 0 0,1-1 0,0-1 0,0 0 0,1-1 0,0 0 0,0-1 0,1 0 0,-1-1 0,1-1 0,26 4 0,-31-7 0,1 1 0,0-2 0,-1 1 0,1-1 0,-1-1 0,1 0 0,-1 0 0,0-1 0,0 0 0,0 0 0,0-1 0,0-1 0,-1 1 0,0-1 0,0-1 0,0 1 0,-1-1 0,0-1 0,0 1 0,0-1 0,6-9 0,-5 5 0,-1 1 0,0-1 0,-1-1 0,0 1 0,-1-1 0,0 0 0,-1 0 0,-1 0 0,0-1 0,0 1 0,-1-1 0,-1 0 0,0 0 0,-1 1 0,0-1 0,-1 0 0,0 0 0,-1 1 0,0-1 0,-2 0 0,1 1 0,-1 0 0,-1 0 0,0 0 0,-1 1 0,0-1 0,0 1 0,-2 1 0,1-1 0,-1 1 0,-1 1 0,1-1 0,-2 2 0,1-1 0,-1 1 0,-1 0 0,1 1 0,-1 1 0,-1-1 0,1 2 0,-18-7 0,4 4-341,0 0 0,0 2-1,-34-4 1,-8 3-6485</inkml:trace>
  <inkml:trace contextRef="#ctx0" brushRef="#br0" timeOffset="-1369.87">4826 763 24575,'0'-1'0,"0"-1"0,-1 1 0,1 0 0,-1-1 0,1 1 0,-1-1 0,1 1 0,-1 0 0,0-1 0,0 1 0,1 0 0,-1 0 0,0-1 0,0 1 0,0 0 0,-1 0 0,1 0 0,0 0 0,0 1 0,0-1 0,-1 0 0,1 0 0,0 1 0,-1-1 0,1 1 0,-1-1 0,1 1 0,-1-1 0,1 1 0,-1 0 0,1 0 0,-1 0 0,1 0 0,-3 0 0,-2 0 0,0 0 0,-1 0 0,1 0 0,-1 1 0,1 0 0,-11 3 0,6 2 0,-1 0 0,1 0 0,0 1 0,0 0 0,1 1 0,0 1 0,0-1 0,1 2 0,0-1 0,1 1 0,0 0 0,0 1 0,1 0 0,1 0 0,0 1 0,0-1 0,-4 17 0,5-16 0,0 1 0,1 0 0,1 0 0,0 1 0,1-1 0,0 1 0,1-1 0,1 1 0,0-1 0,1 1 0,0 0 0,1-1 0,1 0 0,0 1 0,1-1 0,7 17 0,-5-19 0,0 0 0,1-1 0,0 0 0,1-1 0,0 0 0,0 0 0,1 0 0,0-1 0,1 0 0,0-1 0,0 0 0,16 8 0,-9-7 0,0-1 0,1-1 0,-1 0 0,1-1 0,0-1 0,1-1 0,-1 0 0,19 0 0,-16-3 0,0-1 0,0 0 0,0-1 0,0-2 0,-1 0 0,40-13 0,-46 11 0,-1 1 0,1-2 0,-2 1 0,1-2 0,-1 0 0,0 0 0,-1-1 0,1-1 0,-2 0 0,11-12 0,-16 16 0,0 0 0,-1-1 0,0 1 0,-1-1 0,1 1 0,-1-1 0,-1 0 0,1 0 0,-1-1 0,0 1 0,-1 0 0,0-1 0,0 1 0,-1-1 0,1 1 0,-2-1 0,1 1 0,-1-1 0,0 1 0,-1 0 0,1-1 0,-1 1 0,-1 0 0,0 0 0,0 0 0,-7-12 0,1 5 0,0 1 0,0 0 0,-1 1 0,-1 0 0,0 0 0,-1 2 0,0-1 0,-1 1 0,0 1 0,0 0 0,-27-12 0,23 13-124,0 0 0,-1 2 0,-1 0 0,1 1 0,-1 1 0,1 1-1,-1 0 1,0 1 0,0 1 0,-29 3 0,6 6-6702</inkml:trace>
  <inkml:trace contextRef="#ctx0" brushRef="#br0" timeOffset="-734.39">6968 764 24575,'0'-2'0,"1"1"0,-1-1 0,0 0 0,0 0 0,0 0 0,0 0 0,0 0 0,-1 0 0,1 0 0,-1 0 0,1 0 0,-1 0 0,0 1 0,1-1 0,-1 0 0,0 0 0,0 1 0,-1-1 0,1 0 0,0 1 0,0 0 0,-1-1 0,1 1 0,-1 0 0,1-1 0,-1 1 0,1 0 0,-1 0 0,0 0 0,0 0 0,1 1 0,-1-1 0,0 0 0,0 1 0,0-1 0,0 1 0,0 0 0,0 0 0,0 0 0,0-1 0,0 2 0,0-1 0,1 0 0,-1 0 0,0 1 0,0-1 0,-3 2 0,-4 0 0,1 1 0,-1 0 0,1 1 0,0 0 0,0 0 0,1 1 0,-1-1 0,1 2 0,-10 8 0,7-3 0,0 1 0,0 0 0,1 1 0,1 0 0,0 0 0,1 0 0,0 1 0,1 0 0,1 1 0,0-1 0,1 1 0,1 0 0,0 0 0,1 1 0,0 15 0,1-22 0,1 0 0,1 0 0,0 0 0,0 0 0,1-1 0,0 1 0,0 0 0,1-1 0,0 1 0,0-1 0,1 0 0,0 0 0,1-1 0,0 1 0,0-1 0,1 0 0,-1 0 0,1 0 0,1-1 0,0 0 0,-1 0 0,2-1 0,-1 0 0,0 0 0,1-1 0,16 7 0,-12-7 0,0-1 0,1-1 0,-1 0 0,1 0 0,-1-1 0,1-1 0,0 0 0,-1-1 0,1 0 0,-1-1 0,1 0 0,-1-1 0,0 0 0,0-1 0,0-1 0,0 0 0,-1 0 0,0-1 0,0 0 0,0-1 0,9-9 0,-10 9 0,-1 0 0,0 0 0,0-1 0,-1 0 0,0-1 0,0 0 0,-1 0 0,0-1 0,-1 0 0,0 0 0,-1 0 0,0-1 0,0 1 0,-1-1 0,-1 0 0,0-1 0,0 1 0,-1-1 0,-1 1 0,0-1 0,0 0 0,-2-21 0,-3 20 0,0-1 0,0 1 0,-2 0 0,1 0 0,-2 1 0,0 0 0,0 0 0,-1 0 0,0 1 0,-1 0 0,-1 1 0,1 0 0,-2 0 0,1 1 0,-1 0 0,-1 1 0,1 1 0,-1-1 0,-1 2 0,1 0 0,-1 0 0,0 1 0,-1 1 0,1 0 0,-28-4 0,-8 11-1365,9 9-5461</inkml:trace>
  <inkml:trace contextRef="#ctx0" brushRef="#br0" timeOffset="4198.91">2396 4366 24575,'-6'-2'0,"-1"0"0,1 0 0,0-1 0,0 0 0,0 0 0,0 0 0,0-1 0,1 0 0,0 0 0,0 0 0,-7-8 0,-1 1 0,-39-34 0,2-2 0,-52-65 0,-78-117 0,-40-46 0,106 146 0,-131-193 0,-162-298 0,371 563 0,2-1 0,2-1 0,4-2 0,-41-123 0,41 98 0,-57-121 0,-56-72 0,94 192 0,26 39-1365,15 28-5461</inkml:trace>
  <inkml:trace contextRef="#ctx0" brushRef="#br0" timeOffset="6334.19">2529 4411 24575,'3'-35'0,"2"-1"0,12-43 0,0 1 0,21-114 0,16-95 0,-44 212 0,1-143 0,4-137 0,-13 330 0,20-439 0,13 230 0,-21 164 0,-3-1 0,2-82 0,12-120 0,4 131 336,-15 87-1187,5-57 1</inkml:trace>
  <inkml:trace contextRef="#ctx0" brushRef="#br0" timeOffset="8634.28">562 1250 24575,'-1'0'0,"1"0"0,0 0 0,-1 0 0,1 1 0,-1-1 0,1 0 0,-1 0 0,1 0 0,0 0 0,-1 1 0,1-1 0,-1 0 0,1 0 0,0 1 0,-1-1 0,1 0 0,0 1 0,-1-1 0,1 0 0,0 1 0,0-1 0,-1 0 0,1 1 0,0-1 0,0 0 0,0 1 0,-1-1 0,1 1 0,0-1 0,0 1 0,0-1 0,0 1 0,0-1 0,0 0 0,0 1 0,0-1 0,0 1 0,0-1 0,0 1 0,0-1 0,0 0 0,1 1 0,-1-1 0,0 1 0,0-1 0,0 1 0,1-1 0,-1 0 0,1 1 0,10 22 0,-1-10 0,1-1 0,0 0 0,0-1 0,1 0 0,1-1 0,0 0 0,0-1 0,1 0 0,17 7 0,24 10 0,59 19 0,-92-37 0,11 4 0,263 104 0,-214-79 0,118 72 0,334 196 0,-389-233 0,150 101 0,116 111 0,249 162 0,-469-330 0,316 141 0,-181-141 0,-19-8 0,-152-51 0,57 26 0,-186-71 0,0 2 0,-1 1 0,0 1 0,-2 2 0,40 35 0,-35-25 0,1-2 0,1-1 0,1-2 0,1-1 0,1-1 0,1-2 0,1-1 0,1-2 0,0-1 0,1-2 0,47 10 0,-81-22-91,0 0 0,0 0 0,0-1 0,1 0 0,-1 1 0,0-1 0,0 0 0,0-1 0,0 1 0,0 0 0,0-1 0,0 0 0,0 1 0,6-4 0,5-7-6735</inkml:trace>
  <inkml:trace contextRef="#ctx0" brushRef="#br0" timeOffset="11249.09">3036 1361 24575,'1'9'0,"0"0"0,1-1 0,0 1 0,0-1 0,1 1 0,0-1 0,1 0 0,0 0 0,0 0 0,8 10 0,6 8 0,33 36 0,14 6 0,102 79 0,-12-11 0,229 194 0,-294-258 0,148 154 0,-111-97 0,79 90 0,-182-191 0,1-1 0,2-2 0,0 0 0,1-2 0,44 27 0,-9-5 0,100 93 0,42 68 0,30 28 0,-118-123 0,-52-47 0,110 83 0,-34-38 0,-125-93 0,1 0 0,-2 1 0,0 1 0,-1 0 0,20 35 0,-32-49 32,-1-2-95,-1-1-1,1 1 1,0 0-1,0 0 1,0-1-1,0 1 1,0-1-1,0 1 1,0-1-1,1 1 1,-1-1-1,0 0 1,1 1-1,-1-1 1,1 0-1,0 0 1,-1 0-1,1 0 1,0 0-1,0-1 0,2 2 1,5-5-6763</inkml:trace>
  <inkml:trace contextRef="#ctx0" brushRef="#br0" timeOffset="13736.26">2639 4365 24575,'10'-6'0,"0"-1"0,0 0 0,0-1 0,-1 1 0,11-13 0,11-9 0,925-880-8385,-184 37 16770,-742 836-8385,-3-1 0,-1-2 0,25-47 0,47-132 0,95-228 0,-184 421 0,0 0 0,-2 0 0,-1 0 0,-1-1 0,-1 0 0,-1 0 0,-1 0 0,-3-40 0,18 126 0,29 233 0,-2-5 0,-19-191 0,4-2 0,70 156 0,-27-75 0,55 184 0,-78-239 0,4-3 0,72 115 0,-72-148 0,93 115 0,-101-142 0,-3 1 0,-2 1 0,-3 3 0,45 104 0,-60-117 0,-5-9 0,43 74 0,-47-100-1365,-4-8-5461</inkml:trace>
  <inkml:trace contextRef="#ctx0" brushRef="#br0" timeOffset="16465.93">2529 4300 24575,'0'0'0,"-1"1"0,1-1 0,0 1 0,0 0 0,0-1 0,0 1 0,0-1 0,0 1 0,0-1 0,0 1 0,0-1 0,1 1 0,-1-1 0,0 1 0,0-1 0,0 1 0,0-1 0,1 1 0,-1-1 0,0 1 0,1-1 0,-1 1 0,0-1 0,1 0 0,-1 1 0,0-1 0,1 0 0,-1 1 0,1-1 0,-1 0 0,1 1 0,-1-1 0,1 0 0,-1 0 0,1 1 0,-1-1 0,1 0 0,-1 0 0,1 0 0,-1 0 0,1 0 0,-1 0 0,1 0 0,-1 0 0,1 0 0,-1 0 0,1 0 0,0 0 0,0-1 0,30-14 0,-23 10 0,475-331 0,-378 256 0,677-587 0,-528 437 0,-224 204 0,116-105 0,208-142 0,632-370 0,-819 526 0,94-61 0,91-47 0,-213 130 0,44-28 0,-167 113 0,24-14 0,-38 23 0,-1 0 0,1 1 0,0-1 0,-1 0 0,1 1 0,-1-1 0,1 1 0,0-1 0,0 1 0,-1 0 0,1 0 0,0 0 0,0 0 0,-1 0 0,1 0 0,0 0 0,0 1 0,-1-1 0,3 1 0,-2 1 0,-1 1 0,0-1 0,0 0 0,0 1 0,0-1 0,-1 0 0,1 1 0,0-1 0,-1 1 0,0-1 0,0 1 0,1-1 0,-2 1 0,1-1 0,0 1 0,0-1 0,-1 1 0,1-1 0,-1 0 0,-1 4 0,0 3 0,-35 204 0,-9 63 0,-48 300 0,-42-6 0,77-302 0,35-146 0,-5-1 0,-54 146 0,45-175 0,-105 286 0,114-291 0,20-77-1365,1-9-5461</inkml:trace>
  <inkml:trace contextRef="#ctx0" brushRef="#br0" timeOffset="19167.5">2596 4410 24575,'0'-1'0,"0"-1"0,1 1 0,-1-1 0,1 1 0,-1 0 0,1 0 0,0-1 0,0 1 0,-1 0 0,1 0 0,0 0 0,0 0 0,0 0 0,0 0 0,0 0 0,1 0 0,-1 0 0,2-1 0,30-16 0,-21 11 0,596-317 0,-173 95 0,-72 40 0,168-94 0,-398 206 0,468-265 0,27 40 0,-41 69 0,575-258 0,-1088 454 0,587-316 0,-620 325 0,62-56 0,-73 57 0,2 2 0,0 1 0,57-33 0,143-71 0,-231 127 0,0 1 0,0-1 0,1 0 0,-1 0 0,0 1 0,0-1 0,1 0 0,-1 1 0,1 0 0,-1-1 0,0 1 0,1 0 0,-1-1 0,1 1 0,-1 0 0,1 0 0,-1 0 0,0 0 0,1 1 0,-1-1 0,1 0 0,-1 1 0,2 0 0,-2 0 0,-1 0 0,1 0 0,-1 0 0,1 0 0,-1 0 0,1 0 0,-1 1 0,0-1 0,0 0 0,1 0 0,-1 0 0,0 1 0,0-1 0,0 0 0,-1 0 0,1 0 0,0 1 0,0-1 0,-1 0 0,0 2 0,-3 11 0,-1-1 0,-1 0 0,-9 16 0,-162 268 0,97-159-1920,-5-4 0,-7-4 0,-177 195 0,180-236 4480,-4-3 0,-110 76 0,97-76-2560,-100 105 0,7-4 0,-253 164 0,385-305 0,-220 162 0,240-168 0,1 1 0,3 3 0,-67 85 0,-88 162-799,182-266 233,7-11-6260</inkml:trace>
  <inkml:trace contextRef="#ctx0" brushRef="#br0" timeOffset="29416.7">99 13 24575,'0'-4'0,"0"3"0,0 5 0,0 9 0,0 14 0,0 10 0,0 10 0,0 4 0,0-2 0,0-3 0,0-5 0,0-9-8191</inkml:trace>
  <inkml:trace contextRef="#ctx0" brushRef="#br0" timeOffset="30567.12">2507 35 24575,'5'-4'0,"0"0"0,0 1 0,0 0 0,1 0 0,-1 0 0,1 0 0,-1 1 0,1 0 0,0 1 0,0-1 0,0 1 0,0 0 0,7 0 0,-2 0 0,1 0 0,-1 2 0,1-1 0,-1 1 0,21 5 0,-28-6 0,0 1 0,0 0 0,0 0 0,-1 0 0,1 1 0,0-1 0,-1 1 0,1 0 0,-1 0 0,0 0 0,1 0 0,-1 1 0,0-1 0,-1 1 0,1 0 0,0 0 0,-1 0 0,1 0 0,-1 0 0,0 1 0,0-1 0,0 1 0,-1-1 0,1 1 0,-1-1 0,0 1 0,0 0 0,0 0 0,-1 0 0,1 0 0,-1 0 0,0 0 0,0-1 0,0 1 0,0 0 0,-1 0 0,0 0 0,-1 5 0,-2 4 0,0-1 0,-1 1 0,-1-1 0,0 0 0,-1-1 0,0 1 0,0-1 0,-1-1 0,-1 1 0,-11 10 0,-65 47 0,35-29 0,49-39 0,1 0 0,-1 0 0,1 1 0,0-1 0,-1 0 0,1 0 0,0 1 0,-1-1 0,1 0 0,0 0 0,-1 1 0,1-1 0,0 0 0,0 1 0,-1-1 0,1 1 0,0-1 0,0 0 0,-1 1 0,1-1 0,0 0 0,0 1 0,0-1 0,0 1 0,0-1 0,0 1 0,0-1 0,0 0 0,0 1 0,0-1 0,0 1 0,0-1 0,0 1 0,0-1 0,0 0 0,0 1 0,0-1 0,1 1 0,18 6 0,38-6 0,-50-1 0,39 1 167,-14-1-678,-1 0 1,51-8-1,-61 3-6315</inkml:trace>
  <inkml:trace contextRef="#ctx0" brushRef="#br0" timeOffset="31832.74">4449 215 24575,'1'-7'0,"0"1"0,0-1 0,0 1 0,1-1 0,-1 1 0,2 0 0,-1 0 0,1 0 0,0 0 0,0 0 0,0 1 0,1-1 0,0 1 0,0 0 0,0 0 0,1 1 0,-1-1 0,1 1 0,1 0 0,6-5 0,-7 6 0,0-1 0,1 1 0,-1 0 0,1 1 0,0-1 0,0 1 0,0 1 0,0-1 0,0 1 0,0 0 0,0 0 0,1 0 0,-1 1 0,0 0 0,0 0 0,1 1 0,-1 0 0,0 0 0,0 0 0,0 1 0,8 3 0,-12-4 0,1 0 0,0 1 0,-1-1 0,1 1 0,-1 0 0,0 0 0,1 0 0,-1 0 0,0 0 0,0 0 0,-1 0 0,1 1 0,0-1 0,-1 1 0,1-1 0,-1 1 0,0 0 0,0 0 0,1 3 0,-1-1 0,0 0 0,-1 0 0,1 0 0,-1 1 0,-1-1 0,1 0 0,-1 0 0,0 0 0,0 1 0,-2 4 0,-1 3 0,-1 0 0,-1 0 0,0-1 0,-1 0 0,0-1 0,-1 1 0,-13 14 0,20-25 0,0 0 0,0-1 0,0 1 0,0 0 0,0 0 0,1 0 0,-1 0 0,0 0 0,0-1 0,1 1 0,-1 1 0,1-1 0,-1 0 0,1 0 0,-1 0 0,1 0 0,0 0 0,-1 0 0,1 0 0,0 1 0,0-1 0,0 0 0,0 0 0,0 0 0,0 0 0,0 2 0,2-2 0,-1 1 0,1-1 0,-1 0 0,1 0 0,0 1 0,0-1 0,-1-1 0,1 1 0,0 0 0,0 0 0,4 0 0,14 7 0,-13-5 0,-1 1 0,-1-1 0,1 1 0,-1 0 0,1 0 0,-1 0 0,0 1 0,0 0 0,-1 0 0,0 0 0,0 1 0,0-1 0,0 1 0,-1 0 0,3 7 0,-5-10 0,0 0 0,0 0 0,0 0 0,-1 0 0,1 0 0,-1 0 0,0 0 0,0 1 0,0-1 0,-1 0 0,1 0 0,-1 0 0,1 0 0,-1 0 0,0 0 0,0 0 0,0 0 0,-1 0 0,1 0 0,-1-1 0,1 1 0,-1 0 0,0-1 0,0 0 0,0 1 0,0-1 0,-1 0 0,1 0 0,-1 0 0,1 0 0,-1-1 0,0 1 0,1-1 0,-6 3 0,1-1-97,0 0-1,-1-1 1,1 1-1,-1-1 1,1-1-1,-1 1 1,0-1-1,1-1 1,-1 0-1,0 0 1,0 0-1,0-1 0,-7-1 1,-17-6-6729</inkml:trace>
  <inkml:trace contextRef="#ctx0" brushRef="#br0" timeOffset="32692.12">6902 13 24575,'-8'10'0,"-10"31"0,-17 52 0,33-86 0,-1 1 0,1 0 0,0 0 0,1 0 0,0 0 0,0 0 0,1 10 0,0-16 0,1-1 0,-1 1 0,1 0 0,-1 0 0,1 0 0,0 0 0,0 0 0,-1-1 0,1 1 0,1 0 0,-1-1 0,0 1 0,0-1 0,0 1 0,1-1 0,-1 0 0,1 1 0,-1-1 0,1 0 0,0 0 0,-1 0 0,1 0 0,0 0 0,0-1 0,-1 1 0,1 0 0,0-1 0,0 1 0,0-1 0,0 0 0,0 0 0,0 0 0,0 0 0,3 0 0,51 0 0,73-11 0,-110 9 0,8-2-1365,-7-2-5461</inkml:trace>
  <inkml:trace contextRef="#ctx0" brushRef="#br0" timeOffset="33129.6">7145 58 24575,'0'-4'0,"0"3"0,0 9 0,0 6 0,0 13 0,0 13 0,0 11 0,0 7 0,0 6 0,0-4 0,4-9 0,1-9 0,-1-12-8191</inkml:trace>
  <inkml:trace contextRef="#ctx0" brushRef="#br0" timeOffset="34035.87">9221 101 24575,'2'-2'0,"-10"-4"0,-12-3 0,-10 1 0,0 2 0,-1 0 0,-54-1 0,26 2 0,57 5 0,0 0 0,0 0 0,0 0 0,-1 0 0,1 0 0,0 0 0,0 0 0,0 1 0,0-1 0,0 1 0,0 0 0,0 0 0,0 0 0,0 0 0,0 0 0,0 0 0,0 0 0,0 0 0,1 1 0,-1-1 0,0 1 0,1-1 0,0 1 0,-1 0 0,1-1 0,0 1 0,0 0 0,0 0 0,0 0 0,0 0 0,0 0 0,0 0 0,1 0 0,-1 0 0,1 0 0,0 0 0,-1 4 0,0 10 0,0 0 0,1 0 0,1 0 0,3 20 0,0-5 0,-5-29 0,1 0 0,0 0 0,0-1 0,0 1 0,0 0 0,1 0 0,-1 0 0,1 0 0,-1 0 0,1-1 0,-1 1 0,1 0 0,0 0 0,0-1 0,0 1 0,0 0 0,0-1 0,0 1 0,0-1 0,1 0 0,-1 1 0,0-1 0,3 2 0,0-2 0,0 0 0,0-1 0,0 1 0,0-1 0,0 0 0,0 0 0,0 0 0,0 0 0,6-2 0,0 1 0,-2 0 0,1 0 0,-1 1 0,0 1 0,1-1 0,-1 1 0,0 1 0,0-1 0,0 2 0,0-1 0,0 1 0,0 0 0,-1 0 0,1 1 0,8 6 0,-11-7 0,-1 1 0,0-1 0,0 1 0,0 0 0,-1 0 0,1 0 0,-1 0 0,0 1 0,0-1 0,0 1 0,-1 0 0,0 0 0,1 0 0,-2 0 0,1 0 0,-1 0 0,0 1 0,0-1 0,0 0 0,-1 1 0,1-1 0,-1 1 0,-1 5 0,0-6 0,-1-1 0,1 1 0,-1-1 0,0 0 0,0 0 0,0 1 0,0-1 0,-1 0 0,0-1 0,0 1 0,0 0 0,0-1 0,0 0 0,-1 0 0,1 0 0,-1 0 0,0 0 0,0-1 0,0 0 0,0 1 0,-1-2 0,1 1 0,0 0 0,-8 1 0,2 0 0,-1 0 0,-1 0 0,1-1 0,0-1 0,0 0 0,-1 0 0,1-1 0,-1-1 0,-12-2 0,18 2-91,1-1 0,-1 0 0,1 0 0,0 0 0,-1-1 0,1 0 0,0 0 0,1 0 0,-1 0 0,1-1 0,-1 0 0,1 0 0,0 0 0,-3-5 0,-2-5-6735</inkml:trace>
  <inkml:trace contextRef="#ctx0" brushRef="#br0" timeOffset="35596.68">9839 521 24575,'-4'0'0,"-1"-3"0</inkml:trace>
  <inkml:trace contextRef="#ctx0" brushRef="#br0" timeOffset="35987.32">10346 456 24575,'4'0'0</inkml:trace>
  <inkml:trace contextRef="#ctx0" brushRef="#br0" timeOffset="35988.32">10700 411 24575,'0'4'0,"0"-3"0</inkml:trace>
  <inkml:trace contextRef="#ctx0" brushRef="#br0" timeOffset="36440.42">11077 411 24575,'0'4'-8864,"0"-3"9537</inkml:trace>
  <inkml:trace contextRef="#ctx0" brushRef="#br0" timeOffset="36441.42">11452 434 24575,'-4'-4'0,"-5"-5"0,0-1-8191</inkml:trace>
  <inkml:trace contextRef="#ctx0" brushRef="#br0" timeOffset="39151.68">11871 148 24575,'0'-2'0,"0"0"0,0 1 0,1-1 0,-1 1 0,1-1 0,-1 1 0,1-1 0,0 1 0,-1-1 0,1 1 0,0 0 0,0-1 0,0 1 0,0 0 0,0 0 0,0-1 0,1 1 0,-1 0 0,0 0 0,0 1 0,1-1 0,-1 0 0,1 0 0,-1 1 0,1-1 0,-1 0 0,1 1 0,-1 0 0,1-1 0,1 1 0,1-1 0,-1 0 0,1 1 0,0-1 0,0 1 0,-1 0 0,1 0 0,0 1 0,-1-1 0,1 1 0,-1 0 0,1-1 0,4 3 0,-2 1 0,1 1 0,-2-1 0,1 1 0,0 0 0,-1 0 0,0 1 0,0 0 0,0 0 0,-1 0 0,0 0 0,0 1 0,-1-1 0,0 1 0,0 0 0,0 0 0,-1 0 0,0 1 0,2 10 0,1 15 0,-1 1 0,0 56 0,-4-89 0,1 13 0,-1 0 0,-1 0 0,0 0 0,0-1 0,-7 24 0,8-37 0,0 0 0,0 0 0,0 0 0,0-1 0,0 1 0,0 0 0,0 0 0,0 0 0,0 0 0,0 0 0,0 0 0,-1 0 0,1 0 0,0 0 0,0 0 0,0 0 0,0 0 0,0 0 0,0 0 0,0 0 0,0 0 0,0 0 0,0 0 0,0 0 0,0 0 0,0 0 0,0 0 0,-1 0 0,1 0 0,0 0 0,0 0 0,0 0 0,0 0 0,0 0 0,0 0 0,0-17 0,4-25 0,0 21 0,28-120 0,-26 123 0,0-1 0,1 1 0,2 0 0,-1 1 0,16-23 0,-22 38 0,-1 0 0,1-1 0,0 1 0,0 0 0,0 0 0,0 0 0,0 0 0,0 0 0,1 0 0,-1 0 0,0 1 0,1-1 0,0 1 0,-1 0 0,1 0 0,0 0 0,0 0 0,-1 0 0,1 1 0,6-1 0,-5 1 0,0 1 0,0-1 0,0 1 0,0 0 0,0 1 0,0-1 0,-1 1 0,1-1 0,0 1 0,-1 0 0,1 0 0,-1 1 0,5 3 0,0 2 0,1 0 0,-1 0 0,-1 1 0,0 0 0,0 1 0,-1 0 0,0 0 0,0 0 0,6 18 0,-8-9 0,0 0 0,-1 0 0,-2 0 0,0 0 0,-1 0 0,-3 31 0,1-20 0,2 44 0,0-72 9,0-1 0,0 0 0,0 0-1,0 0 1,0 0 0,0 0 0,0 0-1,1 1 1,-1-1 0,0 0 0,1 0-1,-1 0 1,0 0 0,1 0 0,0 0-1,-1 0 1,1 0 0,-1 0 0,1 0-1,0 0 1,0-1 0,0 1 0,-1 0-1,1 0 1,0-1 0,0 1 0,0-1-1,0 1 1,0-1 0,0 1 0,0-1-1,0 1 1,1-1 0,-1 0 0,0 0-1,0 1 1,0-1 0,2 0 0,0-1-141,0 0 1,0 1 0,0-1-1,0-1 1,0 1 0,0 0 0,0-1-1,0 1 1,-1-1 0,1 0 0,-1 0-1,5-4 1,3-5-6695</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15T16:24:11.579"/>
    </inkml:context>
    <inkml:brush xml:id="br0">
      <inkml:brushProperty name="width" value="0.05" units="cm"/>
      <inkml:brushProperty name="height" value="0.05" units="cm"/>
    </inkml:brush>
  </inkml:definitions>
  <inkml:trace contextRef="#ctx0" brushRef="#br0">0 3445 24575,'1'1'0,"-1"-1"0,1 1 0,-1-1 0,1 0 0,-1 1 0,1-1 0,-1 0 0,1 1 0,0-1 0,-1 0 0,1 0 0,-1 0 0,1 1 0,0-1 0,-1 0 0,1 0 0,-1 0 0,1 0 0,0 0 0,-1 0 0,1 0 0,0 0 0,-1 0 0,1-1 0,-1 1 0,1 0 0,0 0 0,-1 0 0,1-1 0,-1 1 0,1 0 0,-1-1 0,1 1 0,-1 0 0,1-1 0,28-12 0,1754-782 0,-852 489 0,-199 73 0,-52-31 0,906-322 0,-956 354 0,-322 115 0,153-40 0,-310 114 0,169-24 0,-223 53 0,45-7 0,183-51 0,-274 52 0,0-1 0,90-53 0,11-6 0,-18 14 0,-75 33 0,95-33 0,86-33 0,-96 37 0,-144 62 0,1-1 0,-1 1 0,1-1 0,-1 1 0,1-1 0,-1 1 0,1 0 0,0-1 0,-1 1 0,1 0 0,0-1 0,-1 1 0,1 0 0,0 0 0,0 0 0,-1 0 0,1 0 0,0 0 0,-1 0 0,1 0 0,0 0 0,0 0 0,-1 0 0,1 0 0,0 0 0,-1 0 0,1 1 0,0-1 0,0 0 0,0 1 0,-16 18 0,-37 25 0,-387 280 0,37-28 0,279-208 0,-258 138 0,-155 26 0,-105 58 0,234-53 0,206-124 0,-444 236 0,213-129 0,221-111 0,-80 45 0,27-35 0,215-116 0,-1-4 0,-79 21 0,-15 4 0,21 4-1365,98-37-5461</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15T16:24:11.584"/>
    </inkml:context>
    <inkml:brush xml:id="br0">
      <inkml:brushProperty name="width" value="0.05" units="cm"/>
      <inkml:brushProperty name="height" value="0.05" units="cm"/>
    </inkml:brush>
  </inkml:definitions>
  <inkml:trace contextRef="#ctx0" brushRef="#br0">27 830 24575,'-2'0'0,"1"-1"0,0 0 0,0 1 0,0-1 0,-1 0 0,1 0 0,0 0 0,0 0 0,0-1 0,0 1 0,1 0 0,-1 0 0,0 0 0,0 0 0,1 0 0,-1 0 0,0-1 0,1 1 0,-1 0 0,1-1 0,0 1 0,-1 0 0,1-3 0,-7-35 0,7 32 0,0-1 0,0 1 0,0 0 0,1-1 0,1 1 0,-1 0 0,1 1 0,0-2 0,0 1 0,1 1 0,0-2 0,4-5 0,-5 10 0,0 0 0,0 1 0,0-2 0,0 1 0,0 1 0,0 0 0,0-1 0,1 1 0,0 0 0,-1 0 0,1 1 0,0-1 0,0-1 0,0 2 0,0 0 0,0 0 0,0 0 0,0 0 0,0 0 0,0 0 0,1 1 0,-1 0 0,0-1 0,0 1 0,1 0 0,-1 1 0,0-1 0,5 2 0,-6-1 0,1 0 0,-1 0 0,1 0 0,-1 0 0,0 2 0,0-2 0,0 1 0,0-1 0,0 1 0,0 0 0,1 0 0,-1 0 0,-1 0 0,1 0 0,-1 0 0,1 1 0,-1 0 0,0-1 0,0 1 0,0-1 0,1 4 0,11 66 0,-10-47 0,5 39 0,-1 83 0,-3-53 0,3-60 0,-3-30 0,-4-23 0,-4-58 0,-2-133 0,7 187 0,1 1 0,1-1 0,1 1 0,0 0 0,2 0 0,1 0 0,9-22 0,-14 40 0,0-1 0,1 1 0,-1-1 0,1 0 0,0 1 0,0 0 0,1 0 0,-1 0 0,1 0 0,0 0 0,0 1 0,0 0 0,0 0 0,1 0 0,-1 0 0,1 1 0,7-4 0,-9 6 0,0-1 0,0 1 0,1 0 0,-1 0 0,0 0 0,0 0 0,1 1 0,-1-1 0,0 1 0,0 1 0,0-1 0,0 0 0,0 0 0,0 1 0,0-1 0,0 1 0,-1 0 0,1-1 0,0 1 0,-1 0 0,0 1 0,1-1 0,-1 0 0,0 2 0,0-2 0,0 1 0,-1 0 0,3 4 0,3 6 0,0-1 0,-2 1 0,2 0 0,-3 1 0,0 0 0,0-1 0,-1 1 0,2 19 0,-2 11 0,-3 60 0,-2-71 0,2-1 0,1 0 0,1 1 0,8 36 0,-10-67-114,1 1 1,0-1-1,0 0 0,-1 1 0,1-1 1,1 1-1,-1-1 0,0 1 0,0-1 1,1 0-1,1 2 0</inkml:trace>
  <inkml:trace contextRef="#ctx0" brushRef="#br0" timeOffset="1">1490 600 24575,'0'-4'0,"0"-5"0,0 3 0,0 11 0,0 10 0,0 25 0,0 8 0,4 8 0,1 3 0,-1-6 0,0-7 0,-1-16 0,-1-13-8191</inkml:trace>
  <inkml:trace contextRef="#ctx0" brushRef="#br0" timeOffset="2">1534 344 24575,'-3'-4'0,"-6"-1"0,-1 1-8191</inkml:trace>
  <inkml:trace contextRef="#ctx0" brushRef="#br0" timeOffset="3">1954 576 24575,'1'0'0,"-1"0"0,1 0 0,-1 0 0,1 0 0,-1 0 0,1 0 0,-1 0 0,1 0 0,-1 0 0,1 0 0,-1 0 0,1 0 0,-1 0 0,1-1 0,-1 1 0,0 0 0,1 0 0,-1-1 0,1 1 0,-1 0 0,0-1 0,1 1 0,-1 0 0,0-1 0,1 1 0,-1 0 0,0-1 0,1 1 0,-1-1 0,0 1 0,0-1 0,0 1 0,1-1 0,-1 1 0,0-1 0,0 1 0,0-1 0,0 1 0,0-1 0,0 1 0,0-1 0,0 1 0,0-1 0,0 1 0,0-1 0,0 1 0,-1 0 0,1-1 0,0 1 0,0-2 0,0 2 0,-1-1 0,1 0 0,-17-23 0,11 21 0,0 0 0,-1 0 0,1 0 0,-1 1 0,1 0 0,-1 0 0,0 1 0,0 0 0,0-1 0,0 2 0,0-1 0,1 1 0,-1 1 0,0 1 0,0-1 0,0 0 0,0 1 0,1 0 0,-1 0 0,0 0 0,1 1 0,0 0 0,0 0 0,0 2 0,0-1 0,0 0 0,1 0 0,0 1 0,0 0 0,0 1 0,0-1 0,1 0 0,-1 1 0,1 1 0,-4 6 0,7-11 0,1 1 0,-1 0 0,0 0 0,1-1 0,0 1 0,-1-1 0,1 1 0,0-1 0,0 1 0,1-1 0,-1 2 0,0-2 0,1 1 0,0-1 0,-1 1 0,1-1 0,0 0 0,0 1 0,0-1 0,1 0 0,-1 1 0,0-1 0,1 0 0,0 0 0,-1 0 0,1 0 0,1 0 0,-1-1 0,0 1 0,0-1 0,0 0 0,0 1 0,3 0 0,10 7 0,1-2 0,0 0 0,32 10 0,-15-6 0,-22-7 0,-1 1 0,1 0 0,-1 0 0,12 10 0,-21-14 0,1-1 0,-1 1 0,0 0 0,0 0 0,0-1 0,1 1 0,-1 0 0,0 0 0,0 0 0,0 0 0,-1 0 0,1 2 0,0-2 0,0 0 0,-1 0 0,1 1 0,0-1 0,-1 0 0,1 1 0,-1-1 0,0 0 0,1 1 0,-1-1 0,0 0 0,0 1 0,0-1 0,0 1 0,0-1 0,0 2 0,-1-2 0,1 0 0,0 1 0,-1-1 0,1 0 0,-1 1 0,1-1 0,-1 0 0,0 1 0,1-1 0,-1 0 0,0 0 0,0 0 0,0 0 0,0 0 0,-1 1 0,-3 4 22,-1-2-1,0 0 0,1 0 1,-2-1-1,1 0 0,0 1 1,0-1-1,-1-1 0,0 0 1,1 0-1,-1 0 0,0-1 1,0 0-1,0-1 0,-8 1 1,4-2-212,0 1 0,0-1 1,0-1-1,1 0 0,-1-1 1,0 0-1,1 0 1,-19-10-1,2-4-6636</inkml:trace>
  <inkml:trace contextRef="#ctx0" brushRef="#br0" timeOffset="4">2888 875 24575,'0'1'0,"0"-1"0,0 0 0,0 0 0,0 0 0,0 0 0,0 1 0,0-1 0,0 0 0,0 0 0,0 0 0,0 0 0,0 0 0,0 1 0,0-1 0,1 0 0,-1 0 0,0 0 0,0 0 0,0 0 0,0 0 0,0 1 0,0-1 0,1 0 0,-1 0 0,0 0 0,0 0 0,0 0 0,0 0 0,0 0 0,1 0 0,-1 0 0,0 0 0,0 0 0,0 0 0,0 0 0,1 0 0,-1 0 0,0 0 0,0 0 0,0 0 0,0 0 0,1 0 0,-1 0 0,0 0 0,0 0 0,0 0 0,0 0 0,0 0 0,1 0 0,-1-1 0,14-6 0,10-13 0,-9 3 0,0-1 0,-1-1 0,-1 1 0,0-2 0,-1-1 0,-2 0 0,0 0 0,-1-1 0,-1 0 0,-1-1 0,5-23 0,-3 2 0,-2-1 0,-2-1 0,-2 1 0,-5-81 0,-3 89 0,0 25 0,-3 21 0,1 20 0,2 0 0,0 2 0,2-2 0,1 52 0,4-16 0,12 73 0,-11-114 0,2-1 0,1 1 0,11 33 0,-15-52 0,1 1 0,-1-1 0,1 0 0,0 0 0,0 1 0,1-1 0,0-1 0,7 8 0,-9-11 0,0 2 0,0-2 0,0 1 0,0-1 0,0 0 0,1 0 0,-1 0 0,0 0 0,1-1 0,-1 1 0,1 0 0,-1-1 0,1 0 0,-1 0 0,1 0 0,-1 0 0,1 0 0,-1 0 0,1 0 0,3-2 0,-1 1 0,-1-1 0,0 0 0,0 0 0,0-2 0,0 2 0,0-1 0,0 0 0,-1 0 0,1 0 0,-1 0 0,0-1 0,0 0 0,0 0 0,0 0 0,-1 0 0,4-9 0,3-5 0,-1-3 0,8-28 0,-12 37 0,10-41 0,-3 0 0,-1-2 0,-3 1 0,-2 0 0,-5-110 0,1 163 0,-1 0 0,0 0 0,0 0 0,0-1 0,0 1 0,0 0 0,0 0 0,0 0 0,0 0 0,-1-2 0,1 2 0,0 0 0,-1 0 0,1 0 0,-1 0 0,1 0 0,-1 0 0,1 0 0,-1 0 0,-1-2 0,-8 31 0,-14 238 0,7-47 0,23-252 0,18-58 0,-21 80 0,1-1 0,0 0 0,1 0 0,0 2 0,1-2 0,0 2 0,0-1 0,2 1 0,0 1 0,14-16 0,-20 22 0,0 2 0,0 0 0,0 0 0,0 0 0,0 0 0,0 0 0,1 0 0,-1 0 0,0 1 0,0-1 0,1 1 0,-1 0 0,0 0 0,0 0 0,1 0 0,-1 0 0,0 0 0,1 0 0,-1 1 0,0-1 0,0 1 0,0 0 0,1 0 0,-1 0 0,0 0 0,0 0 0,0 0 0,0 0 0,0 1 0,-1 0 0,1-1 0,0 1 0,-1 0 0,1-1 0,-1 1 0,1 0 0,-1 0 0,0 0 0,1 2 0,7 12 0,-1-1 0,0 0 0,-2 1 0,7 19 0,-10-25 0,3 10 0,-4-11 0,1-1 0,-1 1 0,1-1 0,0-1 0,1 2 0,0-2 0,0 1 0,1 0 0,0-1 0,0-1 0,12 13 0,-16-18 0,0-1 0,0 0 0,1 1 0,-1-1 0,0 0 0,1 0 0,-1 0 0,0 0 0,1 0 0,-1 0 0,0 0 0,1 0 0,-1 0 0,0-1 0,1 1 0,-1 0 0,0-1 0,0 1 0,1-1 0,-1 0 0,0 1 0,0-1 0,0 0 0,0 0 0,0 0 0,0 0 0,0 0 0,0 0 0,0 0 0,0 0 0,-1 0 0,1 0 0,0 0 0,0-4 0,24-44 0,-6-12 0,-18 58 0,0-1 0,0 2 0,-1-1 0,1 1 0,-1-1 0,0 0 0,1 0 0,-1 1 0,0-1 0,-1-1 0,1 1 0,0 1 0,-1-1 0,0 0 0,1 1 0,-1-1 0,0 1 0,-1-2 0,0-1 0,1 5 0,1 0 0,0 0 0,-1-1 0,1 1 0,-1 0 0,1 0 0,0 0 0,-1 0 0,1 0 0,-1 0 0,1 0 0,0 0 0,-1 0 0,1 0 0,0 0 0,-1 1 0,1-1 0,-1 0 0,1 0 0,0 0 0,-1 0 0,1 1 0,0-1 0,-1 0 0,1 0 0,0 0 0,0 1 0,-1-1 0,1 0 0,0 1 0,0-1 0,-1 0 0,1 1 0,0-1 0,0 0 0,0 1 0,0-1 0,-1 2 0,-7 14 0,6-8 0,-1 0 0,2-1 0,-1 2 0,1-1 0,0-1 0,1 2 0,0-1 0,0-1 0,0 2 0,1-1 0,0 0 0,1 0 0,0 0 0,0-1 0,1 1 0,4 10 0,-5-14 0,0 2 0,1-2 0,-1 0 0,1 0 0,0-1 0,0 2 0,0-1 0,0-1 0,1 0 0,-1 0 0,1 0 0,0 0 0,0-1 0,0 2 0,0-2 0,0 0 0,1 0 0,-1 0 0,0-1 0,1 0 0,0 0 0,-1 0 0,1 0 0,0-1 0,-1 1 0,1-1 0,0-1 0,5 0 0,-7 1-80,0-1 0,0 1-1,-1-1 1,1 0 0,0 0-1,-1 0 1,1-1 0,-1 1-1,1-1 1,-1 1 0,1-1 0,-1-1-1,0 1 1,0 0 0,0 0-1,2-3 1,10-17-6746</inkml:trace>
  <inkml:trace contextRef="#ctx0" brushRef="#br0" timeOffset="5">3042 299 24575,'-4'0'0,"-4"4"0,2 1 0,6 0 0,7-2 0,10-4 0,17-2 0,6-1 0,12-3 0,8-2 0,-2 3 0,-12-3 0,-12 0-8191</inkml:trace>
  <inkml:trace contextRef="#ctx0" brushRef="#br0" timeOffset="6">4329 483 24575,'0'352'0,"0"-408"0,16-108 0,-12 141 0,0 0 0,2 0 0,0 1 0,2-1 0,0 2 0,2-1 0,16-27 0,-26 47 0,1 1 0,0-1 0,0 1 0,-1 0 0,2 0 0,-1-1 0,0 1 0,1 0 0,-1 0 0,0 0 0,0 0 0,1-1 0,-1 1 0,0 0 0,1 1 0,-1-1 0,1 0 0,-1 1 0,1-1 0,-1 1 0,1 0 0,-1-1 0,3 1 0,-2 0 0,0 1 0,-1 0 0,1-1 0,-1 1 0,1 0 0,-1 0 0,1 0 0,-1 1 0,1-1 0,-1 0 0,0 0 0,0 1 0,1-1 0,-1 0 0,0 1 0,0-1 0,1 3 0,4 8 0,-1 0 0,0 1 0,0-1 0,3 20 0,9 51-682,13 154-1,-29-221-6143</inkml:trace>
  <inkml:trace contextRef="#ctx0" brushRef="#br0" timeOffset="7">4682 367 24575,'0'374'0,"1"-361"0,0-2 0,1 2 0,0-2 0,2 2 0,6 19 0,-10-31 0,0 1 0,1-1 0,-1 1 0,1 0 0,0-1 0,-1 0 0,1 2 0,0-2 0,0 1 0,0-1 0,0 0 0,0 0 0,0 0 0,0 1 0,0-1 0,1 0 0,-1-1 0,0 1 0,1 0 0,-1 0 0,1 0 0,-1-1 0,1 1 0,-1-1 0,1 1 0,-1-1 0,1 0 0,-1 1 0,1-1 0,0 0 0,-1 0 0,1 0 0,0 0 0,-1 0 0,1-1 0,-1 1 0,1 0 0,-1-1 0,1 1 0,-1-1 0,1 0 0,-1 1 0,1-1 0,-1 0 0,0 0 0,1 0 0,-1 0 0,0 0 0,0 0 0,0 0 0,2-3 0,6-5 27,-1-1-1,0 0 0,-1 0 0,0 0 1,-1-2-1,0 1 0,0-1 0,-1 1 1,0-2-1,-1 2 0,-1-2 0,4-21 1,-1-6-596,-1 0 0,-2-71 0,-3 82-6257</inkml:trace>
  <inkml:trace contextRef="#ctx0" brushRef="#br0" timeOffset="8">4947 413 24575,'0'365'0,"2"-340"0,-2-25 0,0 0 0,0 0 0,0 0 0,0 0 0,0-1 0,0 1 0,0 0 0,0 0 0,0 0 0,0 0 0,0 0 0,0 0 0,0 0 0,0-1 0,0 1 0,0 0 0,0 0 0,0 0 0,0 0 0,0 0 0,0 0 0,0 0 0,0 0 0,0 0 0,1-1 0,-1 1 0,0 0 0,0 0 0,0 0 0,0 0 0,0 0 0,0 0 0,0 0 0,0 0 0,0 0 0,0 0 0,1 0 0,-1 0 0,0 0 0,0 0 0,0 0 0,0 0 0,0 0 0,0 0 0,0 0 0,1 0 0,-1 0 0,0 0 0,0 0 0,0 0 0,0 0 0,0 0 0,0 0 0,0 0 0,0 0 0,1 0 0,-1 0 0,0 0 0,0 0 0,0 0 0,0 0 0,0 0 0,0 1 0,0-1 0,0 0 0,13-44 0,-13 41 0,8-31 0,-3 7 0,1 1 0,1 0 0,1 0 0,23-48 0,-31 73 0,1-1 0,-1 1 0,1-1 0,-1 1 0,1 0 0,0 0 0,-1 0 0,1 0 0,0 0 0,0 0 0,0 0 0,0 0 0,0 0 0,0 1 0,0-1 0,0 0 0,0 1 0,0-1 0,0 0 0,0 1 0,0 0 0,0-1 0,1 1 0,-1 0 0,2-1 0,-2 2 0,0-1 0,0 1 0,0 0 0,0 0 0,0 0 0,0-1 0,0 1 0,0 0 0,-1 0 0,1 0 0,0 1 0,0-1 0,-1 0 0,1 0 0,-1 0 0,1 0 0,-1 2 0,1-2 0,-1 1 0,4 11 0,-2 1 0,1-1 0,-1 18 0,0-14 0,-1-10 0,0-1 0,0 1 0,-1 0 0,0-1 0,0 1 0,0-1 0,-1 1 0,0-1 0,0 0 0,-3 9 0,3-15 0,1 0 0,-1-1 0,0 1 0,1-1 0,-1 1 0,1-1 0,-1 1 0,1-1 0,-1 1 0,1-1 0,-1 1 0,1-2 0,-1 1 0,1 1 0,0-1 0,-1 0 0,1 1 0,0-1 0,0 0 0,-1 1 0,1-1 0,0 0 0,0 0 0,0 1 0,0-1 0,0 0 0,0-1 0,-1-12 0,0 0 0,1 0 0,1 0 0,0 0 0,1 0 0,4-16 0,-5 25 0,0-1 0,0 0 0,1 1 0,0 0 0,0 0 0,0 0 0,1-1 0,0 1 0,0 1 0,0-1 0,0 1 0,1-1 0,-1 1 0,1 0 0,0 0 0,1 1 0,8-7 0,-11 9 0,-1 0 0,1 1 0,-1-1 0,1 1 0,-1 0 0,1-1 0,0 1 0,-1 0 0,1 0 0,0 0 0,-1 0 0,1 0 0,0 1 0,-1-1 0,1 0 0,-1 1 0,1-1 0,0 1 0,-1-1 0,1 1 0,-1 0 0,3 2 0,0 0 0,-1 1 0,1-1 0,-1 0 0,0 1 0,0-1 0,0 2 0,-1-1 0,3 4 0,4 10 0,-2-1 0,1 0 0,4 21 0,1 28 0,4 11 0,-9-63-1365,0-8-5461</inkml:trace>
  <inkml:trace contextRef="#ctx0" brushRef="#br0" timeOffset="9">5412 184 24575,'12'166'0,"-1"-8"0,-10 2 0,0-165 0,-1 0 0,2-1 0,-1 1 0,0 0 0,1 1 0,0-1 0,0-1 0,0 2 0,1 0 0,0-1 0,-1 1 0,1-1 0,1 2 0,-1-1 0,1 0 0,6-4 0,-9 5 0,1 2 0,0 0 0,0 0 0,0 0 0,0 1 0,0-1 0,0 0 0,0 1 0,0-1 0,0 1 0,1 0 0,-1 0 0,0-1 0,0 1 0,0 1 0,0-1 0,3 1 0,-2 0 0,-1 0 0,1 0 0,0 0 0,-1 1 0,1 0 0,-1 0 0,1 0 0,-1 0 0,0 0 0,0 0 0,0 0 0,0 0 0,0 1 0,0-1 0,2 6 0,-2-4 0,1 1 0,-1 0 0,0 1 0,-1-1 0,1 0 0,-1 0 0,0 0 0,0 1 0,-1 0 0,1-1 0,-1 0 0,0 1 0,-1 0 0,1-1 0,-1 0 0,0 0 0,0 1 0,-1-1 0,1 0 0,-1 0 0,0 1 0,-1-1 0,1-1 0,-1 1 0,0-1 0,0 0 0,0 2 0,-1-2 0,0-1 0,1 1 0,-1-1 0,0 2 0,-1-2 0,1 0 0,-1-1 0,1 1 0,-1-1 0,0 0 0,0 0 0,-1 0 0,1-1 0,0 1 0,0 0 0,0-1 0,0-1 0,-1 0 0,1 1 0,0-2 0,-1 1 0,1-1 0,0 1 0,-9-5 0,-13-12-1365,8-7-5461</inkml:trace>
  <inkml:trace contextRef="#ctx0" brushRef="#br0" timeOffset="10">5702 575 24575,'-3'3'0,"10"2"0,13 4 0,-12-9 0,0-1 0,-1 0 0,1 0 0,1-1 0,-2 0 0,1-1 0,-1 0 0,0 0 0,0 0 0,12-8 0,-15 8 0,1 0 0,0 0 0,-1 0 0,1-1 0,-1 1 0,0-1 0,0-1 0,-1 1 0,1 0 0,-1-1 0,0 1 0,0-2 0,0 2 0,0-1 0,3-11 0,-6 14 0,0 1 0,1 0 0,-1-1 0,0 1 0,0-1 0,0 1 0,0 0 0,0-1 0,-1 1 0,1-1 0,0 1 0,-1 0 0,1-1 0,0 0 0,-1 1 0,0-1 0,1 1 0,-1 0 0,0 0 0,0 0 0,0-1 0,1 1 0,-1 0 0,0 0 0,-1 0 0,1 1 0,0-1 0,0 0 0,0 0 0,0 1 0,-1-1 0,1 0 0,0 1 0,-1-1 0,1 1 0,0 0 0,-1-1 0,1 1 0,-1 0 0,1 0 0,0 0 0,-1 0 0,1 0 0,-1 0 0,1 0 0,0 1 0,-1-1 0,-1 1 0,-3-1 0,0 1 0,0 1 0,0-1 0,0 1 0,0 0 0,0 0 0,0 1 0,1-1 0,-1 1 0,-6 6 0,4-1 0,-1 2 0,2-1 0,-1 0 0,2 1 0,-1 0 0,2 1 0,-1 0 0,1 0 0,1 0 0,0 1 0,-5 20 0,8-27 0,-1 0 0,1 1 0,1 0 0,-1-1 0,1 0 0,-1 2 0,1-2 0,1 1 0,-1-1 0,1 0 0,0 2 0,0-2 0,1 0 0,0 0 0,0 1 0,0-1 0,0 0 0,1 0 0,-1 0 0,1 0 0,1 0 0,-1-1 0,1 0 0,-1 0 0,1 1 0,0-2 0,5 4 0,-4-4 0,0-1 0,0 0 0,0 0 0,2 0 0,-2 0 0,0-1 0,1 0 0,-1 0 0,1-1 0,-1 0 0,1 0 0,-1 0 0,1 0 0,-1-1 0,0 0 0,1 0 0,-1-2 0,0 2 0,0-1 0,0 0 0,7-4 0,5-3 0,0-2 0,-1 1 0,0-3 0,24-20 0,-24 16 0,0 1 0,-1-1 0,21-30 0,-32 40 0,0 1 0,0 0 0,0-1 0,-1-1 0,0 2 0,0-1 0,0-1 0,-1 1 0,0-1 0,-1 0 0,0 1 0,0-1 0,0 0 0,-1-7 0,0 14 0,0 1 0,0-1 0,0 0 0,0 1 0,0-1 0,0 1 0,0-1 0,0 0 0,-1 1 0,1-2 0,0 2 0,0-1 0,0 0 0,-1 1 0,1-1 0,0 1 0,-1-1 0,1 1 0,0-1 0,-1 1 0,1-1 0,-1 1 0,1 0 0,-1-1 0,1 1 0,-1-1 0,1 1 0,-1 0 0,1 0 0,-1-1 0,1 1 0,-1 0 0,0 0 0,1 0 0,-1-1 0,1 1 0,-1 0 0,0 0 0,1 0 0,-1 0 0,1 0 0,-1 0 0,0 0 0,1 1 0,-1-1 0,1 0 0,-1 0 0,0 0 0,1 1 0,-1-1 0,1 0 0,-1 0 0,1 1 0,-1-1 0,1 1 0,-1-1 0,1 0 0,-1 1 0,1-1 0,0 1 0,-1-1 0,0 1 0,-25 33 0,24-31 0,1 0 0,-1 0 0,0 0 0,1 0 0,0 1 0,1-1 0,-1 0 0,0 1 0,1-1 0,0 0 0,0 0 0,0 2 0,0-2 0,1 0 0,-1 0 0,1 0 0,0 0 0,0 1 0,1 0 0,-1-1 0,0 0 0,1-1 0,2 5 0,-3-5 0,1-1 0,0 1 0,0-1 0,-1 2 0,1-2 0,0 0 0,0 0 0,0 0 0,0 0 0,1-1 0,-1 1 0,0-1 0,0 1 0,0-1 0,0 1 0,1-1 0,-1 0 0,0 0 0,0 0 0,1-1 0,-1 1 0,0 0 0,0-1 0,0 1 0,1-1 0,-1 0 0,0 0 0,0 0 0,0 0 0,0 0 0,-1-1 0,1 0 0,0 1 0,3-3 0,22-25 0,-27 30 0,-13 24 0,12-24 0,-10 22 0,0 1 0,-10 31 0,19-49 0,0 0 0,1-1 0,0 1 0,0 0 0,0 0 0,0 0 0,1-1 0,0 2 0,0-1 0,1-1 0,-1 1 0,1 1 0,1-2 0,-1 1 0,1-1 0,3 10 0,-3-13-54,-1 1-1,1-1 0,0 0 1,0 0-1,0 0 1,0 0-1,0 0 0,0 0 1,0-1-1,1 1 1,-1-1-1,0 0 0,1 0 1,-1 0-1,1 0 0,0 0 1,-1-1-1,1 1 1,0-1-1,-1 1 0,1-1 1,0 0-1,-1 0 1,6-1-1,34-4-6771</inkml:trace>
  <inkml:trace contextRef="#ctx0" brushRef="#br0" timeOffset="11">7010 438 24575,'0'-2'0,"0"0"0,0-1 0,0 1 0,0-1 0,0 1 0,0-1 0,-1 1 0,1-2 0,-1 2 0,0-1 0,0 1 0,0 0 0,0-1 0,0 1 0,0 0 0,0 0 0,-1 0 0,1-1 0,-4-2 0,3 4 0,0 0 0,1 0 0,-1 1 0,0-1 0,0 1 0,0-1 0,1 1 0,-1 0 0,0 0 0,0-1 0,0 2 0,0-1 0,0 0 0,0 0 0,1 0 0,-1 1 0,0-1 0,0 1 0,0 0 0,-1 0 0,-6 3 0,1 2 0,-1-1 0,1 0 0,1 0 0,-1 2 0,1-1 0,0 1 0,-12 15 0,8-7 0,2 0 0,-1 1 0,2 1 0,-1-1 0,2 1 0,-6 21 0,11-33 0,0 0 0,0 1 0,1 0 0,0 0 0,0-1 0,1 1 0,0 0 0,0 0 0,0 0 0,0-1 0,1 2 0,0-2 0,0 1 0,0-1 0,1 0 0,0 2 0,0-2 0,0 0 0,1 0 0,0 1 0,-1-1 0,2-1 0,4 7 0,-6-8 0,0-1 0,2 0 0,-2 0 0,0-1 0,1 1 0,-1-1 0,1 1 0,-1-1 0,1 0 0,0 0 0,0 0 0,-1 0 0,1 0 0,0-1 0,0 1 0,0-1 0,0 0 0,0 0 0,5-1 0,-3 0 0,0 0 0,0 0 0,-1-1 0,1 0 0,-1 0 0,1 0 0,-1-1 0,0 0 0,1-1 0,6-5 0,-3 1 0,0-1 0,0 0 0,-1 1 0,0-3 0,-1 2 0,0-2 0,0 1 0,-1-1 0,7-20 0,-10 21 0,0-1 0,0 1 0,-1-2 0,0 2 0,-1-1 0,-1 1 0,1 0 0,-2-2 0,-3-16 0,4 23 0,0-1 0,-1 1 0,0 0 0,0 0 0,0 0 0,-1-1 0,1 2 0,-1-1 0,0 1 0,-1 0 0,1-1 0,-1 1 0,1 0 0,-1 0 0,0 1 0,-1-1 0,1 1 0,-1 0 0,1 0 0,-7-2 0,10 4 0,-1 0 0,0 1 0,1 0 0,-1-1 0,0 1 0,0 0 0,1 0 0,-1 0 0,0 0 0,1 0 0,-1 0 0,0 0 0,0 1 0,1-1 0,-1 1 0,0-1 0,1 1 0,-1-1 0,1 1 0,-1 0 0,1 0 0,-1 0 0,1 0 0,0 0 0,-1 0 0,1 0 0,0 2 0,0-2 0,0 0 0,0 1 0,0-1 0,0 1 0,0-1 0,0 1 0,0-1 0,1 1 0,-1 0 0,1-1 0,-1 1 0,1 0 0,0-1 0,0 2 0,0-1 0,0 0 0,0-1 0,0 1 0,0 0 0,0-1 0,0 1 0,1 0 0,-1-1 0,1 1 0,0 0 0,-1-1 0,1 1 0,0 0 0,0 0 0,0-1 0,2 3 0,0 0 0,0 1 0,1-1 0,-1 1 0,1-1 0,0-1 0,0 1 0,0-1 0,1 0 0,-1 0 0,1 1 0,0-2 0,0 1 0,0-1 0,0 0 0,0-1 0,0 1 0,1-1 0,-1 0 0,0 0 0,1-1 0,-1 0 0,0 0 0,1 0 0,-1 0 0,1-1 0,-1 0 0,0 0 0,0-1 0,1 1 0,-1-1 0,7-3 0,-1-1 0,-1 1 0,1 0 0,0-1 0,-1-2 0,0 1 0,-1 0 0,0 0 0,0-2 0,-1 0 0,0-1 0,0 1 0,-1 0 0,11-20 0,-13 16 0,0-1 0,-1 1 0,0-1 0,-1 0 0,0 0 0,-1-1 0,-1 1 0,0-1 0,-1 1 0,-1 0 0,0-1 0,0 1 0,-2-1 0,-6-22 0,9 35 0,0 1 0,0 0 0,0 0 0,0 0 0,-1 0 0,1 0 0,0 0 0,-1 0 0,1 0 0,0 0 0,-1 0 0,1 0 0,-1 1 0,0-1 0,1 0 0,-1 0 0,0 0 0,1 1 0,-1-1 0,0 0 0,0 1 0,0-1 0,0 1 0,0-1 0,1 1 0,-1-1 0,-2 0 0,2 2 0,0 0 0,0 0 0,0 0 0,0 0 0,0 0 0,0 0 0,1 1 0,-1-1 0,0 0 0,0 0 0,1 1 0,-1-1 0,1 0 0,-1 1 0,1-1 0,-1 2 0,-11 75 0,-14 508 0,24-482 0,2-63 0,-2 0 0,-1 1 0,-2-1 0,-1-1 0,-13 41 0,18-78 0,0 0 0,0 1 0,-1-1 0,1 0 0,-2 1 0,1-1 0,0 0 0,0-1 0,0 1 0,0 0 0,-1-1 0,1 0 0,-1 1 0,0 0 0,-4 1 0,5-3 0,0 0 0,-1 0 0,1 0 0,0-1 0,-1 1 0,1-1 0,-1 0 0,1 1 0,-1-1 0,1 0 0,-1-1 0,1 1 0,-1 0 0,1-1 0,-1 1 0,-3-3 0,0 1 0,0-1 0,0-1 0,1 0 0,-1 0 0,1 0 0,0 0 0,0 0 0,0-2 0,1 1 0,0 0 0,0 0 0,0-1 0,0 0 0,-4-10 0,4 7 0,0 1 0,1-2 0,0 2 0,1-1 0,0-1 0,0 1 0,1-1 0,0 1 0,1 0 0,0-1 0,0 1 0,1-1 0,0 1 0,1 0 0,4-17 0,-1 14 0,0 0 0,0 0 0,1 1 0,1 0 0,0 0 0,0 0 0,1 2 0,0-2 0,1 2 0,0 1 0,11-10 0,19-13-1365,-1 2-5461</inkml:trace>
  <inkml:trace contextRef="#ctx0" brushRef="#br0" timeOffset="12">8295 300 24575,'0'-3'0,"1"1"0,-1 0 0,0 0 0,0 0 0,-1 0 0,1 0 0,0 0 0,-1 1 0,1-1 0,-1 0 0,1 0 0,-1-1 0,0 2 0,0-1 0,0 0 0,0 1 0,0-1 0,0 0 0,0 1 0,-1 0 0,1-1 0,0 1 0,-4-3 0,3 4 0,-1-1 0,1 0 0,-1 1 0,1-1 0,-1 1 0,1 0 0,-1-2 0,0 2 0,1 2 0,-1-2 0,1 0 0,-1 1 0,1-1 0,-1 1 0,-3 1 0,-5 2 0,1 1 0,-1 0 0,1 1 0,0 0 0,-1 0 0,-14 15 0,6-1 0,1 0 0,0 0 0,2 2 0,-20 33 0,30-46 0,1 0 0,0 1 0,1 0 0,0 0 0,0 0 0,1 1 0,0-1 0,1 0 0,0 2 0,1-2 0,0 1 0,0 0 0,1 0 0,2 14 0,-1-21 10,0 0 0,0 1 0,0 0 0,1-1 0,0 0 0,-1 0 1,2 0-1,-1 0 0,0 0 0,1 0 0,0 0 0,0-1 0,0 0 0,0 0 0,0 0 0,6 5 0,-2-4 7,-1-1 0,1 1 0,-1-2 0,1 1 0,0-1 0,0 1 0,0-1 0,0-1 1,12 1-1,-5-1-173,0-1 1,0 0 0,0-1 0,0-1 0,0 0 0,0-2 0,-1 0-1,1 0 1,-1 0 0,16-10 0,-2-3-6671</inkml:trace>
  <inkml:trace contextRef="#ctx0" brushRef="#br0" timeOffset="13">8385 414 24575,'0'-4'0,"0"-5"0,0 3 0,0 6 0,3 15 0,2 8 0,0 10 0,-1 14 0,-2 6 0,0-1 0,-1-10-8191</inkml:trace>
  <inkml:trace contextRef="#ctx0" brushRef="#br0" timeOffset="14">8428 230 24575,'0'-12'0,"0"-8"0,0-4 0,0 2-8191</inkml:trace>
  <inkml:trace contextRef="#ctx0" brushRef="#br0" timeOffset="15">8651 0 24575,'0'95'0,"-17"429"0,15-505 0,2-13 0,0 0 0,-1 1 0,1-1 0,-1 0 0,-1 0 0,1 1 0,-1-1 0,0-1 0,0 1 0,-6 10 0,7-15 0,1-1 0,-1 1 0,1-1 0,-1 0 0,1 1 0,-1-1 0,1 0 0,-1 0 0,1 1 0,-1-1 0,0 0 0,1 0 0,-1 0 0,1 0 0,-1 0 0,0 0 0,1 0 0,-1 0 0,1 0 0,-1 0 0,0 0 0,1 0 0,-1 0 0,0 0 0,1 0 0,-1-1 0,1 1 0,-1 0 0,1 0 0,-1-1 0,1 1 0,-1-1 0,1 1 0,-1 0 0,1-1 0,-1 1 0,1-1 0,-1 0 0,-16-23 0,9 10 0,1 1 0,0-2 0,1 2 0,1-3 0,0 1 0,1 1 0,-5-32 0,8 41 0,1-1 0,0 1 0,0 0 0,0-1 0,0 0 0,1 1 0,0 0 0,0 0 0,0 0 0,1 0 0,0 0 0,0 0 0,0 1 0,0-1 0,1 0 0,0 0 0,0 1 0,0 0 0,0 0 0,0 0 0,1 0 0,0 1 0,0-1 0,0 1 0,0 1 0,0-1 0,6-3 0,-4 2 0,1 1 0,-1 0 0,0 1 0,1-1 0,0 1 0,0 1 0,-1-1 0,1 1 0,0-1 0,0 2 0,0-1 0,0 2 0,0-1 0,0 2 0,14 1 0,-16-1 0,0 1 0,0-1 0,0 1 0,0-1 0,0 1 0,-1 1 0,1 0 0,-1 0 0,0-1 0,0 1 0,0 1 0,-1-1 0,1 1 0,-1 0 0,0 0 0,0 0 0,-1 1 0,0-1 0,4 10 0,0 5-170,-1-1-1,-1 1 0,-1-1 1,0 0-1,-1 1 0,-1 0 1,-3 37-1,0-48-6655</inkml:trace>
  <inkml:trace contextRef="#ctx0" brushRef="#br0" timeOffset="16">8851 300 24575,'0'-16'0,"0"-13"0,0-1-8191</inkml:trace>
  <inkml:trace contextRef="#ctx0" brushRef="#br0" timeOffset="17">9094 390 24575,'-1'1'0,"0"0"0,0-1 0,1 2 0,-1-1 0,0 0 0,1-1 0,-1 1 0,1 0 0,-1 0 0,1 0 0,-1 0 0,1 0 0,0 0 0,-1 0 0,1 0 0,0 0 0,0 2 0,9 4 0,-7-7 0,1 0 0,-1 0 0,0 0 0,0 0 0,0 0 0,1-1 0,-1 1 0,0-1 0,0 0 0,0 1 0,0-1 0,0 0 0,0 0 0,0 0 0,3-3 0,-4 3 0,1 0 0,-1 0 0,0-1 0,1 1 0,-1 0 0,0-1 0,0 1 0,0-2 0,0 1 0,0 1 0,0-1 0,0 0 0,0 1 0,-1-1 0,1 0 0,0-3 0,-1 4 0,0 0 0,-1 0 0,1 0 0,0 0 0,0-1 0,-1 1 0,1 0 0,0 0 0,-1 1 0,1-1 0,-1 0 0,1 0 0,-1 0 0,0 0 0,1 1 0,-1-1 0,0 0 0,1 1 0,-1-1 0,0 0 0,0 1 0,-1-2 0,-1 1 0,-1-1 0,1 1 0,-1 0 0,0 0 0,1 0 0,-1 0 0,0-1 0,0 2 0,0 0 0,1 0 0,-1 0 0,0 0 0,0 0 0,-7 4 0,2-1 0,0 1 0,0 0 0,1 0 0,0 1 0,0 2 0,0-2 0,0 1 0,1 0 0,0 2 0,0-1 0,1 0 0,-1 1 0,1 0 0,1 0 0,-1 1 0,2 0 0,-1-1 0,-2 11 0,5-13 0,0-2 0,0 1 0,0 0 0,1 0 0,0 0 0,0 0 0,0 0 0,1 0 0,-1 0 0,1 1 0,1-1 0,-1 0 0,1 0 0,-1 0 0,1 1 0,1-1 0,-1-1 0,1 1 0,0 1 0,0-2 0,0 1 0,0-1 0,1 0 0,0 0 0,0 1 0,0-1 0,0 0 0,1 0 0,-1-1 0,1 0 0,0 1 0,1-1 0,-1 0 0,1-1 0,7 5 0,-5-5-62,-1 0 0,1 0 0,-1 1 0,1-2 0,-1 0 0,1 0 0,0-1 0,-1 1 0,1-2 0,0 1 0,0-1 0,-1 0-1,1 0 1,-1-2 0,1 2 0,-1-2 0,0 1 0,1-1 0,-1 0 0,0 0 0,5-4 0,12-12-6764</inkml:trace>
  <inkml:trace contextRef="#ctx0" brushRef="#br0" timeOffset="18">9604 414 24575,'0'-3'0,"-1"0"0,0 0 0,0 0 0,0 0 0,0 1 0,0-1 0,0-1 0,-1 2 0,1-1 0,-1 1 0,0 0 0,0-1 0,0 1 0,0 0 0,0 0 0,0 0 0,-1-1 0,1 2 0,0-1 0,-6-2 0,3 1 0,0 0 0,0 1 0,0 0 0,-1 0 0,1 0 0,-1-1 0,1 2 0,-1 0 0,-12-1 0,10 3 0,0 0 0,1 1 0,-1 1 0,0-1 0,1 1 0,-1 0 0,1 0 0,-13 10 0,17-12 0,0 1 0,0 0 0,0 0 0,0 0 0,0 0 0,1 1 0,-1-1 0,1 1 0,-1-1 0,1 2 0,0-1 0,0 0 0,0 0 0,1 0 0,-1 1 0,1-1 0,-1 1 0,1-1 0,0 1 0,0-1 0,1 1 0,-1 3 0,1-3 0,1-2 0,0 1 0,0-1 0,0 0 0,0 1 0,0-1 0,0 0 0,1 0 0,-1 0 0,1 1 0,-1-1 0,1 0 0,0 0 0,0 0 0,0-1 0,0 1 0,0-1 0,0 1 0,0-1 0,5 2 0,56 23 0,-41-17 0,-13-6 0,0 1 0,0 1 0,0-1 0,-1 3 0,0-2 0,14 14 0,-20-17 0,-1-1 0,0 0 0,0 1 0,0-1 0,1 1 0,-1-1 0,-1 1 0,1 0 0,0-1 0,0 1 0,-1 1 0,1-1 0,-1-1 0,1 1 0,-1 0 0,0 0 0,1 3 0,-2-3 0,1 0 0,-1 0 0,0-1 0,0 2 0,0-1 0,0 0 0,0 0 0,0-1 0,0 1 0,0 0 0,-1-1 0,1 0 0,-1 1 0,1-1 0,-1 0 0,1 1 0,-1-1 0,0 1 0,0-1 0,-2 1 0,-3 1-50,0 0-1,0 0 1,0-1-1,-1 0 0,0 0 1,1 0-1,-1-1 1,0 0-1,1-1 1,-1 0-1,0 0 0,1-1 1,-1 1-1,1-2 1,-1 1-1,1-1 1,0 0-1,-1-1 0,1 1 1,0-2-1,0 1 1,1-2-1,-1 1 1,1 0-1,0 0 1,-8-9-1,1-6-6775</inkml:trace>
  <inkml:trace contextRef="#ctx0" brushRef="#br0" timeOffset="19">10291 46 24575,'0'-4'0,"-4"3"0,-1 5 0,0 9 0,1 20 0,-2 8 0,-1 15 0,1 18 0,2 1 0,-2-8 0,-1-9 0,2-10 0,1-8 0,2-12-8191</inkml:trace>
  <inkml:trace contextRef="#ctx0" brushRef="#br0" timeOffset="20">10115 368 24575,'27'-1'0,"1"-1"0,-1 0 0,0-2 0,0-1 0,0-2 0,39-15 0,-57 18 0,0 1 0,0-1 0,0 0 0,-1-1 0,1 0 0,-1-2 0,0 2 0,-1-1 0,1-1 0,-1-1 0,0 1 0,-1 0 0,0-2 0,0 2 0,-1-1 0,0-2 0,0 2 0,-1-2 0,0 1 0,0 0 0,3-14 0,-7-29 0,-7 25 0,7 27 0,0-1 0,0 1 0,-1-1 0,1 1 0,0-1 0,-1 1 0,1 0 0,-1-1 0,1 1 0,0-1 0,-1 1 0,1 0 0,-1-1 0,1 1 0,-1 0 0,1-1 0,-1 1 0,0 0 0,1 0 0,-1 0 0,1 0 0,-1 0 0,1-1 0,-1 1 0,0 0 0,1 0 0,-1 0 0,1 0 0,-1 1 0,0-1 0,-1 1 0,-1 0 0,1 1 0,0-1 0,0 1 0,1-1 0,-1 2 0,0-1 0,0 0 0,1 0 0,-1 0 0,1 0 0,0 0 0,-1 0 0,1 0 0,0 1 0,0-1 0,1 1 0,-1 0 0,0-1 0,0 4 0,-9 59 0,9-60 0,-12 141 0,-9 57 0,27-216 0,0 1 0,1 0 0,1 0 0,-1 0 0,2 1 0,-1 0 0,18-18 0,-22 26 0,-1 0 0,1 1 0,1-2 0,-1 2 0,0 0 0,1 0 0,-1 0 0,1 0 0,-1 1 0,1 0 0,0-1 0,0 1 0,4 0 0,-5 1 0,0 0 0,0 0 0,0 0 0,0 1 0,-1-1 0,1 1 0,0 0 0,0 0 0,-1 0 0,1 0 0,-1 1 0,1-1 0,-1 1 0,1-1 0,-1 1 0,0 0 0,0 1 0,0-1 0,0 0 0,3 4 0,1 3-227,1 0-1,-2 0 1,0 2-1,-1-2 1,6 18-1,1 11-6598</inkml:trace>
  <inkml:trace contextRef="#ctx0" brushRef="#br0" timeOffset="21">10758 390 24575,'0'0'0,"-1"0"0,1 0 0,0 0 0,0 0 0,0 0 0,0-1 0,-1 1 0,1 0 0,0 0 0,0 0 0,-1 0 0,1 0 0,0 0 0,0 0 0,0 0 0,-1 0 0,1 0 0,0 0 0,0 0 0,0 0 0,-1 0 0,1 0 0,0 0 0,0 1 0,-1-1 0,1 0 0,0 0 0,0 0 0,0 0 0,0 0 0,-1 0 0,1 0 0,0 1 0,0-1 0,0 0 0,0 0 0,0 0 0,-1 1 0,1-1 0,0 0 0,0 0 0,0 0 0,0 0 0,0 2 0,0-2 0,0 0 0,0 0 0,0 1 0,0-1 0,0 0 0,0 0 0,0 0 0,0 1 0,0-1 0,0 0 0,0 0 0,0 1 0,0-1 0,0 0 0,0 0 0,0 0 0,0 1 0,0-1 0,0 0 0,1 0 0,16 7 0,-11-8 0,-1 0 0,1 0 0,-1 0 0,1-1 0,-1 0 0,0 0 0,0-1 0,0 0 0,0 0 0,0 0 0,0 0 0,-1 0 0,8-9 0,-10 11 0,1-1 0,-2 0 0,1 0 0,-1 0 0,1 0 0,-1 0 0,1 0 0,-1-1 0,0 0 0,0 1 0,0-1 0,-1 1 0,1-1 0,0 1 0,-1 0 0,0-1 0,1 1 0,-1-2 0,0 1 0,0 1 0,-1-1 0,1 1 0,0-1 0,-1 1 0,1 0 0,-1-1 0,0 1 0,0-2 0,0 2 0,0 0 0,0 0 0,-4-4 0,4 4 0,-1-1 0,0 1 0,0-1 0,0 2 0,0-1 0,0 0 0,0 0 0,0 1 0,0-1 0,0 1 0,0 0 0,-1-1 0,1 1 0,-1 0 0,1 1 0,-1-1 0,1 0 0,-1 1 0,1-1 0,-6 1 0,4 0 0,-1 1 0,1-1 0,0 1 0,-1 0 0,1 1 0,0-1 0,0 1 0,0 0 0,0 0 0,0 0 0,-6 5 0,3-1 0,0 0 0,0 0 0,0 1 0,1 0 0,0 0 0,0 0 0,0 2 0,1-2 0,0 2 0,1-1 0,-5 14 0,7-18 0,1 0 0,0 0 0,0 0 0,0 1 0,0-1 0,1 1 0,0-1 0,0 0 0,0 1 0,0 0 0,1-1 0,-1 0 0,1 0 0,0 0 0,1 1 0,-1-1 0,1 0 0,-1 0 0,1 0 0,0-1 0,1 2 0,-1-1 0,1-1 0,3 4 0,-2-4 0,0 1 0,0-1 0,0 0 0,1-1 0,-1 0 0,1 0 0,0 0 0,0 0 0,0-1 0,0 1 0,0-1 0,0-1 0,0 1 0,0-1 0,0 0 0,0 0 0,0 0 0,0 0 0,9-3 0,-4 1 0,0-1 0,-1 0 0,1 0 0,-1-1 0,2-2 0,-2 2 0,-1-1 0,1-1 0,-1 0 0,0-1 0,11-10 0,-2-1 0,-1-2 0,-1 1 0,20-37 0,-30 71 0,-3 24 0,0-17 0,-2-15 0,1 0 0,1 0 0,-1 0 0,1 0 0,0 1 0,0-2 0,1 1 0,7 12 0,-9-17 0,0-1 0,0 0 0,0 1 0,0-1 0,1 1 0,-1-1 0,0 0 0,1 0 0,-1 0 0,1 0 0,-1 0 0,1-1 0,0 1 0,-1 0 0,1-1 0,0 1 0,-1-1 0,1 0 0,0 1 0,0-1 0,-1 0 0,1 0 0,0 0 0,0 0 0,-1-1 0,1 1 0,0 0 0,-1-1 0,1 1 0,0-1 0,-1 0 0,1 1 0,0-1 0,-1 0 0,1 0 0,-1 0 0,0 0 0,1 0 0,-1-2 0,2 0 0,9-8 0,0-2 0,-2 1 0,0-2 0,0 1 0,-1-1 0,-1-1 0,0 1 0,-1-1 0,9-27 0,-16 42 0,0 0 0,0 0 0,0 0 0,0 0 0,0 0 0,0 0 0,0 0 0,1 0 0,-1 0 0,0 0 0,0 1 0,0-1 0,0 0 0,0 0 0,0 0 0,0 0 0,1 0 0,-1 0 0,0 0 0,0 0 0,0 0 0,0 0 0,0 0 0,0 0 0,1 0 0,-1 0 0,0 0 0,0 0 0,0 0 0,0 0 0,0 0 0,0 0 0,1 0 0,-1-1 0,0 1 0,0 0 0,0 0 0,0 0 0,0 0 0,0 0 0,0 0 0,0 0 0,1 0 0,-1 0 0,0-1 0,0 1 0,0 0 0,0 0 0,0 0 0,0 0 0,0 0 0,0 0 0,0 0 0,0-1 0,2 24 0,-2 38 0,0-59 0,0 73 0,1-38 0,-1-1 0,-1 2 0,-2-2 0,-13 60 0,14-87 0,-1-1 0,1 0 0,-1 0 0,-1 0 0,1-1 0,-1 1 0,-1-1 0,1 0 0,-1 1 0,0-2 0,-1 0 0,1 0 0,-1 1 0,0-2 0,-2 0 0,2 0 0,-1-1 0,0 2 0,0-3 0,-1 1 0,1-1 0,-1 0 0,0 0 0,0-1 0,-11 3 0,12-4 0,1 0 0,0-1 0,-1 0 0,1 0 0,0-1 0,0 0 0,-1 0 0,1 0 0,0-2 0,0 2 0,0-2 0,0 1 0,0-1 0,-9-5 0,12 6 0,1 0 0,-1-1 0,1 1 0,0 0 0,-1 0 0,1 0 0,0-1 0,0 1 0,0-1 0,1 0 0,-1 1 0,1-2 0,-1 1 0,1 0 0,0 0 0,0 0 0,0 0 0,1 0 0,-1-1 0,1 1 0,-1-1 0,1 1 0,0 0 0,0 0 0,1 0 0,-1 0 0,1-1 0,-1 0 0,1 1 0,0 0 0,2-4 0,3-7 0,1 2 0,1-2 0,0 2 0,0 0 0,1 0 0,0 1 0,1 1 0,0-1 0,15-10 0,10-7 0,66-39 0,-60 44-1365,-8 7-5461</inkml:trace>
  <inkml:trace contextRef="#ctx0" brushRef="#br0" timeOffset="22">11976 277 24575,'0'-1'0,"0"-2"0,-1 2 0,1 0 0,-1 0 0,1-1 0,-1 1 0,0 0 0,0 0 0,1 0 0,-1 0 0,0 0 0,0 0 0,0 0 0,0 0 0,0 0 0,0 1 0,0-1 0,-1 0 0,1 1 0,0-1 0,0 0 0,-1 1 0,1 0 0,0-1 0,0 1 0,-1 0 0,1-1 0,0 1 0,-1 0 0,1 0 0,0 0 0,-1 0 0,1 1 0,0-1 0,-1 0 0,-1 1 0,-52 10 0,49-9 0,0 0 0,1 1 0,-1 1 0,1-1 0,0 1 0,0-1 0,0 1 0,1 0 0,-6 6 0,9-8 0,0-1 0,0 0 0,0 1 0,0-1 0,0 1 0,0 0 0,0-1 0,1 1 0,-1 0 0,0-1 0,1 2 0,0-1 0,-1 0 0,1-1 0,0 1 0,0 0 0,0 0 0,0 0 0,0-1 0,0 1 0,1 0 0,-1 0 0,0 1 0,1-2 0,0 1 0,-1 0 0,1-1 0,0 1 0,0-1 0,0 1 0,0-1 0,0 1 0,0-1 0,2 2 0,5 6 0,1-1 0,0-1 0,0 0 0,0-1 0,1 0 0,20 9 0,-20-10 0,1 0 0,-1 1 0,0 0 0,0 1 0,-1 0 0,13 13 0,-21-20 0,0 1 0,0-1 0,0 1 0,-1 0 0,1-1 0,0 1 0,-1 0 0,1 0 0,-1 0 0,1-1 0,-1 1 0,1 1 0,-1-1 0,0 0 0,1 0 0,-1 0 0,0 0 0,0 0 0,1 0 0,-1 0 0,0 0 0,0 0 0,0 0 0,0 0 0,0 0 0,-1 0 0,1 0 0,0 0 0,0 0 0,-1-1 0,1 1 0,0 0 0,-2 2 0,0-1 0,0 0 0,0-1 0,0 1 0,0-1 0,0 0 0,-1 1 0,1-1 0,-1 0 0,1-1 0,-1 1 0,1 0 0,-5 0 0,-3 1 0,0-1 0,0 0 0,-1-1 0,0 0 0,1-1 0,-11-1 0,-5-10-1365,7-4-5461</inkml:trace>
  <inkml:trace contextRef="#ctx0" brushRef="#br0" timeOffset="23">11998 276 24575,'0'-5'0,"-4"4"0,0 6 0,-5 8 0,-7 15 0,-9 11 0,-9 10 0,-4 4 0,-1 3 0,0-3 0,6-5 0,8-19 0,9-14-8191</inkml:trace>
  <inkml:trace contextRef="#ctx0" brushRef="#br0" timeOffset="24">12065 391 24575,'21'7'0,"-19"-5"0,0-2 0,0 1 0,0 0 0,0 0 0,0 0 0,0-1 0,0 0 0,0 1 0,0-1 0,1 0 0,-1 0 0,2 0 0,4-2 0,0 0 0,0-1 0,0 1 0,0-3 0,0 2 0,-1-1 0,0 0 0,0-1 0,1 0 0,-1-1 0,8-8 0,-11 11 0,-1-1 0,1 0 0,-1 0 0,1 0 0,-1 0 0,0 0 0,0-1 0,-1 0 0,0 0 0,1 1 0,-1-1 0,-1-1 0,1 1 0,-1 0 0,0 0 0,0-1 0,0 1 0,-1 0 0,0-9 0,0 13 0,0 0 0,0-1 0,0 1 0,-1 0 0,1 0 0,0 0 0,-1-1 0,1 1 0,-1 0 0,0 0 0,1 0 0,-1 0 0,0 0 0,1 0 0,-1 0 0,0 0 0,0 0 0,0 1 0,0-1 0,0-1 0,0 1 0,0 1 0,0-1 0,0 1 0,-2-2 0,0 2 0,1 0 0,-1-1 0,0 1 0,0 0 0,1 0 0,-1 0 0,0 1 0,1-1 0,-1 1 0,1-1 0,-5 2 0,-2 3 0,0-2 0,0 1 0,1 1 0,-1 0 0,-13 12 0,11-7 0,0 2 0,1-1 0,0 2 0,0-1 0,2 2 0,-1 0 0,-8 19 0,15-29 0,-1 1 0,1 1 0,0-1 0,0 0 0,1 0 0,-1 1 0,1-1 0,0 0 0,1 0 0,-1 1 0,1 0 0,0-1 0,0 1 0,1-1 0,0 1 0,0-1 0,0 1 0,0-1 0,1 1 0,0-1 0,0 0 0,0-1 0,0 1 0,6 8 0,-5-10 0,1 0 0,0 0 0,0 0 0,0 1 0,0-2 0,0 0 0,0 0 0,0 0 0,1 0 0,-1-1 0,1 0 0,0 0 0,-1 0 0,1 0 0,0-1 0,-1 0 0,1 0 0,0 0 0,-1 0 0,1-1 0,0 0 0,-1 0 0,7-2 0,5-1 0,1-1 0,-2-2 0,1 1 0,-1-1 0,19-14 0,-21 12 0,-1-1 0,0 1 0,-1-3 0,0 2 0,0-2 0,15-23 0,-21 27 0,0 1 0,0-1 0,-1 0 0,0 0 0,0 0 0,-1-2 0,0 2 0,-1 0 0,0-2 0,0 1 0,-1 1 0,1-20 0,-2 27 0,0 0 0,0-1 0,0 1 0,0 0 0,0 0 0,0 0 0,0 0 0,-1 0 0,1 0 0,0 0 0,-1 0 0,1-1 0,-1 1 0,1 1 0,-1-1 0,1 0 0,-1 0 0,0 0 0,1-1 0,-1 1 0,0 0 0,0 1 0,0-1 0,-1-1 0,1 2 0,0 0 0,0 0 0,0 0 0,0 0 0,0 0 0,0 0 0,0 0 0,0 0 0,0 0 0,0 0 0,0 1 0,0-1 0,0 0 0,0 1 0,0-1 0,1 1 0,-1-1 0,0 1 0,0-1 0,0 1 0,0 2 0,-1-3 0,1 1 0,0 0 0,0 0 0,0 0 0,0 0 0,0 0 0,0 1 0,0-1 0,0 0 0,0 0 0,1 1 0,-1-1 0,0 0 0,1 1 0,-1-1 0,1 1 0,0-1 0,-1 2 0,1-2 0,0 1 0,0-1 0,0 1 0,0-1 0,0 1 0,0-1 0,0 1 0,1-1 0,-1 0 0,0 1 0,1-1 0,-1 1 0,1-1 0,0 0 0,0 2 0,0-1 0,3 1 0,0 0 0,0-1 0,0 0 0,0 0 0,1 0 0,-1 0 0,0-1 0,1 1 0,5 1 0,35 13 0,-43-15 0,-1 0 0,0 0 0,1 0 0,-1 2 0,0-2 0,1 0 0,-1 1 0,0-1 0,0 0 0,0 1 0,0-1 0,0 1 0,-1 0 0,1-1 0,0 1 0,-1 0 0,1-1 0,-1 1 0,0 1 0,1-1 0,-1-1 0,0 1 0,0 2 0,-6 36 207,-1 11-172,8-49-108,-1 0 0,0 0 0,1 0 0,-1 0 0,1 0 0,-1 0 0,1 0 0,0 1 0,0-1 0,0 0 0,0 0 0,0-1 0,0 1-1,0 0 1,1-1 0,-1 1 0,1-1 0,-1 0 0,1 1 0,-1-1 0,3 1 0,18 10-6753</inkml:trace>
  <inkml:trace contextRef="#ctx0" brushRef="#br0" timeOffset="25">12619 230 24575,'0'41'0,"-2"30"0,1-31 0,1 0 0,7 60 0,-6-98 0,-1 0 0,0 1 0,0-1 0,1 0 0,0 0 0,-1 1 0,1-1 0,0 0 0,0 0 0,0 0 0,0 0 0,0 0 0,1 0 0,1 2 0,-2-4 0,-1 1 0,1-1 0,0 0 0,-1 0 0,1 0 0,-1 0 0,1 1 0,0-1 0,-1 0 0,1 0 0,0 0 0,-1 0 0,1-1 0,-1 1 0,1 0 0,0 0 0,-1 0 0,1 0 0,-1-1 0,1 1 0,0 0 0,-1 0 0,1-1 0,-1 1 0,1-1 0,-1 1 0,1 0 0,-1-1 0,1 1 0,-1-1 0,1 0 0,3-4 0,0-1 0,0 0 0,0 0 0,-1 0 0,0-1 0,0 0 0,3-10 0,38-190-1365,-35 175-5461</inkml:trace>
  <inkml:trace contextRef="#ctx0" brushRef="#br0" timeOffset="26">12951 299 24575,'-1'0'0,"1"0"0,-1 0 0,0 1 0,1-1 0,-1 0 0,0 0 0,1 1 0,-1-1 0,1 1 0,-1-1 0,0 1 0,1-1 0,-1 1 0,1-1 0,0 1 0,-1-1 0,1 1 0,-1-1 0,1 1 0,0 0 0,-1-1 0,1 1 0,0 0 0,0-1 0,-1 1 0,1 0 0,0 0 0,0-1 0,0 1 0,0 0 0,0-1 0,0 1 0,0 0 0,0 0 0,0-1 0,0 1 0,1 0 0,-1-1 0,0 1 0,0 1 0,1-2 0,-1 1 0,0 0 0,1-1 0,-1 1 0,1-1 0,-1 1 0,1-1 0,-1 1 0,1-1 0,-1 1 0,1-1 0,-1 1 0,1-1 0,0 0 0,-1 1 0,1-1 0,0 0 0,-1 1 0,1-1 0,0 0 0,-1 0 0,1 0 0,0 0 0,-1 0 0,1 0 0,1 0 0,0 0 0,1-1 0,-1 1 0,1-1 0,-1 0 0,0 0 0,1 0 0,-1 0 0,0 0 0,0 0 0,0-2 0,0 2 0,0-1 0,0 0 0,0 1 0,-1-1 0,1 0 0,0 0 0,0 0 0,-1 0 0,1 0 0,-1-1 0,0 0 0,0 1 0,0-1 0,0 1 0,-1 0 0,1-1 0,-1 1 0,1-1 0,-1 1 0,0-5 0,0 6 0,0-1 0,0 1 0,1-1 0,-2 0 0,1 1 0,0-1 0,0 1 0,0-1 0,-1 0 0,1 1 0,-1-1 0,1 1 0,-1-2 0,0 2 0,0-1 0,1 1 0,-1 0 0,0-1 0,0 1 0,0 0 0,-2 0 0,2 0 0,0 0 0,0 0 0,0 0 0,-1 0 0,1 0 0,-1 0 0,1 0 0,-1 1 0,1-1 0,-1 1 0,1-1 0,-1 1 0,1-1 0,-1 1 0,0 0 0,1 0 0,-1 0 0,1 0 0,-1 0 0,0 0 0,1 1 0,-1-1 0,1 0 0,-1 1 0,0-1 0,-1 2 0,-7 2 0,-1 0 0,1 1 0,-1 2 0,2-1 0,-1 0 0,1 1 0,0 1 0,0 0 0,1 0 0,-1 1 0,2 0 0,0 0 0,0 1 0,0-1 0,1 2 0,1-1 0,0 2 0,0-2 0,1 2 0,0-1 0,1 1 0,0-1 0,-2 16 0,5-23 11,1 0 0,-1 0-1,1 0 1,-1 0 0,1 0-1,0-1 1,1 1 0,-1 0-1,1 0 1,-1-1 0,1 0-1,0 1 1,0-1 0,0 0-1,1 1 1,-1-2 0,1 1-1,0 0 1,0-1 0,0 1-1,0-1 1,0 0 0,0 0-1,0 1 1,1-2 0,-1 1-1,1-1 1,-1 0 0,1 0-1,0 0 1,3 0 0,8 2-255,-1-1 0,0 0 0,1-1 0,-1-1 1,1 0-1,25-4 0,-10-1-6582</inkml:trace>
  <inkml:trace contextRef="#ctx0" brushRef="#br0" timeOffset="27">13396 598 24575,'0'-4'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10:18:53.360"/>
    </inkml:context>
    <inkml:brush xml:id="br0">
      <inkml:brushProperty name="width" value="0.05" units="cm"/>
      <inkml:brushProperty name="height" value="0.05" units="cm"/>
      <inkml:brushProperty name="color" value="#E71224"/>
    </inkml:brush>
  </inkml:definitions>
  <inkml:trace contextRef="#ctx0" brushRef="#br0">94 0 24575,'-13'28'0,"-13"85"-987,5 2 1,-11 215-1,30 238-2698,4-464 3546,88 1096-4397,7-630 6565,-25-164 6132,-64-359-8279,3 89 1,-14-88-671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10:18:42.678"/>
    </inkml:context>
    <inkml:brush xml:id="br0">
      <inkml:brushProperty name="width" value="0.05" units="cm"/>
      <inkml:brushProperty name="height" value="0.05" units="cm"/>
      <inkml:brushProperty name="color" value="#E71224"/>
    </inkml:brush>
  </inkml:definitions>
  <inkml:trace contextRef="#ctx0" brushRef="#br0">1537 1032 24575,'10'-18'0,"-4"9"0,9-22 0,-1 0 0,-2-2 0,-1 1 0,-2-1 0,-1-1 0,6-64 0,-12 73 0,-1-1 0,-1 1 0,-1-1 0,-2 1 0,0-1 0,-2 1 0,-1 0 0,-16-44 0,9 37 0,-2 1 0,-1 1 0,-1 0 0,-2 1 0,-1 1 0,-25-27 0,18 24 0,-58-50 0,73 71 0,-1 0 0,0 1 0,-1 1 0,0 0 0,0 1 0,-1 0 0,-29-8 0,16 9 0,-1 1 0,0 1 0,-29 0 0,-89 5 0,60 2 0,46-3 0,-82 13 0,102-9 0,1 1 0,0 1 0,0 0 0,0 2 0,-32 17 0,26-9 0,0 2 0,2 0 0,-31 29 0,-61 72 0,60-58 0,29-33 0,2 1 0,1 2 0,-33 56 0,46-68 0,1 1 0,1 0 0,1 1 0,0 0 0,2 0 0,0 1 0,-4 41 0,8-31 0,1-1 0,1 0 0,2 1 0,1-1 0,2 0 0,1 0 0,1 0 0,18 45 0,-17-56 0,1 0 0,1-1 0,1 0 0,0-1 0,1-1 0,1 0 0,1 0 0,1-1 0,0-1 0,1 0 0,0-1 0,1-1 0,26 15 0,75 34 0,188 68 0,-286-122 0,0-1 0,0-1 0,0-1 0,1-1 0,-1 0 0,1-2 0,0 0 0,0-2 0,0 0 0,0-1 0,0-1 0,0-1 0,-1-1 0,1-1 0,36-13 0,-19 3 0,-1-2 0,-1-1 0,-1-2 0,-1-1 0,0-1 0,-2-3 0,0 0 0,-2-2 0,-1-1 0,-2-1 0,0-2 0,34-52 0,-5-5 1350,26-46-5671,-9 16 419,-25 40 4349,-45 74 822,7-10 2908,-1 7-474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10:18:36.209"/>
    </inkml:context>
    <inkml:brush xml:id="br0">
      <inkml:brushProperty name="width" value="0.05" units="cm"/>
      <inkml:brushProperty name="height" value="0.05" units="cm"/>
      <inkml:brushProperty name="color" value="#E71224"/>
    </inkml:brush>
  </inkml:definitions>
  <inkml:trace contextRef="#ctx0" brushRef="#br0">291 56 24575,'2'-4'0,"-1"1"0,1-1 0,-1 1 0,1 0 0,0-1 0,0 1 0,1 0 0,-1 0 0,0 0 0,1 0 0,0 1 0,0-1 0,0 1 0,0 0 0,0-1 0,6-2 0,-8 5 0,0-1 0,0 1 0,0 0 0,0 0 0,1-1 0,-1 1 0,0 0 0,0 0 0,0 0 0,0 0 0,0 0 0,0 0 0,0 0 0,0 0 0,0 1 0,0-1 0,0 0 0,0 1 0,0-1 0,0 1 0,0-1 0,0 1 0,0-1 0,0 1 0,1 1 0,0 0 0,-1 0 0,1 0 0,-1 0 0,1 0 0,-1 0 0,0 0 0,0 1 0,0-1 0,1 3 0,1 7 0,0 1 0,-1-1 0,1 16 0,-3-20 0,2 16 0,-1 1 0,-1-1 0,-6 49 0,9-139 0,1 42 0,11-38 0,-13 56 0,0-1 0,1 1 0,0 0 0,0 0 0,0 0 0,1 0 0,-1 1 0,1-1 0,1 1 0,8-9 0,-12 13 0,0 0 0,0 0 0,0 0 0,0 0 0,0 1 0,1-1 0,-1 0 0,0 1 0,0-1 0,1 1 0,-1-1 0,0 1 0,1-1 0,-1 1 0,0 0 0,1 0 0,-1 0 0,0-1 0,1 1 0,-1 1 0,0-1 0,1 0 0,-1 0 0,1 0 0,-1 1 0,2 0 0,-1 0 0,0 1 0,0-1 0,-1 1 0,1 0 0,0 0 0,-1 0 0,1-1 0,-1 2 0,1-1 0,-1 0 0,0 0 0,0 0 0,1 4 0,2 6 0,0 1 0,-1-1 0,-1 1 0,2 18 0,-3-5-341,-1 0 0,-2 0-1,-8 48 1</inkml:trace>
  <inkml:trace contextRef="#ctx0" brushRef="#br0" timeOffset="510.07">810 181 24575,'0'-2'0,"0"1"0,0-1 0,0 0 0,0 1 0,0-1 0,0 1 0,-1-1 0,1 1 0,-1-1 0,1 1 0,-1-1 0,1 1 0,-1-1 0,0 1 0,1 0 0,-1-1 0,0 1 0,0 0 0,-2-2 0,2 2 0,-1 0 0,0 1 0,0-1 0,0 0 0,0 0 0,0 1 0,0-1 0,0 1 0,0 0 0,0 0 0,-1 0 0,1 0 0,0 0 0,-2 0 0,-4 2 0,0-1 0,0 1 0,0 0 0,0 1 0,1 0 0,-1 0 0,1 0 0,0 1 0,0 0 0,0 1 0,1 0 0,0 0 0,0 0 0,0 0 0,0 1 0,1 0 0,0 1 0,0-1 0,0 1 0,-5 11 0,7-12 0,0-1 0,1 1 0,0 0 0,0-1 0,1 1 0,0 0 0,0 0 0,0 0 0,0 0 0,1 0 0,0 0 0,1 8 0,0-9 0,0 0 0,1-1 0,-1 1 0,1 0 0,0-1 0,0 0 0,0 1 0,1-1 0,0 0 0,-1 0 0,1-1 0,1 1 0,-1 0 0,1-1 0,-1 0 0,9 6 0,-9-7 15,0 0 0,0-1 0,0 1 0,1-1 0,-1 1 0,0-1 0,7 1 0,-8-1-83,-1-1 1,1 0-1,-1 0 1,1 0-1,-1 0 1,0 0-1,1 0 1,-1 0-1,1-1 1,-1 1-1,1 0 1,-1-1-1,0 1 1,1-1-1,-1 1 1,0-1-1,1 0 1,-1 0-1,0 0 1,0 1-1,2-3 1</inkml:trace>
  <inkml:trace contextRef="#ctx0" brushRef="#br0" timeOffset="1068.24">840 387 24575,'-1'-1'0,"7"-2"0,11 0 0,-15 3 0,-1 0 0,0 0 0,1 0 0,-1 1 0,0-1 0,1 1 0,-1-1 0,0 1 0,0-1 0,1 1 0,-1 0 0,0-1 0,0 1 0,0 0 0,0 0 0,0 0 0,0 0 0,0 0 0,0 0 0,0 1 0,0-1 0,-1 1 0,1-1 0,-1 0 0,0 0 0,0 0 0,0 1 0,0-1 0,0 0 0,0 0 0,0 0 0,0 1 0,0-1 0,-1 0 0,1 0 0,0 0 0,-1 0 0,1 1 0,-2 0 0,0 3 0,-1-1 0,0 1 0,-1 0 0,1-1 0,-1 0 0,0 0 0,0 0 0,-7 4 0,-93 54 0,103-61 0,1-1 0,-1 0 0,1 0 0,-1 0 0,1 0 0,0 1 0,-1-1 0,1 0 0,0 0 0,-1 1 0,1-1 0,0 0 0,-1 1 0,1-1 0,0 0 0,0 1 0,-1-1 0,1 1 0,0-1 0,0 0 0,-1 1 0,1-1 0,0 1 0,0-1 0,0 0 0,0 1 0,0-1 0,0 1 0,0-1 0,0 1 0,12 5 0,21-3 0,41-7-682,102-17-1,-161 18-6144</inkml:trace>
  <inkml:trace contextRef="#ctx0" brushRef="#br0" timeOffset="1647.96">1 771 24575,'0'0'0,"0"1"0,0-1 0,0 0 0,0 0 0,0 0 0,0 0 0,0 0 0,0 0 0,0 0 0,0 0 0,0 0 0,0 0 0,0 0 0,0 0 0,0 0 0,0 0 0,0 0 0,0 0 0,0 0 0,0 0 0,0 1 0,0-1 0,0 0 0,0 0 0,0 0 0,13 3 0,21 3 0,479 32 95,-293-34-5843,-160-4 5371,-1-2 0,79-12 0,-134 13 381,-1 1-27,1-1-1,-1 1 0,0-1 0,1 0 0,-1 0 0,0-1 0,0 1 0,0-1 1,5-2-1,-4-2-1150</inkml:trace>
  <inkml:trace contextRef="#ctx0" brushRef="#br0" timeOffset="2285.44">550 948 24575,'-7'-1'-208,"12"-2"224,15-1 51,-11 4-60,0 1 0,0 0 0,0 0 0,0 0 0,-1 1 0,1 1 0,9 3 0,-15-5-3,-1 0-1,1 0 1,-1 1 0,0-1 0,0 0 0,1 1 0,-1 0-1,0 0 1,0-1 0,-1 1 0,1 0 0,2 4 0,-3-4-3,0-1-1,-1 1 1,1 0 0,-1-1 0,1 1 0,-1 0 0,0 0 0,0-1 0,0 1 0,0 0-1,0 0 1,0-1 0,0 1 0,0 0 0,-1-1 0,1 1 0,-1 0 0,1 0 0,-1-1-1,0 1 1,-1 1 0,-2 4-1,0-1 0,0 0 0,-1 0 0,0 0 0,0-1 0,0 0 0,-1 0 0,1 0 0,-1-1 0,0 0 0,-11 6 0,-1-1 0,-1-1 0,-38 12 0,125-18-6813,-27-3 6798,-15 2 180,1-2-1,-1 0 0,0-2 0,0-1 1,37-10-1,-44 4 4843,-15 3-5755,-2-2-5861</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10:18:27.935"/>
    </inkml:context>
    <inkml:brush xml:id="br0">
      <inkml:brushProperty name="width" value="0.05" units="cm"/>
      <inkml:brushProperty name="height" value="0.05" units="cm"/>
      <inkml:brushProperty name="color" value="#E71224"/>
    </inkml:brush>
  </inkml:definitions>
  <inkml:trace contextRef="#ctx0" brushRef="#br0">206 3 24575,'0'-2'0,"0"3"0,-2 8 0,-2 11 0,-3 4 0,1 0 0,-1 5 0,1 5 0,1-2 0,2-5 0,1-3 0,1-2 0,0-3 0,2-4 0,-1-5 0</inkml:trace>
  <inkml:trace contextRef="#ctx0" brushRef="#br0" timeOffset="408.48">10 438 24575,'-2'0'0,"-2"0"0,1 2 0,3 0 0,7 1 0,11 0 0,18 1 0,6-1 0,9-1 0,8-2 0,1-4 0,-8 0 0,-9-2 0,-11 1 0,-12 2 0,-9 2-8191</inkml:trace>
  <inkml:trace contextRef="#ctx0" brushRef="#br0" timeOffset="1031.65">155 594 24575,'0'0'0,"-1"0"0,1 0 0,0 1 0,0-1 0,-1 0 0,1 0 0,0 0 0,0 0 0,0 0 0,-1 0 0,1 0 0,0 0 0,0 0 0,-1 0 0,1-1 0,0 1 0,0 0 0,-1 0 0,1 0 0,0 0 0,0 0 0,0 0 0,-1 0 0,1-1 0,0 1 0,0 0 0,0 0 0,0 0 0,-1 0 0,1-1 0,0 1 0,0 0 0,0 0 0,0 0 0,0-1 0,0 1 0,0 0 0,0 0 0,-1 0 0,1-1 0,0 1 0,0 0 0,0 0 0,0-1 0,9-7 0,-2 5 0,0 1 0,1 0 0,-1 0 0,0 1 0,1-1 0,-1 2 0,11-1 0,-14 1 0,-1 0 0,0 0 0,0 1 0,1-1 0,-1 1 0,0 0 0,0-1 0,0 1 0,0 1 0,0-1 0,0 0 0,0 1 0,0 0 0,0-1 0,-1 1 0,1 0 0,-1 0 0,1 1 0,3 3 0,-5-4 0,-1 0 0,1 0 0,-1-1 0,1 1 0,-1 0 0,0 0 0,1 0 0,-1 0 0,0 0 0,0-1 0,0 1 0,-1 0 0,1 0 0,0 0 0,-1 0 0,1 0 0,-1-1 0,0 1 0,1 0 0,-1 0 0,0-1 0,0 1 0,0-1 0,0 1 0,0-1 0,-1 1 0,1-1 0,-2 2 0,-5 6 0,-1-1 0,-19 14 0,28-21 0,-9 6 0,-1 0 0,0 0 0,0-1 0,0 0 0,-1-1 0,0 0 0,0-1 0,0 0 0,-16 3 0,17-9 0,17-4 0,17-5 0,-19 10 0,-1 1 0,1 0 0,0 0 0,0 0 0,-1 0 0,1 1 0,0-1 0,-1 1 0,1 0 0,0 1 0,-1-1 0,6 3 0,1 3 0,1-1 0,19 17 0,-24-18 0,-1 0 0,1 0 0,-1 0 0,1-1 0,1 0 0,-1 0 0,0-1 0,1 0 0,0 0 0,14 2 0,-4-5-1365,-3-3-5462</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10:18:19.678"/>
    </inkml:context>
    <inkml:brush xml:id="br0">
      <inkml:brushProperty name="width" value="0.05" units="cm"/>
      <inkml:brushProperty name="height" value="0.05" units="cm"/>
      <inkml:brushProperty name="color" value="#E71224"/>
    </inkml:brush>
  </inkml:definitions>
  <inkml:trace contextRef="#ctx0" brushRef="#br0">82 83 24575,'5'-7'0,"-12"10"0,-11 9 0,12-6 0,0 0 0,0 0 0,1 0 0,0 1 0,0-1 0,0 1 0,1 1 0,0-1 0,1 0 0,0 1 0,-4 11 0,6-15 0,0 0 0,1 0 0,-1 0 0,1 0 0,0 0 0,0 0 0,1 0 0,-1 0 0,1-1 0,0 1 0,0 0 0,0 0 0,0 0 0,0-1 0,1 1 0,0-1 0,0 1 0,0-1 0,0 0 0,0 0 0,1 0 0,0 0 0,-1 0 0,1 0 0,5 3 0,-5-3 0,1 0 0,-1-1 0,1 0 0,-1 0 0,1 0 0,0-1 0,-1 1 0,1-1 0,0 1 0,0-1 0,0-1 0,0 1 0,0-1 0,0 1 0,0-1 0,1 0 0,-1 0 0,0-1 0,0 1 0,0-1 0,0 0 0,0 0 0,0 0 0,-1-1 0,1 0 0,0 1 0,-1-1 0,1 0 0,-1-1 0,1 1 0,-1-1 0,0 1 0,5-6 0,-4 3 0,0 1 0,0-1 0,0 0 0,0 0 0,-1-1 0,0 1 0,0-1 0,-1 1 0,0-1 0,1 0 0,-2 0 0,1 0 0,-1 0 0,0 0 0,0 0 0,-1 0 0,0-1 0,0 1 0,0 0 0,-1 0 0,-2-12 0,1 13-65,0 0 0,0 0 0,0 0 0,-1 0 0,0 1 0,0-1 0,0 1 0,0 0 0,-1 0 0,1 0 0,-1 0 0,0 1 0,0-1 0,-1 1 0,1 0 0,-1 1 0,1-1 0,-1 1 0,0-1 0,-10-2 0,-4 2-6762</inkml:trace>
  <inkml:trace contextRef="#ctx0" brushRef="#br0" timeOffset="605.14">371 0 24575,'0'9'0,"-2"0"0,1 0 0,-1 0 0,-6 16 0,0 2 0,-8 37 0,2 0 0,-6 87 0,25-182 0,1-1 0,14-40 0,-17 62 0,1-1 0,-1 2 0,2-1 0,9-16 0,-13 24 0,0 0 0,0 0 0,0 1 0,1-1 0,-1 0 0,1 1 0,-1-1 0,1 0 0,0 1 0,-1 0 0,1-1 0,0 1 0,0 0 0,0 0 0,0 0 0,0 0 0,0 1 0,0-1 0,1 0 0,-1 1 0,0 0 0,0-1 0,0 1 0,1 0 0,-1 0 0,0 0 0,0 0 0,0 1 0,3 0 0,-4-1 0,0 0 0,0 1 0,1-1 0,-1 0 0,0 1 0,0-1 0,0 1 0,0-1 0,0 1 0,0 0 0,0 0 0,0-1 0,0 1 0,-1 0 0,1 0 0,0 0 0,0 0 0,-1 0 0,1 0 0,0 0 0,-1 0 0,1 0 0,-1 0 0,0 0 0,1 0 0,-1 0 0,0 1 0,1-1 0,-1 0 0,0 0 0,0 0 0,0 0 0,0 1 0,0-1 0,-1 0 0,1 0 0,0 0 0,0 0 0,-1 1 0,1-1 0,-1 0 0,1 0 0,-1 0 0,1 0 0,-1 0 0,-1 1 0,0 2 0,0-1 0,0 1 0,-1-1 0,0 0 0,1 0 0,-1 0 0,0 0 0,0-1 0,-1 1 0,1-1 0,0 1 0,-7 2 0,8-5-105,1 1 0,-1-1 0,0 0 0,1 1 0,-1-1 0,0 0 0,0 0 0,1 0 0,-1 0 0,0 0 0,1-1 0,-4 0 0,-4-3-6722</inkml:trace>
  <inkml:trace contextRef="#ctx0" brushRef="#br0" timeOffset="1090.33">600 72 24575,'0'-1'0,"0"0"0,0 0 0,0 0 0,0 0 0,0 0 0,1 0 0,-1 0 0,0 1 0,1-1 0,-1 0 0,0 0 0,1 0 0,-1 0 0,1 1 0,0-1 0,-1 0 0,1 0 0,0 1 0,-1-1 0,1 0 0,0 1 0,0-1 0,-1 1 0,1-1 0,0 1 0,0 0 0,0-1 0,0 1 0,0 0 0,0-1 0,0 1 0,0 0 0,0 0 0,0 0 0,-1 0 0,1 0 0,0 0 0,0 0 0,1 0 0,0 0 0,-1 1 0,1-1 0,-1 0 0,1 0 0,-1 1 0,1-1 0,-1 1 0,1-1 0,-1 1 0,1 0 0,-1-1 0,0 1 0,0 0 0,1 0 0,-1 0 0,0 0 0,0 0 0,0 0 0,0 0 0,0 1 0,0-1 0,0 0 0,-1 1 0,1-1 0,0 2 0,0 0 0,-1 0 0,1 1 0,-1-1 0,0 1 0,-1-1 0,1 0 0,0 1 0,-1-1 0,0 0 0,0 1 0,0-1 0,0 0 0,0 0 0,-1 0 0,0 0 0,1 0 0,-5 5 0,-4 5 0,0-1 0,-17 16 0,20-22 0,-9 9 0,10-10 0,1-1 0,0 2 0,-1-1 0,2 1 0,-7 8 0,11-14 0,0 0 0,0 0 0,0 1 0,0-1 0,0 0 0,0 0 0,0 1 0,-1-1 0,1 0 0,0 1 0,0-1 0,0 0 0,0 0 0,0 1 0,0-1 0,0 0 0,0 1 0,1-1 0,-1 0 0,0 0 0,0 1 0,0-1 0,0 0 0,0 1 0,0-1 0,0 0 0,1 0 0,-1 1 0,0-1 0,0 0 0,0 0 0,1 0 0,-1 1 0,0-1 0,0 0 0,1 0 0,-1 0 0,0 0 0,0 0 0,1 1 0,-1-1 0,0 0 0,0 0 0,1 0 0,-1 0 0,0 0 0,1 0 0,-1 0 0,0 0 0,0 0 0,1 0 0,-1 0 0,0 0 0,1 0 0,21-1 0,-19 1 0,111-19-1365,-76 11-5462</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10:18:12.786"/>
    </inkml:context>
    <inkml:brush xml:id="br0">
      <inkml:brushProperty name="width" value="0.05" units="cm"/>
      <inkml:brushProperty name="height" value="0.05" units="cm"/>
      <inkml:brushProperty name="color" value="#E71224"/>
    </inkml:brush>
  </inkml:definitions>
  <inkml:trace contextRef="#ctx0" brushRef="#br0">8 271 24575,'-1'1'0,"0"0"0,0 1 0,1-1 0,-1 1 0,0 0 0,1-1 0,-1 1 0,1-1 0,-1 1 0,1 0 0,0-1 0,0 1 0,-1 0 0,1-1 0,0 1 0,1 0 0,-1 0 0,0-1 0,0 1 0,1 0 0,0 1 0,14 37 0,-12-34 0,8 16 0,1 1 0,1-2 0,1 0 0,18 20 0,73 74 0,12 16 0,-65-55 0,80 160 0,-105-184 0,31 72 0,9 18 0,-50-111 0,2-1 0,0 0 0,2-1 0,1-2 0,37 37 0,-19-27 0,71 52 0,-70-59 0,-25-18 0,0 0 0,0-1 0,1-1 0,0-1 0,1 0 0,30 10 0,-7-8 0,-10-4 0,0 2 0,0 1 0,-1 1 0,57 31 0,-77-37 0,0-1 0,0 0 0,1 0 0,19 4 0,-15-4 0,-14-4 0,0 0 0,0 0 0,1 0 0,-1 0 0,0 0 0,0 0 0,0 0 0,0-1 0,0 1 0,0 0 0,0-1 0,0 1 0,0-1 0,1 1 0,-2-1 0,1 1 0,0-1 0,0 0 0,0 1 0,0-1 0,0 0 0,0 0 0,-1 1 0,1-1 0,0 0 0,-1 0 0,1 0 0,-1 0 0,1 0 0,-1 0 0,1 0 0,-1 0 0,0-1 0,1 1 0,-1-2 0,3-8 0,-1 0 0,3-21 0,-3 14 0,27-178 0,31-151 0,-40 256 0,60-205 0,-55 226 0,-3-1 0,-3-1 0,-3-1 0,10-109 0,-19 94 0,-1 22 0,-2 1 0,-8-102 0,1 134-1365,2 21-546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01T09:13:50.803"/>
    </inkml:context>
    <inkml:brush xml:id="br0">
      <inkml:brushProperty name="width" value="0.05" units="cm"/>
      <inkml:brushProperty name="height" value="0.05" units="cm"/>
    </inkml:brush>
  </inkml:definitions>
  <inkml:trace contextRef="#ctx0" brushRef="#br0">10 2 7274,'-3'-1'2120,"-3"5"-224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10:17:47.533"/>
    </inkml:context>
    <inkml:brush xml:id="br0">
      <inkml:brushProperty name="width" value="0.05" units="cm"/>
      <inkml:brushProperty name="height" value="0.05" units="cm"/>
      <inkml:brushProperty name="color" value="#E71224"/>
    </inkml:brush>
  </inkml:definitions>
  <inkml:trace contextRef="#ctx0" brushRef="#br0">2828 778 24575,'0'0'0,"0"0"0,0 0 0,0-1 0,0 1 0,0 0 0,0 0 0,0 0 0,0 0 0,0 0 0,-1 0 0,1-1 0,0 1 0,0 0 0,0 0 0,0 0 0,0 0 0,0 0 0,0 0 0,0 0 0,0 0 0,0 0 0,0-1 0,0 1 0,-1 0 0,1 0 0,0 0 0,0 0 0,0 0 0,0 0 0,0 0 0,0 0 0,0 0 0,0 0 0,-1 0 0,1 0 0,0 0 0,0 0 0,0 0 0,0 0 0,0 0 0,0 0 0,-1 0 0,1 0 0,0 0 0,0 0 0,0 0 0,0 0 0,0 0 0,-9 5 0,-7 7 0,13-8 0,0 0 0,0 0 0,1 0 0,-1 0 0,1 0 0,0 0 0,0 1 0,1-1 0,-2 8 0,2-11 0,1 0 0,0 0 0,-1 1 0,1-1 0,0 0 0,0 1 0,0-1 0,0 0 0,0 1 0,0-1 0,1 0 0,-1 1 0,0-1 0,1 0 0,-1 0 0,1 1 0,-1-1 0,1 0 0,-1 0 0,1 0 0,0 0 0,0 1 0,0-1 0,0 0 0,0-1 0,0 1 0,0 0 0,0 0 0,0 0 0,0-1 0,0 1 0,0 0 0,0-1 0,1 1 0,-1-1 0,0 1 0,2-1 0,2 1 0,0-1 0,-1 1 0,1-1 0,-1 0 0,1-1 0,-1 1 0,1-1 0,-1 0 0,1 0 0,-1-1 0,0 1 0,8-5 0,-9 5 0,-1 0 0,0 0 0,1 0 0,-1-1 0,0 1 0,0-1 0,0 0 0,0 1 0,0-1 0,0 0 0,0 0 0,-1 0 0,1-1 0,-1 1 0,1 0 0,-1-1 0,0 1 0,0-1 0,0 1 0,0-1 0,-1 1 0,1-1 0,0-2 0,-2 3 0,1 0 0,0 1 0,-1-1 0,1 0 0,-1 1 0,1-1 0,-1 1 0,0-1 0,1 1 0,-1-1 0,0 1 0,0-1 0,0 1 0,0 0 0,-1 0 0,1-1 0,0 1 0,0 0 0,-1 0 0,1 0 0,-1 0 0,1 1 0,-1-1 0,1 0 0,-1 1 0,0-1 0,1 1 0,-1-1 0,1 1 0,-1 0 0,0-1 0,0 1 0,1 0 0,-4 1 0,1-2 0,1 1 0,-1 0 0,1 0 0,0 1 0,-1-1 0,1 1 0,-1 0 0,1-1 0,0 2 0,0-1 0,-1 0 0,1 1 0,0-1 0,0 1 0,0 0 0,-5 4 0,8-6 0,0 0 0,0 1 0,-1-1 0,1 0 0,0 0 0,0 0 0,0 1 0,-1-1 0,1 0 0,0 1 0,0-1 0,0 0 0,0 1 0,-1-1 0,1 0 0,0 0 0,0 1 0,0-1 0,0 0 0,0 1 0,0-1 0,0 0 0,0 1 0,0-1 0,0 0 0,0 1 0,0-1 0,0 0 0,1 1 0,-1-1 0,0 0 0,0 1 0,0-1 0,0 0 0,0 1 0,1-1 0,-1 0 0,0 0 0,0 1 0,1-1 0,-1 0 0,0 0 0,0 0 0,1 1 0,-1-1 0,0 0 0,0 0 0,1 0 0,-1 0 0,0 1 0,1-1 0,-1 0 0,0 0 0,1 0 0,0 0 0,-1 0 0,1 0 0,-1 0 0,1 0 0,-1 0 0,1 0 0,0 0 0,-1 0 0,1 0 0,-1 0 0,1 0 0,-1-1 0,1 1 0,0 0 0,-1 0 0,1-1 0,-1 1 0,1 0 0,-1-1 0,0 1 0,1 0 0,-1-1 0,1 1 0,-1-1 0,0 1 0,1-1 0,-1 1 0,0-1 0,1 1 0,-1-1 0,0 1 0,0-1 0,1 1 0,-1-1 0,0 1 0,0-2 0,-1-10-1365,-3 0-5462</inkml:trace>
  <inkml:trace contextRef="#ctx0" brushRef="#br0" timeOffset="610.99">3358 498 24575,'-1'-12'0,"-1"13"0,-2 21 0,1-6 0,-6 16-171,-37 124-3530,36-126 2973,-2-1 0,-1 0 0,-19 29 0,29-54 728,0 1 0,0-1 0,0 0 0,-1 0 0,1-1 0,-7 6 0,9-8 0,1-1 0,-1 1 0,0-1 0,1 0 0,-1 1 0,0-1 0,1 1 0,-1-1 0,0 0 0,0 0 0,1 1 0,-1-1 0,0 0 0,0 0 0,0 0 0,1 0 0,-1 0 0,0 0 0,0 0 0,1 0 0,-1 0 0,0 0 0,0 0 0,0-1 0,1 1 0,-1 0 0,0 0 0,1-1 0,-1 1 0,0-1 0,1 1 0,-1 0 0,0-1 0,1 0 0,-1 1 0,1-1 0,-1 1 0,1-1 0,-1 1 0,1-1 0,-1 0 0,1 0 0,0 1 0,-1-1 0,1 0 0,0 1 0,-1-1 0,1 0 0,0 0 0,0-1 0,-1-1 67,0-1-1,0 0 0,0 1 0,1-1 1,-1 0-1,1 1 0,0-1 0,0 0 1,0 0-1,1 1 0,-1-1 0,1 0 1,0 0-1,0 1 0,3-6 0,-1 3 193,0 0 0,0 1 1,1-1-1,0 1 0,0 0 0,1 0 0,-1 0 0,7-5 0,3-1 307,1 1-1,0 1 0,0 0 1,0 1-1,32-11 0,63-15-1930,-89 25-5462</inkml:trace>
  <inkml:trace contextRef="#ctx0" brushRef="#br0" timeOffset="1033.84">3451 301 24575,'0'-1'0,"0"1"0,0-1 0,0 0 0,0 0 0,0 0 0,0 0 0,0 0 0,0 1 0,0-1 0,0 0 0,-1 0 0,1 0 0,0 1 0,-1-1 0,1 0 0,-1 0 0,1 1 0,-1-1 0,1 0 0,-2 0 0,2 0 0,-1 1 0,1 0 0,-1 0 0,1 0 0,-1 0 0,1 0 0,-1 0 0,1 0 0,-1 0 0,0 0 0,1 0 0,-1 0 0,1 0 0,-1 0 0,1 1 0,-1-1 0,1 0 0,-1 0 0,1 0 0,-1 1 0,1-1 0,0 0 0,-1 1 0,-1 1 0,0-1 0,0 1 0,0 0 0,0-1 0,1 1 0,-1 0 0,1 0 0,0 0 0,-1 0 0,1 1 0,0-1 0,0 0 0,0 4 0,0-4 0,1 0 0,0 0 0,0 0 0,0 1 0,0-1 0,1 0 0,-1 0 0,1 0 0,-1 1 0,1-1 0,0 0 0,0 0 0,0 0 0,0 0 0,0 0 0,0-1 0,0 1 0,1 0 0,-1 0 0,1-1 0,-1 1 0,4 2 0,-4-4 0,0 1 0,0 0 0,0 0 0,1-1 0,-1 1 0,0-1 0,0 1 0,0-1 0,1 0 0,-1 0 0,0 1 0,1-1 0,-1 0 0,0 0 0,1 0 0,-1 0 0,0 0 0,0 0 0,1-1 0,-1 1 0,0 0 0,0-1 0,1 1 0,-1-1 0,0 1 0,0-1 0,0 0 0,0 1 0,0-1 0,1 0 0,-1 0 0,-1 0 0,1 0 0,0 0 0,0 0 0,0 0 0,0 0 0,0-2 0,0 2 4,0 0 0,-1 0 0,1 0 0,-1 0 0,1-1 0,-1 1 0,1 0 0,-1 0 0,0 0 0,0-1 0,1 1 0,-1 0 0,0 0 0,0-1 0,0 1 0,0 0 0,-1 0 0,1-1 0,0 1 0,0 0 0,-1 0 0,1 0 0,-1-1 0,1 1 0,-1 0 0,1 0 0,-1 0 0,0 0 0,-1-1 0,1 0-118,-1 0 0,0 0-1,0 0 1,0 1 0,0-1 0,-1 1-1,1 0 1,0-1 0,-1 1 0,1 0-1,-1 0 1,-4-1 0,-11-1-6713</inkml:trace>
  <inkml:trace contextRef="#ctx0" brushRef="#br0" timeOffset="-1528.63">1107 228 24575,'-1'21'0,"-8"39"0,6-45 0,1 1 0,0 0 0,1 0 0,1 20 0,0-33 0,1-1 0,-1 1 0,0-1 0,1 1 0,-1-1 0,1 0 0,0 1 0,0-1 0,0 0 0,0 0 0,0 1 0,0-1 0,1 0 0,-1 0 0,1 0 0,-1 0 0,1-1 0,0 1 0,0 0 0,0-1 0,0 1 0,0-1 0,4 2 0,-3-2 0,0 0 0,0-1 0,0 1 0,0-1 0,0 1 0,0-1 0,0 0 0,0-1 0,0 1 0,0 0 0,0-1 0,0 0 0,0 0 0,0 0 0,0 0 0,0 0 0,0 0 0,3-3 0,-1 2-136,-1 0-1,0-1 1,1 0-1,-1 0 1,0 0-1,-1 0 1,1-1-1,0 1 0,4-7 1,-4 1-6691</inkml:trace>
  <inkml:trace contextRef="#ctx0" brushRef="#br0" timeOffset="-957.83">1160 0 24575,'-1'4'0,"1"-1"0,-1 1 0,0-1 0,0 0 0,0 1 0,-1-1 0,1 0 0,-3 4 0,3-5 0,0 0 0,0 0 0,-1-1 0,1 1 0,0 0 0,-1-1 0,1 1 0,-1-1 0,0 1 0,1-1 0,-1 0 0,0 1 0,0-1 0,0 0 0,0 0 0,-3 1 0,4-2 0,1 0 0,0 0 0,-1 0 0,1 0 0,-1 0 0,1 0 0,0 0 0,-1 0 0,1 0 0,0 0 0,-1 0 0,1 0 0,0-1 0,-1 1 0,1 0 0,0 0 0,-1 0 0,1 0 0,0-1 0,-1 1 0,1 0 0,0 0 0,0-1 0,-1 1 0,1 0 0,0 0 0,0-1 0,0 1 0,-1 0 0,1-1 0,0 1 0,0 0 0,0-1 0,0 1 0,0 0 0,-1-1 0,1 1 0,0 0 0,0-1 0,0 1 0,0 0 0,0-1 0,0 1 0,0-1 0,0 1 0,1 0 0,-1-1 0,0 1 0,0 0 0,0-1 0,0 1 0,0 0 0,1-1 0,-1 1 0,0-1 0,11-18 0,-10 18 0,1 1 0,-1-1 0,0 0 0,1 1 0,-1 0 0,0-1 0,1 1 0,-1 0 0,0-1 0,1 1 0,-1 0 0,1 0 0,-1 0 0,0 0 0,1 1 0,-1-1 0,0 0 0,3 1 0,-3-1 0,-1 0 0,0 1 0,1-1 0,-1 0 0,1 0 0,-1 0 0,0 0 0,1 1 0,-1-1 0,0 0 0,1 0 0,-1 1 0,0-1 0,1 0 0,-1 0 0,0 1 0,0-1 0,1 0 0,-1 1 0,0-1 0,0 0 0,1 1 0,-1-1 0,0 1 0,0-1 0,0 0 0,0 1 0,0-1 0,0 1 0,0-1 0,0 1 0,0-1 0,0 0 0,0 1 0,0-1 0,0 1 0,0-1 0,0 0 0,0 1 0,0-1 0,0 1 0,-1-1 0,1 0 0,0 1 0,0-1 0,-1 0 0,1 1 0,0-1 0,0 0 0,-1 1 0,1-1 0,0 0 0,-1 0 0,1 1 0,0-1 0,-1 0 0,1 0 0,-1 1 0,0-1-26,1 0-1,-1 1 0,1-1 1,-1 0-1,1 0 0,-1 0 0,0 1 1,1-1-1,-1 0 0,1 0 1,-1 0-1,1 0 0,-1 0 1,0 0-1,1 0 0,-1 0 1,1-1-1,-1 1 0,0 0 0,1 0 1,-1 0-1,1-1 0,-1 1 1,1 0-1,-1 0 0,1-1 1,-1 1-1,1-1 0,-1 1 1,1 0-1,-1-1 0,1 1 1,0-1-1,-1 1 0,1-1 0,0 1 1,-1-1-1,1 0 0,-1 0-297</inkml:trace>
  <inkml:trace contextRef="#ctx0" brushRef="#br0" timeOffset="3825.95">2682 2758 24575,'1'-1'0,"-1"1"0,0-1 0,0 0 0,0 1 0,0-1 0,0 0 0,0 1 0,0-1 0,-1 1 0,1-1 0,0 0 0,0 1 0,0-1 0,-1 0 0,1 1 0,0-1 0,0 1 0,-1-1 0,1 1 0,-1-1 0,1 1 0,0-1 0,-1 1 0,1-1 0,-1 1 0,1-1 0,-1 1 0,0 0 0,1-1 0,-1 1 0,1 0 0,-1 0 0,0-1 0,1 1 0,-1 0 0,1 0 0,-1 0 0,0 0 0,1 0 0,-1 0 0,0 0 0,1 0 0,-1 0 0,0 0 0,1 0 0,-1 0 0,0 0 0,1 1 0,-1-1 0,1 0 0,-2 1 0,-1 0 0,0 0 0,0 1 0,0-1 0,0 1 0,1 0 0,-1 0 0,1 0 0,-1 0 0,-2 4 0,3-4 0,1 0 0,0 0 0,-1 0 0,1 0 0,0 0 0,1 0 0,-1 1 0,0-1 0,1 0 0,-1 1 0,1-1 0,0 0 0,-1 1 0,1-1 0,1 0 0,-1 1 0,0-1 0,1 4 0,0-4 0,-1-1 0,0 0 0,1 0 0,0 1 0,-1-1 0,1 0 0,0 0 0,-1 0 0,1 0 0,0 0 0,0 0 0,0 0 0,0 0 0,0 0 0,0 0 0,0-1 0,0 1 0,0 0 0,1-1 0,-1 1 0,0 0 0,0-1 0,1 0 0,-1 1 0,0-1 0,0 0 0,1 0 0,-1 1 0,0-1 0,1 0 0,-1 0 0,0-1 0,1 1 0,1 0 0,-1-1 0,0 1 0,-1-1 0,1 1 0,0-1 0,-1 0 0,1 1 0,0-1 0,-1 0 0,1 0 0,-1 0 0,1 0 0,-1 0 0,0-1 0,1 1 0,-1 0 0,0-1 0,0 1 0,0 0 0,0-1 0,0 0 0,0 1 0,0-1 0,-1 1 0,1-1 0,-1 0 0,1 0 0,-1 1 0,1-1 0,-1 0 0,0 0 0,0 0 0,0 1 0,0-1 0,0 0 0,0 0 0,-1-2 0,0 1 0,1 1 0,-1 0 0,1 0 0,-1 0 0,0 0 0,0 0 0,0 0 0,0 0 0,0 0 0,0 0 0,0 0 0,-1 1 0,1-1 0,-1 0 0,1 1 0,-1-1 0,0 1 0,1 0 0,-1-1 0,0 1 0,0 0 0,0 0 0,0 0 0,0 0 0,0 1 0,0-1 0,0 1 0,-1-1 0,1 1 0,0 0 0,-2-1 0,1 1 0,1 0 0,0 1 0,0-1 0,0 0 0,0 1 0,0-1 0,-1 1 0,1-1 0,0 1 0,0 0 0,0 0 0,1 0 0,-1 0 0,0 1 0,0-1 0,0 0 0,1 1 0,-1-1 0,1 1 0,-2 1 0,3-3 0,0 0 0,0 0 0,0 1 0,-1-1 0,1 0 0,0 0 0,0 0 0,0 0 0,0 0 0,0 0 0,0 0 0,0 1 0,0-1 0,0 0 0,0 0 0,0 0 0,0 0 0,-1 0 0,1 1 0,0-1 0,0 0 0,0 0 0,0 0 0,0 0 0,0 0 0,0 1 0,0-1 0,1 0 0,-1 0 0,0 0 0,0 0 0,0 1 0,0-1 0,0 0 0,0 0 0,0 0 0,0 0 0,0 0 0,0 0 0,0 0 0,0 1 0,1-1 0,-1 0 0,0 0 0,0 0 0,0 0 0,0 0 0,0 0 0,0 0 0,1 0 0,-1 0 0,0 0 0,0 0 0,0 0 0,0 1 0,0-1 0,1 0 0,-1 0 0,0 0 0,0 0 0,0 0 0,0 0 0,1-1 0,-1 1 0,0 0 0,0 0 0,0 0 0,10-5 0,-9 4-36,0 0 0,-1 0 0,1 0 1,0 0-1,-1-1 0,1 1 0,-1 0 0,1 0 0,-1-1 0,1 1 0,-1 0 0,0-1 0,0 1 0,0 0 0,0 0 0,0-1 0,0 1 1,0 0-1,0-1 0,0 1 0,-1 0 0,1-1 0,0 1 0,-1 0 0,1 0 0,-1-1 0,0 1 0,1 0 0,-1 0 0,0 0 0,0 0 1,1 0-1,-1 0 0,0 0 0,0 0 0,0 0 0,-2-1 0,-11-3-6791</inkml:trace>
  <inkml:trace contextRef="#ctx0" brushRef="#br0" timeOffset="4227.71">2870 2831 24575,'0'-2'0,"0"-2"0,0 1 0,0 5 0,-1 5 0,-4 6 0,-1 5 0,-4 10 0,-2 12 0,0 3 0,-1-3 0,3-7 0,3-6 0,2-5 0,2-5 0,2-7 0,1-8 0</inkml:trace>
  <inkml:trace contextRef="#ctx0" brushRef="#br0" timeOffset="4882.12">2818 2893 24575,'-3'-21'0,"2"19"0,1 0 0,-1-1 0,1 1 0,0 0 0,-1 0 0,1-1 0,0 1 0,1 0 0,-1 0 0,0-1 0,1 1 0,-1 0 0,1 0 0,1-4 0,1 1 0,0 0 0,0 1 0,1 0 0,0-1 0,-1 2 0,1-1 0,1 0 0,-1 1 0,0-1 0,1 1 0,0 1 0,0-1 0,0 1 0,0-1 0,9-1 0,-5 1 0,0 0 0,0 1 0,1 0 0,-1 1 0,0 0 0,1 0 0,-1 1 0,15 2 0,-22-2 0,0 0 0,1 0 0,-1 1 0,0-1 0,0 1 0,1 0 0,-1 0 0,0-1 0,0 1 0,0 0 0,0 1 0,0-1 0,0 0 0,0 1 0,-1-1 0,1 1 0,0-1 0,-1 1 0,1 0 0,-1 0 0,0-1 0,1 1 0,-1 0 0,1 3 0,-2-3 0,0 0 0,1 1 0,-1-1 0,0 0 0,-1 0 0,1 1 0,0-1 0,-1 0 0,1 0 0,-1 0 0,0 0 0,1 0 0,-1 0 0,0 0 0,-1 0 0,1 0 0,0 0 0,0 0 0,-1 0 0,1-1 0,-1 1 0,1-1 0,-1 1 0,-3 1 0,-2 2 0,0 0 0,-1 0 0,1-1 0,-1 0 0,0-1 0,-15 5 0,-20 9 0,42-16 0,1-1 0,0 0 0,-1 0 0,1 0 0,0 1 0,0-1 0,0 0 0,-1 0 0,1 1 0,0-1 0,0 0 0,0 0 0,-1 1 0,1-1 0,0 0 0,0 0 0,0 1 0,0-1 0,0 0 0,0 1 0,0-1 0,0 0 0,0 1 0,0-1 0,0 0 0,0 1 0,0-1 0,0 0 0,0 0 0,0 1 0,0-1 0,0 0 0,0 1 0,0-1 0,1 0 0,-1 0 0,0 1 0,0-1 0,0 0 0,0 1 0,1-1 0,-1 0 0,0 0 0,0 0 0,1 1 0,-1-1 0,0 0 0,1 0 0,16 15 0,-11-11 0,5 7 0,0 1 0,-1 0 0,15 23 0,-15-20 0,0 0 0,18 18 0,-25-31 7,-1 0 0,1 0 0,0 0 0,0 0 0,-1-1 1,1 1-1,0-1 0,0 0 0,0 0 0,1 0 0,-1 0 0,0 0 0,0-1 0,0 1 0,1-1 0,5 0 0,-4 0-156,1-1 1,-1 0-1,0 0 1,1 0-1,-1-1 1,0 1-1,1-1 1,-1 0-1,5-4 1,5-4-6679</inkml:trace>
  <inkml:trace contextRef="#ctx0" brushRef="#br0" timeOffset="2175.49">1025 2831 24575,'0'-1'0,"0"0"0,0-1 0,0 1 0,0 0 0,0 0 0,0 0 0,0 0 0,0 0 0,0-1 0,0 1 0,-1 0 0,1 0 0,-1 0 0,1 0 0,0 0 0,-1 0 0,0 0 0,1 0 0,-1 0 0,0 0 0,1 0 0,-1 0 0,0 1 0,0-1 0,0 0 0,0 0 0,0 1 0,0-1 0,0 1 0,0-1 0,0 1 0,0-1 0,0 1 0,0-1 0,0 1 0,0 0 0,0 0 0,-1 0 0,1 0 0,0-1 0,0 1 0,0 1 0,-2-1 0,0 1 0,-1-1 0,1 1 0,0 0 0,0 0 0,0 1 0,-1-1 0,1 1 0,1-1 0,-1 1 0,0 0 0,0 0 0,1 1 0,-4 2 0,3-2 0,1 0 0,0 0 0,0 0 0,0 0 0,1 0 0,-1 0 0,1 0 0,0 0 0,-1 0 0,2 1 0,-1-1 0,0 0 0,1 1 0,-1-1 0,1 1 0,0-1 0,0 1 0,0-1 0,1 5 0,0-5 0,0-1 0,0 0 0,0 0 0,0 0 0,0 0 0,0 0 0,0 0 0,1 0 0,-1-1 0,1 1 0,-1 0 0,1-1 0,0 1 0,-1-1 0,1 1 0,0-1 0,0 0 0,0 0 0,0 0 0,0 0 0,0 0 0,1 0 0,-1-1 0,0 1 0,0-1 0,1 0 0,-1 1 0,0-1 0,0 0 0,4 0 0,0-1 0,1 0 0,-1 0 0,0 0 0,1-1 0,-1 0 0,0 0 0,0 0 0,0-1 0,0 0 0,-1 0 0,7-5 0,-10 7 0,0 0 0,0-1 0,0 1 0,0-1 0,0 1 0,0-1 0,0 0 0,-1 0 0,1 1 0,-1-1 0,0 0 0,1-1 0,-1 1 0,0 0 0,0 0 0,0 0 0,-1-1 0,1 1 0,0 0 0,-1-1 0,1 1 0,-1-1 0,0 1 0,0 0 0,0-1 0,0 1 0,-1-1 0,1 1 0,0-1 0,-1 1 0,0 0 0,-1-3 0,1 3 4,0 0 0,0 1 0,-1-1 0,1 1 0,0-1 0,-1 1 0,0-1 0,1 1 0,-1 0 0,0 0 0,1 0 0,-1 0 0,0 0 0,0 0 0,0 0 0,0 1 0,0-1 0,0 1 0,0-1 0,0 1 0,0 0 0,0 0 0,0 0 0,0 0 0,0 0 0,0 0 0,-1 1 0,1-1 0,-2 1 0,-1 1-169,-1-1 0,0 1 0,0 0 0,1 0 0,-1 0 0,1 1 0,0 0 0,-10 7 0,2 2-6662</inkml:trace>
  <inkml:trace contextRef="#ctx0" brushRef="#br0" timeOffset="2625.61">455 2925 24575,'0'2'0,"0"2"0,0 6 0,0 3 0,0 8 0,0 4 0,0 4 0,0 7 0,0 3 0,0-5 0,0-3 0,0-8-8191</inkml:trace>
  <inkml:trace contextRef="#ctx0" brushRef="#br0" timeOffset="3093.38">433 2997 24575,'0'-2'0,"0"0"0,1 0 0,-1 0 0,1 0 0,-1 0 0,1 0 0,0 0 0,0 0 0,0 0 0,0 0 0,0 1 0,0-1 0,0 0 0,0 1 0,1-1 0,-1 1 0,1-1 0,-1 1 0,1 0 0,-1-1 0,1 1 0,0 0 0,0 0 0,0 0 0,-1 1 0,4-2 0,-1 0 0,1 1 0,0 0 0,-1-1 0,1 2 0,0-1 0,0 0 0,0 1 0,-1 0 0,10 1 0,-12-1 0,1 1 0,-1-1 0,1 1 0,-1-1 0,1 1 0,-1 0 0,0 0 0,0 0 0,1 0 0,-1 0 0,0 1 0,0-1 0,0 1 0,0-1 0,0 1 0,-1 0 0,1 0 0,0 0 0,-1 0 0,0 0 0,1 0 0,-1 0 0,0 0 0,0 0 0,0 1 0,0-1 0,0 0 0,0 6 0,-1-5 0,0 0 0,0 0 0,0 1 0,-1-1 0,1 0 0,-1 0 0,0 0 0,0 0 0,0 1 0,0-1 0,-1-1 0,1 1 0,-1 0 0,1 0 0,-1 0 0,0-1 0,0 1 0,-1-1 0,1 0 0,0 0 0,-6 4 0,-29 13 0,62-12 0,-13-4 0,-1 1 0,1 0 0,-1 1 0,20 11 0,-29-15 0,1 0 0,-1 0 0,0 1 0,1-1 0,-1 1 0,0 0 0,0 0 0,0 0 0,-1 0 0,1 0 0,0 0 0,-1 0 0,1 0 0,-1 1 0,0-1 0,0 1 0,0-1 0,0 1 0,0-1 0,0 1 0,-1 0 0,1-1 0,-1 1 0,0 0 0,0-1 0,0 1 0,0 4 0,-1-5-130,0 1-1,0 0 1,-1-1-1,1 1 1,-1 0-1,1-1 1,-1 0 0,0 1-1,0-1 1,0 0-1,0 0 1,0 0-1,-1 0 1,1 0-1,-1-1 1,1 1-1,-1-1 1,1 1-1,-1-1 1,0 0 0,0 0-1,1 0 1,-1-1-1,0 1 1,-6 0-1,-1 0-353,0 0-1,0-1 1,0 0-1,0 0 0,0-1 1,-14-3-1,17 2 446,0 0 0,0-1 0,0 1 0,1-1 0,-9-5 0,-3-4-1135</inkml:trace>
  <inkml:trace contextRef="#ctx0" brushRef="#br0" timeOffset="15618.81">973 1182 24575,'-3'13'0,"1"5"0,4-5 0,1-1 0,9 23 0,-8-24 0,0 0 0,-1 1 0,3 20 0,-2 102 0,1 10 0,2 41 0,-4-49 0,10 71 0,-17-41 0,-2-38 0,2-48 0,2-59 0,0 0 0,2 1 0,0-1 0,5 31 0,-3-34-161,0 0 0,-2 31 0,0-35-721</inkml:trace>
  <inkml:trace contextRef="#ctx0" brushRef="#br0" timeOffset="18527.76">1087 2748 24575,'9'-1'0,"1"-1"0,-1 0 0,0-1 0,0 0 0,-1 0 0,1-1 0,0 0 0,-1 0 0,11-8 0,-3 2 0,27-16-675,-1-2-1,-2-3 0,0 0 1,68-74-1,119-171-3503,-66 74 10606,163-142-5297,28-34-1130,-325 350 0,1 2 0,43-32 0,28-25 0,-87 69 27,0-1-1,-1 0 0,0 0 0,17-34 1,-16 26-776,25-35 1</inkml:trace>
  <inkml:trace contextRef="#ctx0" brushRef="#br0" timeOffset="20339.45">112 1743 24575,'-3'1'0,"0"1"0,0-1 0,1 0 0,-1 1 0,1-1 0,-1 1 0,1 0 0,-1 0 0,1 0 0,0 0 0,0 0 0,-3 5 0,1-3 0,-4 6 0,0-1 0,1 1 0,0 0 0,1 1 0,0 0 0,1 0 0,0 0 0,1 1 0,0-1 0,0 1 0,2 0 0,-1 0 0,2 1 0,-2 19 0,3-29 0,0 0 0,0-1 0,1 1 0,-1-1 0,0 1 0,1-1 0,0 0 0,-1 1 0,1-1 0,0 1 0,0-1 0,0 0 0,0 0 0,1 0 0,-1 0 0,1 0 0,-1 0 0,1 0 0,0 0 0,0 0 0,0-1 0,0 1 0,0-1 0,0 1 0,0-1 0,0 0 0,0 0 0,1 0 0,-1 0 0,1 0 0,-1 0 0,0-1 0,1 1 0,-1-1 0,1 0 0,-1 0 0,1 0 0,-1 0 0,4 0 0,-1-1 0,1 0 0,-1 0 0,1 0 0,-1-1 0,0 0 0,1 0 0,-1 0 0,0-1 0,0 1 0,-1-1 0,1 0 0,0-1 0,-1 1 0,0-1 0,0 0 0,0 0 0,3-5 0,-5 5 6,1 0 0,-2-1-1,1 1 1,0-1 0,-1 1-1,0-1 1,0 1 0,0-1 0,-1 0-1,1 0 1,-1 1 0,0-1-1,-1 0 1,1 1 0,-1-1-1,0 0 1,0 1 0,0-1 0,-1 0-1,-2-5 1,2 5-80,0 1-1,0-1 1,-1 1 0,1 0 0,-1 0-1,0 0 1,0 0 0,0 0 0,-1 0-1,1 1 1,-1 0 0,0 0 0,0 0-1,0 0 1,0 1 0,0-1 0,-1 1-1,1 0 1,-9-2 0,1 2-6753</inkml:trace>
  <inkml:trace contextRef="#ctx0" brushRef="#br0" timeOffset="20883.96">194 1805 24575,'18'241'0,"-11"-202"0,-7-39 0,0 0 0,0 0 0,0 0 0,0 0 0,0 0 0,0 0 0,0-1 0,0 1 0,0 0 0,0 0 0,0 0 0,0 0 0,0 0 0,0 0 0,0 0 0,0 0 0,0 0 0,0 0 0,0 0 0,1 0 0,-1 0 0,0 0 0,0 0 0,0 0 0,0 0 0,0 0 0,0 0 0,0 0 0,0 0 0,0 0 0,0 0 0,0 0 0,0 0 0,0 0 0,0 0 0,0 0 0,0 0 0,1 0 0,-1 0 0,0 0 0,0 0 0,0 0 0,0 0 0,0 0 0,0 0 0,0 1 0,0-1 0,0 0 0,0 0 0,0 0 0,0 0 0,0 0 0,0 0 0,0 0 0,0 0 0,0 0 0,2-10 0,1-13 0,-3 4 0,0 1 0,1-1 0,3-19 0,-3 34 0,0 0 0,-1 0 0,2 0 0,-1 0 0,0 1 0,1-1 0,-1 0 0,1 1 0,0-1 0,1 1 0,-1 0 0,0-1 0,1 1 0,0 0 0,4-3 0,-6 5 0,0 0 0,-1 1 0,1-1 0,0 1 0,0-1 0,0 1 0,0 0 0,0-1 0,0 1 0,0 0 0,0 0 0,-1 0 0,1 0 0,0-1 0,0 1 0,0 0 0,0 1 0,0-1 0,0 0 0,0 0 0,0 0 0,0 0 0,0 1 0,0-1 0,0 1 0,0-1 0,-1 0 0,1 1 0,0-1 0,0 1 0,0 0 0,-1-1 0,1 1 0,0 0 0,-1-1 0,1 1 0,-1 0 0,1 0 0,-1 0 0,1-1 0,-1 1 0,1 2 0,1 0 0,-1 0 0,1 0 0,-1 0 0,0 0 0,0 0 0,-1 1 0,1-1 0,-1 0 0,1 1 0,-1 6 0,-1-7-52,1 0-1,-1-1 1,0 1-1,0 0 1,0 0-1,0-1 1,0 1-1,0 0 1,-1-1-1,1 1 1,-1-1-1,0 0 1,0 1-1,0-1 1,0 0-1,0 0 1,0 0-1,0-1 1,-1 1-1,1 0 1,-1-1-1,1 0 1,-1 1-1,0-1 0,-4 1 1,-7-2-6775</inkml:trace>
  <inkml:trace contextRef="#ctx0" brushRef="#br0" timeOffset="21270.05">401 1826 24575,'2'0'0,"0"2"0,0 4 0,0 4 0,0 10 0,-2 10 0,1 3 0,-1 11 0,0-3-8191</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10:17:41.976"/>
    </inkml:context>
    <inkml:brush xml:id="br0">
      <inkml:brushProperty name="width" value="0.05" units="cm"/>
      <inkml:brushProperty name="height" value="0.05" units="cm"/>
      <inkml:brushProperty name="color" value="#E71224"/>
    </inkml:brush>
  </inkml:definitions>
  <inkml:trace contextRef="#ctx0" brushRef="#br0">173 10 24575,'0'0'0,"-1"-1"0,1 0 0,0 1 0,-1-1 0,1 1 0,0-1 0,-1 1 0,1-1 0,-1 1 0,1-1 0,-1 1 0,1-1 0,-1 1 0,1 0 0,-1-1 0,1 1 0,-1 0 0,0-1 0,1 1 0,-1 0 0,1 0 0,-1 0 0,0-1 0,1 1 0,-1 0 0,0 0 0,1 0 0,-1 0 0,0 0 0,1 0 0,-1 0 0,0 0 0,1 1 0,-2-1 0,-23 4 0,17 0 0,0 0 0,0 1 0,0-1 0,0 1 0,1 1 0,0-1 0,0 1 0,0 1 0,1-1 0,0 1 0,0 0 0,1 1 0,0-1 0,0 1 0,1 0 0,0 0 0,0 1 0,1-1 0,0 1 0,0 0 0,-1 10 0,3-14 0,1-1 0,0 0 0,0 0 0,0 0 0,1 0 0,-1 1 0,1-1 0,0 0 0,0 0 0,1 0 0,-1 0 0,1-1 0,0 1 0,0 0 0,0-1 0,0 1 0,1-1 0,-1 0 0,1 1 0,0-1 0,0 0 0,0-1 0,0 1 0,1-1 0,-1 1 0,1-1 0,-1 0 0,1 0 0,0-1 0,5 3 0,-2-2 0,0 0 0,0 0 0,0 0 0,0-1 0,0 0 0,1 0 0,-1 0 0,0-1 0,0-1 0,1 1 0,-1-1 0,0 0 0,0-1 0,1 0 0,-1 0 0,10-4 0,-13 3 0,1 1 0,-1-1 0,0 0 0,0 0 0,0 0 0,0-1 0,0 1 0,-1-1 0,0 0 0,1 0 0,-2 0 0,1 0 0,0-1 0,-1 1 0,0-1 0,0 1 0,0-1 0,0 0 0,-1 0 0,0 0 0,0 0 0,0 0 0,-1 0 0,1 0 0,-1 0 0,-1 0 0,1 0 0,-1 0 0,1 0 0,-1 0 0,-1 0 0,1 0 0,-1 0 0,0 0 0,0 1 0,0-1 0,-1 1 0,1-1 0,-1 1 0,0 0 0,-1 0 0,1 0 0,-1 1 0,1-1 0,-1 1 0,-7-5 0,7 6-124,-1 0 0,1 0 0,-1 0 0,0 0 0,1 1 0,-1-1-1,0 1 1,0 1 0,0-1 0,-6 0 0,-7 1-6703</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10:16:41.975"/>
    </inkml:context>
    <inkml:brush xml:id="br0">
      <inkml:brushProperty name="width" value="0.05" units="cm"/>
      <inkml:brushProperty name="height" value="0.05" units="cm"/>
      <inkml:brushProperty name="color" value="#E71224"/>
    </inkml:brush>
  </inkml:definitions>
  <inkml:trace contextRef="#ctx0" brushRef="#br0">197 42 24575,'0'-1'0,"0"-3"0,0 3 0,-1 5 0,-3 7 0,-5 11 0,-3 7 0,0 0 0,2 2 0,3 0 0,4-5 0,4-5 0,6-6 0,2-6 0,6-7 0,0-4-8191</inkml:trace>
  <inkml:trace contextRef="#ctx0" brushRef="#br0" timeOffset="436.25">0 146 24575,'2'0'0,"2"0"0,6 0 0,9-1 0,5-2 0,5 1 0,11 0 0,-1 1-8191</inkml:trace>
  <inkml:trace contextRef="#ctx0" brushRef="#br0" timeOffset="839.79">383 83 24575,'0'2'0,"2"-1"0,2-2 0,6 1 0,12-1 0,1 1-8191</inkml:trace>
  <inkml:trace contextRef="#ctx0" brushRef="#br0" timeOffset="840.79">373 145 24575,'-2'0'0,"3"2"0,7 0 0,7 1 0,3-2 0,7 1 0,-1-2-8191</inkml:trace>
  <inkml:trace contextRef="#ctx0" brushRef="#br0" timeOffset="1213.58">664 32 24575,'0'-1'0,"0"0"0,0 6 0,-2 3 0,-2 6 0,-4 10 0,-2 6 0,-2 0 0,0 0 0,0-2 0,2-3 0,3-8 0,2-7-8191</inkml:trace>
  <inkml:trace contextRef="#ctx0" brushRef="#br0" timeOffset="1588.85">601 115 24575,'-1'-5'0,"2"-1"0,-1 0 0,0 0 0,1 1 0,0-1 0,1 0 0,-1 1 0,1-1 0,0 1 0,0 0 0,1 0 0,4-8 0,-4 10 0,-1 0 0,1 0 0,0 0 0,0 0 0,1 1 0,-1-1 0,1 1 0,-1 0 0,1 0 0,-1 0 0,1 1 0,0-1 0,0 1 0,0 0 0,0 0 0,0 1 0,0-1 0,7 0 0,-6 2 0,1-1 0,-1 0 0,1 1 0,0 0 0,-1 1 0,1-1 0,-1 1 0,0 0 0,0 0 0,6 4 0,-10-6 0,1 1 0,-1-1 0,0 1 0,1 0 0,-1 0 0,0 0 0,0 0 0,0 0 0,0 0 0,0 0 0,0 0 0,0 0 0,0 0 0,0 0 0,0 1 0,-1-1 0,1 0 0,0 1 0,-1-1 0,1 0 0,-1 1 0,0-1 0,1 1 0,-1-1 0,0 1 0,0-1 0,0 0 0,0 1 0,0-1 0,0 1 0,-1-1 0,1 1 0,0-1 0,-1 1 0,1-1 0,-1 0 0,1 1 0,-1-1 0,0 0 0,1 1 0,-1-1 0,0 0 0,-2 2 0,-3 3 0,0-1 0,-1 1 0,0-1 0,0-1 0,0 0 0,0 0 0,-1 0 0,1-1 0,-1 0 0,-15 4 0,-8 4 0,30-11 0,1 0 0,0 0 0,-1 0 0,1 0 0,0 0 0,-1 1 0,1-1 0,0 0 0,0 0 0,-1 0 0,1 0 0,0 1 0,-1-1 0,1 0 0,0 0 0,0 1 0,-1-1 0,1 0 0,0 1 0,0-1 0,0 0 0,0 0 0,-1 1 0,1-1 0,0 0 0,0 1 0,0-1 0,0 1 0,0-1 0,0 0 0,0 1 0,0-1 0,0 0 0,0 1 0,0-1 0,0 0 0,0 1 0,0-1 0,0 0 0,0 1 0,0-1 0,1 0 0,-1 1 0,0-1 0,0 0 0,0 1 0,1-1 0,-1 0 0,0 1 0,18 16 0,-9-9 0,3 7-19,-1 1 0,0 0-1,-1 0 1,8 19-1,0-1-1248,-10-20-5559</inkml:trace>
  <inkml:trace contextRef="#ctx0" brushRef="#br0" timeOffset="1589.85">984 292 24575,'2'0'0,"1"-2"0,-1-2 0,0-3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10:16:40.356"/>
    </inkml:context>
    <inkml:brush xml:id="br0">
      <inkml:brushProperty name="width" value="0.05" units="cm"/>
      <inkml:brushProperty name="height" value="0.05" units="cm"/>
      <inkml:brushProperty name="color" value="#E71224"/>
    </inkml:brush>
  </inkml:definitions>
  <inkml:trace contextRef="#ctx0" brushRef="#br0">174 104 24575,'0'0'0,"0"0"0,0 0 0,0 0 0,1 0 0,-1 0 0,0 0 0,0 0 0,0 0 0,1 0 0,-1 0 0,0 0 0,0 0 0,0-1 0,1 1 0,-1 0 0,0 0 0,0 0 0,0 0 0,0 0 0,1 0 0,-1-1 0,0 1 0,0 0 0,0 0 0,0 0 0,0-1 0,0 1 0,0 0 0,1 0 0,-1 0 0,0 0 0,0-1 0,0 1 0,0 0 0,0 0 0,0-1 0,0 1 0,0 0 0,0 0 0,0 0 0,0-1 0,0 1 0,0 0 0,0 0 0,0 0 0,0-1 0,-1 1 0,1 0 0,0 0 0,0 0 0,0 0 0,0-1 0,0 1 0,0 0 0,-1 0 0,1 0 0,0 0 0,0-1 0,0 1 0,0 0 0,-1 0 0,1 0 0,0 0 0,0 0 0,-12-12 0,-21-4-5117,-6 7 3394,35 8 1722,-1 1-1,0-1 0,1 1 1,-1 1-1,0-1 0,1 1 0,-1-1 1,1 1-1,-1 0 0,1 1 1,-1-1-1,1 1 0,0 0 0,-7 4 1,9-5 51,1 1 1,-1-1-1,1 1 1,0-1-1,-1 1 0,1 0 1,0-1-1,0 1 1,0 0-1,0 0 1,1 0-1,-1 0 1,0 0-1,1 0 1,-1 0-1,1 0 1,0 0-1,0 0 0,0 0 1,0 0-1,0 0 1,0 0-1,0 0 1,0 0-1,1 0 1,-1 0-1,1 0 1,0 0-1,0 0 1,-1-1-1,3 4 0,3 7 1217,1 0-1,0 0 0,13 16 0,-12-17-1181,7 9-33,-10-14-45,-1 0-1,1 0 0,-1 1 0,0-1 0,-1 1 0,1 0 0,3 13 0,-6-19-3,-1-1-1,0 1 1,0 0-1,1 0 1,-1 0-1,0 0 1,0 0-1,0 0 1,0 0-1,0 0 1,-1 0-1,1 0 1,0-1-1,0 1 1,0 0-1,-1 0 1,1 0-1,0 0 1,-1 0-1,1-1 1,-1 1-1,1 0 1,-1 0-1,0-1 1,1 1-1,-1 0 1,0-1-1,1 1 1,-1 0-1,0-1 1,0 1-1,1-1 1,-1 0-1,0 1 1,0-1-1,0 0 1,0 1-1,0-1 1,1 0-1,-1 0 1,0 0-1,0 1 0,0-1 1,0 0-1,0 0 1,0-1-1,-1 1 1,-3 0-189,0-1 1,-1 1-1,1-1 0,0-1 1,0 1-1,1-1 1,-7-2-1,-2-3-6641</inkml:trace>
  <inkml:trace contextRef="#ctx0" brushRef="#br0" timeOffset="404.87">266 208 24575,'0'2'0,"2"1"0,4-1 0,6-2 0,8-1 0,5-1 0,1 1 0,-4 0-8191</inkml:trace>
  <inkml:trace contextRef="#ctx0" brushRef="#br0" timeOffset="760.13">266 291 24575,'2'2'0,"2"1"0,4-1 0,6 0 0,8-1 0,0 0-8191</inkml:trace>
  <inkml:trace contextRef="#ctx0" brushRef="#br0" timeOffset="761.13">639 126 24575,'0'-2'0,"0"1"0,-1 5 0,-4 4 0,-1 6 0,-2 1 0,-1 3 0,-2 3 0,2-1 0,3 0 0,3-2 0,6-2 0,6-5 0,7-9 0,1-4-8191</inkml:trace>
  <inkml:trace contextRef="#ctx0" brushRef="#br0" timeOffset="1150.66">723 13 24575,'0'-2'0,"0"-2"0,0-3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1T10:16:01.959"/>
    </inkml:context>
    <inkml:brush xml:id="br0">
      <inkml:brushProperty name="width" value="0.05" units="cm"/>
      <inkml:brushProperty name="height" value="0.05" units="cm"/>
      <inkml:brushProperty name="color" value="#E71224"/>
    </inkml:brush>
  </inkml:definitions>
  <inkml:trace contextRef="#ctx0" brushRef="#br0">1639 538 24575,'-1'-1'0,"0"1"0,0-1 0,0 0 0,1 0 0,-1 1 0,0-1 0,0 1 0,0-1 0,0 1 0,0-1 0,0 1 0,-1 0 0,1-1 0,0 1 0,0 0 0,0 0 0,0 0 0,0 0 0,0 0 0,0 0 0,-1 0 0,1 0 0,-2 0 0,1 1 0,-1 0 0,1 1 0,-1-1 0,1 0 0,0 1 0,-1-1 0,1 1 0,0 0 0,-3 3 0,-2 3 0,0 0 0,0 1 0,-9 17 0,12-18 0,-1 1 0,1 0 0,1 0 0,0 1 0,0-1 0,0 1 0,2-1 0,-1 1 0,0 14 0,2-20 0,0 1 0,0-1 0,1 0 0,-1 0 0,1 0 0,0 0 0,0 0 0,1 0 0,-1 0 0,1-1 0,0 1 0,0 0 0,0-1 0,0 1 0,0-1 0,1 0 0,0 0 0,0 0 0,-1 0 0,2 0 0,-1-1 0,0 1 0,1-1 0,-1 0 0,4 2 0,6 1 0,-1-1 0,0 0 0,1-1 0,0 0 0,0-1 0,0-1 0,0 0 0,0 0 0,0-2 0,0 1 0,20-5 0,-25 3 0,-1 1 0,0-1 0,1-1 0,-1 0 0,0 0 0,0 0 0,-1-1 0,1 0 0,9-7 0,-13 8 0,1 0 0,-1-1 0,0 1 0,0-1 0,0 0 0,-1 0 0,1 0 0,-1 0 0,0-1 0,0 1 0,0 0 0,-1-1 0,0 0 0,1 1 0,-2-1 0,2-5 0,-2 4 5,0 1 1,0-1-1,-1 1 0,0-1 0,0 1 0,0 0 1,0-1-1,-1 1 0,0 0 0,0 0 1,0 0-1,-1 0 0,0 1 0,0-1 0,0 1 1,0-1-1,-1 1 0,0 0 0,0 0 0,0 1 1,0-1-1,-8-4 0,3 2-140,-1 0 0,0 0 0,0 2 0,-1-1 0,1 1 0,-1 1 0,0-1 0,0 2 0,0 0 0,-12-1 0,4 2-6692</inkml:trace>
  <inkml:trace contextRef="#ctx0" brushRef="#br0" timeOffset="1156.17">1172 218 24575,'-11'41'0,"5"-23"0,1 1 0,-6 36 0,11-52 0,-1 1 0,1-1 0,0 0 0,1 1 0,-1-1 0,1 1 0,-1-1 0,1 0 0,0 1 0,0-1 0,1 0 0,-1 0 0,1 1 0,-1-1 0,1-1 0,0 1 0,4 5 0,-4-7 0,0 1 0,0-1 0,0 1 0,0-1 0,1 0 0,-1 0 0,0 0 0,1 0 0,-1-1 0,1 1 0,-1-1 0,1 1 0,-1-1 0,1 0 0,-1 0 0,1 0 0,-1 0 0,1 0 0,-1-1 0,1 1 0,-1-1 0,1 0 0,-1 1 0,5-4 0,-4 3-136,0 0-1,0-1 1,0 1-1,-1-1 1,1 0-1,0 0 1,-1 0-1,1 0 0,2-4 1,5-7-6691</inkml:trace>
  <inkml:trace contextRef="#ctx0" brushRef="#br0" timeOffset="1559.11">1171 30 24575,'-2'2'0,"-2"0"0,-2 2 0,-2 0 0,0-2 0,2-5 0,3-6 0,5-1 0,3-1 0,2 2 0,-2 8 0</inkml:trace>
  <inkml:trace contextRef="#ctx0" brushRef="#br0" timeOffset="5061.59">2448 2850 24575,'-2'-1'-18,"0"0"0,1 0-1,-1 0 1,0 0 0,1 0-1,-1 0 1,0 0 0,0 1 0,0-1-1,0 1 1,0-1 0,0 1-1,0 0 1,1 0 0,-1 0 0,0 0-1,0 0 1,0 0 0,0 0-1,0 1 1,0-1 0,0 1 0,0 0-1,-1 0 1,-3 1 41,1 0 0,0 1 1,0 0-1,0 0 0,0 0 1,-7 6-1,7-4-8,0 0 0,1 0 0,0 1 0,0-1 0,0 1 0,0 0 0,1 0 0,0 0 0,1 0 0,-1 0 0,1 1 0,0-1 0,1 1 0,-1 0 0,1 0 0,1-1 0,-1 14 0,2-16-14,-1 1 0,1-1 0,0 1 0,0 0 0,0-1 0,0 0-1,1 1 1,0-1 0,0 0 0,0 0 0,0 0 0,1 0 0,-1 0 0,1 0 0,0-1-1,0 1 1,1-1 0,-1 0 0,1 0 0,-1 0 0,1-1 0,0 1 0,0-1 0,0 0-1,0 0 1,8 2 0,-6-2-1,1-1 0,-1 0 0,0 0 0,1 0 0,-1-1 0,1 0 0,-1 0 0,1-1 0,-1 0 0,0 0 0,1 0 0,-1-1 0,0 0 0,0 0 0,0-1 0,0 0 0,-1 0 0,1 0 0,-1 0 0,1-1 0,-1 0 0,0 0 0,7-9 0,-8 9 0,-1 1 0,0-1 0,-1 1 0,1-1 0,-1 0 0,1 0 0,-1-1 0,0 1 0,-1 0 0,1-1 0,-1 1 0,0-1 0,0 1 0,0-1 0,-1 0 0,1 1 0,-1-1 0,0 0 0,-1 1 0,1-1 0,-1 1 0,0-1 0,0 0 0,0 1 0,-1 0 0,1-1 0,-1 1 0,0 0 0,0 0 0,-1 0 0,1 0 0,-1 0 0,-4-4 0,0 0-80,-1 0 0,-1 1-1,1-1 1,-1 2 0,-1-1-1,1 1 1,-1 1 0,0 0-1,0 0 1,0 1 0,-1 0 0,0 1-1,0 0 1,0 1 0,0 0-1,-16-1 1,14 4-6747</inkml:trace>
  <inkml:trace contextRef="#ctx0" brushRef="#br0" timeOffset="5434.84">2810 2850 24575,'0'2'0,"0"4"0,0 6 0,0 10 0,0 8 0,0 3 0,0-1 0,0 0 0,0-5 0,0 1 0,0-3 0,0 2 0,0-2 0,0-4 0,-2-5 0,0-10 0</inkml:trace>
  <inkml:trace contextRef="#ctx0" brushRef="#br0" timeOffset="6125.79">2747 2902 24575,'-1'-1'0,"1"1"0,-1 0 0,0-1 0,1 1 0,-1 0 0,0-1 0,1 1 0,-1-1 0,1 1 0,-1-1 0,1 1 0,-1-1 0,1 0 0,-1 1 0,1-1 0,0 0 0,-1 1 0,1-1 0,0 0 0,-1 1 0,1-1 0,0 0 0,0 0 0,0 0 0,-4-20 0,3 19 0,1 0 0,-1 0 0,1 0 0,0-1 0,0 1 0,0 0 0,0 0 0,1 0 0,-1-1 0,1 1 0,-1 0 0,1 0 0,0 0 0,-1 0 0,1 0 0,0 0 0,0 0 0,1 0 0,-1 0 0,0 0 0,1 1 0,-1-1 0,1 0 0,-1 1 0,1-1 0,0 1 0,0 0 0,0 0 0,-1-1 0,1 1 0,0 1 0,0-1 0,1 0 0,-1 0 0,0 1 0,0-1 0,0 1 0,3-1 0,6 0 0,-1 0 0,1 1 0,-1 1 0,1-1 0,-1 2 0,18 3 0,-8-1-1696,37 14 0,-53-16 1454,1 0 0,0 0-1,-1 1 1,1-1 0,-1 1 0,1 0-1,-1 0 1,0 0 0,-1 1-1,1 0 1,0-1 0,-1 1 0,4 5-1,-7-7 243,1 0 0,0-1 0,0 1 0,-1 0 0,1 0 0,-1-1 0,1 1 0,-1 0 0,0 0 0,1 0 0,-1-1 0,0 1 0,0 0 0,0 0 0,-1 0 0,1 0 0,0-1 0,-1 1 0,1 0 0,-1 0 0,-1 1 0,0 1 0,0-1 0,0 0 0,0 0 0,-1 0 0,1 0 0,-1-1 0,0 1 0,0-1 0,-6 5 0,-1-2 0,1 0 0,-1 0 0,0-1 0,0 0 0,-1 0 0,-14 2 0,-9-3 5654,38-3-5562,0 1 0,0-1 0,0 1 0,-1 0 0,1 0 0,0 0 0,0 1 0,-1-1 0,1 1 0,-1 0 0,5 3 0,41 33 13,-40-30-116,0 0 0,1-1 0,-1 0-1,2-1 1,-1 0 0,21 9-1,-26-13-124,0-1-1,1 0 1,-1 0-1,0-1 1,1 1-1,-1-1 1,0 0-1,1-1 0,6 0 1,1-3-6691</inkml:trace>
  <inkml:trace contextRef="#ctx0" brushRef="#br0" timeOffset="3205.15">695 3005 24575,'0'-2'0,"0"1"0,0 0 0,0-1 0,0 1 0,0-1 0,0 1 0,-1 0 0,1-1 0,-1 1 0,1 0 0,-1 0 0,1-1 0,-1 1 0,0 0 0,0 0 0,1 0 0,-1 0 0,0 0 0,0 0 0,0 0 0,0 0 0,0 0 0,0 0 0,-1 1 0,1-1 0,0 0 0,0 1 0,-1-1 0,1 1 0,0-1 0,-1 1 0,1 0 0,0-1 0,-1 1 0,-1 0 0,1 0 0,-1 0 0,0 0 0,1 0 0,-1 0 0,0 1 0,0-1 0,1 1 0,-1 0 0,1-1 0,-1 1 0,1 1 0,-1-1 0,1 0 0,-1 0 0,1 1 0,0 0 0,-3 1 0,-2 6 0,-1 0 0,2 0 0,-1 0 0,1 1 0,0-1 0,1 2 0,0-1 0,1 0 0,0 1 0,1 0 0,-4 21 0,6-27 0,0-1 0,0 1 0,1-1 0,0 1 0,0 0 0,0-1 0,1 1 0,-1 0 0,1-1 0,0 1 0,1-1 0,-1 1 0,1-1 0,0 0 0,0 0 0,0 0 0,0 0 0,1 0 0,0 0 0,-1 0 0,1-1 0,1 1 0,-1-1 0,0 0 0,1 0 0,0 0 0,0-1 0,0 1 0,0-1 0,0 0 0,5 2 0,-1-2 0,0 0 0,0 0 0,1 0 0,-1-1 0,1-1 0,0 1 0,-1-1 0,1-1 0,-1 0 0,1 0 0,-1 0 0,1-1 0,14-6 0,-16 6 0,1-1 0,-1 0 0,0-1 0,1 0 0,-2 0 0,1-1 0,0 1 0,-1-1 0,0-1 0,0 1 0,-1-1 0,1 0 0,-1-1 0,8-12 0,-11 16 0,-1-1 0,1 1 0,-1-1 0,0 0 0,0 1 0,0-1 0,0 0 0,-1 0 0,1 0 0,-1 0 0,0 1 0,0-1 0,-1 0 0,1 0 0,-2-6 0,0 5 0,0 0 0,0 0 0,-1 0 0,1 0 0,-1 0 0,0 1 0,-1 0 0,1-1 0,-1 1 0,-4-4 0,-1 0 0,0 1 0,0 1 0,-1-1 0,1 1 0,-2 1 0,1 0 0,0 0 0,-1 1 0,-20-4 0,19 5-195,0 1 0,0 1 0,0 0 0,0 1 0,0 0 0,-20 3 0,2 4-6632</inkml:trace>
  <inkml:trace contextRef="#ctx0" brushRef="#br0" timeOffset="3642.27">51 3047 24575,'2'-2'0,"1"2"0,-1 5 0,0 8 0,-1 10 0,0 6 0,-1 8 0,2 4 0,0-3 0,0-6 0,0-5 0,-1-8-8191</inkml:trace>
  <inkml:trace contextRef="#ctx0" brushRef="#br0" timeOffset="4248.29">1 3098 24575,'0'-5'0,"1"0"0,0 1 0,0 0 0,1-1 0,-1 1 0,1 0 0,0-1 0,0 1 0,0 0 0,1 0 0,-1 1 0,1-1 0,0 0 0,0 1 0,0 0 0,1 0 0,-1 0 0,1 0 0,0 0 0,0 1 0,0-1 0,4-1 0,-5 2 0,0 1 0,0-1 0,0 1 0,-1 0 0,1 0 0,0 0 0,1 0 0,-1 1 0,0-1 0,0 1 0,0 0 0,0 0 0,0 0 0,0 0 0,1 0 0,-1 1 0,0-1 0,0 1 0,0 0 0,0 0 0,0 0 0,0 0 0,-1 1 0,1-1 0,0 1 0,0 0 0,-1-1 0,1 1 0,-1 0 0,0 1 0,0-1 0,4 5 0,-4-4 0,-1-1 0,0 1 0,0-1 0,0 1 0,0 0 0,0-1 0,-1 1 0,1 0 0,-1 0 0,0 0 0,0 0 0,0-1 0,0 1 0,0 0 0,-1 0 0,1 0 0,-1-1 0,0 1 0,0 0 0,0-1 0,0 1 0,0 0 0,0-1 0,-1 1 0,1-1 0,-1 0 0,0 0 0,0 1 0,1-1 0,-4 2 0,-1 2 0,0 0 0,-1-1 0,1 1 0,-1-1 0,0-1 0,-1 1 0,1-1 0,-1-1 0,-8 4 0,4-4 0,10-5 0,22-5 0,-11 6 0,-1 1 0,1 0 0,-1 0 0,1 1 0,-1 0 0,1 0 0,-1 1 0,0 0 0,1 1 0,-1 0 0,0 0 0,13 8 0,-17-10 0,-1 1 0,0 0 0,1 1 0,-1-1 0,0 0 0,0 1 0,0 0 0,0 0 0,0 0 0,-1 0 0,0 0 0,1 0 0,-1 1 0,0-1 0,-1 1 0,1 0 0,0-1 0,-1 1 0,0 0 0,0 0 0,0 0 0,-1 0 0,1 0 0,-1 0 0,0 0 0,0 0 0,0 0 0,-1 0 0,0 5 0,0-6 4,0 0 0,0 0-1,0 0 1,-1 0 0,1 0 0,-1 0-1,1 0 1,-1 0 0,0 0 0,0-1-1,0 1 1,-1-1 0,1 1 0,0-1-1,-1 0 1,0 0 0,1 0 0,-1-1-1,0 1 1,0 0 0,0-1 0,0 0-1,0 0 1,-1 0 0,1 0 0,0 0-1,0-1 1,-1 1 0,1-1 0,0 0-1,-5 0 1,-1-1-139,0 0 0,0 0 0,1-1 0,-1 0 0,0 0 0,1-1 0,0 0 0,-1-1 0,1 0 0,-11-7 0,-2-4-6692</inkml:trace>
  <inkml:trace contextRef="#ctx0" brushRef="#br0" timeOffset="8740.11">1545 797 24575,'-1'10'-304,"-1"-2"0,-1 1-1,1 0 1,-6 11 0,-2 6 257,-68 178 1396,12-35-1130,14-6-219,23-68 0,-59 134 0,-93 166 0,102-232 0,-13 32 0,-39 222 0,129-410 0,1-3 0,1 0 0,-2 0 0,1 0 0,0 0 0,-1 0 0,0 0 0,-3 6 0</inkml:trace>
  <inkml:trace contextRef="#ctx0" brushRef="#br0" timeOffset="10247.6">1793 746 24575,'0'13'0,"1"-1"0,1 0 0,0 0 0,1 1 0,0-2 0,5 15 0,35 67 0,-13-31 0,-9-14 0,-3 2 0,-1 0 0,-3 1 0,-2 1 0,7 76 0,-5 17 0,40 297 0,-45-394 0,2 0 0,3-1 0,1 0 0,2-2 0,26 48 0,-30-68 0,-1 0 0,-1 0 0,-1 1 0,-2 1 0,7 32 0,8 42 0,-11-50 0,-1 1 0,3 60 0,-10-79-1365,-2-18-5462</inkml:trace>
  <inkml:trace contextRef="#ctx0" brushRef="#br0" timeOffset="11468.34">831 3140 24575,'128'3'0,"561"-87"0,-232-3 0,-410 79-36,-32 6-185,-1 0-1,0-1 1,0-1-1,0 0 1,21-9-1,-27 8-6605</inkml:trace>
  <inkml:trace contextRef="#ctx0" brushRef="#br0" timeOffset="20259.94">2168 871 24575,'0'2'0,"0"7"0,0 3-8191</inkml:trace>
  <inkml:trace contextRef="#ctx0" brushRef="#br0" timeOffset="20635.54">2292 1274 24575,'2'4'-3580,"0"2"3580,0 3 1704,0 1-1704,1 0 606,0 3-606,5 9 0,1 2-6921</inkml:trace>
  <inkml:trace contextRef="#ctx0" brushRef="#br0" timeOffset="20636.54">2437 1751 24575,'0'3'0,"0"4"0,0 2 0,2 6 0,0 1-8191</inkml:trace>
  <inkml:trace contextRef="#ctx0" brushRef="#br0" timeOffset="21006.84">2529 2185 24575,'0'6'0,"0"3"0,0 3 0,0 2 0,0 8 0,0-1-8191</inkml:trace>
  <inkml:trace contextRef="#ctx0" brushRef="#br0" timeOffset="21007.84">2705 2610 24575,'0'2'0,"-2"1"0,-2-1 0,-2-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01T09:15:31.848"/>
    </inkml:context>
    <inkml:brush xml:id="br0">
      <inkml:brushProperty name="width" value="0.05" units="cm"/>
      <inkml:brushProperty name="height" value="0.05" units="cm"/>
      <inkml:brushProperty name="color" value="#5B2D90"/>
    </inkml:brush>
  </inkml:definitions>
  <inkml:trace contextRef="#ctx0" brushRef="#br0">230 86 6097,'-16'-25'1119,"11"18"-311,0-1 0,-1 1 1,-11-12-1,15 17-427,0 0-1,0 0 1,-1 0 0,1 1 0,0-1-1,0 1 1,-1 0 0,1 0-1,-1 0 1,-4-2 0,5 3-317,-1-1 0,0 1 0,0 0 0,0 0 0,0 0 0,0 0 0,0 1 0,0-1 0,0 1 0,0-1 0,1 1 0,-1 0 0,0 0 0,1 0 0,-4 3 0,1-2-80,1 0 1,1 0-1,-1 1 1,0-1-1,1 1 1,-1 0-1,1 0 1,0 1-1,0-1 1,0 1-1,0-1 1,0 1-1,1 0 1,0 0-1,0 0 1,0 0 0,0 0-1,1 1 1,0-1-1,0 1 1,0-1-1,0 1 1,0-1-1,1 1 1,0-1-1,0 1 1,1 6-1,0-8 16,-1-1 0,1 1 1,-1-1-1,1 0 0,0 1 0,0-1 0,0 0 0,0 0 0,0 0 0,1 1 0,-1-1 0,0 0 0,1-1 0,0 1 1,0 0-1,-1 0 0,1-1 0,0 1 0,0-1 0,0 0 0,0 1 0,1-1 0,-1 0 0,0 0 0,1 0 1,3 0-1,-1 0 97,0 0 1,0-1 0,0 0 0,1 0 0,-1 0-1,0-1 1,0 1 0,0-1 0,0-1-1,0 1 1,0-1 0,7-3 0,-7 3 41,0 0 0,0-1 0,0 0 0,-1 0 1,0 0-1,1 0 0,-1-1 0,0 0 0,-1 1 1,1-2-1,-1 1 0,4-5 0,-6 6-76,0 1-1,1 0 0,-1-1 0,-1 1 0,1 0 1,0-1-1,-1 1 0,1-1 0,-1 1 1,0-1-1,1 0 0,-1 1 0,-1-1 0,1 1 1,0-1-1,-1 1 0,1-1 0,-1 1 1,0-1-1,1 1 0,-1-1 0,-1 1 1,1 0-1,0 0 0,-3-4 0,2 3-62,0 1 0,0-1 0,0 1 0,-1 0 1,1 0-1,-1 0 0,1 0 0,-1 1 0,0-1 0,0 1 0,1-1 0,-1 1 0,0 0 0,0 0 0,0 1 0,-1-1 0,1 0 0,0 1 0,0 0 0,0 0 1,0 0-1,0 0 0,-1 0 0,1 1 0,0-1 0,0 1 0,0 0 0,0 0 0,-4 2 0,2-1-23,0 0 0,0 0 0,0 1 1,1-1-1,-1 1 0,1 0 0,0 1 0,0-1 0,0 1 0,0 0 1,1 0-1,-1 0 0,1 0 0,0 0 0,0 1 0,-3 7 1,4-6 8,0 0 1,0 1 0,1-1 0,0 0 0,0 1 0,1-1-1,-1 1 1,1-1 0,1 8 0,-1-12 15,1 0 0,-1 0 0,1 0 0,-1 0 0,1-1 0,-1 1 0,1 0 0,0 0 0,0 0 0,0-1 0,0 1 0,0 0 0,0-1 0,1 1 0,-1-1 0,0 1 0,1-1 0,-1 0 0,1 1 0,0-1 0,-1 0 0,1 0 0,0 0 0,0 0 0,0-1 0,-1 1 0,1 0 0,0-1 0,0 1 0,0-1 0,4 1-1,1-2 32,0 1 0,0-1 0,0 0 0,0-1 0,0 1 0,0-1 0,-1-1 0,1 1-1,-1-1 1,1-1 0,-1 1 0,0-1 0,10-8 0,-13 10-6,0-1-1,0 0 1,0 0 0,-1 1 0,0-1 0,1-1 0,-1 1 0,0 0-1,0-1 1,-1 1 0,3-8 0,-3 9-2,-1-1 0,1 1-1,-1-1 1,0 0 0,0 1 0,0-1 0,0 1 0,-1-1-1,1 0 1,-1 1 0,1-1 0,-1 1 0,0-1-1,0 1 1,0 0 0,0-1 0,-1 1 0,1 0 0,-2-3-1,0 3-24,1-1-1,0 0 0,-1 0 0,0 1 1,0-1-1,1 1 0,-1 0 0,-1 0 0,1 0 1,0 0-1,0 1 0,-1-1 0,1 1 0,-1 0 1,1 0-1,-1 0 0,1 0 0,-1 1 1,0 0-1,1-1 0,-1 1 0,0 1 0,0-1 1,1 0-1,-6 2 0,-1 0-35,1 1 0,0 0 0,0 1 0,0 0 0,0 0-1,1 1 1,0 0 0,-12 9 0,17-11 29,0-1 0,1 1 0,-1 0 0,1-1 0,0 1-1,0 0 1,0 0 0,0 1 0,0-1 0,1 0 0,-1 1 0,1-1 0,0 0 0,0 1 0,0 0-1,1-1 1,-1 1 0,1-1 0,0 1 0,0 0 0,0-1 0,0 1 0,1 0 0,-1-1 0,2 5 0,-1-6 9,0 1 1,0 0 0,0 0 0,0 0 0,1 0-1,-1-1 1,1 1 0,0-1 0,0 1 0,0-1-1,0 0 1,0 0 0,0 0 0,1 0 0,-1 0-1,1 0 1,-1 0 0,1-1 0,0 0 0,-1 1 0,1-1-1,0 0 1,0 0 0,0 0 0,0-1 0,0 1-1,0-1 1,0 0 0,0 0 0,4 0 0,4-2 27,-1 0 1,0-1 0,0 0-1,0-1 1,0 0 0,0 0-1,-1-1 1,0-1 0,0 1-1,0-1 1,8-9 0,-15 14-20,0 0 0,0 0 0,-1 0 1,1 0-1,-1-1 0,1 1 0,-1-1 0,0 1 1,1-1-1,-1 0 0,0 1 0,0-1 0,0 0 1,0 0-1,0 0 0,-1 1 0,1-1 0,-1 0 1,1 0-1,-1 0 0,0 0 0,1 0 0,-1 0 1,0-1-1,0 1 0,-1 0 0,1 0 0,0 0 1,-1 0-1,1 0 0,-1 0 0,1 1 1,-1-1-1,0 0 0,0 0 0,0 0 0,0 1 1,0-1-1,-3-3 0,2 3-18,-1 0 0,1 0 0,-1 0 0,1 0 0,-1 0 0,0 0 0,0 1 0,0-1 0,0 1-1,0 0 1,0 0 0,0 0 0,0 0 0,0 0 0,-1 1 0,1 0 0,0-1 0,0 1 0,-1 0 0,1 1 0,0-1 0,0 1 0,-1-1 0,-4 3 0,1 0-20,-1 1 1,1 0-1,0 1 0,0 0 1,1 0-1,-1 0 1,1 1-1,0 0 1,-9 13-1,13-16 21,0-1 0,1 1 0,-1 0 0,0 0 0,1 0 1,0 0-1,0 0 0,0 0 0,0 0 0,1 0 0,-1 0 0,0 6 0,2-7 4,-1 1-1,0-1 1,1 0-1,-1 0 1,1 0-1,0 0 1,0 0-1,0-1 1,0 1-1,0 0 1,0 0-1,0 0 1,0-1-1,1 1 1,-1-1-1,1 1 1,-1-1-1,1 0 1,0 1-1,0-1 1,2 2-1,1-2 17,-1 1 0,1 0-1,-1-1 1,1 0 0,0 0-1,-1-1 1,1 1 0,0-1 0,0 0-1,-1 0 1,1 0 0,0-1-1,-1 0 1,1 0 0,0 0-1,-1 0 1,9-5 0,-9 5 3,0-1 0,0 1-1,-1-1 1,1 0 0,-1 0 0,1 0 0,-1-1 0,0 1 0,0-1 0,0 0 0,0 0 0,0 0 0,-1 0 0,1 0 0,-1-1 0,0 1 0,0-1-1,0 1 1,-1-1 0,1 0 0,1-4 0,-3 6-13,0 0 1,0 0-1,0 0 0,0 0 0,0 0 1,0 0-1,-1 0 0,1 0 0,-1 0 0,1 0 1,-1 0-1,0 0 0,0 1 0,0-1 1,0 0-1,0 1 0,0-1 0,0 0 1,0 1-1,-1-1 0,1 1 0,-1 0 0,1-1 1,-1 1-1,1 0 0,-1 0 0,0 0 1,0 0-1,1 0 0,-1 1 0,0-1 0,0 0 1,-3 0-1,1 0-22,0 0 0,0 1 0,-1-1 0,1 1 0,0 0 1,0 0-1,0 0 0,0 1 0,0-1 0,0 1 0,0 0 0,0 0 0,0 0 0,0 1 0,-5 2 0,5-1-1,-1 1-1,1-1 1,0 1-1,1 0 1,-1 0-1,0 0 1,1 0-1,0 1 1,-4 8-1,5-11 16,1 0-1,0 0 1,0 0 0,1 1 0,-1-1-1,0 0 1,1 0 0,-1 0 0,1 1-1,0-1 1,0 0 0,0 0-1,0 1 1,0-1 0,0 0 0,1 0-1,-1 1 1,1-1 0,-1 0 0,1 0-1,0 0 1,0 0 0,0 0 0,0 0-1,0 0 1,2 2 0,-2-2 10,1-1 0,0 0 1,-1 0-1,1 0 0,0 0 1,0 0-1,-1 0 0,1 0 1,0-1-1,0 1 0,0-1 1,0 1-1,0-1 0,0 0 1,0 0-1,0 0 0,0 0 1,0 0-1,0 0 0,0 0 1,0-1-1,0 1 0,0-1 1,0 0-1,0 1 0,0-1 1,0 0-1,-1 0 0,3-1 1,2-2 24,0 1 0,0-1 1,-1 0-1,1-1 1,-1 1-1,0-1 1,6-7-1,-10 10-19,0 0 0,0-1-1,0 1 1,0 0 0,0-1 0,0 1-1,-1-1 1,1 1 0,-1-1 0,0 1-1,0-1 1,1 1 0,-2-1 0,1 1-1,0-1 1,-1-3 0,1 5-15,0 1 0,-1-1 1,1 0-1,0 0 0,0 0 1,-1 0-1,1 0 0,0 0 1,-1 0-1,1 0 0,-1 1 1,0-1-1,1 0 0,-1 0 1,1 1-1,-1-1 0,0 0 0,0 1 1,1-1-1,-1 1 0,0-1 1,0 1-1,0-1 0,1 1 1,-1-1-1,0 1 0,0 0 1,0 0-1,0-1 0,0 1 0,0 0 1,0 0-1,0 0 0,0 0 1,0 0-1,0 0 0,0 0 1,0 0-1,0 1 0,0-1 1,0 0-1,1 1 0,-1-1 1,-1 1-1,-4 2-27,0 0 1,0 0-1,0 1 1,0-1-1,1 1 1,0 1-1,0-1 0,-8 9 1,11-10 24,0-1 0,0 1-1,0 0 1,0 0 0,1-1 0,-1 1 0,1 0 0,0 0-1,0 0 1,0 1 0,0-1 0,0 0 0,1 0-1,-1 0 1,1 1 0,0-1 0,0 0 0,0 1 0,2 4-1,-2-6 8,0-1 0,1 0-1,0 1 1,-1-1-1,1 0 1,0 0-1,-1 0 1,1 0 0,0 1-1,0-1 1,0 0-1,0-1 1,0 1-1,0 0 1,0 0 0,1 0-1,-1 0 1,0-1-1,0 1 1,0-1-1,1 1 1,-1-1 0,0 1-1,1-1 1,-1 0-1,1 0 1,-1 0-1,0 1 1,1-1 0,-1 0-1,0-1 1,1 1-1,-1 0 1,1 0-1,-1-1 1,2 0 0,4 0 28,-1-1-1,1 0 1,0-1 0,0 0 0,8-5 0,-8 4-6,0-1 1,0 1 0,-1-2-1,0 1 1,6-7 0,-10 11-16,-1-1 1,1 0 0,-1 1 0,0-1-1,1 0 1,-1 1 0,0-1-1,0 0 1,0 0 0,0 0 0,-1 0-1,1 0 1,-1 0 0,1 0-1,-1 0 1,1 0 0,-1-1 0,0 1-1,0 0 1,0 0 0,0 0-1,-1 0 1,1 0 0,-2-4 0,1 4-13,0 1 0,0 0 0,0 0 0,0 0 0,-1 0 0,1 0 1,0 0-1,-1 0 0,1 0 0,-1 0 0,1 0 0,-1 1 0,1-1 0,-1 1 1,0-1-1,1 1 0,-1 0 0,0-1 0,1 1 0,-1 0 0,0 0 1,1 0-1,-1 0 0,0 1 0,1-1 0,-4 1 0,-4 1-18,-1 0 0,1 0 0,-11 5 0,15-5-5,2-1 5,0 0 0,0 0 0,0 0 0,0 0 0,0 0 0,1 1 0,-1 0 0,1-1 0,-1 1 0,-3 4 0,6-2-545,4 3 24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01T09:14:31.112"/>
    </inkml:context>
    <inkml:brush xml:id="br0">
      <inkml:brushProperty name="width" value="0.05" units="cm"/>
      <inkml:brushProperty name="height" value="0.05" units="cm"/>
    </inkml:brush>
  </inkml:definitions>
  <inkml:trace contextRef="#ctx0" brushRef="#br0">562 5204 2657,'-67'-10'2025,"65"10"-1611,0 0-1,0 0 0,0 0 1,0 0-1,0-1 0,0 1 1,0-1-1,0 1 0,0-1 1,0 0-1,0 0 1,1 0-1,-1 0 0,0 0 1,0 0-1,-1-2 0,2 1 323,0 2-683,1 0-1,0 0 0,0 0 1,0 0-1,0 0 0,0-1 1,0 1-1,0 0 0,0 0 1,0 0-1,0 0 0,0 0 1,0 0-1,0-1 0,0 1 1,0 0-1,0 0 0,0 0 0,0 0 1,0 0-1,0 0 0,0-1 1,0 1-1,0 0 0,0 0 1,1 0-1,-1 0 0,0 0 1,0 0-1,0 0 0,0 0 1,0-1-1,0 1 0,0 0 1,0 0-1,0 0 0,1 0 1,-1 0-1,0 0 0,0 0 1,0 0-1,0 0 0,0 0 1,0 0-1,0 0 0,1 0 1,-1 0-1,0 0 0,0 0 1,0 0-1,0 0 0,1 0 1,8-2-535,-8 1 678,119-22-251,329-68 270,-336 66-185,-10 2-3,287-57 49,120-8 7,-330 56-28,91-13 2,45-4 93,-258 36-1701,-59 13 622</inkml:trace>
  <inkml:trace contextRef="#ctx0" brushRef="#br0" timeOffset="532.24">3158 4629 4913,'1'0'127,"-1"0"-1,0-1 0,0 1 1,1 0-1,-1 0 1,0-1-1,0 1 1,0 0-1,0 0 1,0-1-1,1 1 1,-1 0-1,0 0 0,0-1 1,0 1-1,0 0 1,0-1-1,0 1 1,0 0-1,0 0 1,0-1-1,0 1 1,0 0-1,0-1 1,0 1-1,0 0 0,0-1 1,0 1-1,0 0 1,-1 0-1,1-1 1,0 1-1,0 0 1,0 0-1,0-1 1,0 1-1,-1 0 1,1 0-1,0-1 0,-1 1 1,-14 1 2488,-24 12-1500,36-12-1076,-1 0-63,1 0 1,-1 1-1,1-1 1,-1 1-1,1 0 1,0 0-1,0 0 1,0 0-1,0 1 1,0-1-1,1 1 1,-1-1-1,1 1 1,-1 0-1,1 0 1,0 0-1,0 1 1,0-1-1,1 0 1,-1 1-1,1-1 1,0 1-1,0-1 1,0 1-1,0 0 1,1-1-1,-1 1 1,1 0-1,1 6 0,-2-4 11,2-1-1,-1 0 0,0 0 1,1 0-1,0 0 0,0 0 1,1 0-1,-1 0 0,1 0 1,0 0-1,0-1 0,1 1 1,-1-1-1,1 0 0,0 1 1,1-1-1,-1 0 0,0-1 1,1 1-1,0-1 0,0 1 1,7 3-1,3 1 191,0 0 0,1-2 0,-1 0 0,1 0 1,31 6-1,-39-11-51,-1 0 1,1-1-1,-1 0 1,0 0-1,1 0 0,-1-1 1,1 0-1,-1 0 1,0 0-1,1-1 1,-1 0-1,0 0 1,0-1-1,0 0 1,-1 0-1,9-6 1,-7 5 56,-1-1 0,1 0 0,-1 0 0,0-1 0,-1 0 0,1 0 0,-1 0 0,-1-1 1,1 0-1,-1 1 0,0-2 0,4-9 0,-6 13-126,-1 1 0,0-1 1,0 1-1,-1-1 0,1 1 1,-1-1-1,1 1 0,-1-1 0,0 1 1,0-1-1,-1 0 0,1 1 0,-1-1 1,0 1-1,0-1 0,0 1 0,0 0 1,-1-1-1,1 1 0,-1 0 1,0 0-1,0 0 0,-3-4 0,0 2-37,0 0 1,0 1-1,-1 0 0,0 0 0,0 0 0,0 1 0,0 0 1,0 0-1,0 1 0,-1-1 0,-9-1 0,7 2-89,-1 0 0,1 1 0,0 0 0,-1 1 0,1 0 0,0 0 0,-1 1 0,1 1 0,0-1 1,0 1-1,0 1 0,0 0 0,0 0 0,1 0 0,-1 1 0,1 1 0,-12 7 0,11-2-1116,4 4 495</inkml:trace>
  <inkml:trace contextRef="#ctx0" brushRef="#br0" timeOffset="2469.93">3383 4816 3097,'-7'-14'8468,"12"15"-6158,16 3-2711,84 7 998,40 4-241,14 15-156,138 22 47,274 13 345,-315-34-416,-23-3-47,85 28-19,-206-32-60,-2-3 5,129 30 2,19 2 3,-42-11 23,-13-2-32,-114-25-3,154 48 0,-206-50-42,-8-2 3,40 10 0,-2-8 22,-27-6-70,-1 2 0,44 15-1,-70-20 1126,-13-4-1123,0 0 1,0 0-1,0 0 0,0 0 0,0 0 0,-1 0 0,1 0 0,0-1 0,0 1 0,0 0 0,0 0 1,0 0-1,0 0 0,0 0 0,0 0 0,0 0 0,0-1 0,0 1 0,0 0 0,0 0 0,0 0 1,0 0-1,0 0 0,0 0 0,0 0 0,0-1 0,0 1 0,0 0 0,0 0 0,0 0 0,0 0 1,0 0-1,0 0 0,0 0 0,1-1 0,-1 1 0,0 0 0,0 0 0,0 0 0,0 0 0,0 0 1,0 0-1,0 0 0,0 0 0,0 0 0,1 0 0,-1 0 0,0 0 0,0 0 0,0-1 0,0 1 1,0 0-1</inkml:trace>
  <inkml:trace contextRef="#ctx0" brushRef="#br0" timeOffset="3087.62">7558 5372 6937,'-3'-8'3679,"2"8"-3613,1-1 0,-1 1 1,0 0-1,1-1 0,-1 1 0,0 0 0,0 0 0,1-1 0,-1 1 1,0 0-1,1 0 0,-1 0 0,0 0 0,0 0 0,1 0 1,-1 0-1,-1 0 0,0 1-90,-1 0 0,0-1 1,0 1-1,1 0 0,-1 1 0,0-1 0,1 0 1,0 1-1,-5 2 0,-1 3 66,-1 1 0,1 0 1,0 1-1,0-1 0,1 2 0,0-1 0,-9 18 1,1 2 64,-18 43 271,31-66-328,0 0 1,0 0-1,0 1 0,1-1 0,0 0 1,1 1-1,-1-1 0,1 1 0,1 8 1,-1-11 43,1 0-1,0-1 1,0 1 0,0-1 0,1 1-1,-1-1 1,1 1 0,0-1 0,0 0 0,0 0-1,0 0 1,1 0 0,-1 0 0,1 0 0,0 0-1,-1-1 1,1 0 0,0 1 0,1-1 0,-1 0-1,0-1 1,1 1 0,-1 0 0,1-1-1,-1 0 1,1 0 0,0 0 0,-1 0 0,6 0-1,3 0 168,-1-1 0,0 1 0,0-2 0,1 0 0,-1 0-1,0-1 1,0-1 0,17-5 0,-13 3 66,0-1 1,0-1-1,25-15 1,-33 18-247,0-1 0,-1-1 0,0 1 0,0-1-1,-1 0 1,1-1 0,-1 1 0,-1-1 0,7-11 0,-8 12-31,1-1-1,-2 1 1,1-1-1,0 0 1,-1 0-1,-1 0 1,1 0-1,-1 0 1,1-11-1,-3 14-30,1-1 0,0 1 0,-1 0 0,0 0 0,0 0 0,-1 0 0,1 0 0,-1 1 0,1-1 0,-1 0-1,0 0 1,-1 1 0,1 0 0,-1-1 0,1 1 0,-1 0 0,0 0 0,-4-2 0,-3-3-16,0 1-1,0 1 1,-1 0 0,0 1 0,0 0-1,-1 0 1,1 1 0,-1 1 0,0 0-1,0 0 1,0 1 0,0 1 0,-16 0 0,21 2 210,-1 0 0,1 0 1,-1 1-1,1 0 0,0 0 1,0 1-1,0 0 1,0 1-1,0-1 0,-8 7 1,-4 5 847</inkml:trace>
  <inkml:trace contextRef="#ctx0" brushRef="#br0" timeOffset="5875.55">2794 617 2961,'-5'13'630,"-5"17"5050,8-21-783,6 1-5473,14 8 555,-17-17 20,7 7-7,1 0-1,1-1 0,-1 0 0,1-1 1,0 0-1,1 0 0,10 4 0,137 52 220,-56-19-3,-41-16 55,104 64 0,-20-8-186,235 127-4,-290-157-60,-29-17-3,60 44 0,-75-46-2,-14-10-1,0 1 1,-2 1-1,34 37 1,-17-13 11,2-3 0,1-2-1,3-2 1,2-2 0,77 43 0,-117-74-15,-1 1 1,0 1-1,-1 0 0,-1 1 0,0 0 0,0 1 1,9 15-1,-10-13 1,1 0 0,1-1 0,0-1 0,1 0 0,25 19 0,166 105 138,-68-59 4,-126-72-208,-2-2 2881</inkml:trace>
  <inkml:trace contextRef="#ctx0" brushRef="#br0" timeOffset="8988.99">5446 2442 3393,'20'-28'3128,"-12"17"-2238,-7 11-767,-1-1 0,0 1 0,0 0 1,1-1-1,-1 1 0,0 0 0,0-1 0,1 1 1,-1 0-1,0-1 0,0 1 0,0-1 0,0 1 1,0 0-1,0-1 0,0 1 0,0 0 0,1-1 1,-1 1-1,-1-1 0,1 1 0,0-1 0,0 1 1,0 0-1,0-1 0,0 1 0,0 0 0,0-1 1,0 1-1,-1-1 0,1 1 0,0 0 0,0-1 0,0 1 1,-1 0-1,1-1 0,0 1 0,-1 0 0,1 0 1,0-1-1,-1 1 0,1 0 0,0 0 0,-1 0 1,1-1-1,0 1 0,-1 0 0,1 0 0,-1 0 1,1 0-1,0 0 0,-1 0 0,1 0 0,-1 0 1,1 0-1,0 0 0,-1 0 0,1 0 0,-1 0 1,1 0-1,-9 4 289,-42 63-467,49-63 49,-1 0-1,1 0 0,0 0 1,0 0-1,0 1 0,1-1 1,-1 0-1,1 1 1,0-1-1,0 1 0,1-1 1,-1 1-1,1 6 0,-2 12-28,2-20 30,-1 0 0,1 0 0,0 1 1,0-1-1,0 0 0,0 0 0,0 0 0,1 0 0,0 0 0,-1 1 0,1-1 0,0 0 0,0 0 0,1-1 0,-1 1 1,1 0-1,-1 0 0,5 4 0,-3-4-5,0 0 0,1 0 0,-1 0 0,1 0 0,0-1 0,0 1 0,0-1 0,0 0 0,0 0 0,1-1 0,8 3 0,-6-2 85,1-1-1,1 1 0,-1-2 0,0 1 0,0-1 1,0 0-1,0-1 0,0 0 0,0 0 0,0-1 1,0 0-1,0 0 0,-1-1 0,13-6 0,-12 4 135,0 0 0,-1-1-1,1 0 1,-1-1-1,-1 1 1,1-2-1,-1 1 1,0 0-1,-1-1 1,1 0-1,3-9 1,-7 13-134,-1 0 0,1 1 1,-1-1-1,0 0 0,0 0 0,0 0 0,0 0 0,-1 0 1,1 0-1,-1-1 0,0 1 0,0 0 0,-1 0 1,1 0-1,-1 0 0,0 0 0,0 0 0,-1 0 0,1 0 1,-1 1-1,1-1 0,-1 0 0,0 1 0,-1-1 1,1 1-1,-1 0 0,-4-5 0,0 1-48,1 1 0,-1 0-1,-1 1 1,1 0 0,-1 0-1,1 0 1,-1 1 0,-1 0 0,1 1-1,-1 0 1,1 0 0,-18-3-1,20 6-38,-1-1 0,1 1 1,-1 0-1,1 0 0,-1 1 0,1 0 0,-1 0 0,1 1 0,0 0 0,-1 0 0,1 0 0,0 1 0,0 0 0,1 0 0,-1 0 0,1 1 0,-1 0 0,-6 6 0,8-5-9,1-1-1,0 0 1,0 1-1,0-1 1,1 1 0,-1 0-1,1 0 1,-2 7-1,-7 15-2220,6-16 1370</inkml:trace>
  <inkml:trace contextRef="#ctx0" brushRef="#br0" timeOffset="11207.56">5736 2673 1944,'-28'-8'620,"0"-1"237,1-3 3452,27 13-4235,0 1 1,0-1-1,0 0 1,0 0-1,0 0 1,1 0-1,-1 0 1,1 1-1,-1-1 1,1 0-1,-1 0 1,1 0-1,-1 0 1,2 1-1,43 50-5,-30-37-3,23 32 1,-30-35-38,19 27 133,56 64 0,18 9 1,28 28 3212,-107-117-3309,21 30 0,13 12-23,5-3-18,74 81-1,-80-71-12,19 21 21,-40-54-24,-2 1 0,34 57 0,-50-75 9,1 0-1,28 27 1,5 7-7,5 5-2,-32-38 6,-1 2 1,23 34-1,-28-29 523,0 0 1,-2 2-1,12 35 1,-16-42-314,1-2 1,1 0 0,19 26-1,2 2-155,20 28-9,-32-47-23,-13-21-20,0-1 0,0 0 0,16 13 0,-12-12 13,20 22 0,-10-1-1,-1 1 1,32 65-1,-36-64-1,-10-19-12,-1 1 0,6 18 0,-5-13 4,22 38 0,-12-25 24,-15-28-36,1 3-4,0-1 1,0 1-1,-1-1 0,0 1 1,2 10-1,-3-13 3,0 0 0,0-1 0,1 1 0,-1-1-1,1 0 1,7 10 0,8 18 8,15 41 2261,-33-79-932,0-2-830</inkml:trace>
  <inkml:trace contextRef="#ctx0" brushRef="#br0" timeOffset="-36274.66">2432 609 4377,'5'-19'5364,"-4"18"-4899,0-1 0,-1 1 0,1-1 0,-1 1 0,1-1 0,-1 1 0,0-1-1,1 0 1,-1 1 0,0-1 0,0 1 0,0-1 0,0 0 0,0 1 0,-1-3 0,1 4-466,-1 0 1,1 0-1,0-1 1,0 1-1,-1 0 1,1 0-1,0 0 1,0 0-1,0 0 1,-1 0 0,1 0-1,0 0 1,0 0-1,-1 0 1,1 0-1,0 0 1,0 0-1,-1 0 1,1 0-1,0 0 1,0 0-1,-1 1 1,1-1-1,0 0 1,0 0-1,0 0 1,-1 0 0,1 0-1,0 1 1,0-1-1,0 0 1,-1 0-1,1 0 1,0 0-1,0 1 1,0-1-1,0 0 1,0 0-1,0 1 1,-1-1-1,1 0 1,0 0 0,0 0-1,0 1 1,0-1-1,-7 13-31,6-13 30,-2 7-3,-2-1-1,1 0 1,-9 10 0,10-13 2,0 0 0,0 1 0,0-1 0,1 1 0,-1-1 0,1 1 0,0 0 0,0 0 0,0 0-1,1 0 1,-2 9 0,-3 9-10,1-3-21,-3 30-1,7-45 32,1 0-1,0 0 1,0 1-1,0-1 1,0 0 0,1 1-1,0-1 1,0 0-1,0 0 1,0 0-1,1 0 1,3 7 0,-3-8 5,-1-1-1,2 0 1,-1 0 0,0 0 0,0 0 0,1-1 0,-1 1 0,1 0 0,-1-1 0,1 0 0,0 0 0,-1 0 0,1 0 0,3 1 0,45 7 49,-40-8-41,16 2 162,1-2 0,50-3 0,-65-1 4,0 0-1,0-1 0,-1-1 1,16-7-1,-27 12-137,0-1 35,1 0 0,0-1 0,0 1 0,-1 0 0,1-1 0,-1 1 0,1-1 0,-1 0-1,1 1 1,1-4 0,12-12 190,-13 16-229,0 0 1,-1-1-1,1 1 1,-1-1 0,1 1-1,-1-1 1,0 1-1,1-1 1,-1 0 0,0 1-1,0-1 1,0 0-1,0 0 1,0 0 0,-1 0-1,1 0 1,-1 0-1,1-2 1,0-5 114,0 1-1,-1-1 1,-1-11 0,2-20 172,-1 34-309,0 1 0,0-1 0,0 0 0,-1 0-1,0 0 1,0 1 0,-1-1 0,1 1 0,-1-1 0,0 1 0,-1-1-1,1 1 1,-1 0 0,0 0 0,0 0 0,-1 1 0,0-1 0,1 1 0,-1 0-1,-8-6 1,6 4-10,-1 1-1,1 0 1,-1 0 0,0 1-1,-1 0 1,1 0 0,-1 1-1,0-1 1,0 2-1,0-1 1,0 1 0,0 1-1,-1-1 1,-8 1 0,11 1-22,-1 0 0,0 0 0,1 1 0,-1 0 0,1 1 1,-1-1-1,-8 5 0,11-5 10,1 1 1,0 0 0,0 0-1,0 0 1,0 0-1,0 0 1,0 1 0,1-1-1,-1 1 1,1 0-1,-1 0 1,1 0-1,0 0 1,0 0 0,-1 5-1,-3 7 6,-7 12-681</inkml:trace>
  <inkml:trace contextRef="#ctx0" brushRef="#br0" timeOffset="-35384.02">2689 274 6489,'23'-29'2902,"-16"19"4851,-3-9-7094,1-2-435,2-9-75,-2 7-45,1 1 0,1 0 0,17-35 0,-4 16-224,-4 78-522,-4-7 610,-3 0-1,12 58 0,18 79 132,-36-154-93,-3-13 5,0 1-1,0-1 0,0 1 1,0-1-1,0 1 0,0-1 1,0 0-1,0 1 0,0-1 1,0 1-1,0-1 1,0 0-1,0 1 0,0-1 1,0 1-1,0-1 0,-1 0 1,1 1-1,0-1 0,0 1 1,0-1-1,-1 0 1,1 1-1,0-1 0,-1 0 1,1 0-1,0 1 0,-1-1 1,1 0-1,0 0 0,-1 1 1,1-1-1,0 0 1,-2 0-1,-19 6 133,0-2-123,15-2-16,-5 2 6,0-1 0,-1-1 1,1 1-1,-18 0 1,18-2 0,-5 0 9,16-1-20,0 0 0,0 0 0,-1 0 1,1 0-1,0 0 0,0 0 1,-1 0-1,1 0 0,0 0 1,-1 0-1,1 0 0,0 0 0,0 0 1,-1 0-1,1 0 0,0 0 1,0-1-1,-1 1 0,1 0 1,0 0-1,0 0 0,0 0 0,-1-1 1,1 1-1,0 0 0,0 0 1,0 0-1,0-1 0,-1 1 0,1 0 1,0 0-1,0-1 0,0 1 1,0-1-1,4 0 0,63-9 28,106 0 1,-19 1 11,-128 4 80,-17-1-73,-8 6-55,-1 0 1,0 0-1,0-1 0,0 1 0,0 0 0,0 0 0,0 0 0,0-1 0,0 1 1,1 0-1,-1 0 0,0 0 0,0-1 0,0 1 0,0 0 0,0 0 1,0 0-1,0-1 0,0 1 0,0 0 0,0 0 0,-1 0 0,1-1 1,0 1-1,0 0 0,0 0 0,0 0 0,0-1 0,0 1 0,0 0 0,0 0 1,0 0-1,-1 0 0,1-1 0,0 1 0,0 0 0,-2-1-309</inkml:trace>
  <inkml:trace contextRef="#ctx0" brushRef="#br0" timeOffset="-33306.53">2386 881 4321,'1'0'463,"-1"-1"-1,0 0 1,0 0-1,0 0 1,0 0 0,0 1-1,0-1 1,-1 0 0,1 0-1,0 0 1,0 1-1,0-1 1,-1 0 0,1 0-1,0 1 1,-2-2 0,2 1-451,0 1 1,0 0 0,0 0-1,-1-1 1,1 1 0,0 0-1,0 0 1,-1 0 0,1 0-1,0-1 1,0 1 0,-1 0-1,1 0 1,0 0 0,0 0-1,-1 0 1,1 0 0,0 0-1,0 0 1,-1 0 0,1 0-1,0 0 1,-1 0 0,1 0-1,0 0 1,0 0 0,-1 0 0,1 0-1,0 0 1,-1 0 0,1 0-1,0 0 1,0 0 0,-1 0-1,1 1 1,0-1 0,0 0-1,0 0 1,-1 0 0,1 1-1,0-1 1,0 0 0,0 0-1,-1 0 1,1 1 0,0-1-1,0 0 1,0 0 0,0 1-1,0-1 1,0 0 0,-1 0-1,1 1 1,0-1 0,-60 120-93,46-96 85,2 1 0,1 0 0,0 0 0,-8 38 0,18-59-5,-4 19 5,0-1-1,-2 1 0,0-1 0,-1-1 0,-2 1 0,-18 31 0,-33 46 26,-17 24 14,61-97-30,2 0 0,1 0 1,-13 36-1,5-13 9,7-16-8,-42 84 10,-66 98 31,111-192-48,1 1 1,1 0-1,1 1 1,-10 42-1,15-51 163,-1-1-1,0-1 0,-1 1 0,0-1 0,-2 0 0,1 0 0,-2-1 0,-10 13 0,-26 42 1523,30-44-1594,-22 29 1,30-44-70,1 1 0,-9 17 1,11-20-3,0 1 0,0-1 0,0 0 0,-1 0 0,0-1 0,-8 9 1,12-15-15,1 0 1,-1 1 0,0-1 0,1 1 0,-1-1-1,0 0 1,0 0 0,1 1 0,-1-1 0,0 0-1,1 0 1,-1 0 0,0 0 0,0 0 0,1 0-1,-1 0 1,-1 0 0,-2 0-879</inkml:trace>
  <inkml:trace contextRef="#ctx0" brushRef="#br0" timeOffset="-32491.22">1371 2662 5249,'-59'-19'4564,"57"19"-4420,-1 0 1,1 1 0,0-1-1,-1 1 1,1-1 0,0 1-1,0 0 1,-1 0 0,1 0-1,0 0 1,0 0 0,0 0 0,0 1-1,0-1 1,0 1 0,-1 1-1,-30 29 277,23-19-362,1 0 0,0 0 0,-7 16-1,13-24-58,1 1 1,-1-1-1,2 1 0,-1-1 0,0 1 0,1 0 0,0-1 0,1 1 0,-1 0 0,1 0 0,1 8 0,-1-8-4,1-1 0,0 1 0,1-1 0,-1 0 0,1 1 0,0-1 0,0 0 0,1 0 0,0-1-1,0 1 1,0 0 0,0-1 0,5 5 0,-2-4 32,0 0 0,0 0 0,0-1 0,0 0 0,1 0 0,0-1 0,0 0 0,0 0 0,9 2 0,-12-4 99,0 0-1,1 0 0,-1 0 1,0 0-1,1-1 0,-1 0 1,1 0-1,-1 0 1,0-1-1,1 1 0,-1-1 1,0 0-1,0 0 0,1-1 1,-1 1-1,0-1 0,0 0 1,0 0-1,6-5 1,2-3 190,0 0 0,0-1 1,-1 0-1,11-16 1,-9 12-291,-9 10 89,-1 0-1,1 0 0,-1 0 1,0 0-1,0-1 1,0 1-1,-1-1 0,1 0 1,-2 0-1,1 0 0,-1 0 1,1 0-1,-2 0 0,1 0 1,-1-9-1,0 10-60,-1 0 0,0 0-1,0 0 1,0 1 0,0-1 0,-1 0-1,0 1 1,0-1 0,0 1 0,-1 0-1,1 0 1,-1 0 0,0 0-1,0 0 1,0 1 0,-1-1 0,1 1-1,-1 0 1,0 0 0,-6-4 0,4 3-42,-1 0 1,0 0-1,-1 0 1,1 1 0,-1 0-1,1 0 1,-15-2-1,19 5-64,0-1-1,0 1 0,0 0 1,0 1-1,-1-1 1,1 0-1,0 1 1,0 0-1,0 0 0,0 0 1,0 0-1,0 0 1,0 0-1,1 1 0,-1-1 1,0 1-1,1 0 1,-1 0-1,1 0 0,0 0 1,-1 0-1,1 1 1,-2 2-1,1 0-1404,3-3 636</inkml:trace>
  <inkml:trace contextRef="#ctx0" brushRef="#br0" timeOffset="-31717.01">512 2559 6881,'-84'-64'2628,"82"63"-2499,0 0 1,0-1-1,1 1 1,-1-1 0,1 1-1,-1-1 1,1 0-1,0 1 1,-1-1-1,1 0 1,0 0 0,0 0-1,0 0 1,1 0-1,-1 0 1,0 0-1,1-1 1,-1 1 0,1 0-1,0 0 1,0 0-1,0 0 1,0-1-1,0 1 1,1-2 0,0 0 29,0 0 1,1 1-1,0-1 1,0 1 0,0-1-1,0 1 1,0 0-1,6-6 1,-7 7-111,4-2-20,0 0-1,0 0 0,0 0 1,0 0-1,0 1 1,1 0-1,-1 0 1,1 1-1,0-1 1,0 1-1,0 0 1,13-2-1,-8 3-45,0-1 0,0 1 0,0 1 0,0 0 0,0 0 0,16 4 0,-23-3 12,0 0 0,0 0 0,0 0 1,0 1-1,0 0 0,0 0 0,-1 0 0,1 0 1,0 0-1,-1 1 0,0 0 0,1 0 0,-1 0 0,0 0 1,4 7-1,-5-8 5,-1 0 1,0 0-1,0 0 1,0 1-1,0-1 1,0 1-1,-1-1 0,1 0 1,-1 1-1,1-1 1,-1 1-1,0-1 1,0 1-1,0-1 1,0 1-1,0-1 0,-1 1 1,1-1-1,-1 1 1,0-1-1,0 0 1,0 1-1,0-1 1,0 0-1,0 0 0,0 0 1,-1 0-1,-2 3 1,-25 28 55,-12 15 37,30-35-72,1-1-1,-2 0 0,0-1 1,0 0-1,-21 12 1,-18 18 66,45-34 206,7-3 583,21-6-294,258-52-12,-275 53-253,-7 1-2509</inkml:trace>
  <inkml:trace contextRef="#ctx0" brushRef="#br0" timeOffset="-29178.51">1236 2995 3425,'0'-1'463,"-1"0"0,1 0-1,0 0 1,-1 0 0,1 0 0,-1 0 0,1 0 0,-1 0 0,1 0 0,-1 0 0,0 0 0,0 0-1,-1-1 1,2 2-408,-1 0-1,1 0 0,-1 0 0,1 0 1,-1 0-1,1 0 0,-1 0 0,1 0 1,0 0-1,-1 0 0,1 1 0,-1-1 1,1 0-1,-1 0 0,1 0 0,0 1 1,-1-1-1,1 0 0,0 1 0,-1-1 1,1 0-1,0 1 0,-1-1 0,1 0 1,0 1-1,0-1 0,0 0 0,-1 1 1,1-1-1,0 1 0,0-1 0,0 1 1,0-1-1,0 0 0,-1 1 0,1-1 1,0 1-1,0 0 0,-30 66 33,20-46-80,0 1 1,1 1 0,-9 35 0,6-15 6,-1 0 0,-2-1-1,-22 45 1,0-2 4,-34 59 31,-4 8 161,39-53 1700,16-38-1410,-35 67 0,-12 14-428,47-100-50,2 1 0,2 0 1,-11 50-1,8-30 1,9-29-4,-2-1 0,-2-1-1,0 0 1,-24 36 0,26-47 211,-15 38-1,-4 7 1249,5-33-1325,26-35-458</inkml:trace>
  <inkml:trace contextRef="#ctx0" brushRef="#br0" timeOffset="-28319.14">303 4866 7066,'-13'-4'736,"8"3"-243,1-1 0,-1 1 0,0 0 1,1 0-1,-1 0 0,0 0 0,0 1 0,1 0 1,-1 0-1,0 0 0,-6 2 0,8-1-459,0 1 0,0-1 0,0 1 0,1 0 0,-1 0 0,1 0 0,-1 0 0,1 0 0,0 1 0,0-1 0,0 1 0,0 0 0,-2 3 0,-22 44 42,20-37-49,-2 8-4,1 1 0,0 1 0,2-1 0,1 1 0,-3 37-1,7-54-15,0 0-1,0 0 0,0 0 1,1 0-1,0 0 0,0 0 0,0 0 1,1-1-1,0 1 0,5 9 1,-6-12 14,1 0 1,0 0 0,0 0-1,0 0 1,0 0 0,0-1-1,0 1 1,1-1 0,0 0-1,-1 1 1,1-1 0,0 0-1,0 0 1,0-1 0,0 1-1,0-1 1,0 1 0,1-1-1,-1 0 1,4 0 0,13 2 195,0-1 0,21-1 0,-33-1-119,0-1-1,-1 0 0,1 0 1,0-1-1,0 0 1,-1 0-1,1-1 0,7-3 1,0-2 96,0 0 16,1 0 0,-1-1 0,17-14 0,-28 20-138,0 0 0,-1-1 1,1 1-1,-1-1 0,0 0 0,0 0 0,0-1 0,0 1 0,-1-1 1,0 1-1,0-1 0,0 0 0,-1 1 0,1-1 0,1-9 0,1-18 117,-2 20-113,0 1 0,-1-1 0,0 0 0,-1 0 0,0 0 0,-1 0 0,0 0 0,-4-14 0,3 19-36,-1 0 1,1 0-1,-1 0 1,-1 1-1,1 0 1,-1-1-1,0 1 1,-1 0-1,1 1 1,-1-1-1,0 1 1,0 0-1,-1 0 1,0 1-1,0 0 1,0 0-1,0 0 1,-1 0-1,1 1 1,-1 0-1,0 1 1,0-1 0,0 1-1,0 1 1,-10-2-1,11 3-34,1 0 0,-1 0 0,0 0 0,0 1 0,0 0 0,1 0 0,-1 0 0,0 1 0,1 0 0,-1 0 0,1 0 0,0 1 0,0 0 0,0 0 0,0 0 0,-7 6 0,7-4-201,0-1 0,1 0 0,-1 1 0,1 0 0,0 0-1,1 0 1,-1 1 0,1-1 0,0 1 0,0 0 0,1 0 0,-1 0 0,1 0 0,-2 11-1,5 4-2951,8-2 1143</inkml:trace>
  <inkml:trace contextRef="#ctx0" brushRef="#br0" timeOffset="15738.71">1482 2747 3065,'-12'0'790,"9"0"-479,0 0 0,0-1 0,1 1 0,-1 0 0,0-1 0,0 0 0,1 1 0,-7-6 6601,26 5-5836,11 0-1347,112-17 550,11-3-130,-21 17-109,156 14 0,128 40 91,-374-41-120,0 1 0,-1 2 0,49 23 0,32 10 10,-101-39-10,-1 1 0,33 16-1,-48-22-228,10 5 891,-12-6-722,-1 0 1,0 0-1,0 0 0,1-1 1,-1 1-1,0 0 0,1 0 1,-1 0-1,0 0 0,0-1 1,1 1-1,-1 0 0,0 0 0,0-1 1,1 1-1,-1 0 0,0 0 1,0-1-1,0 1 0,0 0 1,0 0-1,1-1 0,-1 1 1,0 0-1,0-1 0,0 1 0,0 0 1,0-1-1,0 1 0,0 0 1,0-1-1,0 1 0,0 0 1,0-1-1,0 1 0,0 0 1,0 0-1,-1-1 0</inkml:trace>
  <inkml:trace contextRef="#ctx0" brushRef="#br0" timeOffset="16742.18">3022 2876 4657,'-9'5'4063,"-5"14"-3891,10-12 166,-2 3-263,1 0 1,0 1-1,0-1 1,1 1-1,1 0 0,0 1 1,-2 11-1,4-20-42,1 0 0,-1 0-1,1 1 1,0-1 0,0 1-1,0-1 1,0 0 0,1 1-1,-1-1 1,1 0 0,0 0-1,0 1 1,0-1 0,0 0-1,1 0 1,-1 0-1,1 0 1,0 0 0,0-1-1,0 1 1,0 0 0,0-1-1,1 1 1,-1-1 0,1 0-1,0 0 1,-1 0 0,1 0-1,0-1 1,0 1 0,4 1-1,3 0 229,1 1 0,-1-2 0,1 0 0,0 0 0,-1-1 0,1 0 0,0-1 0,13-1 0,-18 1-33,1-1 1,0 0 0,0-1-1,-1 1 1,1-1 0,-1 0-1,1-1 1,-1 0 0,0 0 0,0 0-1,0 0 1,-1-1 0,1 0-1,6-7 1,-10 9-143,0 0 1,-1 0-1,1 0 1,-1 0-1,1-1 1,-1 1-1,0 0 1,1-1-1,-1 1 1,0-1-1,-1 0 1,1 1-1,0-1 1,-1 0-1,0 1 1,1-1-1,-1 0 1,0 0-1,-1 1 1,1-1-1,0 0 1,-1 0-1,1 1 0,-1-1 1,0 1-1,0-1 1,0 0-1,0 1 1,-1 0-1,-1-3 1,1 1-46,-1 0 0,0 0 0,-1 0-1,1 0 1,-1 1 0,0-1 0,0 1 0,0 0 0,0 0 0,0 0 0,-1 1 0,1 0 0,-1 0-1,0 0 1,-7-2 0,3 2-60,0 1-1,0 0 1,-1 1 0,1-1-1,0 2 1,-1-1 0,-12 4-1,16-3-39,1 0-1,-1 1 1,1-1-1,0 1 1,-1 0 0,1 1-1,0 0 1,1-1-1,-1 1 1,0 1 0,1-1-1,0 1 1,-7 6-1,6 1-1400,5 7 679</inkml:trace>
  <inkml:trace contextRef="#ctx0" brushRef="#br0" timeOffset="17903.98">3259 3043 2417,'-81'-20'1852,"63"12"7174,18 8-8951,19 0 1833,183 7-2157,94 7 311,-52 27 11,-218-36-64,240 30 199,-258-34 482,-9-1-814</inkml:trace>
  <inkml:trace contextRef="#ctx0" brushRef="#br0" timeOffset="18497.78">4321 3108 5201,'-19'-3'5991,"17"2"-5974,0 1-1,0-1 1,0 1-1,0 0 0,0-1 1,-1 1-1,1 0 0,0 0 1,0 0-1,0 1 0,-1-1 1,1 0-1,0 1 1,0 0-1,0-1 0,0 1 1,0 0-1,0 0 0,0 0 1,0 0-1,0 0 0,1 1 1,-4 2-1,-3 4-56,0 1 0,1 1 1,0-1-1,1 1 0,0 0 0,0 0 0,1 1 0,-5 14 1,8-20 57,1 0 1,0-1-1,0 1 1,0 0 0,1 0-1,-1-1 1,1 1-1,0 0 1,1 0 0,-1 0-1,2 6 1,-1-8 42,0 0 0,1 0 1,-1 0-1,1 0 1,-1 0-1,1-1 0,0 1 1,0 0-1,0-1 1,1 1-1,-1-1 0,1 0 1,-1 0-1,1 0 0,0 0 1,-1 0-1,1-1 1,5 3-1,-3-2 80,0 0-1,0-1 1,0 0-1,1 0 1,-1 0 0,0 0-1,0-1 1,1 0-1,-1 0 1,0 0-1,0-1 1,1 1 0,-1-1-1,0-1 1,0 1-1,0-1 1,0 0 0,0 0-1,9-5 1,-4 1 181,-1-1 0,1 0 0,-1 0 0,0-1 0,-1 0 0,0 0 0,0-1 0,8-12 1,-14 17-276,0 1 0,0-1 1,0 1-1,0-1 0,-1 0 1,1 0-1,-1 1 1,0-1-1,0 0 0,0 0 1,-1 0-1,1 0 0,-1 0 1,0 0-1,-1-1 1,1 1-1,0 0 0,-1 0 1,0 0-1,0 0 0,0 1 1,-1-1-1,1 0 0,-1 0 1,0 1-1,0-1 1,0 1-1,0 0 0,-1-1 1,1 1-1,-1 0 0,0 0 1,0 1-1,0-1 1,0 0-1,-1 1 0,1 0 1,-1 0-1,1 0 0,-1 0 1,0 1-1,0-1 0,1 1 1,-1 0-1,0 0 1,0 1-1,0-1 0,0 1 1,0 0-1,-1 0 0,-6 1 1,6 0-129,1 0 1,-1 1-1,1-1 1,-1 1-1,1 1 0,0-1 1,0 0-1,0 1 1,0 0-1,-6 6 1,-18 20-4059,11-7 2489</inkml:trace>
  <inkml:trace contextRef="#ctx0" brushRef="#br0" timeOffset="19306.06">3089 3228 3633,'-1'-81'2390,"-2"53"2858,4 43-4734,1-10-525,0 0 1,0 0-1,1 0 0,0-1 1,-1 1-1,2-1 0,-1 1 0,7 6 1,6 9-18,-7-5 4,-2 1 0,0-1 0,-1 1-1,0 1 1,6 31 0,-4-15 9,59 198 134,-58-175 3442,-9-56-3513,0-2-586</inkml:trace>
  <inkml:trace contextRef="#ctx0" brushRef="#br0" timeOffset="19883.48">3277 3684 5009,'-23'-3'6549,"20"2"-6476,0 0 1,0 1 0,-1-1 0,1 1 0,0 0 0,0 0 0,0 0-1,0 0 1,-1 1 0,1-1 0,0 1 0,0 0 0,0 0-1,0 0 1,0 0 0,0 1 0,-3 1 0,-2 3-125,0 1 0,1-1 0,-1 1 0,2 1 0,-1-1 0,1 1 0,0 0 0,1 1 0,-1-1 0,2 1 0,-1 0 0,1 1 1,-3 13-1,5-17 40,0 0-1,1 0 1,0 0 0,1 0 0,-1 0 0,1 1 0,0-1 0,1 0 0,-1 0 0,4 11 0,-3-13 34,0 0 1,1 0 0,0 0 0,0 0-1,0 0 1,1-1 0,-1 1-1,1-1 1,0 1 0,0-1-1,0 0 1,0 0 0,1 0 0,-1-1-1,1 1 1,6 3 0,-6-3 71,1-1 1,0 0 0,0 1 0,0-1-1,1-1 1,-1 1 0,0-1 0,1 0-1,-1 0 1,0-1 0,1 1 0,-1-1-1,1-1 1,-1 1 0,1-1 0,-1 0-1,0 0 1,1 0 0,-1-1 0,0 1-1,0-1 1,0-1 0,0 1 0,0-1 0,-1 0-1,1 0 1,-1 0 0,0-1 0,6-4-1,-5 2 96,-1 1 0,1-1-1,-1 0 1,0 0-1,0 0 1,-1-1 0,0 1-1,0-1 1,-1 0 0,1 0-1,-1 0 1,-1 0-1,1 0 1,-1 0 0,-1 0-1,0-15 1,0 14-70,0-1 0,-1 1-1,0 0 1,0-1 0,-1 1 0,0 0-1,-1 0 1,1 0 0,-8-14 0,8 19-122,0 0 1,0 0-1,0 0 1,0 1 0,-1-1-1,1 1 1,-1-1-1,1 1 1,-1 0-1,0 0 1,0 0 0,0 0-1,0 1 1,0-1-1,0 1 1,0 0-1,-1 0 1,1 0 0,0 0-1,-1 0 1,1 1-1,-1 0 1,1-1 0,0 1-1,-1 0 1,-4 1-1,4 0-28,1 1-1,-1-1 1,0 1-1,1 0 1,-1-1 0,1 2-1,0-1 1,-1 0-1,1 1 1,0-1-1,-5 7 1,6-7-450,0 1 1,-1 0 0,1-1-1,0 1 1,0 0-1,1 0 1,-3 7-1,2 4-901</inkml:trace>
  <inkml:trace contextRef="#ctx0" brushRef="#br0" timeOffset="20596.25">3446 3744 2457,'-33'11'486,"14"-5"696,-34 8-1,45-14 4141,11-5-1006,19-12-1328,-17 14-3655,157-99 1151,164-86-311,-125 67-107,-167 101-43,61-25 0,-81 38-13,-2 4-1,-10 3-7,-1 0 0,0 0 0,1-1 0,-1 1 0,0 0 1,1-1-1,-1 1 0,0-1 0,0 0 0,0 1 1,0-1-1,1 0 0,-1 0 0,1-1 0,-2 2-16,0 0 0,0 0 0,0-1 0,0 1 0,0 0-1,0 0 1,0 0 0,0 0 0,0 0 0,0 0 0,0-1 0,0 1 0,0 0 0,0 0-1,0 0 1,0 0 0,0 0 0,0 0 0,0 0 0,0 0 0,0-1 0,-1 1-1,1 0 1,0 0 0,0 0 0,0 0 0,0 0 0,0 0 0,0 0 0,0 0-1,0 0 1,-1 0 0,1 0 0,0 0 0,0 0 0,0 0 0,0 0 0,0 0-1,0 0 1,-1 0 0,1 0 0,0 0 0,0 0 0,0 0 0,0 0 0,0 0 0,0 0-1,-1 0 1,1 0 0,0 0 0,0 0 0,-2 0-845</inkml:trace>
  <inkml:trace contextRef="#ctx0" brushRef="#br0" timeOffset="22427.12">3210 4041 5161,'0'-11'12518,"1"28"-13363,-1 3 1159,1 5-324,0 9-44,7 45-1,-5-61 55,-1 0 0,-1 0-1,-1 0 1,0 0 0,-3 19 0,4 30 24,-1-56-14,1 0 0,0 0 0,0 0 0,6 18 1,3 26 11,-9-46-7,0 0 0,-1-1 0,0 1-1,-1 0 1,0 0 0,0 0 0,-3 10 0,3-9 220,0-10-878,0 0 137</inkml:trace>
  <inkml:trace contextRef="#ctx0" brushRef="#br0" timeOffset="23247.35">3209 3969 3345,'-11'-10'8345,"6"10"-5048,7 21-3664,0-3 845,14 109-86,-13-99-303</inkml:trace>
  <inkml:trace contextRef="#ctx0" brushRef="#br0" timeOffset="25247.79">4432 3153 3761,'-12'-3'9206,"29"-4"-4456,-4 2-5675,110-56 1636,-18 8-509,19-12 16,123-84 0,-161 94-147,47-16-39,-4 2 51,-108 60-27,-18 8-39,0 0-1,-1 0 0,1 0 1,0 0-1,-1 0 1,1-1-1,-1 1 0,3-3 1,-10 1-1118</inkml:trace>
  <inkml:trace contextRef="#ctx0" brushRef="#br0" timeOffset="27557.03">2940 2568 4113,'-91'-58'2356,"66"41"179,20 10-1507,0 0 285,4 6-1192,0 0-1,0-1 0,0 1 1,1 0-1,-1 0 1,0-1-1,0 1 0,1 0 1,-1-1-1,1 1 1,-1-1-1,1 1 1,-1-1-1,1 1 0,0-1 1,0 1-1,0-1 1,0 1-1,0-1 0,0 1 1,0-1-1,1 1 1,-1-1-1,0 1 1,1 0-1,-1-1 0,1 1 1,0-1-1,-1 1 1,1 0-1,0-1 0,0 1 1,0 0-1,0 0 1,0 0-1,0 0 1,0 0-1,2-2 0,3-2-94,0 1-1,0 0 0,1 0 0,-1 0 1,1 1-1,10-4 0,-8 4-37,-1 0 1,0 1-1,1 1 0,0-1 1,-1 1-1,1 1 0,0 0 1,13 1-1,-16 0-1,0 0-1,-1 0 1,1 0-1,0 1 1,-1 0-1,0 0 1,1 0-1,-1 1 1,0 0 0,0 0-1,0 0 1,-1 1-1,9 7 1,-12-10 11,0 1 0,1-1 0,-1 1 0,0 0 0,0 0 0,0-1 0,0 1 0,-1 0 0,1 0 0,0 0 0,-1 0 0,1 0 0,-1 0 0,0 0 0,0 0 0,1 0 0,-1 0 0,-1 0 0,1 0 0,0 1 0,0-1 0,-1 0 0,1 0 0,-1 0 0,0-1 0,1 1 0,-1 0 0,0 0 0,0 0 0,0 0-1,-1-1 1,1 1 0,-2 2 0,-6 6 66,0-1 0,0 1 0,-1-1 0,-11 8-1,11-9 15,7-6-59,-23 15 248,25-16-245,0-1 0,0 1 0,-1-1 0,1 0 0,0 0-1,0 1 1,0-1 0,0 0 0,-1 0 0,1 0 0,0 0-1,0-1 1,0 1 0,0 0 0,-1 0 0,1-1 0,0 1 0,0-1-1,0 1 1,0-1 0,0 1 0,0-1 0,-1 0 0,2 0-28,-1 1 1,1 0 0,0 0 0,0 0 0,0 0 0,0 0-1,0-1 1,0 1 0,0 0 0,0 0 0,0 0 0,-1 0-1,1-1 1,0 1 0,0 0 0,0 0 0,0 0 0,0-1-1,0 1 1,0 0 0,0 0 0,0 0 0,0 0-1,0-1 1,0 1 0,1 0 0,-1 0 0,0 0 0,0 0-1,0-1 1,0 1 0,0 0 0,0 0 0,0 0 0,0 0-1,0 0 1,1-1 0,-1 1 0,0 0 0,0 0 0,0 0-1,0 0 1,0 0 0,1 0 0,-1 0 0,0 0-1,0-1 1,0 1 0,0 0 0,1 0 0,-1 0 0,0 0-1,0 0 1,0 0 0,1 0 0,-1 0 0,0 0 0,15-2-67,1 0 0,-1 0 0,1 2 0,-1 0 0,24 3 0,-31-2 50,0 0-1,0 1 1,1 1 0,-1-1-1,-1 1 1,1 0-1,0 1 1,-1 0-1,0 0 1,0 1 0,0 0-1,8 7 1,-14-11 21,1 1 0,-1-1 0,0 0 0,1 1 0,-1 0 0,0-1 0,0 1 1,0-1-1,0 1 0,-1 0 0,1 0 0,0 0 0,-1-1 0,1 1 0,-1 0 0,0 0 0,1 0 1,-1 0-1,0 0 0,0 3 0,-1-2 22,0 0 0,0 0 1,0 0-1,0 0 0,-1 0 0,1 0 0,-1-1 1,1 1-1,-1-1 0,0 1 0,-4 3 1,-1 1 76,-1 0 1,0-1 0,0 0-1,0 0 1,-1-1 0,1 0 0,-13 4-1,16-7 16,-1 0 0,-1 0 0,1-1-1,0 0 1,0 0 0,0 0 0,-1-1-1,1 0 1,0 0 0,-1-1 0,-6-1 0,9 1-50,0 0 1,0 0 0,0 0-1,0-1 1,0 1 0,1-1-1,-1 0 1,0-1 0,1 1 0,-1 0-1,1-1 1,0 0 0,0 0-1,0 0 1,0 0 0,1 0-1,-4-6 1,6 9-91,0 0 0,0 0 0,0 0 0,0 0 0,0 0 0,0 0 0,0 0 0,0 0 0,1 0 0,-1 0 0,0 0 0,0 0 0,0 0 0,0 0 0,0 0-1,0-1 1,0 1 0,0 0 0,0 0 0,0 0 0,0 0 0,0 0 0,1 0 0,-1 0 0,0 0 0,0 0 0,0 0 0,0 0 0,0 0 0,0-1 0,0 1 0,0 0 0,0 0 0,0 0 0,0 0 0,0 0 0,0 0 0,0 0-1,0 0 1,0 0 0,0 0 0,0-1 0,0 1 0,0 0 0,0 0 0,0 0 0,0 0 0,0 0 0,0 0 0,0 0 0,0 0 0,0 0 0,0 0 0,0-1 0,-1 1 0,1 0 0,0 0 0,0 0 0,0 0 0,0 0-1,0 0 1,0 0 0,0 0 0,0 0 0,0 0 0,0 0 0,0 0 0,-1 0 0,1 0 0</inkml:trace>
  <inkml:trace contextRef="#ctx0" brushRef="#br0" timeOffset="28393.1">4072 2496 7578,'37'-47'2840,"-37"46"-2745,1 0 0,0 1-1,-1-1 1,1 0 0,-1 0 0,1 1-1,-1-1 1,0 0 0,1 0-1,-1 0 1,0 0 0,0 0 0,1 1-1,-1-1 1,0 0 0,0-1-1,0 2-61,0 0 0,0-1-1,0 1 1,0 0 0,0 0-1,-1 0 1,1 0 0,0 0-1,0 0 1,0 0 0,0 0-1,0 0 1,0 0 0,0 0-1,0 0 1,0 0 0,0 0-1,-1 0 1,1 0 0,0 0-1,0 0 1,0 0-1,0 0 1,0 0 0,0 0-1,0 0 1,0 0 0,0 0-1,0 0 1,-1 0 0,1 0-1,0 0 1,0 0 0,0 0-1,0 0 1,0 0 0,0 0-1,0 0 1,0 0 0,0 0-1,0 0 1,0 1-1,0-1 1,-1 0 0,1 0-1,0 0 1,0 0 0,0 0-1,0 0 1,0 0 0,0 0-1,0 0 1,0 0 0,0 0-1,0 1 1,0-1 0,-22 92-146,12-44 84,8-37 80,-4 11 141,2 0-1,1 1 1,0-1 0,1 32 0,2-54-123,1 1 1,-1-1-1,0 1 1,0-1-1,0 0 1,1 1-1,-1-1 1,0 0-1,1 1 1,-1-1-1,0 0 1,1 1-1,-1-1 0,0 0 1,1 0-1,-1 1 1,1-1-1,-1 0 1,1 0-1,-1 0 1,0 1-1,1-1 1,-1 0-1,1 0 1,-1 0-1,1 0 1,-1 0-1,1 0 1,-1 0-1,1 0 1,-1 0-1,1 0 1,-1 0-1,0-1 0,1 1 1,-1 0-1,1 0 1,-1 0-1,1-1 1,28-8 289,-14 4-244,-2 2-98,1 1 0,0 0 0,17 1 0,-19 1 8,-1 0 0,1-1 1,0-1-1,-1 0 0,16-5 1,-1 5 317</inkml:trace>
  <inkml:trace contextRef="#ctx0" brushRef="#br0" timeOffset="28721.75">4290 2637 5641,'-2'-90'2831,"5"64"459,-2 26-3268,-1 0 1,0-1-1,0 1 1,0 0-1,0 0 1,0 0-1,0 0 1,0 0-1,1 0 1,-1 0-1,0 0 1,0 0-1,0 0 1,0 0-1,0 0 1,1 0-1,-1 0 1,0 0-1,0 0 1,0 0-1,0 0 1,0 0-1,1 0 1,-1 0-1,0 0 1,0 0-1,0 0 1,0 0-1,0 0 1,1 0-1,-1 0 1,0 0-1,0 0 1,0 0-1,0 0 1,0 1-1,0-1 1,0 0-1,1 0 1,-1 0-1,0 0 0,0 0 1,0 0-1,0 0 1,0 1-1,0-1 1,0 0-1,0 0 1,0 0-1,0 0 1,0 0-1,0 1 1,0-1-1,0 0 1,0 0-1,0 0 1,0 0-1,0 0 1,0 1-1,0-1 1,8 30 222,-4 82-83,0-23 431,-4-77-428,-1-1 201,1 0 0,1 0 0,0 0 0,0-1 0,4 13 1,-4-18 417,-5-8-386,3 2-1128,0 0 282</inkml:trace>
  <inkml:trace contextRef="#ctx0" brushRef="#br0" timeOffset="29690.6">5875 1908 5361,'-11'-15'5524,"8"12"-3740,6 8-699,-3-5-1060,0 0 1,0 1 0,0-1 0,0 0 0,0 0 0,0 1 0,0-1 0,0 0 0,0 0-1,0 1 1,0-1 0,0 0 0,0 0 0,0 1 0,0-1 0,-1 0 0,1 0-1,0 1 1,0-1 0,0 0 0,0 0 0,-1 0 0,1 1 0,0-1 0,0 0-1,0 0 1,-1 0 0,1 0 0,0 0 0,0 1 0,-1-1 0,1 0 0,0 0-1,0 0 1,-1 0 0,1 0 0,0 0 0,0 0 0,-1 0 0,1 0 0,-14 3 378,-15-1-50,-57-3 0,0-1-231,59 10-96,1-2 50,25-6-71,1 0-5,0 0-1,0 0 1,0 0-1,0 0 1,-1 0-1,1 0 1,0 0 0,0 0-1,0 0 1,0 0-1,0 0 1,0 0-1,0 1 1,-1-1 0,1 0-1,0 0 1,0 0-1,0 0 1,0 0-1,0 0 1,0 0-1,0 0 1,0 0 0,-1 0-1,1 0 1,0 0-1,0 1 1,0-1-1,0 0 1,0 0 0,0 0-1,0 0 1,0 0-1,0 0 1,0 0-1,0 1 1,0-1 0,0 0-1,0 0 1,0 0-1,0 0 1,0 0-1,0 0 1,0 0 0,0 1-1,0-1 1,0 0-1,0 0 1,0 0-1,0 0 1,0 0 0,0 0-1,0 1-23,0-1 16,0 0 0,0 0 0,-1 0 0,1 0-1,0 0 1,0 0 0,0 0 0,-1 0 0,1 0-1,0 1 1,0-1 0,0 0 0,-1 0 0,1 0-1,0 0 1,0 0 0,0 0 0,0 1 0,-1-1-1,1 0 1,0 0 0,0 0 0,0 0 0,0 1-1,0-1 1,0 0 0,0 0 0,0 0 0,-1 0-1,1 1 1,0-1 0,0 0 0,0 0 0,0 1-1,0-1 1,0 0 0,0 0 0,0 0 0,0 1-1,0 2 5,-1 14 11,0 1 0,4 31-1,-3-48 62,0 0-1,0 0 0,0 0 0,0 0 1,0 0-1,0 0 0,1 0 0,-1 0 1,0 0-1,1 0 0,-1 0 0,1 0 1,-1 0-1,1 0 0,-1 0 0,1 0 1,0 0-1,0 0 0,1 0 88,-1-1-1,1 0 1,-1 1-1,1-1 1,-1 0-1,1 0 1,-1 0-1,1 0 0,-1 0 1,4 0-1,11-1-690,-4 1 520,-1 0 0,1 1 0,-1 1 0,0 0 0,1 0 0,-1 1 1,0 1-1,-1 0 0,1 0 0,-1 1 0,0 0 0,0 1 0,12 8 1,-18-10 6,0 0 1,-1 0 0,1 0-1,-1 0 1,1 1 0,-1-1-1,2 7 1,-3-9 8,-1 1 0,0 0 1,0-1-1,0 1 0,-1 0 0,1 0 0,-1 0 0,1 0 0,-1 0 1,0 0-1,0 0 0,0 0 0,0-1 0,-1 1 0,0 4 1,-1-5 15,1 0 1,0 0-1,-1-1 1,1 1-1,-1 0 1,0-1-1,1 1 1,-1-1 0,0 1-1,0-1 1,0 0-1,0 0 1,0 0-1,0 0 1,0 0 0,-1-1-1,1 1 1,0-1-1,0 1 1,-5-1-1,-47 5 463,42-5-346,1 0 0,-1-1 0,-21-5 0,27 5-91,1-1 0,-1 0 0,1 0 0,0 0 0,0 0-1,0-1 1,0 0 0,0 0 0,1 0 0,-5-4 0,4-1 49,5 8-114,0 0 0,0 0 1,0 0-1,0 0 0,0 0 0,0 0 0,0 0 0,1 0 0,-1 1 0,0-1 1,0 0-1,0 0 0,0 0 0,0 0 0,0 0 0,0 0 0,0 0 0,1 0 1,-1-1-1,0 1 0,0 0 0,0 0 0,0 0 0,0 0 0,0 0 0,0 0 1,0 0-1,0 0 0,1 0 0,-1 0 0,0 0 0,0 0 0,0 0 0,0 0 1,0 0-1,0 0 0,0-1 0,0 1 0,0 0 0,0 0 0,0 0 0,0 0 1,0 0-1,0 0 0,0 0 0,0 0 0,0-1 0,0 1 0,0 0 0,0 0 1,0 0-1,0 0 0,0 0 0,0 0 0,0 0 0,0 0 0,0-1 0,0 1 1,0 0-1,0 0 0,0 0 0,0 0 0,0 0 0,0 0 0,6 3-535</inkml:trace>
  <inkml:trace contextRef="#ctx0" brushRef="#br0" timeOffset="30846.27">2744 3786 5689,'28'-87'2694,"-27"85"-2415,-1 0 1,1 1-1,-1-1 0,1 0 0,-1 1 1,1-1-1,-1 0 0,0 1 0,0-1 1,0 0-1,0 0 0,0 1 0,0-1 1,-1 0-1,1 1 0,0-1 0,-2-2 1,2 4-203,-1-1 1,1 0-1,-1 0 1,0 1 0,0-1-1,1 1 1,-1-1 0,0 1-1,0-1 1,1 1-1,-1-1 1,0 1 0,0-1-1,0 1 1,0 0-1,0 0 1,0-1 0,0 1-1,0 0 1,1 0-1,-3 0 1,-1 0 9,-1 1 1,0-1-1,0 1 1,1 0-1,-1 0 0,-8 4 1,0 3-84,1 0-1,0 1 1,0 0 0,1 0 0,0 2 0,-19 22-1,15-16-52,1 0 0,0 2 0,-16 29 0,27-44 41,0 1 0,1 0 0,0 0 0,0 0 0,0 0 0,0 1 0,1-1 0,0 0 0,0 1 0,1-1 0,-1 0 0,1 1 0,0-1 0,1 1 0,-1-1 0,1 0 0,0 1 0,1-1 0,-1 0 0,1 0 0,2 6 0,0-6 23,0 0 0,0 0 1,0 0-1,1 0 0,0 0 0,-1-1 0,2 0 0,-1 0 0,0 0 0,1-1 0,0 0 0,0 0 0,0 0 0,0-1 0,12 4 1,-11-5 130,0 1 0,0-1 0,0 0-1,0 0 1,0-1 0,0 1 0,0-2 0,0 1 0,0-1 0,0 0 0,0-1 0,0 1 0,0-2 0,10-3 0,-14 4-40,0-1 0,0 1-1,0-1 1,0 1 0,-1-1-1,1 0 1,-1 0-1,0 0 1,0 0 0,0 0-1,0 0 1,-1-1-1,1 1 1,-1 0 0,0-1-1,0 0 1,0 1-1,0-1 1,0 0 0,-1 1-1,0-1 1,0 0 0,0 1-1,0-1 1,-1-5-1,0 9-95,1-1 0,0 0 0,-1 0 0,1 0 0,-1 1 0,1-1 0,-1 0-1,1 0 1,-1 1 0,0-1 0,1 0 0,-1 1 0,0-1 0,1 1 0,-1-1-1,0 1 1,0-1 0,1 1 0,-1 0 0,0-1 0,0 1 0,0 0 0,0 0-1,1 0 1,-1-1 0,0 1 0,0 0 0,0 0 0,0 0 0,0 0 0,0 0-1,0 1 1,0-1 0,-31 8-239,7 2 124,2 0 1,-1 2-1,-42 29 0,63-39 122,0 0-1,0 1 0,0 0 0,0-1 1,0 1-1,1 0 0,-3 5 1,4-7-90,0 0 1,1 1 0,-1-1-1,0 0 1,1 1 0,-1-1-1,1 1 1,0-1-1,0 1 1,-1-1 0,1 1-1,0-1 1,0 1 0,0-1-1,1 1 1,-1-1 0,0 1-1,0-1 1,1 1 0,-1-1-1,1 1 1,0 1 0,3 2-487</inkml:trace>
  <inkml:trace contextRef="#ctx0" brushRef="#br0" timeOffset="32137.8">88 5603 6305,'-26'-1'4812,"-36"-4"0,86 5-4620,-1-1 0,0-1 0,0-1 0,45-11 0,33-12 20,49-11 325,-134 36-443,-15 1-90,-1 0-1,0 0 0,0 0 1,0 0-1,1 0 0,-1 0 1,0 0-1,0 1 0,0-1 1,1 0-1,-1 0 1,0 0-1,0 0 0,0 0 1,0 0-1,0 1 0,1-1 1,-1 0-1,0 0 0,0 0 1,0 1-1,0-1 0,0 0 1,0 0-1,0 0 1,0 1-1,0-1 0,0 0 1,1 0-1,-1 0 0,0 1 1,0-1-1,0 0 0,-12 21 192,4-10-163,-10 20 17,-21 31-124,3 2 0,-34 85 0,69-147 97,-4 11 403,0 0 0,0 0 0,-1-1-1,-1 0 1,-10 15 0,17-27-405,-1 0 0,1 0 0,0 0 0,0 0 0,0 0 0,0 0 0,0 0 0,0 0 0,0 0 0,0 0 0,0 0 0,0 0 0,0 0 0,0 0 0,0 0 0,0 0 0,-1 0 0,1 0 0,0 0 0,0 0 0,0 0-1,0 0 1,0 0 0,0 0 0,0 0 0,0 0 0,0 0 0,0 0 0,0 0 0,0 0 0,0 0 0,-1 0 0,1 0 0,0 0 0,0 0 0,0 0 0,0 0 0,0 1 0,0-1 0,0-3-727,0 2 343</inkml:trace>
  <inkml:trace contextRef="#ctx0" brushRef="#br0" timeOffset="33122.14">3216 5151 3969,'13'-13'3516,"-12"11"-3027,1 1-1,-1 0 1,0 0-1,1-1 1,-1 1-1,0-1 1,0 0-1,0 1 1,0-1-1,0 0 1,0 1-1,0-1 1,0 0-1,0-2 1,-2 3-403,1 0 0,0 1 0,-1-1 0,1 1 0,-1-1 0,1 0 0,-1 1 0,1-1 0,-1 1 1,0-1-1,1 1 0,-1-1 0,0 1 0,1 0 0,-1-1 0,0 1 0,0 0 0,1-1 1,-1 1-1,0 0 0,0 0 0,1 0 0,-1 0 0,0 0 0,-1 0 0,-24-2 351,9 4-363,1 1 1,0 0 0,-1 1-1,1 1 1,1 1-1,-23 10 1,1-1-74,3 4-29,33-19 22,0 1 0,-1 0 0,1 0 1,0-1-1,0 1 0,0 0 1,0 0-1,1 0 0,-1 0 1,0 0-1,0 0 0,0 1 1,1-1-1,-1 0 0,1 0 1,-1 0-1,1 1 0,-1-1 1,1 0-1,0 1 0,0-1 1,-1 0-1,1 0 0,0 1 0,0-1 1,1 2-1,-1-1 0,1-1 1,0 0-1,0 0 0,-1 0 0,1-1 0,0 1 1,0 0-1,0 0 0,0 0 0,0-1 0,0 1 1,1 0-1,-1-1 0,0 1 0,0-1 0,0 1 1,3-1-1,24 7 9,-26-7-5,31 5 26,-13-3-18,0 2 0,0 0 1,-1 1-1,21 8 0,-36-11-5,0-1-1,1 1 1,-1 0 0,0 1-1,-1-1 1,1 1 0,0 0-1,-1 0 1,1 0 0,-1 0-1,0 1 1,0-1 0,0 1-1,-1 0 1,1 0 0,-1 0-1,0 0 1,0 0 0,0 0-1,-1 1 1,1-1 0,-1 1-1,1 6 1,-1-4 30,-1 0 0,1 0-1,-1 0 1,0 0 0,-1 0 0,0 0 0,0 0-1,-1 0 1,1-1 0,-1 1 0,-1 0-1,1-1 1,-1 1 0,-1-1 0,1 0 0,-1 0-1,0 0 1,0-1 0,-1 1 0,1-1 0,-1 0-1,0 0 1,-1-1 0,-6 6 0,11-10-3,-1 1 1,1-1 0,0 0 0,0 0 0,0 0 0,0 1-1,0-1 1,0 0 0,0 0 0,0 0 0,0 0-1,-1-1 1,1 1 0,0 0 0,0 0 0,0-1 0,0 1-1,0-1 1,0 1 0,0-1 0,0 1 0,0-1-1,0 1 1,1-1 0,-1 0 0,0 0 0,0 1 0,0-2-1,-21-25 806,20 23-781,1 0-1,-1 0 0,0 0 1,1 0-1,0 0 0,0-1 0,0 1 1,1 0-1,-1-1 0,1 1 1,0-1-1,0 1 0,1-1 0,-1 1 1,1 0-1,0-1 0,3-7 1,2-3-82,1 0 0,1 1 0,15-23 0,-12 21 41,14-28 0,-15 21 11,0-2 0,6-24 0,-16 49-43,-1 0 0,1-1 0,0 1 0,0 0 0,-1 0 0,1-1 0,0 1 0,0 0 0,-1 0 0,1 0 0,0 0 0,-1 0 0,1 0 0,0 0 0,-1-1 0,1 1 0,0 0 0,-1 0 0,1 0 0,0 0 0,-1 0 0,1 0 0,0 1 0,-1-1 0,1 0 0,0 0 0,-1 0 0,1 0 0,0 0 0,-1 0 0,1 0 0,0 1 0,0-1 0,-1 0 0,1 0 0,0 0 0,0 1 0,-1-1 0,1 0 0,0 0 0,0 1 0,0-1 0,-1 0 0,1 1 0,0-1 0,0 0 0,0 1 0,0-1 0,0 0 0,0 1 0,-1-1 0,1 0 0,0 1 0,0-1 0,0 0 0,0 1 0,1-1 0,-4 12-355</inkml:trace>
  <inkml:trace contextRef="#ctx0" brushRef="#br0" timeOffset="34317.01">7520 6000 5633,'7'-8'1197,"0"0"0,0 0 0,-1-1 0,0 0 0,6-11 0,-11 18-1041,0 1 0,0-1 0,-1 0 0,1 0 0,0 0 0,0 1 0,-1-1 0,1 0 0,-1 0 0,0 0 0,0 0 0,1 0 0,-1 0 0,-1 0 0,1 0 0,0 0 0,0 0 0,-1 0 0,1 0 0,-1 0 0,1 0 1,-1 1-1,0-1 0,0 0 0,0 0 0,0 1 0,0-1 0,0 0 0,0 1 0,-1-1 0,1 1 0,0 0 0,-1-1 0,1 1 0,-1 0 0,0 0 0,-1-1 0,-1 1-150,1-1 1,-1 1-1,0 0 0,1 1 0,-1-1 1,0 0-1,1 1 0,-1 0 0,0 0 1,0 0-1,1 1 0,-1-1 1,0 1-1,1 0 0,-8 2 0,-3 2-88,0 1 0,-21 12-1,27-14 53,1 1 0,-1 1 0,1-1-1,0 1 1,0 0 0,1 1 0,-1 0-1,1 0 1,1 0 0,0 1 0,-8 13-1,11-17 28,1-1-1,-1 1 1,1-1-1,0 1 1,0-1-1,0 1 1,1 0-1,-1 0 0,1-1 1,0 1-1,0 0 1,0 0-1,0-1 1,1 1-1,0 0 1,0-1-1,0 1 1,0 0-1,0-1 1,1 1-1,-1-1 1,1 0-1,0 1 0,0-1 1,0 0-1,0 0 1,1 0-1,0-1 1,-1 1-1,1 0 1,4 2-1,-2-2 18,-1 0 1,1 0-1,0-1 0,0 1 0,0-1 1,0 0-1,0-1 0,1 1 0,-1-1 1,0 0-1,1 0 0,-1-1 0,1 1 1,6-2-1,-8 1 10,0 0 1,0-1 0,0 0-1,0 1 1,1-1 0,-1-1-1,0 1 1,0-1 0,-1 0-1,1 1 1,0-2 0,-1 1-1,1 0 1,-1-1 0,1 1-1,-1-1 1,0 0 0,0 0-1,2-4 1,2-3 46,0-1-1,-1 0 1,0 0-1,-1 0 1,0 0-1,-1-1 1,5-23-1,0 13-122,-3 7 551,-6 15-511,-1 1 0,1-1 0,-1 0 0,1 1 0,-1-1 0,1 0 0,-1 1-1,1-1 1,-1 1 0,1-1 0,0 1 0,-1-1 0,1 1 0,0-1 0,-1 1 0,1-1 0,0 1 0,0-1 0,-1 1 0,1-1 0,0 1 0,0 0 0,0-1 0,0 2 0,-5 37-28,2 1 1,1-1 0,7 74 0,-4-108 52,-1 0 0,0 1 0,0-1 0,0 0 0,-1 0 0,1 0 0,-1 0 0,-1 1 0,1-1 0,-1-1 0,1 1 0,-4 5 0,3-6 62,-1 0-1,0-1 0,0 0 0,0 1 0,0-1 0,0 0 1,-1 0-1,1-1 0,-1 1 0,0-1 0,0 1 1,0-1-1,0-1 0,-7 3 0,2-1 85,0-1 0,0 0-1,0 0 1,0-1 0,0 0 0,-1-1-1,1 0 1,0-1 0,-13-1 0,2-2 68,0-1 0,0 0 0,-21-10 1,18 1-24,20 12-59,7 4-1749,4 1 1144</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01T09:15:35.741"/>
    </inkml:context>
    <inkml:brush xml:id="br0">
      <inkml:brushProperty name="width" value="0.05" units="cm"/>
      <inkml:brushProperty name="height" value="0.05" units="cm"/>
      <inkml:brushProperty name="color" value="#5B2D90"/>
    </inkml:brush>
  </inkml:definitions>
  <inkml:trace contextRef="#ctx0" brushRef="#br0">159 52 7546,'-7'-14'3323,"5"9"-2595,-1 0 0,1 1 0,-1-1 0,-7-7-1,10 11-688,0 1-1,-1-1 1,1 1-1,-1-1 0,0 1 1,1-1-1,-1 1 1,1-1-1,-1 1 0,0 0 1,1-1-1,-1 1 1,0 0-1,1 0 0,-1 0 1,0-1-1,0 1 0,1 0 1,-1 0-1,0 0 1,1 0-1,-1 0 0,0 0 1,0 0-1,1 0 1,-1 1-1,0-1 0,1 0 1,-1 0-1,0 1 1,1-1-1,-1 0 0,0 1 1,1-1-1,-1 0 0,1 1 1,-1-1-1,1 1 1,-1-1-1,1 1 0,-2 1 1,-6 6-68,1 1 0,0 1 0,0-1 0,1 1 0,1 0 1,-1 1-1,1-1 0,1 1 0,-4 14 0,7-22 25,0 1 0,0-1 0,1 0 0,-1 1 1,1-1-1,0 1 0,0-1 0,0 1 0,0-1 0,1 0 0,-1 1 0,1-1 0,0 1 0,0-1 0,0 0 1,1 0-1,-1 0 0,1 1 0,-1-1 0,1-1 0,0 1 0,0 0 0,1 0 0,-1-1 0,0 1 0,1-1 1,0 0-1,-1 0 0,1 0 0,0 0 0,0 0 0,0 0 0,0-1 0,1 0 0,3 2 0,-3-2 91,0 0 0,0 0-1,0-1 1,0 1 0,0-1 0,0 0-1,0 0 1,0 0 0,0 0-1,1-1 1,-1 0 0,0 0 0,0 0-1,0 0 1,-1-1 0,1 1-1,0-1 1,0 0 0,-1 0 0,1 0-1,-1-1 1,0 1 0,6-6-1,-5 3 62,1 0 0,-1 1 0,0-1 0,0-1-1,-1 1 1,1-1 0,-1 1 0,0-1 0,-1 0 0,1 0-1,-1 0 1,-1 0 0,1-1 0,1-10 0,-3 14-132,0 0 0,-1 0 0,1 0 0,-1 0 0,1 0 0,-1 0 0,0 0 0,0 0 0,0 0 0,0 1 0,-1-1 0,1 0 0,-1 1 0,1-1 0,-1 1 0,0-1 0,0 1 0,0 0 0,-1 0 0,1 0 0,0 0 0,-1 0 0,1 1 0,-1-1 0,0 1 0,1-1 0,-1 1 0,0 0 0,0 0 0,0 1 0,0-1 1,0 0-1,0 1 0,0 0 0,0-1 0,0 1 0,0 0 0,0 1 0,0-1 0,0 1 0,0-1 0,0 1 0,0 0 0,1 0 0,-1 0 0,0 0 0,0 1 0,1-1 0,-1 1 0,-3 2 0,-1 3-48,0 1 0,0 0 1,1 1-1,0-1 0,1 1 0,-9 17 0,11-20 19,1 0 0,-1 0 0,1 1 0,1-1 0,-1 1 0,1-1 0,0 1 0,0 0 0,1-1 0,0 1 0,2 12 0,-2-16 14,1-1 0,0 1 0,0-1-1,-1 0 1,2 1 0,-1-1 0,0 0-1,0 0 1,1 0 0,0 0-1,-1 0 1,1 0 0,0 0 0,0-1-1,0 1 1,0-1 0,0 1 0,0-1-1,0 0 1,0 1 0,1-1 0,-1 0-1,0-1 1,1 1 0,-1 0 0,1-1-1,-1 1 1,1-1 0,-1 0-1,1 0 1,-1 0 0,1 0 0,4-1-1,-1 1 25,0-1 0,0 0 0,0-1 0,0 1 0,0-1 0,-1 0 0,1-1 0,-1 1 0,1-1 0,-1 0 0,0-1 0,0 1 0,6-6 0,-7 5-2,-1 0 0,0-1 0,0 1-1,-1-1 1,1 1 0,-1-1 0,0 0 0,0 1 0,0-1 0,-1 0-1,0-1 1,0 1 0,0 0 0,0 0 0,-1 0 0,0-10-1,-1 12-15,1 0 0,0-1 0,-1 1 0,0 0 0,0 0-1,0 0 1,0 0 0,0 1 0,-1-1 0,1 0 0,-1 0-1,1 1 1,-1-1 0,0 1 0,0-1 0,0 1 0,-1 0 0,1 0-1,0 0 1,-1 0 0,0 0 0,1 1 0,-1-1 0,0 1-1,0 0 1,0-1 0,0 1 0,0 1 0,-5-2 0,2 1-24,-1 1 1,1 0 0,-1 1 0,1-1 0,0 1-1,0 0 1,-1 1 0,1-1 0,0 1-1,0 1 1,0-1 0,1 1 0,-1 0 0,1 0-1,-1 0 1,1 1 0,0 0 0,0 0 0,1 0-1,-1 1 1,-3 5 0,2-4 1,1 0-1,0 1 1,0-1 0,1 1 0,0 0 0,0 1-1,1-1 1,-1 1 0,2 0 0,-1-1 0,1 1-1,0 0 1,1 0 0,0 1 0,0 15-1,1-21 10,0-1 0,1 1 0,-1 0 0,1 0 0,0 0 0,0-1 0,0 1-1,0-1 1,0 1 0,0-1 0,1 1 0,-1-1 0,1 1 0,0-1 0,0 0-1,0 0 1,0 0 0,3 3 0,-1-3 9,0 0-1,0 0 1,0 0 0,0 0 0,1-1-1,-1 0 1,0 0 0,1 0-1,-1 0 1,9 0 0,-3-1 21,1 0 1,-1-1-1,1 0 1,-1-1-1,0 0 1,1-1 0,-1 0-1,-1-1 1,14-6-1,-15 6 3,-1 0 0,1-1 0,-1 0-1,0-1 1,-1 1 0,0-1 0,1-1 0,-2 1 0,1-1-1,4-8 1,-8 12-10,0-1-1,0 0 1,0 0-1,0 0 0,-1 0 1,0 0-1,0 0 1,0-1-1,-1 1 1,1 0-1,-1 0 1,0-1-1,0 1 1,-1 0-1,1-1 0,-1 1 1,0 0-1,0 0 1,0 0-1,0 0 1,-1 0-1,-3-6 1,3 6-23,0 0 0,-1 0 0,0 1 0,1-1 1,-1 1-1,0-1 0,-1 1 0,1 0 0,-1 0 1,1 1-1,-1-1 0,0 1 0,0 0 0,0 0 1,0 0-1,0 0 0,-1 1 0,1-1 0,0 1 1,-1 0-1,1 1 0,-1-1 0,1 1 0,-1 0 1,0 0-1,1 0 0,-1 1 0,1-1 0,-1 1 0,1 0 1,0 0-1,-6 3 0,4-2-10,0 0 0,0 1 0,1-1 0,-1 1 0,1 1 0,0-1 0,0 1 0,0-1 0,0 2 0,1-1 0,0 0 0,0 1 0,0 0 1,0 0-1,1 0 0,-1 0 0,1 0 0,1 1 0,-1 0 0,1-1 0,0 1 0,0 0 0,-1 9 0,2-10 4,1-1 1,0 1-1,0-1 0,0 1 1,0-1-1,1 1 0,0-1 1,0 1-1,0-1 0,0 0 1,4 7-1,-4-9 10,1 1 0,-1-1 0,1 0 1,0 0-1,0-1 0,-1 1 0,1 0 0,0-1 0,0 1 0,1-1 0,-1 1 0,0-1 1,0 0-1,1 0 0,-1 0 0,1 0 0,-1-1 0,1 1 0,-1 0 0,1-1 0,3 0 0,1 1 24,0-1-1,1-1 0,-1 1 0,1-1 0,-1-1 0,0 1 1,1-1-1,-1-1 0,0 1 0,0-1 0,-1 0 1,1-1-1,0 0 0,-1 0 0,8-6 0,-10 7-3,-1 0-1,1 0 1,-1-1-1,0 1 1,0-1-1,0 0 1,0 0-1,-1 0 1,1 0-1,-1 0 1,0 0-1,0-1 1,-1 1-1,1-1 1,-1 1-1,0-1 1,0 0-1,-1 1 1,1-1-1,-1 0 1,0 0-1,0 1 0,-1-1 1,0 0-1,-1-5 1,1 6-18,1 1 0,-1 0 0,-1 0 1,1 0-1,0 0 0,-1 0 0,1 1 0,-1-1 0,0 0 1,0 1-1,0-1 0,0 1 0,-1 0 0,1-1 0,-1 1 1,1 0-1,-1 1 0,0-1 0,1 0 0,-1 1 0,0-1 1,0 1-1,0 0 0,0 0 0,-1 0 0,1 1 0,0-1 0,0 1 1,0 0-1,-1-1 0,-5 2 0,4-1-19,-1 1 1,0 0-1,1 1 0,0-1 0,-1 1 0,1 0 0,0 0 1,0 1-1,0-1 0,0 1 0,0 0 0,1 1 1,-1-1-1,1 1 0,0 0 0,0 0 0,-6 8 1,6-5 0,-1 1 0,1 0 0,0 0 0,1 0 0,0 0 0,0 1 0,1-1 0,0 1 0,1-1 0,-2 18 0,3-23 15,0 0 0,0 0 0,0 0-1,0 0 1,1 0 0,-1 0 0,1 0 0,0 0 0,0 0 0,0 0 0,0 0 0,0-1 0,1 1 0,-1 0 0,1-1 0,0 1 0,-1-1 0,1 1 0,1-1 0,-1 0 0,0 0 0,0 0 0,1 0 0,-1 0 0,1-1-1,0 1 1,-1-1 0,1 1 0,0-1 0,0 0 0,0 0 0,0 0 0,6 0 0,-3-1 22,1 0 0,0 0 1,-1 0-1,1-1 0,-1 0 0,1-1 0,-1 0 0,1 0 0,-1 0 1,0 0-1,0-1 0,0 0 0,-1-1 0,1 1 0,-1-1 0,1 0 1,7-9-1,-9 10 1,0-1 0,-1 0 1,0 0-1,0 0 0,0 0 1,-1 0-1,1-1 0,-1 1 0,0-1 1,2-8-1,-3 10-7,0-1 1,-1 1-1,0-1 0,0 1 1,0 0-1,0-1 0,0 1 1,-1-1-1,1 1 1,-1 0-1,0 0 0,0-1 1,0 1-1,0 0 0,-1 0 1,-3-6-1,4 7-19,0 1-1,0-1 1,0 0 0,0 0 0,0 1-1,0-1 1,-1 1 0,1-1 0,-1 1-1,1-1 1,-1 1 0,1 0 0,-1 0-1,0 0 1,0 0 0,1 0 0,-1 0-1,0 0 1,0 1 0,0-1 0,0 1-1,0-1 1,0 1 0,0 0 0,0 0-1,0-1 1,0 2 0,0-1 0,0 0-1,0 0 1,0 1 0,0-1 0,0 1-1,0-1 1,0 1 0,0 0 0,0 0-1,1 0 1,-1 0 0,0 0 0,1 0-1,-1 0 1,0 1 0,-1 1 0,-5 5-26,1-1 0,0 1 0,0 1 0,1-1 0,0 1 0,1 0 0,-5 11 0,6-14 23,2 0 0,-1 0 0,1 1 0,0-1 0,0 1 0,1-1 0,-1 1 0,2 0 0,-1-1 0,1 1 0,0 0 0,1 10 1,-1-15 8,1-1 0,-1 0 0,1 1 0,0-1 0,-1 0 0,1 0 1,0 1-1,-1-1 0,1 0 0,0 0 0,0 0 0,0 0 0,0 0 1,0 0-1,0 0 0,1 0 0,-1 0 0,0-1 0,0 1 0,1 0 1,-1-1-1,0 1 0,1-1 0,-1 0 0,0 1 0,1-1 0,-1 0 1,1 0-1,-1 0 0,3 0 0,-1 0 13,-1 0 1,1 0-1,0-1 1,0 1-1,0-1 0,0 0 1,-1 0-1,1 0 1,0 0-1,-1 0 0,1 0 1,0-1-1,2-2 1,0-1 9,0 0 1,0 0 0,0 0 0,-1-1-1,0 1 1,0-1 0,-1 0-1,1 0 1,-1-1 0,-1 1 0,1-1-1,1-8 1,-3 12-15,0-1-1,-1 0 1,1 1-1,-1-1 1,0 0-1,0 0 1,0 1-1,-1-1 1,1 0 0,-1 1-1,0-1 1,0 0-1,0 1 1,-1-1-1,1 1 1,-1 0-1,0-1 1,0 1-1,0 0 1,0 0-1,0 0 1,-1 0-1,-4-4 1,5 6-18,1 0 0,-1 0 0,1 0 0,-1 0 0,1 0 0,-1 0 0,0 0 0,0 0 0,1 1 0,-1-1 0,0 1-1,0 0 1,0-1 0,0 1 0,1 0 0,-1 0 0,0 0 0,0 0 0,-3 1 0,2 0-6,-1 0 0,0 0 0,1 1 0,-1-1 0,1 1 0,-1 0 0,1 0 0,0 0 0,-3 3 0,-3 2-15,1 1 0,1 0 0,0 0 0,0 1 0,-10 16 0,14-18 18,-1-1 0,1 1 1,0-1-1,1 1 0,0 0 0,-2 8 0,4-13 8,0 1 0,-1-1 0,1 1 0,0-1 1,0 1-1,0-1 0,0 1 0,1-1 0,-1 1 0,1-1 0,-1 1 0,1-1 0,0 1 0,0-1 0,0 0 0,0 0 0,0 1 1,1-1-1,-1 0 0,1 0 0,2 2 0,-3-3 6,1 0 1,-1 0-1,1 0 1,0 0-1,-1-1 1,1 1-1,0 0 1,0-1-1,0 1 1,0-1 0,0 0-1,-1 1 1,1-1-1,0 0 1,0 0-1,0 0 1,0-1-1,3 0 1,-1 1 12,0-1 1,0-1 0,0 1 0,0 0 0,-1-1 0,1 0 0,5-3 0,-3 1 8,-1-1 0,0 0 0,0 0 0,0 0 0,0-1 0,-1 0 0,0 0 0,0 0 1,-1 0-1,1 0 0,-1-1 0,-1 1 0,1-1 0,-1 0 0,2-11 0,-3 13-13,-1-1-1,1 0 0,-1 0 0,0 0 0,0 0 0,0 1 0,-1-1 0,0 0 0,0 0 1,-1 1-1,0-1 0,0 1 0,0-1 0,0 1 0,-1 0 0,0-1 0,0 2 0,0-1 1,-7-7-1,9 11-20,0-1 0,-1 1 1,1 0-1,-1 0 0,0 0 0,1 0 1,-1 0-1,0 0 0,0 0 1,1 0-1,-1 1 0,0-1 0,0 1 1,0-1-1,0 1 0,0 0 1,0 0-1,0 0 0,1 0 0,-1 0 1,0 0-1,0 0 0,0 1 1,0-1-1,0 1 0,0-1 0,0 1 1,1 0-1,-1 0 0,0 0 1,1 0-1,-1 0 0,0 0 1,1 0-1,-3 3 0,-2 1-17,-1 1 0,2 0 1,-1 1-1,1-1 0,0 1 0,0 0 0,-4 9 1,5-9 13,0 1 1,1 0 0,0 0 0,1 0 0,0 0-1,0 1 1,0-1 0,1 1 0,1-1 0,-1 1 0,1-1-1,1 1 1,0-1 0,2 14 0,-2-20 13,-1 0 0,1-1 0,0 1 0,0 0 0,0 0 0,0-1 0,0 1 0,0-1 0,0 1 0,0-1 0,0 1 0,1-1 0,-1 1 0,1-1 0,-1 0 0,1 0-1,0 0 1,-1 0 0,1 0 0,0 0 0,-1-1 0,1 1 0,0 0 0,0-1 0,0 0 0,0 1 0,0-1 0,0 0 0,0 0 0,0 0 0,-1 0 0,1 0 0,0 0 0,0-1 0,3 0 0,2-1 22,0 0 1,-1 0-1,1-1 0,-1 1 0,1-2 0,-1 1 1,0-1-1,8-6 0,-5 2 6,0 0-1,-1 0 1,0-1-1,-1 0 1,0-1 0,0 1-1,-1-2 1,10-20 0,-14 26-15,0 0 1,0-1-1,0 0 1,-1 1-1,1-1 1,-1 0-1,-1 0 1,1 1-1,-1-1 1,0 0-1,0 0 1,-1 0-1,0 0 1,0 1 0,0-1-1,-1 0 1,1 1-1,-1-1 1,-1 1-1,-2-6 1,4 10-23,0-1 0,-1 0 1,1 1-1,0-1 0,-1 1 1,1 0-1,-1-1 1,1 1-1,-1 0 0,1 0 1,-1 0-1,0 0 0,0 0 1,0 0-1,1 0 0,-1 1 1,0-1-1,0 1 0,-4-1 1,3 1 9,-1 0 0,0 0 0,1 0 0,-1 1 0,1 0 0,-1-1 0,1 1 0,-1 0 0,1 1 0,-6 2 0,5-3-56,1 1 0,-1 0 0,1 0 0,0 0 0,0 0 0,0 1 0,0-1 0,0 1 0,0 0 0,1 0 0,-1 0 0,1 0 0,0 0 0,0 0 0,0 1 0,0-1 0,1 1 0,-1-1 0,1 1 0,0 0 0,-1 5 0,4 0-1132,7-6 458</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9T23:40:24.558"/>
    </inkml:context>
    <inkml:brush xml:id="br0">
      <inkml:brushProperty name="width" value="0.05" units="cm"/>
      <inkml:brushProperty name="height" value="0.05" units="cm"/>
    </inkml:brush>
  </inkml:definitions>
  <inkml:trace contextRef="#ctx0" brushRef="#br0">29 622 2809,'0'-1'282,"-1"0"-1,1 0 1,-1 1 0,0-1 0,1 0 0,-1 1 0,0-1 0,0 1 0,0-1 0,1 1 0,-1-1-1,0 1 1,0-1 0,0 1 0,0 0 0,0 0 0,0-1 0,0 1 0,0 0 0,-1 0 0,-8-2 1182,10 2-843,17 2 942,-13-1-1444,0 0-1,0-1 1,0 0-1,0 0 1,0 0-1,0 0 1,-1-1-1,1 0 0,0 1 1,0-1-1,0-1 1,-1 1-1,1 0 1,-1-1-1,1 0 1,-1 0-1,0 0 1,1 0-1,-1 0 1,0-1-1,0 1 0,4-7 1,68-77 1057,-69 78-1141,0 0 1,-1 0-1,0-1 0,-1 0 0,1 0 0,2-12 1,17-60 151,-21 68-158,1-11 68,0 0 1,-2 0-1,-1-41 0,0 64-95,-2-1-1,1 1 1,0 0-1,0 0 1,0 0-1,0 0 1,-1 0 0,1-1-1,-1 1 1,1 0-1,-1 0 1,1 0-1,-1 0 1,1 0-1,-1 0 1,0 0-1,0 1 1,1-1-1,-1 0 1,0 0-1,0 1 1,0-1-1,0 0 1,-1 0-1,-27-8-167,29 9 138,-1 0 0,1 0 0,-1 0 0,1 0 0,-1 0 0,1 0 0,-1 0 0,1 0 0,-1 0 0,1 0 0,-1 0 0,1 0 0,-1 1 0,1-1 0,-1 0 0,1 0 0,0 1 0,-1-1 0,1 0 0,-1 0 0,1 1 0,0-1 0,-1 1 0,1-1 0,0 0 0,-1 1 0,1 0 0,-9 17 41,6-9-79,-1 1 57,-1 2-31,0 0 0,1 1 0,0 0 0,-2 20-1,3 19-95,7 64-1,-3-79 130,1 0 8,-1-6 23,1 0 0,7 36-1,-8-63-4,-1-2-3,1 0 0,-1-1 0,1 1 0,-1 0 0,0-1 1,1 1-1,-1 0 0,0-1 0,0 1 0,0 0 0,0 0 0,-1-1 0,1 1 0,0 0 0,-2 2 0,2-4 8,0 0 0,-1 0 0,1 0-1,0 0 1,0 0 0,-1 0-1,1 0 1,0-1 0,0 1 0,-1 0-1,1 0 1,0 0 0,0 0-1,0-1 1,-1 1 0,1 0 0,0 0-1,0-1 1,0 1 0,0 0-1,-1 0 1,1-1 0,0 1 0,0 0-1,0 0 1,0-1 0,0 1-1,0 0 1,0 0 0,0-1-1,0 1 1,0 0 0,0-1 0,0 1-1,-3-13-18,2-1 3,1 1 0,0-1-1,1 1 1,1 0 0,4-21-1,-4 25-25,1 0 0,0 0 0,0 1 0,1-1 1,0 1-1,0-1 0,1 1 0,0 1 0,7-9 0,-8 12-7,-1 1 1,1 0-1,0 0 1,0 1-1,0-1 1,1 1-1,-1 0 1,1 0-1,-1 0 1,1 1-1,-1 0 1,1 0-1,0 0 1,0 0-1,0 1 1,-1-1-1,1 1 1,0 0-1,0 1 1,0-1-1,0 1 1,-1 0-1,1 0 1,0 1-1,-1 0 1,1-1-1,-1 1 1,1 1-1,-1-1 1,0 1-1,0-1 1,0 1-1,-1 0 1,7 6-1,-7-6 22,0 1-1,0-1 0,0 1 1,0 0-1,-1 0 0,1 0 1,-1 0-1,0 0 0,0 0 0,0 1 1,-1-1-1,2 9 0,4 13 4,-5-18 3,0-1 0,0 1-1,-1 0 1,0 0 0,0 0 0,-1-1 0,0 1 0,-2 11 0,2-15 11,0-1 0,0 1 0,0 0 1,0-1-1,0 1 0,1-1 0,1 6 0,2-1-2509</inkml:trace>
  <inkml:trace contextRef="#ctx0" brushRef="#br0" timeOffset="1661.71">629 681 2953,'-39'-40'4327,"33"34"-1420,7 9-1442,4 11-1460,1 13-14,9 42-3,-14-63 25,0 0 1,1 0 0,-1 0-1,1 0 1,0 0-1,1-1 1,-1 1 0,1-1-1,1 0 1,-1 1-1,1-1 1,-1-1-1,1 1 1,1 0 0,4 3-1,-8-8 106,0 0 1,0 0-1,0 0 0,-1 0 0,1 0 0,0 0 0,0-1 1,0 1-1,-1 0 0,1-1 0,0 1 0,0-1 0,-1 1 1,1 0-1,0-1 0,-1 0 0,1 1 0,0-1 0,-1 1 1,1-1-1,-1 0 0,1 1 0,0-2 0,19-25 163,-15 22-228,-1-1 0,0 0 0,-1 0-1,0 0 1,0 0 0,0-1 0,-1 1 0,1-1-1,-2 0 1,1 1 0,1-14 0,0-104 243,-3 124-303,0 0 1,0-1-1,0 1 1,0 0-1,0 0 0,0 0 1,-1 0-1,1 0 0,0 0 1,0 0-1,0 0 1,0-1-1,0 1 0,0 0 1,0 0-1,-1 0 0,1 0 1,0 0-1,0 0 1,0 0-1,0 0 0,0 0 1,-1 0-1,1 0 0,0 0 1,0 0-1,0 0 1,0 0-1,0 0 0,-1 0 1,1 0-1,0 0 0,0 0 1,0 0-1,0 0 1,0 0-1,0 0 0,-1 0 1,1 0-1,0 0 0,0 0 1,0 1-1,0-1 1,0 0-1,0 0 0,0 0 1,-1 0-1,1 0 1,0 0-1,0 0 0,0 1 1,0-1-1,0 0 0,0 0 1,0 0-1,0 0 1,0 0-1,0 1 0,-1-1-8,0 1 0,1 0 0,-1 0 0,1-1 0,-1 1 0,1 0 0,-1 0 0,1 0 0,0 0 0,-1 0 0,1-1 0,0 1 0,0 0 0,0 0 0,-1 2 0,2-2 15,0 0 0,-1 1-1,1-1 1,0 0 0,0 1 0,0-1-1,0 0 1,0 0 0,0 0 0,0 0 0,1 0-1,-1 0 1,0 0 0,1 0 0,-1 0 0,0-1-1,1 1 1,-1 0 0,1-1 0,2 1-1,26 9 5,-30-10-5,2 0 2,1 0-1,-1 1 0,0-1 1,1 0-1,-1 0 0,1 0 1,-1-1-1,1 1 0,-1-1 0,0 1 1,1-1-1,2-1 0,9-2 14,2 2 4,-13 1-3,1 0 0,0 0 0,-1 1 0,1-1-1,0 1 1,0 0 0,3 1 0,-6-1 32,-5-2-1333,3 2 696</inkml:trace>
  <inkml:trace contextRef="#ctx0" brushRef="#br0" timeOffset="2410.8">729 14 3713,'-2'0'200,"1"1"0,-1-1 1,1 1-1,0-1 0,-1 1 1,1 0-1,-1-1 0,1 1 1,0 0-1,-1 0 0,1 0 1,0 0-1,0 0 0,0 0 1,0 0-1,0 0 0,0 0 1,0 1-1,0-1 0,0 0 1,0 3-1,-1 0-172,0 0 0,0 0 0,0 0-1,1 1 1,0-1 0,-1 5 0,1-3 76,1-1-1,0 0 0,0 1 1,0-1-1,1 0 1,-1 0-1,1 1 0,0-1 1,1 0-1,0 0 1,-1 0-1,1 0 0,5 7 1,-6-10-11,1 0 1,0 0-1,0 1 1,0-1-1,0 0 0,0-1 1,0 1-1,0 0 1,0-1-1,1 1 0,-1-1 1,1 0-1,-1 0 1,1 0-1,0 0 1,-1 0-1,1 0 0,0-1 1,0 1-1,-1-1 1,1 0-1,0 0 1,0 0-1,-1 0 0,1 0 1,5-2-1,-4 1-2,1 0 0,-1 0 0,1-1 0,-1 0-1,0 0 1,0 0 0,0 0 0,0 0 0,0-1 0,0 0-1,-1 0 1,0 0 0,1 0 0,-1-1 0,0 1 0,0-1-1,-1 0 1,1 0 0,3-6 0,-5 7-57,0 0 0,0 0 0,0 0-1,0 0 1,-1 0 0,1 0 0,-1 0 0,0 0 0,0-1 0,0 1 0,0 0 0,-1 0 0,1 0-1,-1 0 1,1 0 0,-1 0 0,0 0 0,-1 0 0,1 0 0,0 0 0,-1 1 0,1-1-1,-1 0 1,0 1 0,0 0 0,0-1 0,0 1 0,0 0 0,-1 0 0,-2-2 0,0 0-22,-1 0 1,0 0-1,0 1 1,-10-5-1,14 7-17,0 0-1,0 1 1,0-1-1,0 0 1,-1 1-1,1-1 0,0 1 1,0 0-1,-1 0 1,1 0-1,0 0 1,0 0-1,0 0 1,-1 1-1,1-1 1,0 1-1,0 0 0,-4 1 1,5-1-1,1-1-1,-1 0 1,1 1-1,-1-1 1,1 1 0,0-1-1,-1 1 1,1-1 0,-1 1-1,1 0 1,0-1-1,0 1 1,-1-1 0,1 1-1,0 0 1,0-1 0,0 1-1,0 0 1,0-1-1,0 1 1,0 0 0,0-1-1,0 2 1,-3 10-1348,1-9 850</inkml:trace>
  <inkml:trace contextRef="#ctx0" brushRef="#br0" timeOffset="2981.56">1359 422 5265,'2'-2'7321,"10"1"-7158,8-1-35,104-8 618,-116 10-704,0-1 1,-1 1-1,1-2 1,0 1-1,-1-1 1,0 0-1,1-1 1,-1 0-1,0 0 1,0 0-1,-1-1 1,1 0-1,6-5 1</inkml:trace>
  <inkml:trace contextRef="#ctx0" brushRef="#br0" timeOffset="3335.81">1399 555 3241,'-1'0'175,"1"0"1,-1-1-1,1 1 0,-1 0 1,1 0-1,-1-1 1,1 1-1,0 0 0,-1-1 1,1 1-1,-1 0 1,1-1-1,0 1 0,-1 0 1,1-1-1,0 1 1,-1-1-1,1 1 1,0-1-1,0 1 0,0-1 1,-1 0-1,10-3 2059,33 3-749,-16 0-555,0-5-408,-18 3-447,0 1-1,1 1 0,-1 0 0,17-1 0,-11 3-29,-5-1 10,0 0 0,0 0-1,0 0 1,1-1 0,8-3 0,-17 4-109,0 0 1,0-1-1,0 1 1,0 0 0,0 0-1,0 0 1,0 0-1,0-1 1,-1 1-1,1 1 1,0-1-1,0 0 1,0 0-1,0 0 1,0 0-1,0 1 1,0-1 0,0 0-1,0 1 1,-1-1-1,1 1 1,1 0-1,1 1-561</inkml:trace>
  <inkml:trace contextRef="#ctx0" brushRef="#br0" timeOffset="4416.08">2170 458 3249,'-64'-33'1888,"63"33"-1817,1-1 1,-1 1-1,0 0 0,1-1 0,-1 1 1,1 0-1,-1-1 0,1 1 0,-1-1 1,1 1-1,-1-1 0,1 1 0,-1-1 1,1 1-1,-1-1 0,1 1 1,0-1-1,-1 1 0,1-1 0,0 0 1,0 1-1,-1-1 0,1 0 0,0 1 1,0-1-1,0 0 0,0 1 0,0-1 1,0 0-1,0 1 0,0-2 0,12-10 1364,-8 8-1073,0 0-238,0 0 0,0 0 1,1 0-1,-1 1 0,1-1 0,0 1 1,0 0-1,0 0 0,0 1 1,1 0-1,-1 0 0,10-2 0,-13 3-127,0 1-1,1-1 0,-1 1 1,1 0-1,-1 0 0,1 0 1,-1 0-1,1 1 0,-1-1 1,1 1-1,-1 0 1,1-1-1,-1 1 0,0 0 1,1 0-1,-1 0 0,0 1 1,0-1-1,0 0 0,0 1 1,0 0-1,0-1 0,-1 1 1,1 0-1,0 0 0,-1 0 1,1 0-1,-1 0 1,0 0-1,0 1 0,0-1 1,1 3-1,0 0 9,0 1 0,0-1-1,-1 1 1,1 0 0,-2-1 0,1 1 0,0 0 0,-1-1-1,0 1 1,-1 0 0,1 0 0,-1-1 0,0 1 0,0-1-1,-4 8 1,0 0 26,0-1 0,-2 0 0,1-1 0,-2 1 0,-10 13 0,3-2 9,-5 6 637,26-39 2248,2-6-3084,6-7 202,-5 7 1,0 0 1,1 0 0,1 1 0,23-23 0,-21 25-17,-1 0 0,16-20 1,15-16 58,-42 48-80,0 0 0,0 0 0,0 1 0,0-1 0,0 0 0,0 0 0,0 0-1,-1 0 1,1 0 0,0-1 0,-1 1 0,1 0 0,-1 0 0,1 0 0,-1 0 0,0-1 0,1 1 0,-1 0 0,0 0 0,0-1 0,0 1 0,0 0 0,0 0 0,0-1 0,0 1 0,0 0 0,-1 0-1,1-1 1,0 1 0,-1 0 0,1 0 0,-2-2 0,2 3-11,0-1-1,0 1 1,0 0 0,0 0-1,0 0 1,0 0 0,0 0-1,-1 0 1,1 0-1,0-1 1,0 1 0,0 0-1,0 0 1,0 0-1,0 0 1,-1 0 0,1 0-1,0 0 1,0 0 0,0 0-1,0 0 1,-1 0-1,1 0 1,0 0 0,0 0-1,0 0 1,0 0-1,0 0 1,-1 0 0,1 0-1,0 0 1,0 0 0,0 0-1,0 0 1,0 0-1,-1 0 1,1 0 0,0 0-1,0 0 1,0 1 0,0-1-1,0 0 1,0 0-1,-1 0 1,1 0 0,0 0-1,0 0 1,0 1-1,0-1 1,0 0 0,0 0-1,0 0 1,0 0 0,0 0-1,0 1 1,0-1-1,0 0 1,0 0 0,0 0-1,0 0 1,0 0-1,0 1 1,0-1 0,-6 21-138,6-19 149,-3 9-37,-1 1-1,0 0 0,0-1 1,-10 18-1,12-25 24,0 0-1,0 0 1,1 1-1,0-1 1,-1 1-1,1-1 1,1 1-1,-1-1 1,1 1-1,0-1 1,0 1-1,0 0 1,1 5-1,0-7 3,-1 0-1,1 0 1,-1 0 0,1 0 0,0-1-1,0 1 1,1 0 0,-1 0-1,1-1 1,-1 1 0,1-1 0,0 1-1,0-1 1,0 0 0,0 1-1,0-1 1,0 0 0,1-1 0,-1 1-1,1 0 1,2 1 0,4 1 85,-1-1 1,1 0-1,16 3 0,-23-5-26,0-1-1,1 0 0,-1 0 0,0 0 1,1 0-1,-1 0 0,0 0 0,1 0 1,-1-1-1,0 1 0,0-1 1,1 0-1,-1 1 0,0-1 0,0 0 1,0-1-1,0 1 0,0 0 0,3-3 1,12-8 222,-15 12-218,0-1 0,0 0 0,0-1 0,-1 1 0,1 0 0,0 0 0,-1-1 0,1 1 0,1-3 0,-6 1-2452</inkml:trace>
  <inkml:trace contextRef="#ctx0" brushRef="#br0" timeOffset="8302.24">2651 610 4489,'-42'-31'2394,"26"12"2556,14 17-3430,2 6-1904,23 115 238,-14-81 193,-8-36 18,0 0 0,0 1 0,0-1 0,0 0 0,0 1 0,0-1 0,1 0-1,-1 0 1,1 0 0,0-1 0,0 1 0,-1 0 0,4 1 0,-4-2-8,0-1 0,0 0 0,0 0-1,0 0 1,0 0 0,0-1 0,-1 1 0,1 0 0,0 0 0,0-1 0,0 1-1,0 0 1,0-1 0,-1 1 0,1-1 0,0 1 0,0-1 0,0 1 0,-1-1-1,2 0 1,19-17 393,-16 13-304,0 1-38,0-1 1,0 1-1,0-1 1,-1 0-1,0 0 1,0-1-1,0 1 1,0-1-1,-1 0 1,0 1-1,0-2 1,-1 1-1,0 0 1,0 0-1,0-1 1,-1 1-1,0-1 1,0-9-1,0 11-88,0 3-13,-1-1 0,1 0 0,-1 0 0,0 1 1,0-1-1,0 0 0,0 0 0,0 0 0,0 1 0,-1-1 0,0 0 0,1 0 0,-1 1 0,0-1 0,0 1 0,0-1 1,-1 1-1,1-1 0,-3-2 0,11 7-143,0 0 0,0-1 1,0 0-1,0 0 0,13 0 0,-15-1 60,4 1 159,0 0 1,1-1-1,-1 0 0,0-1 1,0 0-1,0-1 0,1 0 1,-1 0-1,9-4 0,-18 6-93,0 0 0,0 0 0,0 0-1,1 0 1,-1 0 0,0 0 0,0 0-1,0 0 1,1 0 0,-1-1 0,0 1-1,0 0 1,0 0 0,0 0 0,1 0-1,-1 0 1,0-1 0,0 1 0,0 0-1,0 0 1,0 0 0,0 0-1,0-1 1,1 1 0,-1 0 0,0 0-1,0 0 1,0-1 0,0 1 0,0 0-1,0 0 1,0-1 0,0 1 0,0 0-1,0 0 1,0 0 0,0-1 0,0 1-1,0 0 1,0 0 0,-1 0 0,1-1-1,0 1 1,0 0 0,0 0 0,0 0-1,0-1 1,0 1 0,0 0-1,-1 0 1,1 0 0,-1 0-451</inkml:trace>
  <inkml:trace contextRef="#ctx0" brushRef="#br0" timeOffset="10395.77">79 1920 2649,'-12'-1'9540,"13"-2"-9400,-1 1-1,1 0 0,-1 0 0,1 0 0,0-1 1,0 1-1,0 0 0,0 0 0,1 0 1,-1 0-1,0 1 0,3-4 0,0 1 14,3-7-66,0 3-12,-1-1 0,-1 1 0,1-1 1,-1-1-1,3-9 0,69-158 706,-72 166-736,-1 0 0,-1-1 0,0 1 0,0-1 0,-1 0 0,-1 1 0,0-1-1,-1 0 1,0 0 0,-1 0 0,-3-22 0,4 33-75,-1-1 0,1 1 0,0 0 0,0-1 1,-1 1-1,1 0 0,0-1 0,-1 1 0,0 0 0,1 0 0,-1 0 0,0-1 0,1 1 0,-1 0 1,0 0-1,0 0 0,0 0 0,0 0 0,0 1 0,0-1 0,0 0 0,0 0 0,0 1 0,-1-1 1,-1 0-1,2 2 13,1 1-1,-1-1 1,0 1 0,0-1 0,1 1 0,-1 0 0,1-1 0,-1 1 0,1 0 0,0-1 0,0 1 0,0 0 0,0 1 0,-1 3-12,-8 62-273,0 118 1,14-117 296,-2-38 53,-2 60 1,-5-67 157,1-18 404,0-18 540,0-3-1134,2 0 1,0-1-1,0 1 1,2-1-1,0 1 1,0 0-1,2 0 1,0-1 0,0 1-1,1 1 1,13-28-1,-16 39-40,1 0 1,-1 0-1,1 1 0,0-1 0,0 1 0,0-1 1,0 1-1,1 0 0,-1 0 0,1 0 0,-1 0 1,1 0-1,0 1 0,-1-1 0,1 1 0,0 0 1,0 0-1,0 0 0,0 0 0,0 0 0,0 1 1,1-1-1,-1 1 0,0 0 0,0 0 0,5 0 1,-5 1 8,1-1 1,-1 1 0,1 0 0,-1 1 0,1-1 0,-1 1 0,0-1 0,0 1 0,0 0-1,0 0 1,0 0 0,0 0 0,0 1 0,-1-1 0,1 1 0,-1 0 0,0-1-1,0 1 1,0 0 0,0 1 0,0-1 0,-1 0 0,3 6 0,2 12-16,0 1 0,6 39 0,-11-26 46,-2-28 8,1 1 0,0-1 0,1 1 0,3 14 0,-5-22-12,1 0-1,0 0 1,0 0 0,0 0-1,0 1 1,0-1-1,0 0 1,0 0-1,0 0 1,0 0 0,0 1-1,0-1 1,0 0-1,0 0 1,0 0-1,0 0 1,0 1 0,1-1-1,-1 0 1,0 0-1,0 0 1,0 0-1,0 1 1,0-1 0,0 0-1,0 0 1,0 0-1,1 0 1,-1 0-1,0 0 1,0 0-1,0 1 1,0-1 0,0 0-1,1 0 1,-1 0-1,0 0 1,0 0-1,0 0 1,0 0 0,1 0-1,-1 0 1,0 0-1,0 0 1,0 0-1,0 0 1,1 0 0,-1 0-1,0 0 1,0 0-1,0 0 1,0 0-1,1 0 1,-1 0-1,0 0 1,0 0 0,0 0-1,0 0 1,1-1-1,-1-3-1173</inkml:trace>
  <inkml:trace contextRef="#ctx0" brushRef="#br0" timeOffset="11267.2">530 1915 4769,'23'-39'2334,"-22"38"-2049,-1-1 0,1 1 1,-1-1-1,1 1 0,-1-1 0,1 0 1,-1 1-1,0-1 0,0 0 1,0 1-1,0-1 0,0 1 0,0-1 1,0 0-1,-1-1 0,-2 0 1086,0 11-1548,2 10 126,0-6 28,1 1-1,0-1 1,0 1 0,1-1-1,1 1 1,4 15 0,-1 0 69,-5-25-31,0 1 1,0 0-1,1-1 0,-1 1 1,1-1-1,0 1 1,0-1-1,1 1 0,-1-1 1,1 0-1,-1 0 0,1 1 1,0-1-1,0 0 0,4 3 1,-2-4 54,0-1 0,0-1 1,0 1-1,0-1 1,0 1-1,0-1 0,5-1 1,-2 1 199,-5 0-187,0 0 0,0-1 0,0 1 0,0-1 0,-1 0-1,1 0 1,0 1 0,-1-1 0,1 0 0,-1 0 0,1-1-1,-1 1 1,1 0 0,-1 0 0,0-1 0,1 1 0,-1-1 0,0 1-1,0-1 1,0 0 0,0 1 0,-1-1 0,1 0 0,0-2 0,16-46 720,-16 48-792,2-11 89,11-51 166,-14 60-251,1-1 0,-1 1 1,0-1-1,0 1 0,0-1 1,-1 1-1,0-1 0,0 1 1,0 0-1,0-1 0,-3-6 1,4 10-23,-1 1 1,1 0 0,0-1-1,0 1 1,0-1 0,0 1-1,-1 0 1,1-1 0,0 1 0,0 0-1,0-1 1,-1 1 0,1 0-1,0-1 1,-1 1 0,1 0-1,0-1 1,-1 1 0,1 0-1,0 0 1,-1 0 0,1-1-1,-1 1 1,1 0 0,0 0-1,-1 0 1,1 0 0,-1 0-1,1 0 1,0-1 0,-1 1 0,1 0-1,-1 0 1,1 1 0,-1-1-1,1 0 1,0 0 0,-1 0-1,1 0 1,-1 0 0,1 0-1,-1 0 1,1 1 0,0-1-1,-1 0 1,1 0 0,0 1-1,-1-1 1,1 0 0,0 0-1,-1 1 1,1-1 0,0 0 0,0 1-1,-1-1 1,1 1 0,0-1-1,0 0 1,0 1 0,-1-1-1,1 1 1,0-1 0,0 0-1,0 1 1,0-1 0,0 1-1,-1 2-15,0-1 0,0 1 0,0-1 0,1 1 0,-1-1 0,1 1-1,-1-1 1,1 1 0,0-1 0,1 6 0,0-7 22,0-1 0,0 1-1,0 0 1,1 0 0,-1-1 0,1 1 0,-1-1 0,0 1-1,1-1 1,-1 1 0,1-1 0,2 0 0,-2 1 3,39 22 44,-39-23-40,0 0-1,0 1 1,0-1 0,0 0-1,1 0 1,-1 0 0,0 0-1,0-1 1,0 1 0,0 0 0,0-1-1,0 0 1,0 1 0,0-1-1,0 0 1,-1 0 0,1 0-1,0 0 1,0 0 0,-1-1 0,1 1-1,1-2 1,16-8 62,-10 5 177,-9 6-285,0-1 0,0 1 0,0 0-1,0 0 1,0 0 0,0 0 0,0 0 0,0 0 0,1 0 0,-1-1 0,0 1 0,0 0 0,0 0 0,0 0 0,0 0 0,0 0 0,0 0 0,0-1 0,0 1-1,0 0 1,0 0 0,0 0 0,0 0 0,0 0 0,0 0 0,0-1 0,0 1 0,0 0 0,0 0 0,0 0 0,-1 0 0,1 0 0,0 0 0,0-1-1,0 1 1,0 0 0,0 0 0,0 0 0,0 0 0,0 0 0,0 0 0,0 0 0,-1 0 0,1 0 0,0-1 0,0 1 0,0 0 0,0 0 0,0 0 0,0 0-1,-1 0 1,1 0 0,0 0 0,0 0 0,0 0 0,0 0 0,0 0 0,-1 0 0,1 0 0,0 0 0,0 0 0,0 0 0,0 0 0,0 0 0,0 0-1,-1 1 1,0-1-926</inkml:trace>
  <inkml:trace contextRef="#ctx0" brushRef="#br0" timeOffset="16539.38">584 1479 3233,'-25'33'1964,"19"-28"257,3-9 623,5-8 980,1 4-3657,1-1 0,0 1 0,1 0 0,10-13 0,-10 15-93,0 0 1,-1-1-1,1 0 0,-1 1 1,-1-1-1,0-1 0,0 1 0,0 0 1,-1-1-1,3-10 0,-2-46 157,-2 37-166,5-34 0,-5 43-56,-1 18-17,0 0 0,0 0 0,0-1 0,0 1-1,0 0 1,0-1 0,0 1 0,0 0 0,0 0-1,0-1 1,0 1 0,0 0 0,-1 0 0,1-1-1,0 1 1,0 0 0,0 0 0,0-1 0,0 1-1,-1 0 1,1 0 0,0 0 0,0-1 0,-1 1-1,1 0 1,0 0 0,0 0 0,-1 0 0,1-1-1,0 1 1,0 0 0,-1 0 0,1 0 0,0 0 0,-1 0-1,1 0 1,0 0 0,0 0 0,-1 0 0,1 0-1,0 0 1,-1 0 0,1 0 0,0 0 0,0 0-1,-1 0 1,1 0 0,0 1 0,0-1 0,-1 0-1,1 0 1,-1 0 0,0 2 7,0-1 0,0 0 0,0 1 0,0-1 0,0 1-1,1-1 1,-1 1 0,0-1 0,1 1 0,-1 0 0,1-1 0,-1 4 0,-3 8 0,0-1 2,-2 3-9,1 0 0,1 1 0,-5 30 1,6-16-7,2-22 7,0 1 0,1 0 0,0-1-1,1 16 1,0-21 7,-1 1 0,0 0 0,1 1-1,-1-1 1,1 0-1,1 1 1,-1-1 0,0 0-1,1 0 1,0 0-1,0 0 1,0 0 0,1-1-1,-1 1 1,1-1-1,0 1 1,3 3 0,-4-7 21,-1 1 0,1-1-1,0 0 1,-1 0 0,1 1 0,0-1 0,-1 0 0,1 0 0,0 0 0,-1-1 0,1 1 0,0 0 0,-1-1 0,1 1 0,0-1 0,-1 1 0,1-1 0,-1 0 0,1 0 0,-1 0-1,0 0 1,1 0 0,-1 0 0,2-1 0,-1 1-404,0-1 1,0 1-1,0 0 0,0 0 0,0 0 0,0 0 0,0 0 1,4 0-1</inkml:trace>
  <inkml:trace contextRef="#ctx0" brushRef="#br0" timeOffset="16925.59">723 1390 5665,'8'-12'976,"4"-3"148,0 7 2643,-4 5-3265,1 1 1,-1-1 0,1 1-1,13 0 1,-7-1-340,31-3 58,-37 5-173,-1 1 0,0-2 0,1 1 0,-1-1 0,9-4-1,-15 6-354,4-1 1087</inkml:trace>
  <inkml:trace contextRef="#ctx0" brushRef="#br0" timeOffset="17295.66">855 1265 3561,'-18'-17'1084,"-2"-3"191,3-2 4366,19 54-4927,8 39-562,2 96 0,-15-158 133,3-8-304,0-1-1,0 0 1,0 0 0,0 0-1,0 0 1,0 0-1,0 1 1,0-1 0,0 0-1,0 0 1,0 0 0,0 0-1,0 0 1,0 1 0,0-1-1,0 0 1,0 0-1,0 0 1,0 0 0,0 0-1,0 0 1,0 1 0,0-1-1,0 0 1,0 0 0,0 0-1,-1 0 1,1 0 0,0 0-1,0 0 1,0 1-1,0-1 1,0 0 0,0 0-1,0 0 1,-1 0 0,1 0-1,0 0 1,0 0 0,0 0-1,0 0 1,0 0-1,-1 0 1,1 0 0,0 0-1,0 0 1,0 0 0,0 0-1,0 0 1,-1 0 0,1 0-1,0 0 1,0 0 0,0-1-598</inkml:trace>
  <inkml:trace contextRef="#ctx0" brushRef="#br0" timeOffset="17697.48">1010 1193 5561,'5'-4'6469,"-6"6"-6450,0-1 0,1 0 0,-1 1 0,1-1 0,0 1-1,-1-1 1,1 1 0,0-1 0,0 0 0,0 1 0,0-1 0,0 1 0,0 1 0,-1 71-8,0 31 330,1-75 540,0-29-834,0 0 0,0 0 0,1 0 0,-1 0 0,-1 0 0,1 0 0,0 0 0,0 0 0,0 0 0,0 0 0,-1 0 0,1 0 0,0 0 0,-1 0 0,1 0 0,-1 0 0,1 0 0,-1 0 0,0 0 0,1-1 0,-1 1 0,0 0 0,-1 0 0,2-2-1205,0-1 687</inkml:trace>
  <inkml:trace contextRef="#ctx0" brushRef="#br0" timeOffset="18136.97">507 1157 3081,'-1'-1'184,"1"1"0,0-1 0,0 1 0,0-1 0,-1 0 0,1 1 0,0-1 0,-1 1 0,1-1 0,0 1 0,-1 0 0,1-1 0,0 1 0,-1-1 0,1 1 0,-1 0 0,1-1 0,-1 1 0,1 0 0,-1-1 0,1 1 0,-1 0 0,1 0 0,-1 0 0,0-1 0,1 1 0,-1 0 0,1 0 0,-1 0 0,1 0 0,-1 0 0,0 0 0,1 0 0,-1 0 0,1 0 0,-1 0 1,0 1-1,-1 1-129,0 0 0,0 0 0,1 0 0,0 1 0,-1-1 0,1 1 0,0-1 0,0 1 0,-1 4 0,2-7-55,-3 6 5,1 0 1,0 0-1,1 0 0,0 0 1,0 0-1,0 0 0,1 1 0,-1-1 1,1 0-1,2 9 0,1 2 6,0 0-1,-2 0 0,0 28 1,-1-37 6,0 0 1,0 0 0,0 0 0,1 1-1,0-1 1,1 0 0,0 0-1,0 0 1,1 0 0,0-1 0,6 12-1,-3-9-72,1 0 0,0-1 0,1 0 0,0-1 0,0 1 0,1-1 0,15 10 0,-6-5-359</inkml:trace>
  <inkml:trace contextRef="#ctx0" brushRef="#br0" timeOffset="18615.23">1157 1130 3617,'-2'-2'215,"2"2"-60,0 0 1,-1 0 0,1-1 0,0 1-1,-1 0 1,1-1 0,0 1-1,0 0 1,-1-1 0,1 1-1,0 0 1,0-1 0,0 1 0,-1 0-1,1-1 1,0 1 0,0-1-1,0 1 1,0 0 0,0-1-1,0 1 1,0-1 0,0 1 0,0-1-1,0 1 1,0 0 0,0-1-1,0 1 1,0-1 0,0 1 0,0 0-1,1-1 1,-1 1 0,0-1-1,0 1 1,1-1 478,18 10-634,-13-4 14,0 1-1,0 0 0,-1 1 0,1-1 0,-1 1 1,-1 0-1,0 1 0,0-1 0,0 0 0,4 13 0,-4-7 184,0 0-1,0 0 0,-1 0 1,-1 0-1,1 25 0,-4-28 34,0 0 0,-1 0 0,-1 0 0,0 0 0,0 0 0,-1-1 0,0 1-1,-1-1 1,0 0 0,-8 11 0,13-19-232,-1-1-82,1 1 1,0-1-1,0 0 1,0 1-1,0-1 1,0 0-1,0 0 1,-1 1-1,1-1 0,0 0 1,0 0-1,0 1 1,-1-1-1,1 0 1,0 0-1,0 1 1,-1-1-1,1 0 1,0 0-1,0 0 1,-1 0-1,1 0 1,0 1-1,-1-1 0,1 0 1,0 0-1,-1 0 1,1 0-1,0 0 1,-1 0-1,1 0 1</inkml:trace>
  <inkml:trace contextRef="#ctx0" brushRef="#br0" timeOffset="19202.55">1602 1723 6393,'0'74'2762,"0"-73"-2683,0-1-1,1 1 1,-1-1-1,0 1 0,0 0 1,0-1-1,0 1 1,0 0-1,0-1 1,0 1-1,0-1 1,-1 1-1,1 0 0,0-1 1,0 1-1,0-1 1,-1 1-1,1-1 1,0 1-1,0 0 1,-1-1-1,1 1 0,-1-1 1,1 1-1,0-1 1,-1 0-1,1 1 1,-1-1-1,0 1 1,1-1-54,0 0 0,0 0 1,0 0-1,0 0 1,-1 0-1,1 0 1,0 0-1,0 0 1,0 0-1,0 0 1,0-1-1,0 1 1,0 0-1,0 0 1,0 0-1,0 0 0,-1 0 1,1 0-1,0 0 1,0 0-1,0 0 1,0 0-1,0 0 1,0-1-1,0 1 1,0 0-1,0 0 1,0 0-1,0 0 1,0 0-1,0 0 0,0 0 1,0 0-1,0-1 1,0 1-1,0 0 1,0 0-1,0 0 1,0 0-1,0 0 1,0 0-1,0 0 1,0 0-1,0 0 1,0-1-1,0 1 0,0 0 1,0 0-1,0 0 1,1 0-1,-1 0 1,0 0-1,0 0 1,0 0-1,0 0 1,0 0-1,0 0 1,0 0-1,0-1 1,0 1-1,0 0 0,1 0 1,-1 0-1,0 0 1,0 0-1,0 0 1,84-14 381,139-4-1,-221 18-429,-1 0 41,-1 0 0,1 0 0,-1 1 0,1-1 0,-1 0 0,1 0 0,-1 0 0,1 0 0,-1 0 0,1 0 0,-1 0 0,1 0 0,-1 0 0,1-1 0,-1 1 0,1 0 0,-1 0 0,1 0 0,-1 0 0,1-1 0,-1 1 0,0 0 0,1 0 0,-1-1 0,1 1 0,-1 0 0,0-1 0,1 1 0,-1-1 0,0 1 1,0 0-1,1-1 0,-1 1 0,0-1 0,0 1 0,1-1 0,-1 1 0,0-1 0,0 0 0</inkml:trace>
  <inkml:trace contextRef="#ctx0" brushRef="#br0" timeOffset="19603.86">1670 1943 5337,'-2'2'7026,"3"-2"-6982,0-1 1,0 1 0,1-1 0,-1 1 0,0 0 0,0 0-1,0-1 1,1 1 0,-1 0 0,0 0 0,0 0 0,3 0-1,8 0 60,112-2 212,28-2 59,-116-2 485</inkml:trace>
  <inkml:trace contextRef="#ctx0" brushRef="#br0" timeOffset="24070.51">2870 1677 5769,'24'-26'2791,"-18"17"982,-7 18-3041,11 253-880,-12-236 175,1-23 239,0 1 0,1 0 0,-1 0 0,1 0 0,0 0 0,1 5 0,-10-25 2488,-11-34-2577,-2 2 0,-28-47 0,45 87-144,-13-26 79,-26-72 0,44 105-127,0 1-1,-1 0 1,1 0 0,0-1 0,0 1-1,0 0 1,0 0 0,0-1 0,0 1-1,1 0 1,-1 0 0,0-1 0,0 1-1,0 0 1,0 0 0,0-1-1,0 1 1,0 0 0,0 0 0,1-1-1,-1 1 1,0 0 0,0 0 0,0 0-1,1-1 1,-1 1 0,0 0 0,0 0-1,0 0 1,1 0 0,-1-1 0,0 1-1,14-4-179,24 0 216,-22 3-77,143-18-55,36-6 246,-186 20 174,-9 5-339,0 0-1,0 0 1,0 0 0,0 1-1,0-1 1,0 0 0,0 0-1,-1 0 1,1 0 0,0 0-1,0 0 1,0 0 0,0 0-1,0 0 1,0 0 0,-1 0-1,1 0 1,0-1 0,0 1 0,0 0-1,0 0 1,0 0 0,0 0-1,0 0 1,0 0 0,-1 0-1,1 0 1,0 0 0,0 0-1,0 0 1,0 0 0,0 0-1,0-1 1,0 1 0,0 0-1,0 0 1,0 0 0,0 0 0,0 0-1,0 0 1,0 0 0,0-1-1,-1 1 1,1 0 0,0 0-1,0 0 1,0 0 0,0 0-1,0 0 1,0 0 0,1-1-1,-1 1 1,0 0 0,0 0-1,0 0 1,0 0 0,0 0 0,0 0-1,0 0 1,0 0 0,0-1-1,0 1 1,0 0 0,0 0-1,0 0 1,-1 0-761</inkml:trace>
  <inkml:trace contextRef="#ctx0" brushRef="#br0" timeOffset="24943.24">3838 1084 5433,'3'-5'2812,"0"-2"582,-12 8-1755,5 1-1634,0 1 1,0 0 0,-1 0 0,2 1 0,-1-1-1,0 1 1,1 0 0,-1-1 0,-3 8 0,-3 2-6,-5 3-11,2 1-1,0 0 1,0 1-1,2 0 1,-14 31-1,-29 97-66,46-122 76,-3 20 3,1-1 1,3 2-1,1-1 1,2 1 0,4 85-1,1-116 4,0 0 1,0-1-1,1 1 0,1-1 0,0 1 0,1-1 0,0 0 1,1 0-1,1-1 0,0 1 0,0-1 0,1 0 1,1-1-1,0 0 0,1 0 0,0-1 0,20 19 1,77 55 131,-104-83-102,0 1 0,0 0 0,0 0 0,0 1 0,-1-1 0,1 0 0,-1 1 1,1-1-1,-1 0 0,0 1 0,0 0 0,2 4 0</inkml:trace>
  <inkml:trace contextRef="#ctx0" brushRef="#br0" timeOffset="26275.99">4064 1443 4505,'-2'-78'8815,"2"89"-9098,1 1 0,0 0 1,3 11-1,3 30 229,3 88-34,-7-118 117,1-1-1,1 0 0,1 0 0,12 27 0,-18-49 45,0 1 0,0-1 0,0 1 0,0-1 0,0 1 1,0-1-1,0 0 0,0 1 0,0-1 0,1 1 0,-1-1 0,0 0 0,0 1 0,0-1 0,1 1 1,-1-1-1,0 0 0,1 1 0,-1-1 0,0 0 0,1 0 0,-1 1 0,0-1 0,1 0 0,-1 0 1,0 1-1,1-1 0,-1 0 0,1 0 0,0 0 0,3-14 3457,-1 1-4222,2-7 823,-1 2-74,0 0 1,1 0 0,1 1 0,1-1-1,16-27 1,-23 44-77,0 1 1,0-1-1,1 1 0,-1 0 1,0-1-1,1 1 0,-1 0 1,0-1-1,1 1 0,-1 0 1,0-1-1,1 1 0,-1 0 1,1 0-1,-1 0 0,0-1 1,1 1-1,-1 0 0,1 0 1,-1 0-1,1 0 0,-1 0 1,1 0-1,-1 0 0,1 0 1,-1 0-1,1 0 0,-1 0 1,0 0-1,1 0 0,-1 0 1,1 0-1,-1 1 0,1-1 1,-1 0-1,1 0 0,-1 0 1,0 1-1,1-1 0,-1 0 1,0 1-1,1-1 0,19 23 70,-16-17-88,18 23 37,-2 1 1,23 47-1,-39-68 8,0-1 0,1 1 1,0-1-1,0 1 0,0-1 0,11 11 0,-16-19 6,0 0-1,0 0 0,0 1 1,0-1-1,1 0 0,-1 0 0,0 1 1,0-1-1,0 0 0,1 0 1,-1 1-1,0-1 0,0 0 1,0 0-1,1 0 0,-1 0 1,0 1-1,0-1 0,1 0 1,-1 0-1,0 0 0,1 0 0,-1 0 1,0 0-1,0 0 0,1 0 1,-1 0-1,0 0 0,1 0 1,-1 0-1,0 0 0,0 0 1,1 0-1,-1 0 0,0 0 1,1 0-1,-1 0 0,0 0 0,0-1 1,1 1-1,-1 0 0,0 0 1,0 0-1,1 0 0,-1-1 1,0 1-1,0 0 0,1-1 1,1-17 1187,-1 7-1204,3-17 210,-2 15-88,0 0 0,-1 1 1,0-1-1,-1 0 0,-1 0 1,-1-13-1,-6-2-69,3 1 1,0-1-1,-1-43 0,6 65-48,1 0 0,0 0 0,0 0 0,4-10-1,-3 12-2,-1 0-1,1 0 1,-1-1-1,-1 1 1,1 0-1,0 0 0,-1 0 1,0-1-1,0-5 1,-3-33-130,3 43 70</inkml:trace>
  <inkml:trace contextRef="#ctx0" brushRef="#br0" timeOffset="26931.72">4533 1933 3561,'-1'-6'10284,"1"6"-10078,5-4-30,1 0 0,-1 0 0,0 0 0,0-1 0,-1 0 0,1 0 0,-1 0 0,5-9 0,-1 3 10,-1 3-87,-2 1 0,1-1 0,-1-1 1,0 1-1,0-1 0,-1 0 0,-1 0 1,1 0-1,-1-1 0,-1 1 0,0-1 1,0 0-1,-1 1 0,0-1 0,-1 0 1,0 0-1,0 0 0,-3-14 0,3 23-102,0 0 0,0 0 0,0 0 0,-1-1 0,1 1 0,0 0 0,0 0-1,0 0 1,-1 0 0,1 0 0,-1 0 0,1 0 0,-1 0 0,1 0 0,-1 0-1,1 0 1,-1 0 0,0 1 0,0-1 0,1 0 0,-1 0 0,0 1 0,0-1-1,0 0 1,0 1 0,0-1 0,0 1 0,0-1 0,0 1 0,0-1 0,0 1-1,0 0 1,0 0 0,0-1 0,0 1 0,0 0 0,0 0 0,0 0 0,0 0-1,-1 0 1,0 1 0,0 0-25,-1 0 0,1 0-1,0 0 1,-1 0 0,1 0-1,0 1 1,0-1 0,0 1 0,0 0-1,0-1 1,0 1 0,1 0-1,-1 0 1,0 0 0,1 0 0,-2 4-1,-1 5 17,0 1 0,1-1 0,1 1-1,0 0 1,1-1 0,0 1 0,1 0 0,0 0-1,0 0 1,2-1 0,4 22 0,-5-27 11,2 1 1,-1-1-1,1 1 1,0-1-1,0 0 1,0 0-1,1 0 1,0-1-1,0 1 1,1-1-1,0 0 1,-1 0-1,2-1 1,-1 1-1,0-1 1,1 0-1,0-1 0,0 1 1,0-1-1,9 3 1,-13-6 11,0 0 0,0 0 0,0 0 0,0 0 1,0 0-1,0 0 0,0-1 0,0 1 0,0-1 0,0 1 0,-1-1 0,1 0 1,0 0-1,2-1 0,23-17 225,-25 18-208,8-9 174,-10 10-228,0 0-1,0 0 0,0 0 0,1 0 0,-1 0 0,0 0 0,0 0 0,0 0 0,0-1 0,1 1 0,-1 0 0,0 0 0,0 0 0,0 0 0,0 0 0,0-1 0,0 1 0,0 0 1,1 0-1,-1 0 0,0 0 0,0-1 0,0 1 0,0 0 0,0 0 0,0 0 0,0 0 0,0-1 0,0 1 0,0 0 0,0 0 0,0 0 0,0-1 0,0 1 0,0 0 0,0 0 1,0 0-1,0 0 0,0-1 0,0 1 0,-1 0 0,1 0 0,0 0 0,0 0 0,0-1 0,0 1 0,0 0 0,-1 0 0,0 0-508</inkml:trace>
  <inkml:trace contextRef="#ctx0" brushRef="#br0" timeOffset="32103.14">5836 1198 3337,'-8'-6'13226,"-12"4"-13676,11 2 1329,-197-4-548,162 6-318,1 1 1,-80 18 0,112-18-13,1 0 1,-1 1 0,0 0 0,1 1 0,0 0-1,0 1 1,0 0 0,-10 9 0,20-15-10,0 0 1,0 0-1,0 0 1,-1 0-1,1 1 1,0-1-1,0 0 0,0 0 1,0 0-1,0 0 1,0 1-1,0-1 1,0 0-1,0 0 1,0 0-1,0 1 1,0-1-1,0 0 1,0 0-1,0 0 0,0 0 1,0 1-1,0-1 1,0 0-1,0 0 1,0 0-1,1 1 1,-1-1-1,0 0 1,0 0-1,0 0 1,0 0-1,0 0 1,0 1-1,0-1 0,1 0 1,-1 0-1,0 0 1,0 0-1,0 0 1,0 0-1,1 0 1,12 9-79,20 5 135,-30-13-80,42 16 9,51 11 1,1 1 64,-93-28-40,1 1 0,-1 0 1,1-1-1,-1 2 0,0-1 1,0 0-1,0 1 0,0 0 1,0 0-1,0 0 0,5 6 1,-10-9-2,1 1 0,0-1 0,0 1 0,0-1 0,0 1 0,0-1 0,0 1 0,-1-1 0,1 1 0,0-1 0,0 0 0,0 1 0,-1-1 0,1 1 0,0-1 0,-1 0 0,1 1 1,0-1-1,-1 0 0,1 1 0,-1-1 0,1 0 0,0 0 0,-1 0 0,1 1 0,-1-1 0,1 0 0,-1 0 0,1 0 0,-1 0 0,1 0 0,-1 0 0,1 0 0,-1 1 0,0-2 0,-19 11 13,-32 28-5,-63 44-3,104-74-4,0 0-1,1 1 1,0 1 0,0-1-1,1 2 1,1-1 0,-1 1-1,-11 23 1,7-16 5,9-12 1,-1 1 1,1 0-1,0 0 0,-3 7 1,-2-4 13,9-10-23,0 0 0,0 0 0,0 0 0,0 0 0,-1 0 1,1 0-1,0 0 0,0 0 0,0 0 0,0 0 0,0 0 0,0 0 0,-1 0 1,1 0-1,0 0 0,0 0 0,0 0 0,0 0 0,0 0 0,0 1 0,0-1 1,0 0-1,-1 0 0,1 0 0,0 0 0,0 0 0,0 0 0,0 0 0,0 0 1,0 1-1,0-1 0,0 0 0,0 0 0,0 0 0,0 0 0,0 0 0,0 0 1,0 1-1,0-1 0,0 0 0,0 0 0,0 0 0,0 0 0,0 0 0,0 0 1,0 1-1,0-1 0,0 0 0,0 0 0,0 0 0,0 0 0,0 0 0,0 0 1,0 0-1,1 1 0,-1-1 0,0 0 0,0 0 0,0 0 0,0 0 0,0 0 1,0 0-1,0 0 0,0 0 0,1 0 0,-1 0 0,0 0 0,0 0 1,0 0-1,9 5-1,1-1 0,-1-1 0,0 0 0,1 0 0,0-1 1,0 0-1,0-1 0,0 0 0,0 0 0,19-2 0,352-4 83,-363 4-67,-16 0-7,0 1 0,0-1 0,0 1 0,0 0 0,0 0 0,0 0 1,0 0-1,0 0 0,0 0 0,0 0 0,0 1 0,0-1 0,0 1 0,0-1 0,-1 1 0,4 1 0,-4-14 663,-1 11-718</inkml:trace>
  <inkml:trace contextRef="#ctx0" brushRef="#br0" timeOffset="38466.61">5116 2170 6073,'1'-5'5461,"3"11"-4627,5 17-1365,-6-11 534,0-1-1,0 1 1,-1 0-1,0 1 0,-1 15 1,-1-25 17,0 13-11,1 0 0,5 31 1,-6-44 37,0 0 1,1-1-1,-1 1 0,1 0 1,0-1-1,0 1 1,0-1-1,0 1 0,1-1 1,-1 1-1,0-1 1,1 0-1,0 0 0,-1 0 1,1 0-1,0 0 1,0 0-1,0 0 0,1-1 1,-1 1-1,0-1 1,1 1-1,-1-1 0,1 0 1,3 1-1,-5-3 107,0 0 0,0 0 1,0 0-1,0 0 0,0-1 0,0 1 0,0 0 0,-1-1 0,1 1 1,0-1-1,-1 1 0,1-1 0,-1 1 0,1-4 0,0 1 188,14-19 597,-13 20-859,1 0 0,-1 0 0,0 0 0,0-1 0,0 1 0,2-5 0,-1-5 25,0 0 0,-1-1 0,0 1 1,0-27-1,-2 24-58,1 0 0,6-32 0,-4 27 29,-3 34-547,8 45 430,1 27 25,-9-73 24,1 0 0,5 21 1,-5-30-1,-1 1 0,2-1 0,-1 1 0,0-1 0,0 0 0,1 0 0,0 0 0,0 0 0,0 0 0,0 0 0,0 0 0,0-1 0,5 5 0,-7-8 2,0 1 0,0 0 0,0 0 0,-1 0 0,1-1 0,0 1 0,0 0 0,0 0 0,0 0 0,0-1 0,0 1 0,0 0 0,0 0 0,0 0 0,0-1-1,0 1 1,0 0 0,0 0 0,0-1 0,0 1 0,0 0 0,0 0 0,0 0 0,0-1 0,0 1 0,0 0 0,1 0 0,-1 0 0,0-1 0,0 1 0,0 0 0,0 0 0,0 0 0,1 0 0,-1 0 0,0-1 0,0 1 0,0 0 0,0 0 0,1 0-1,-1 0 1,0 0 0,0 0 0,0 0 0,1 0 0,-1 0 0,0-1 0,0 1 0,0 0 0,1 0 0,-1 0 0,0 0 0,0 0 0,1 0 0,-1 1 0,0-1 0,0 0 0,0 0 0,1 0 0,-1 0 0,0 0 0,0 0 0,0 0 0,1 0 0,-1 0 0,0 0-1,0 1 1,1-1 0,-1-6-5385,3 4 3732</inkml:trace>
  <inkml:trace contextRef="#ctx0" brushRef="#br0" timeOffset="39052.25">5691 2109 6833,'0'-1'310,"0"0"1,0 0-1,0 1 0,0-1 0,0 0 0,0 0 0,-1 0 0,1 0 0,0 1 0,0-1 0,-1 0 0,1 0 0,0 1 0,-1-1 0,1 0 0,-1 0 0,1 1 0,-1-1 0,1 1 0,-1-1 0,0 0 0,1 1 0,-1-1 0,0 0 0,-1 1-163,1-1 1,-1 1-1,1-1 1,-1 1-1,1 0 0,-1 0 1,1-1-1,-1 1 1,1 0-1,-1 0 0,0 1 1,-1-1-1,-5 2-479,0 0 0,0 0 1,-14 7-1,18-7 945,-3 1-622,1 0 0,0 1 0,0 0 0,0 0 0,1 0 0,-1 1 0,1-1 0,0 1 0,0 1 0,1-1 0,0 1 0,0-1 0,0 1 0,1 0 0,-1 1 0,1-1 0,1 1 0,-1-1 0,1 1 0,0 0 0,1 0 0,0 0 1,0 0-1,0 0 0,1 0 0,0 0 0,1 0 0,-1 0 0,3 10 0,-1-11 8,0-1 0,0 0 0,1 0 0,0 0 0,0 0 0,0 0 0,0-1 1,1 1-1,-1-1 0,1 0 0,1 0 0,-1 0 0,0-1 0,1 1 0,0-1 0,-1 0 1,11 4-1,-10-5 34,0 1 0,1-1 0,-1 0 1,1-1-1,0 1 0,-1-1 0,1 0 1,0 0-1,0-1 0,0 0 1,-1 0-1,1 0 0,0-1 0,0 0 1,0 0-1,9-3 0,-5 1 82,-10 3-108,1 0-1,0 0 1,-1 0 0,1 0 0,-1-1-1,1 1 1,0 0 0,-1 0-1,1-1 1,-1 1 0,1 0 0,-1 0-1,1-1 1,-1 1 0,1-1 0,-1 1-1,1 0 1,-1-1 0,0 1-1,1-2 1,2-1-767,-4 0 449</inkml:trace>
  <inkml:trace contextRef="#ctx0" brushRef="#br0" timeOffset="39406.58">5481 2282 6825,'0'-1'177,"0"1"-1,0-1 1,0 1-1,0-1 1,0 1-1,0 0 1,0-1-1,0 1 1,0-1-1,0 1 1,1-1-1,-1 1 1,0-1-1,0 1 1,0 0-1,1-1 1,-1 1-1,0-1 1,0 1-1,1 0 1,-1-1-1,0 1 1,1 0-1,-1-1 1,0 1-1,1 0 1,-1 0-1,1-1 1,-1 1-1,0 0 1,1 0-1,-1 0 1,1 0-1,-1-1 1,1 1-1,-1 0 1,1 0-1,26-5-44,-19 4 43,-7 1-172,177-30 631,-168 26-246,-2 1-2723</inkml:trace>
  <inkml:trace contextRef="#ctx0" brushRef="#br0" timeOffset="40307.78">5898 2125 3609,'21'-69'2455,"-18"55"2473,-4 11-3904,-3 12-1435,-2 53 772,3-1-1,3 1 0,15 113 1,-15-185 4483,3-15-3798,-1-3-1172,-2-42 404,2-33-173,-1 91-122,1 0-1,0 1 1,1-1 0,0 1-1,1 0 1,7-16-1,-11 27-1,0 0 0,0 0 0,0-1 0,0 1 0,0 0 0,0 0 0,0 0 0,0-1 0,0 1-1,1 0 1,-1 0 0,0 0 0,0 0 0,0-1 0,0 1 0,0 0 0,0 0 0,1 0 0,-1 0 0,0 0 0,0-1 0,0 1 0,0 0 0,1 0 0,-1 0-1,0 0 1,0 0 0,0 0 0,1 0 0,-1 0 0,0 0 0,0 0 0,0 0 0,1 0 0,-1 0 0,0 0 0,0 0 0,0 0 0,1 0 0,-1 0 0,0 0-1,0 0 1,0 0 0,1 0 0,-1 0 0,0 1 0,9 10-27,3 5 17,11 12 8,0 1 0,23 41-1,-12-17 54,45 57-1,-79-110-7,0 0 0,0 0 0,1 0 0,-1 1 0,0-1 0,0 0 1,0 0-1,0 1 0,1-1 0,-1 0 0,0 0 0,0 0 0,0 0 0,1 1 0,-1-1 0,0 0 0,0 0 1,0 0-1,1 0 0,-1 0 0,0 0 0,0 0 0,1 0 0,-1 0 0,0 1 0,1-1 0,-1 0 1,0 0-1,0 0 0,1-1 0,-1 1 0,0 0 0,0 0 0,1 0 0,-1 0 0,0 0 0,0 0 0,1 0 1,-1 0-1,0 0 0,0-1 0,0 1 0,1 0 0,-1 0 0,0 0 0,0 0 0,0-1 0,1 1 1,-1 0-1,0 0 0,0 0 0,0-1 0,0 1 0,0 0 0,0 0 0,1-1 0,-1 1 0,0 0 0,0 0 1,0-1-1,0 1 0,0 0 0,0 0 0,0-1 0,5-25 1374,-5 23-1624,1-9 306,0-1-1,-1 1 1,0-1 0,-1 1 0,-4-17 0,3 12-36,0 0 1,1 0 0,3-33 0,-1 4-26,-3 22-80,0-2 337,2 25-453,-1 1 1,1-1-1,0 0 0,0 1 0,0-1 1,0 1-1,0-1 0,0 1 0,0-1 1,1 0-1,-1 1 0,0-1 0,0 1 1,0-1-1,0 1 0,1-1 0,-1 1 0,0-1 1,1 1-1,-1-1 0,0 1 0,1-1 1,-1 1-1,1 0 0,-1-1 0</inkml:trace>
  <inkml:trace contextRef="#ctx0" brushRef="#br0" timeOffset="40825.25">6362 2079 3977,'50'-27'2335,"-49"27"-2231,-1 0 0,0 0 0,1 0 0,-1 0 0,1 0 0,-1 0 0,0 0 0,1-1 0,-1 1 0,0 0 0,1 0 0,-1 0 0,0-1 0,1 1 0,-1 0 0,0 0 0,0-1 0,1 1 0,-1 0 0,0-1 0,0 1 1,0 0-1,1-1 0,-1 1 0,0 0 0,0-1 0,0 1 0,0 0 0,0-1 0,0 1 0,1-1 0,-1 1 0,0 0 0,0-1 0,0 1 0,0-1 0,-1 1 0,1 0 0,0-1 0,0 1 0,0 0 0,0-1 0,0 0 0,-1 1-15,1 0 1,0 0-1,-1-1 1,1 1-1,0 0 1,0 0-1,-1 0 1,1 0-1,0 0 1,-1 0-1,1-1 1,0 1-1,-1 0 1,1 0-1,0 0 1,-1 0-1,1 0 1,0 0-1,-1 0 1,1 0-1,0 0 0,-1 1 1,1-1-1,0 0 1,-1 0-1,1 0 1,0 0-1,-1 0 1,1 1-1,0-1 1,-1 0-1,-41 59-111,38-53 19,1 0 1,0 0-1,0 0 0,0 0 1,1 1-1,0-1 1,0 1-1,-1 10 1,-3 10 3,2-14 6,0 0 0,1 1 1,0 0-1,0 17 0,3-26 2,0 1 0,1 0-1,-1-1 1,1 1 0,1-1 0,-1 1 0,1-1 0,0 0 0,0 1 0,0-1 0,1 0 0,0 0-1,4 5 1,-4-5 17,0 0-1,1 0 1,0-1 0,0 1-1,1-1 1,6 5-1,-9-7 9,0-1-1,0 0 0,0 0 1,1 0-1,-1-1 1,1 1-1,-1 0 0,0-1 1,1 0-1,-1 1 1,1-1-1,-1 0 0,1 0 1,-1 0-1,1-1 1,-1 1-1,5-2 0,9-1-1817,-14 2 1059</inkml:trace>
  <inkml:trace contextRef="#ctx0" brushRef="#br0" timeOffset="41498.57">6501 2151 5113,'3'-9'4889,"-3"13"-3236,-1 18-1632,1-15 7,0 1 1,0 0 0,1-1-1,0 0 1,1 1 0,0-1-1,0 0 1,0 0 0,1 0-1,0 0 1,1 0-1,-1 0 1,1-1 0,0 0-1,1 0 1,0 0 0,0 0-1,6 5 1,-9-9 107,-1-1 0,1 0 0,0 0 0,0 1 0,-1-1 0,1 0 0,0-1 0,0 1 0,0 0-1,0 0 1,0-1 0,0 1 0,1-1 0,-1 0 0,0 0 0,0 0 0,0 0 0,0 0 0,0 0 0,0 0 0,0-1 0,3 0 0,-3 0-39,0 0 0,0 0 0,0 0 0,0-1 0,-1 1-1,1-1 1,0 0 0,-1 1 0,1-1 0,-1 0 0,1 0 0,-1 0 0,0 0 0,0 0 0,0 0 0,0 0 0,0 0 0,0-1 0,-1 1-1,1-3 1,3-10 147,-2 0-1,2-21 0,-4 30-228,0 1-1,0-1 1,0 1 0,-1-1-1,0 1 1,0-1 0,0 1-1,-1-1 1,-3-7 0,5 12-31,0 1 0,-1-1 1,1 0-1,-1 1 0,1-1 1,-1 1-1,1-1 1,-1 0-1,1 1 0,-1-1 1,0 1-1,1-1 0,-1 1 1,0 0-1,1-1 0,-1 1 1,0 0-1,1-1 1,-1 1-1,0 0 0,0 0 1,1 0-1,-1 0 0,0-1 1,0 1-1,1 0 1,-1 1-1,0-1 0,0 0 1,0 0-1,1 0 0,-1 0 1,0 0-1,0 1 0,-1 0 1,2-1-53,6 15-99,47 15 254,-51-30-156,-1 1 1,0-1-1,0 0 1,1 1-1,-1-1 1,0 0-1,0 0 1,1 0-1,-1 0 1,0 0-1,1 0 1,-1-1 0,0 1-1,0 0 1,0-1-1,1 1 1,-1-1-1,0 1 1,0-1-1,0 1 1,0-1-1,2-1 1</inkml:trace>
  <inkml:trace contextRef="#ctx0" brushRef="#br0" timeOffset="41878.24">6741 2104 6649,'24'-70'2365,"-24"70"-2307,0-1 1,0 1-1,0 0 0,0-1 1,0 1-1,0-1 0,0 1 1,0 0-1,1-1 0,-1 1 1,0-1-1,0 1 1,0 0-1,0-1 0,1 1 1,-1 0-1,0-1 0,0 1 1,1 0-1,-1-1 0,0 1 1,1 0-1,-1-1 0,0 1 1,1 0-1,-1 0 0,0 0 1,1-1-1,-1 1 1,0 0-1,1 0 0,-1 0 1,1 0-1,-1 0 0,0 0 1,1 0-1,-1 0 0,1 0 1,6 7-153,-6-5 179,7 6-79,-1 0-1,0 1 1,0 0-1,-1 0 0,0 1 1,0-1-1,-1 1 1,7 21-1,-8-17 234,-1-1-1,0 1 0,-1 0 1,-1 0-1,0 1 0,-1-1 0,-2 21 1,1-26-51,0-1 1,-1 0-1,0 1 1,-1-1 0,1 0-1,-1 0 1,-1 0-1,0-1 1,0 1-1,0-1 1,-1 0 0,0 0-1,-10 11 1,4-10 121,11-8-307,0 0 0,0 1-1,0-1 1,-1 0 0,1 0 0,0 0 0,0 0 0,0 0 0,0 0 0,-1 1-1,1-1 1,0 0 0,0 0 0,0 0 0,0 0 0,-1 0 0,1 0 0,0 0-1,0 0 1,0 0 0,-1 0 0,1 0 0,0 0 0,0 0 0,0 0 0,-1 0-1,1 0 1,0 0 0,0 0 0,0 0 0,-1 0 0,1-1 0,0 1 0,0 0-1,0 0 1,0 0 0,-1 0 0,1 0 0,0 0 0,0-1 0,0 1 0,0 0-1,0 0 1,-1 0 0,1 0 0,0-1 0,0 1 0</inkml:trace>
  <inkml:trace contextRef="#ctx0" brushRef="#br0" timeOffset="43887.95">7327 807 3033,'-33'64'1364,"33"-63"-1309,-1-1 0,1 0-1,0 1 1,0-1 0,-1 1 0,1-1 0,0 1 0,0-1 0,0 1-1,-1-1 1,1 0 0,0 1 0,0-1 0,0 1 0,0-1-1,0 1 1,0-1 0,0 1 0,0-1 0,0 1 0,0-1 0,0 1-1,0-1 1,1 1 0,-1-1 0,0 1 0,0-1 0,0 1 0,1-1-1,-1 1 1,0-1 0,0 0 0,1 1 0,-1-1 0,1 0-1,-1 1 1,0-1 0,1 1 0,15 0 1479,-14-1-1198,2-1-112,0 1 0,0 0 0,0-1 0,0 0 0,0 0 0,0 0 1,-1 0-1,1-1 0,-1 1 0,1-1 0,-1 0 0,1 0 0,-1 0 0,0-1 0,0 1 1,0-1-1,0 1 0,0-1 0,-1 0 0,4-5 0,4-7 111,1-1 0,-2 0 0,8-18 0,-6 12-128,-8 16-170,0 0 0,0-1 0,0 1 0,0-1 0,-1 0 0,0 1 0,-1-1 0,0 0 0,0 0 0,0 0 0,-1 0-1,0 0 1,0 0 0,-1 0 0,1 0 0,-2 0 0,1 0 0,-1 0 0,0 1 0,0-1 0,-1 0 0,0 1 0,0 0 0,-1 0 0,1 0 0,-6-6 0,3 3-99,-3-7 70,9 16-55,-1 0 0,1-1 0,0 1 0,0 0 0,-1 0 0,1-1 0,0 1 0,0 0 0,-1-1 0,1 1 0,0 0 0,-1 0 0,1 0 0,-1-1 0,1 1 0,0 0 0,-1 0 0,1 0 0,0 0 0,-1 0 0,1 0 0,-1 0 0,1 0 0,0 0 0,-1 0 0,1 0 0,-1 0 0,1 0 0,0 0 0,-1 0 0,-1 2 27,1 0 1,0 0 0,0 0 0,0 0-1,0 0 1,0 0 0,1 0 0,-1 0-1,0 0 1,1 0 0,-1 4 0,-1 4-12,0 2 7,0 0 0,0 1 0,1-1-1,1 0 1,1 22 0,6 43-24,-3 81-1,-4-152 50,-3 25 657,2-25 776,2-21-639,3-19-703,1 1 0,1 1-1,14-41 1,-18 69-102,0-1 0,0 1 0,1 0 0,-1 0 0,1 0 0,0 1 1,0-1-1,0 1 0,1 0 0,-1 0 0,1 0 0,-1 0 0,1 0 0,0 1 0,0-1 0,1 1 0,6-2 0,-7 2-6,0 1-1,0 0 1,0 0-1,0 0 1,0 0-1,0 1 1,1 0-1,-1 0 1,0 0-1,0 0 1,0 1-1,0-1 1,0 1-1,0 0 1,0 0-1,0 1 1,0-1-1,0 1 1,-1 0-1,6 3 1,-6-2 4,-1-1 1,1 1 0,0 0 0,-1 0-1,0 1 1,1-1 0,-1 0 0,-1 1 0,1-1-1,0 1 1,-1 0 0,0 0 0,2 5 0,7 56-62,-7-41 62,-1-2 3,-2-16 13,0-1 0,1 1 1,0-1-1,2 10 0,-3-15 9,0 0 1,0 1-1,0-1 1,0 1-1,0-1 1,0 1-1,0-1 1,0 0-1,1 1 1,-1-1-1,0 1 1,0-1-1,0 1 1,0-1-1,1 0 0,-1 1 1,0-1-1,0 0 1,1 1-1,-1-1 1,0 0-1,1 1 1,-1-1-1,0 0 1,1 0-1,-1 1 1,1-1-1,-1 0 1,1 0-1,4-14-248,-3 7-848,-2 6 426</inkml:trace>
  <inkml:trace contextRef="#ctx0" brushRef="#br0" timeOffset="45948.81">7820 856 2697,'-46'-20'1984,"34"13"794,8 5-686,4 5-898,1 9-1539,-1 18 417,-1-19-50,0 1 0,2 0 0,-1 0-1,2 0 1,-1 0 0,1-1-1,1 1 1,5 13 0,-8-24 26,1 0 1,0 1-1,-1-1 1,1 0-1,0 1 1,0-1-1,0 0 1,-1 0-1,1 0 1,0 0-1,1 0 1,-1 0 0,0 0-1,0 0 1,0-1-1,1 1 1,-1 0-1,0-1 1,0 1-1,1-1 1,-1 1-1,1-1 1,-1 0-1,0 1 1,1-1 0,-1 0-1,1 0 1,-1 0-1,1 0 1,-1 0-1,1 0 1,0-1-1,1 1 62,-1-1-1,0 0 1,0 1 0,0-1-1,0 0 1,0 0-1,0 0 1,0-1-1,0 1 1,-1 0-1,1-1 1,0 1 0,-1-1-1,1 0 1,-1 1-1,1-1 1,-1 0-1,0 0 1,2-3-1,2-8 28,1-1 0,-2-1 0,0 1-1,-1-1 1,0 0 0,-1 1-1,0-26 1,-2 39-149,-3 17-927,2 12 907,0-20 35,0 0 0,1 0 0,0 0 0,0 1 0,1-1 0,0 0 0,0 0 0,1 0 0,0 0 0,6 14 0,-7-21 21,0-1-1,0 1 1,0 0-1,0 0 1,0-1-1,0 1 0,0-1 1,0 1-1,0-1 1,0 1-1,0-1 0,0 0 1,0 1-1,0-1 1,0 0-1,0 0 1,0 0-1,0 0 0,1 0 1,-1 0-1,0 0 1,0 0-1,0 0 1,0-1-1,0 1 0,2-1 1,0 0-104,0 0-1,0 0 1,0 0 0,0-1 0,0 1 0,0-1-1,0 0 1,3-3 0,-4 3-376</inkml:trace>
  <inkml:trace contextRef="#ctx0" brushRef="#br0" timeOffset="47523.21">7907 525 5465,'1'3'9169,"25"-21"-7011,12-40-1700,-35 52-432,0 1 0,-1-1 0,1 0 0,-2 0 0,1 0 0,0 0 0,-1 0 0,0 0 0,-1 0 0,1-1 0,-2-11 0,2-1 20,2-59-136,-3 78 80,0 0 0,0 1 0,0-1 0,0 0 0,0 0 0,0 0 0,0 0-1,0 0 1,0 0 0,0 0 0,0 0 0,-1 1 0,1-1 0,0 0-1,0 0 1,0 0 0,0 0 0,0 0 0,0 0 0,0 0 0,0 0 0,0 0-1,-1 0 1,1 0 0,0 0 0,0 0 0,0 0 0,0 0 0,0 0 0,0 0-1,0 0 1,0 0 0,-1 0 0,1 0 0,0 0 0,0 0 0,0 0 0,0 0-1,0 0 1,0 0 0,0 0 0,-1 0 0,1 0 0,0 0 0,0 0-1,0 0 1,0 0 0,0 0 0,0 0 0,0 0 0,0-1 0,0 1 0,0 0-1,-1 0 1,1 0 0,0 0 0,0 0 0,0 0 0,0 0 0,0 0 0,0-1-1,0 1 1,0 0 0,0 0 0,-5 7-29,-6 17 19,2 1-1,1-1 1,-9 49 0,15-64 18,1 0 1,0 0 0,0 1-1,1-1 1,1 0 0,1 10-1,-2-16 3,1-1-1,0 1 1,-1 0-1,1 0 1,1-1-1,-1 1 0,0-1 1,1 1-1,-1-1 1,1 0-1,0 0 1,-1 1-1,1-1 1,0 0-1,0 0 0,1-1 1,-1 1-1,0 0 1,1-1-1,-1 0 1,1 1-1,-1-1 0,4 1 1,-3-1 17,0 0 1,0 0-1,1 0 1,-1 0-1,0-1 1,0 1-1,0-1 0,1 0 1,-1 0-1,0 0 1,0 0-1,1-1 1,-1 1-1,0-1 1,0 0-1,0 0 1,0 0-1,0 0 0,0 0 1,0-1-1,0 0 1,0 1-1,4-5 1</inkml:trace>
  <inkml:trace contextRef="#ctx0" brushRef="#br0" timeOffset="48327.9">7856 360 4177,'-11'-77'1991,"11"57"-38,0 20-1931,0 1 1,0-1-1,0 0 1,0 0 0,0 0-1,0 0 1,0 0 0,0 0-1,0 0 1,0 0-1,0 0 1,0 0 0,0 0-1,1 0 1,-1 0 0,0 1-1,0-1 1,0 0-1,0 0 1,0 0 0,0 0-1,0 0 1,0 0 0,0 0-1,0 0 1,0 0-1,0 0 1,0 0 0,-1 1-1,1-1 1,0 0 0,0 0-1,0 0 1,0 0-1,0 0 1,0 0 0,0 0-1,0 0 1,0 0 0,0 0-1,0 0 1,0 0-1,0 0 1,0 0 0,0 0-1,0 1 1,0-1 0,-1 0-1,1 0 1,0 0-1,0 0 1,0 0 0,0 0-1,0 0 1,0 0 0,0 0-1,0 0 1,0 0 0,0 0-1,0 0 1,-1 0-1,1 0 1,-5 22 541,-9 32-43,-7 25 13,19-72-517,1 1-1,0 0 1,0 0 0,1-1-1,0 1 1,1 0 0,2 14-1,-2-19-3,0 0-1,0-1 0,0 1 0,0-1 0,1 1 1,-1-1-1,1 0 0,0 1 0,-1-1 0,1 0 0,0 0 1,0 0-1,0 0 0,1 0 0,-1-1 0,4 3 0,2 0 64,1 0-1,0 0 0,12 3 0,-20-7-72,12 2 23</inkml:trace>
  <inkml:trace contextRef="#ctx0" brushRef="#br0" timeOffset="48931.94">8102 359 2473,'40'-71'1785,"-28"56"2602,-10 22-4162,2 8-155,16 82 353,-18-87-152,-1-1 0,-1 1 0,1 0 0,-2 0 0,1 0 0,-1 0-1,-5 18 1,2-17 107,0 0-1,0-1 0,-1 0 0,-1 0 0,-12 17 1,8-13-1053,0-4 359</inkml:trace>
  <inkml:trace contextRef="#ctx0" brushRef="#br0" timeOffset="50251.83">6820 1365 3537,'-19'-2'7756,"47"3"-6757,465-59-530,-350 36-373,160-12 27,75-12-20,-235 28-45,-41 7-4,181-21 113,-236 28-74,-42 1-691</inkml:trace>
  <inkml:trace contextRef="#ctx0" brushRef="#br0" timeOffset="55606.55">7336 1595 4401,'-27'-37'2366,"19"18"2394,10 28-2917,4 120-1772,1 17-37,-8-99 4,2 0 1,2-1-1,14 74 0,-13-104 13,-2-7 412,1-1 0,-2 1-1,2 13 892,-3-29-2198,0 6 110</inkml:trace>
  <inkml:trace contextRef="#ctx0" brushRef="#br0" timeOffset="56494.89">7616 1693 3561,'11'-50'1840,"-11"44"742,-2 11-1711,-4 15-771,2 12-85,2 0 1,2 39 0,1-33 249,-6 59 0,-4-23 1902,9-71-1655,0-5-970,0 1 12</inkml:trace>
  <inkml:trace contextRef="#ctx0" brushRef="#br0" timeOffset="57066.28">7623 1673 5177,'5'-7'4680,"-2"13"-2278,2 6-2806,20 40 464,-7-11 49,1-1 0,48 69-1,-67-108-58,2 1 120,-1 0-1,0 0 1,1 0-1,-1 0 1,1-1-1,0 1 1,0 0-1,0-1 1,0 1-1,0-1 1,0 0-1,0 0 1,0 1-1,0-1 1,1-1-1,1 2 1,-4-11 2650,-8-117-2218,3 87-558,2 0 0,2 1 0,4-52 0,-3 58-191,0 31 86</inkml:trace>
  <inkml:trace contextRef="#ctx0" brushRef="#br0" timeOffset="57751.63">7916 1792 6041,'54'34'2614,"-47"-26"591,-6 10-3447,-2-4 380,1 0-150,1-1 0,0 0 0,1 1 0,1-1 0,0 0 0,6 17 1,-8-27 89,0 0 1,1 0 0,-1 0-1,1 0 1,0 0 0,-1 0-1,1-1 1,0 1 0,1 0 0,-1-1-1,0 0 1,1 0 0,-1 0-1,1 0 1,0 0 0,0 0-1,-1 0 1,1-1 0,0 0 0,1 1-1,-1-1 1,0 0 0,0-1-1,0 1 1,1-1 0,-1 1 0,0-1-1,0 0 1,1 0 0,-1 0-1,0-1 1,1 1 0,3-2-1,-4 2 15,-1-1-1,1 0 1,-1 0-1,1 0 0,-1 0 1,0 0-1,0-1 0,1 1 1,-1 0-1,0-1 1,0 0-1,-1 0 0,1 1 1,0-1-1,2-4 0,-1 2-1,-1-1 0,1 1-1,-1-1 1,0 0 0,0 0-1,-1 0 1,2-7-1,0-7 18,-2 0-1,0 0 0,-1-23 0,0 33-55,-1 3-49,1 0 1,-1 0 0,0 1 0,0-1-1,-2-6 1,3 11-19,-1-1 1,0 0-1,1 1 0,-1-1 0,0 1 1,0-1-1,0 0 0,0 1 1,0 0-1,0-1 0,-1 1 0,1 0 1,0 0-1,-1-1 0,1 1 1,-1 0-1,1 0 0,-1 1 0,1-1 1,-1 0-1,-1 0 0,2 1 3,0 0-1,0 0 1,0 0-1,0 0 1,0 1-1,0-1 1,0 0-1,0 1 1,0-1-1,0 0 1,0 1 0,0-1-1,1 1 1,-1 0-1,0-1 1,0 1-1,1 0 1,-1-1-1,0 1 1,1 0-1,-1 0 1,0-1-1,1 1 1,0 0-1,-1 0 1,1 0-1,-1 0 1,1 1-1,-1 0 3,0 1-1,0-1 1,0 1-1,0-1 1,0 1-1,1-1 1,-1 1-1,1 0 1,0-1-1,0 5 1,0-5 11,1 0 0,-1 0 1,1 1-1,0-1 0,0 0 0,0 0 1,0 0-1,0 0 0,0 0 0,0 0 1,1 0-1,-1 0 0,1-1 0,-1 1 1,1 0-1,0-1 0,-1 1 1,1-1-1,0 0 0,3 2 0,-2-2 17,0 0 0,0 0 0,0 0 0,1 0 0,-1-1 0,0 1 0,1-1 0,-1 0 0,0 0 0,1 0-1,-1-1 1,0 1 0,5-2 0,-7 2-13,-1 0-1,1-1 0,0 1 1,-1 0-1,1-1 0,0 1 1,-1 0-1,1-1 0,-1 1 1,1-1-1,0 1 1,-1-1-1,1 1 0,-1-1 1,0 1-1,1-1 0,-1 0 1,1 1-1,-1-1 0,0 0 1,0 1-1,1-1 1,-1 0-1,0 1 0,0-1 1,0 0-1,0 0 0,0 1 1,0-1-1,0 0 1,0 0-1,0 0 0,1-9 59,1 9-588</inkml:trace>
  <inkml:trace contextRef="#ctx0" brushRef="#br0" timeOffset="58570.78">8361 1501 5657,'-4'-12'5037,"2"15"-3066,2 28-1825,10 67-162,2 49 16,-12-91 182,3-1 1,9 54 0,2-75 793</inkml:trace>
  <inkml:trace contextRef="#ctx0" brushRef="#br0" timeOffset="66906.68">10988 1196 3833,'-3'18'4617,"4"-12"-1818,4-14 3493,-2 2-6215,1 0 1,-1 1-1,1-1 0,0 0 0,1 1 1,6-7-1,-5 6-1,0 0 1,-1-1-1,0 0 1,9-14-1,-8 8-18,-1-1 1,0 1-1,0-1 0,-2 0 1,1 0-1,-2-1 0,0 1 0,-1-1 1,0 1-1,-2-21 0,1 33-103,0 1-1,0-1 1,-1 0-1,1 1 0,0-1 1,-1 1-1,1-1 0,-1 1 1,0-1-1,1 1 0,-1-1 1,0 1-1,0 0 0,0-1 1,0 1-1,0 0 1,0 0-1,0 0 0,-1 0 1,1 0-1,0 0 0,-1 0 1,1 0-1,0 0 0,-1 0 1,-2 0-1,-5 19-308,5-7 295,-1 5-26,0 1 1,1 0-1,1 0 1,1 0-1,-1 25 1,-7 98-59,13-75 133,-1-45 91,-1 1 0,-3 26-1,9-89 839,12-42 0,-17 76-942,1 0 0,0 0 0,1 0 0,-1 1 0,2-1 0,-1 1 0,8-10 1,-11 15-7,1 1 0,-1-1 0,0 1 1,1-1-1,-1 1 0,1-1 1,-1 1-1,1 0 0,0 0 1,0 0-1,-1 0 0,1 0 1,0 0-1,0 0 0,0 1 1,0-1-1,0 0 0,0 1 0,0 0 1,0 0-1,0-1 0,0 1 1,0 0-1,0 1 0,0-1 1,0 0-1,0 0 0,0 1 1,0 0-1,0-1 0,0 1 1,0 0-1,0 0 0,0 0 0,2 2 1,0 0-22,-1 0 0,1 1 0,-1-1 0,0 1 1,-1 0-1,1 0 0,0 0 0,-1 0 0,0 1 1,3 8-1,11 48-46,-14-47 121,4 23 33,-5-36-15,-1 0-1,0 1 1,1-1 0,-1 0-1,1 1 1,-1-1 0,1 0 0,0 1-1,-1-1 1,1 0 0,0 0-1,0 0 1,0 0 0,0 0 0,0 0-1,0 0 1,0 0 0,0 0-1,2 1 1,-3-5-1328,0 2 752</inkml:trace>
  <inkml:trace contextRef="#ctx0" brushRef="#br0" timeOffset="67609.92">11311 1245 6409,'67'-27'2856,"-54"20"-1088,-13 7-1731,0 0 1,0 0-1,0 0 0,0 0 0,0 0 0,0 0 0,0 0 0,0 0 0,0 0 1,0 0-1,0 0 0,0 0 0,0 0 0,0 0 0,0 1 0,1-1 0,-1 0 1,0 0-1,0 0 0,0 0 0,0 0 0,0 0 0,0 0 0,0 0 0,0 0 1,0 0-1,0 0 0,0 0 0,0 0 0,0 0 0,0 0 0,1 0 0,-1 0 1,0 0-1,0 0 0,0 0 0,0 0 0,0 0 0,0 0 0,0 0 0,0 0 1,0 0-1,0 0 0,0 0 0,0 0 0,1 0 0,-1 0 0,0 0 0,0 0 1,0 0-1,0 0 0,0-1 0,0 1 0,0 0 0,0 5-56,1 16 36,0 9 85,2 1 1,0-1 0,2 0 0,9 30 0,-13-58-41,0 0 1,0-1 0,-1 1-1,1 0 1,0 0-1,0-1 1,1 1-1,-1-1 1,0 1-1,0-1 1,1 0-1,-1 1 1,1-1-1,1 1 1,-2-1 18,0-1-1,-1 1 1,1-1 0,0 0 0,0 0 0,0 1-1,-1-1 1,1 0 0,0 0 0,0 0-1,0 0 1,0 0 0,-1 0 0,1 0-1,0 0 1,0 0 0,0 0 0,0 0 0,-1 0-1,1-1 1,0 1 0,0 0 0,-1-1-1,1 1 1,0-1 0,0 1 0,-1-1-1,1 1 1,0-1 0,-1 1 0,1-1 0,0-1-1,0 1 3,11-12 818,17-28 0,-25 35-852,-1 0 0,0 0 0,-1 0 0,0-1 0,0 1 0,0 0 0,0-1 0,0-8 0,-1 7-50,-1 0 0,1 0 0,-1 0 0,-1 0 1,0 0-1,0 1 0,0-1 0,-1 0 0,-4-10 0,6 17-17,0 1 1,-1 0-1,1 0 0,0-1 1,0 1-1,-1 0 1,1 0-1,0-1 0,0 1 1,-1 0-1,1 0 1,0 0-1,-1-1 0,1 1 1,0 0-1,-1 0 1,1 0-1,-1 0 0,1 0 1,0 0-1,-1 0 0,1 0 1,0 0-1,-1 0 1,1 0-1,0 0 0,-1 0 1,1 0-1,-1 0 1,1 0-1,0 0 0,-1 0 1,1 1-1,0-1 1,-1 0-1,1 0 0,0 0 1,0 1-1,-1-1 1,1 0-1,0 0 0,0 1 1,-1-1-1,1 0 1,0 1-1,-12 13-347,8 8 172,4-22 194,0 1 0,0 0 0,0 0 1,0-1-1,0 1 0,0 0 0,0-1 1,0 1-1,0 0 0,0-1 0,0 1 1,1 0-1,-1-1 0,0 1 0,1 0 1,-1-1-1,0 1 0,1 0 0,-1-1 1,0 1-1,1-1 0,-1 1 0,1-1 0,-1 1 1,1-1-1,-1 1 0,1-1 0,0 0 1,0 1-1,6 1 46,0 1 0,1 0 1,9 6-1,0-1 11,-16-8-42,0 0 0,1 0 1,-1 0-1,0 0 0,1 0 1,-1 0-1,0 0 1,0 0-1,1-1 0,-1 1 1,0-1-1,0 1 0,1-1 1,-1 1-1,0-1 1,0 0-1,0 1 0,0-1 1,0 0-1,0 0 0,0 0 1,0 0-1,0 0 1,0 0-1,-1 0 0,1 0 1,0 0-1,-1 0 0,2-2 1,0-7-3345,-2 9 2225</inkml:trace>
  <inkml:trace contextRef="#ctx0" brushRef="#br0" timeOffset="68258.92">11529 957 5529,'-32'-50'2419,"32"50"-2274,-1-1 0,1 1 1,-1-1-1,1 1 0,0-1 0,-1 0 0,1 1 0,0-1 0,0 1 0,-1-1 0,1 1 0,0-1 0,0 0 0,0 1 0,0-1 0,0 0 0,0 1 0,0-1 1,0 1-1,0-1 0,0 0 0,0 0 0,7-1 682,-6 2-431,1-2-161,0 0 0,0 0-1,0 0 1,0 0 0,-1 0 0,1 0 0,-1-1-1,1 1 1,-1 0 0,0-1 0,2-4-1,7-15 524,-6 15-663,0 0-1,-1-1 0,0 1 0,0-1 0,-1 0 0,0 0 1,0 0-1,0-11 0,5-17 89,-6 28-165,1-1 1,-1 1-1,-1-1 0,0 1 0,0-1 0,0 0 1,-4-14-1,4 23-43,0-1 1,0 1-1,0 0 1,0 0-1,0-1 1,0 1-1,0 0 1,0 0-1,0 0 1,0-1-1,0 1 1,0 0-1,-1 0 1,1 0-1,0-1 1,0 1-1,0 0 1,0 0-1,0 0 1,-1 0-1,1 0 1,0-1-1,0 1 1,0 0-1,0 0 1,-1 0-1,1 0 1,0 0-1,0 0 1,0 0-1,-1-1 1,1 1-1,0 0 1,0 0-1,0 0 1,-1 0-1,1 0 1,0 0-1,-10 7-557,-6 18 295,13-16 259,0-1 0,1 0 0,0 0 0,1 1-1,-1-1 1,1 18 0,1-16 14,0 0 0,1 0 1,0 0-1,1-1 0,0 1 1,0 0-1,1-1 0,1 1 0,5 11 1,-7-17 42,0 0 1,0 0 0,1 0 0,0-1 0,0 1 0,0-1-1,0 1 1,1-1 0,-1 0 0,5 3 0,-5-5-94,-1 0 1,1 1 0,-1-1 0,1 0-1,0 0 1,-1 0 0,1-1 0,0 1-1,0-1 1,0 1 0,-1-1-1,1 0 1,0 0 0,0 0 0,0-1-1,0 1 1,4-2 0,-3-1-552</inkml:trace>
  <inkml:trace contextRef="#ctx0" brushRef="#br0" timeOffset="68644.66">11425 624 4705,'-1'0'217,"0"-1"1,1 1-1,-1 0 0,0 0 1,0-1-1,0 1 0,1 0 0,-1 0 1,0 0-1,0 0 0,0 0 1,0 0-1,1 0 0,-1 0 1,0 0-1,0 1 0,0-1 0,1 0 1,-1 0-1,0 1 0,0-1 1,1 0-1,-1 1 0,-1 0 1,-9 20-138,10-19-73,-2 8-1,0 0 0,0 1 0,1-1 1,0 1-1,1 0 0,0-1 0,1 14 0,2-3 81,0 0-1,8 35 0,-8-50-15,-1 1 0,2-2 0,-1 1 0,1 0 0,-1 0 0,2-1 0,3 6 0,-5-8-100,-1-1 0,1 0 0,0 0 1,0 1-1,1-1 0,-1 0 0,0-1 1,1 1-1,-1 0 0,1-1 0,-1 1 0,1-1 1,0 0-1,-1 0 0,1 0 0,4 1 1,6-2-406</inkml:trace>
  <inkml:trace contextRef="#ctx0" brushRef="#br0" timeOffset="69076.42">11804 656 5745,'0'0'154,"0"-1"-1,1 1 1,-1-1-1,0 1 0,0-1 1,0 1-1,0 0 1,1-1-1,-1 1 1,0-1-1,1 1 0,-1-1 1,0 1-1,1 0 1,-1-1-1,0 1 1,1 0-1,-1-1 0,0 1 1,1 0-1,-1 0 1,1-1-1,-1 1 1,1 0-1,-1 0 0,1 0 1,-1 0-1,1 0 1,0-1-1,14 9 961,-13-6-1157,1 1 0,-1 0-1,1 0 1,-1 0 0,0 0 0,0 0 0,3 7 0,-3-1 45,0 0-1,0 0 1,-1 0 0,0 1-1,-1-1 1,0 1-1,0-1 1,-1 0 0,0 1-1,-5 16 1,2-11 135,-1-1-1,-1 1 1,-1-1-1,0 0 1,-14 22 0,18-32-50,1 0 0,-1 0 1,0-1-1,0 1 0,0 0 1,-1-1-1,1 0 0,-1 0 1,0 0-1,0 0 0,-6 3 1,2-2-48</inkml:trace>
  <inkml:trace contextRef="#ctx0" brushRef="#br0" timeOffset="69921.25">12150 517 3905,'-1'-9'4982,"16"24"-4190,2 5-794,0 1 0,-2 0 0,0 2 0,-2-1 0,-1 2 0,0 0 0,-2 0 0,-1 1 0,11 45 0,-13-32 32,-2-1-1,-1 1 1,-3 0-1,0 0 1,-3 0-1,-1 0 1,-2 0-1,-12 48 1,15-81-22,-12 52 126,-3 0 1,-2-2-1,-27 55 0,36-93 108,0 0 0,-2-1 0,1-1 0,-23 22 0,-61 49 2210,75-72-2045,19-14-415,0 1-1,0 0 1,0-1-1,1 1 1,-1-1-1,0 0 1,0 1-1,0-1 1,0 0-1,0 1 1,0-1-1,0 0 1,0 0-1,0 0 1,0 0-1,0 0 0,0 0 1,0 0-1,0 0 1,-1 0-1</inkml:trace>
  <inkml:trace contextRef="#ctx0" brushRef="#br0" timeOffset="63358.11">9394 1193 5993,'-4'-1'756,"0"-1"0,1 1-1,-1-1 1,0 1-1,1-1 1,0 0 0,-1 0-1,1 0 1,-3-4 0,15 5 505,29-2-860,171-20 919,-193 21-1062,0-2 0,25-8 0,-36 8 33</inkml:trace>
  <inkml:trace contextRef="#ctx0" brushRef="#br0" timeOffset="63796.68">9503 962 5041,'-2'-16'3853,"3"11"-1465,2 12-2085,9 40-287,-2 1-1,5 68 1,-6-71 843,-7-39-659,0 1-1,0-1 1,-1 1 0,0-1 0,0 1 0,-1 0-1,0-1 1,0 1 0,0 0 0,-3 10-1,3-17-169,0 0-1,0 0 1,0-1-1,0 1 0,0 0 1,0 0-1,0 0 1,0 0-1,0 0 1,0 0-1,0 0 0,-1 0 1,1-1-1,0 1 1,0 0-1,0 0 0,0 0 1,0 0-1,0 0 1,0 0-1,0 0 0,0 0 1,0 0-1,-1 0 1,1 0-1,0 0 0,0 0 1,0 0-1,0 0 1,0 0-1,0 0 0,0 0 1,-1 0-1,1 0 1,0 0-1,0 0 0,0 0 1,0 0-1,0 0 1,0 0-1,0 0 0,0 0 1,-1 0-1,1 0 1,0 0-1,0 0 0,0 0 1,0 0-1,0 0 1,0 0-1,0 0 0,0 0 1,0 0-1,-1 1 1,1-1-1,-2-4-1853,1 3 1124</inkml:trace>
  <inkml:trace contextRef="#ctx0" brushRef="#br0" timeOffset="64198.23">10040 938 7178,'0'0'63,"0"0"0,0 0 0,0 0 0,0 0 0,0 0 0,0 0 0,0 1 0,0-1 0,0 0 0,0 0 0,0 0 0,0 0 0,0 0 0,0 0 0,0 0 0,-1 0 0,1 0 0,0 0 0,0 1 0,0-1 0,0 0 0,0 0 0,0 0 0,0 0 0,0 0 0,-1 0 0,1 0 0,0 0 0,0 0 0,0 0 0,0 0 0,0 0 0,0 0 0,0 0 0,-1 0 0,1 0 0,0 0 0,0 0 0,0 0 0,0 0 0,0 0 0,0 0 0,0 0 0,0-1 0,-1 1 0,1 0 0,0 0 0,0 0 0,0 0 0,0 0 0,0 0 0,0 0 0,0 0 0,0 0 0,0 0 0,0 0 0,0-1 0,0 1 0,-1 0 0,1 0 0,0 0 0,0 0 0,0 0 0,0 0 0,0 0 0,0-1 0,0 1 0,0 0 0,0 0 0,-4 14-151,2-7 241,-3 29-59,0 0-1,2 56 0,-1-36 859,3-34-575,0-1 0,2 33 0,-2-45 19,1-7-369,-1-6-1234,1 3 250</inkml:trace>
  <inkml:trace contextRef="#ctx0" brushRef="#br0" timeOffset="64960.78">9873 1015 5225,'-6'-9'1315,"3"6"-505,0-1 1,0 1 0,1-1 0,0 0-1,-4-7 1,6 10-729,0 0 0,-1 0 0,1 0 0,0 0-1,0-1 1,0 1 0,0 0 0,0 0 0,0 0 0,0 0 0,0 0-1,1 0 1,-1 0 0,0 0 0,0 0 0,1 0 0,-1 0 0,1 0-1,-1 0 1,1 0 0,-1 0 0,1 1 0,0-1 0,-1 0 0,1 0-1,0 1 1,0-1 0,0 0 0,-1 1 0,3-2 0,6-4-44,2 1 0,-1 0 0,0 1 0,1 0 0,0 0 0,0 1-1,0 1 1,1 0 0,-1 0 0,0 1 0,1 1 0,-1-1 0,1 2 0,-1 0 0,0 0 0,1 1 0,-1 1 0,0 0 0,0 0 0,12 6 0,-21-8-40,6 3-1,-1-1 0,0 1-1,0 1 1,-1 0 0,11 9 0,-16-13 10,0 0 1,0 0-1,0 1 0,0-1 1,0 0-1,0 1 1,-1-1-1,1 0 0,0 1 1,-1-1-1,1 1 1,-1 0-1,0-1 0,1 1 1,-1-1-1,0 1 0,0-1 1,0 1-1,0 0 1,0-1-1,0 1 0,-1-1 1,1 1-1,0-1 1,-1 1-1,1-1 0,-1 1 1,0-1-1,0 1 1,1-1-1,-1 0 0,0 1 1,0-1-1,0 0 0,0 0 1,-2 2-1,-3 3 42,-1 0 1,1 0-1,-1 0 0,-1-1 0,1 0 0,-1 0 0,0-1 1,0 0-1,0-1 0,-1 1 0,1-2 0,-1 1 0,0-1 1,0 0-1,0-1 0,0 0 0,0-1 0,0 0 0,0 0 1,0-1-1,0 0 0,-10-2 0,19 2-54,0 1-1,0 0 0,0 0 1,1 0-1,-1 0 1,0 0-1,0 0 1,0 0-1,0 0 1,0 0-1,0-1 0,0 1 1,1 0-1,-1 0 1,0 0-1,0 0 1,0 0-1,0 0 1,0-1-1,0 1 1,0 0-1,0 0 0,0 0 1,0 0-1,0 0 1,0-1-1,0 1 1,0 0-1,0 0 1,0 0-1,0 0 0,0-1 1,0 1-1,0 0 1,0 0-1,0 0 1,0 0-1,0 0 1,0-1-1,0 1 0,-1 0 1,1 0-1,0 0 1,0 0-1,0 0 1,0 0-1,0 0 1,0-1-1,0 1 1,-1 0-1,1 0 0,0 0 1,0 0-1,0 0 1,0 0-1,0 0 1,-1 0-1,1 0 1,0 0-1,12-5-120,1 3 110,1 1-1,-1 1 0,0 0 0,0 0 0,1 1 0,-1 1 0,0 0 1,0 1-1,16 6 0,-22-7 12,0 0 0,-1 1 0,0 0 1,0 0-1,0 1 0,0-1 0,0 1 0,-1 1 0,1-1 0,-1 1 1,0 0-1,0 0 0,-1 0 0,0 1 0,0-1 0,0 1 0,-1 0 1,1 0-1,3 11 0,-6-13 17,0 0-1,0 1 1,-1-1-1,1 0 1,-1 0-1,0 0 1,0 0 0,0 0-1,-1 1 1,1-1-1,-1 0 1,0 0 0,0 0-1,-1 0 1,-1 4-1,0-3 22,0 0-1,0 1 1,-1-1-1,0 0 1,0-1-1,0 1 1,0-1-1,-1 1 1,-7 4-1,5-4 20,0 0-1,0-1 1,-1 0-1,1-1 0,-1 1 1,0-1-1,0-1 1,0 0-1,0 0 1,0 0-1,0-1 1,-1 0-1,1-1 1,0 0-1,-11-1 1,9-1-18,0-1 1,-1 0 0,1 0-1,0-1 1,1-1 0,-1 1-1,1-2 1,0 1 0,0-1-1,-8-8 1</inkml:trace>
  <inkml:trace contextRef="#ctx0" brushRef="#br0" timeOffset="65599.92">10341 1504 4553,'-1'-2'9925,"5"-4"-6999,9-8-4082,-10 10 2046,1 0-833,51-59 786,-48 55-748,0-2-1,-1 1 0,0-1 0,-1 0 0,0 0 0,4-11 0,-2-5 77,6-35-1,-11 52-153,-1 0-1,-1 1 1,0-1-1,0 0 1,0 1-1,-1-1 1,-1 1-1,-2-12 1,4 18-34,0 1 1,-1 0-1,1 0 1,0 0 0,-1 0-1,1 0 1,0 0-1,-1 0 1,0 0-1,1 0 1,-1 0-1,1 1 1,-1-1 0,0 0-1,0 0 1,1 0-1,-1 1 1,0-1-1,0 0 1,0 1 0,0-1-1,0 1 1,0-1-1,0 1 1,0 0-1,0-1 1,0 1-1,0 0 1,0 0 0,0-1-1,0 1 1,-1 0-1,1 0 1,0 0-1,0 0 1,0 1-1,0-1 1,0 0 0,0 0-1,0 1 1,0-1-1,-2 1 1,0 1-48,-1 0 0,1 0 0,0 0 0,0 1 0,0-1 0,0 1 1,0 0-1,1 0 0,-1 0 0,1 0 0,-3 4 0,1 3 23,0 0-1,0 0 1,1 0-1,0 0 1,1 1-1,0-1 1,0 1 0,1-1-1,1 1 1,0 0-1,0-1 1,1 1-1,4 17 1,-3-21 38,0 0 0,1 0 0,0-1 0,0 1 0,1-1 0,-1 1 0,2-1 0,-1 0 0,6 6 0,-7-9 23,0 0 0,-1 0 0,1 0 0,0 0 0,0-1 0,1 0-1,-1 1 1,1-1 0,-1-1 0,1 1 0,-1 0 0,1-1 0,0 0 0,0 1-1,0-2 1,0 1 0,7 0 0,-10-1 10,1 0 0,-1 0-1,0-1 1,0 1 0,0-1 0,1 1-1,-1-1 1,0 1 0,0-1 0,0 0-1,0 0 1,2-1 0,12-6 253,-15 8-282,0 0 1,0 0 0,0 0 0,0 0 0,1 0 0,-1 0 0,0 0 0,0 0 0,0 0 0,0 0 0,0 0-1,1 0 1,-1 0 0,0 0 0,0 0 0,0-1 0,0 1 0,0 0 0,0 0 0,1 0 0,-1 0 0,0 0-1,0 0 1,0 0 0,0-1 0,0 1 0,0 0 0,0 0 0,0 0 0,0 0 0,0 0 0,0-1 0,0 1-1,0 0 1,0 0 0,0 0 0,0 0 0,0-1 0,0 1 0,0 0 0,0 0 0,0 0 0,0 0-1,0 0 1,0-1 0,0 1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9T23:40:08.478"/>
    </inkml:context>
    <inkml:brush xml:id="br0">
      <inkml:brushProperty name="width" value="0.05" units="cm"/>
      <inkml:brushProperty name="height" value="0.05" units="cm"/>
    </inkml:brush>
  </inkml:definitions>
  <inkml:trace contextRef="#ctx0" brushRef="#br0">1 4 7306,'8'0'2464,"-5"-3"-2576,-1 3-432,-5 0 36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542</Words>
  <Characters>3095</Characters>
  <Application>Microsoft Office Word</Application>
  <DocSecurity>0</DocSecurity>
  <Lines>25</Lines>
  <Paragraphs>7</Paragraphs>
  <ScaleCrop>false</ScaleCrop>
  <Company/>
  <LinksUpToDate>false</LinksUpToDate>
  <CharactersWithSpaces>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gan Gupta</dc:creator>
  <cp:keywords/>
  <dc:description/>
  <cp:lastModifiedBy>Gagan Gupta</cp:lastModifiedBy>
  <cp:revision>1</cp:revision>
  <dcterms:created xsi:type="dcterms:W3CDTF">2022-03-15T16:22:00Z</dcterms:created>
  <dcterms:modified xsi:type="dcterms:W3CDTF">2022-03-15T16:26:00Z</dcterms:modified>
</cp:coreProperties>
</file>